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A76C3" w14:textId="2B234B1A" w:rsidR="00883F0B" w:rsidRPr="00CC1196" w:rsidRDefault="00883F0B">
      <w:pPr>
        <w:rPr>
          <w:u w:val="single"/>
          <w:rtl/>
        </w:rPr>
      </w:pPr>
    </w:p>
    <w:tbl>
      <w:tblPr>
        <w:tblStyle w:val="a3"/>
        <w:tblW w:w="918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1800"/>
        <w:gridCol w:w="1620"/>
        <w:gridCol w:w="1710"/>
      </w:tblGrid>
      <w:tr w:rsidR="00F6498E" w:rsidRPr="00F6498E" w14:paraId="1AB53AA9" w14:textId="77777777" w:rsidTr="00F6498E">
        <w:tc>
          <w:tcPr>
            <w:tcW w:w="9180" w:type="dxa"/>
            <w:gridSpan w:val="4"/>
            <w:tcBorders>
              <w:bottom w:val="single" w:sz="12" w:space="0" w:color="auto"/>
            </w:tcBorders>
          </w:tcPr>
          <w:p w14:paraId="4A6166B5" w14:textId="7AA3F83B" w:rsidR="00B5405E" w:rsidRPr="00F6498E" w:rsidRDefault="00B5405E" w:rsidP="00F6498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b/>
                <w:bCs/>
                <w:sz w:val="24"/>
                <w:szCs w:val="24"/>
              </w:rPr>
              <w:t xml:space="preserve">Table 1s </w:t>
            </w:r>
            <w:r w:rsidRPr="00F6498E">
              <w:rPr>
                <w:sz w:val="24"/>
                <w:szCs w:val="24"/>
              </w:rPr>
              <w:t xml:space="preserve">adjusted odds ratios from multivariate logistic regression models predicting 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perceived community strengths</w:t>
            </w:r>
            <w:r w:rsidRPr="00F6498E">
              <w:rPr>
                <w:sz w:val="24"/>
                <w:szCs w:val="24"/>
              </w:rPr>
              <w:t xml:space="preserve"> among respondents (N = 759), Galilee residents Israel</w:t>
            </w:r>
          </w:p>
          <w:p w14:paraId="2B5C9B0E" w14:textId="77777777" w:rsidR="00B5405E" w:rsidRPr="00F6498E" w:rsidRDefault="00B5405E" w:rsidP="00FD5266">
            <w:pPr>
              <w:rPr>
                <w:rFonts w:ascii="Calibri" w:hAnsi="Calibri" w:cs="Calibri"/>
                <w:b/>
                <w:bCs/>
                <w:lang w:bidi="he-IL"/>
              </w:rPr>
            </w:pPr>
          </w:p>
        </w:tc>
      </w:tr>
      <w:tr w:rsidR="00F6498E" w:rsidRPr="00F6498E" w14:paraId="1A95B406" w14:textId="77777777" w:rsidTr="00F6498E">
        <w:tc>
          <w:tcPr>
            <w:tcW w:w="4050" w:type="dxa"/>
            <w:tcBorders>
              <w:top w:val="single" w:sz="12" w:space="0" w:color="auto"/>
              <w:bottom w:val="single" w:sz="12" w:space="0" w:color="auto"/>
            </w:tcBorders>
          </w:tcPr>
          <w:p w14:paraId="18843289" w14:textId="77777777" w:rsidR="00FD5266" w:rsidRPr="00F6498E" w:rsidRDefault="00FD5266" w:rsidP="00FD5266"/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14:paraId="11F18BA5" w14:textId="6280E1F4" w:rsidR="00FD5266" w:rsidRPr="00F6498E" w:rsidRDefault="00CE2F3C" w:rsidP="00FD5266">
            <w:r w:rsidRPr="00F6498E">
              <w:t>Community</w:t>
            </w:r>
            <w:r w:rsidR="00FD5266" w:rsidRPr="00F6498E">
              <w:t xml:space="preserve"> services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auto"/>
            </w:tcBorders>
          </w:tcPr>
          <w:p w14:paraId="7A87066A" w14:textId="5A0D7D7F" w:rsidR="00FD5266" w:rsidRPr="00F6498E" w:rsidRDefault="00D525EC" w:rsidP="00FD5266">
            <w:r w:rsidRPr="00F6498E">
              <w:rPr>
                <w:rFonts w:hint="cs"/>
              </w:rPr>
              <w:t>Q</w:t>
            </w:r>
            <w:r w:rsidR="00FD5266" w:rsidRPr="00F6498E">
              <w:rPr>
                <w:rFonts w:ascii="Calibri" w:hAnsi="Calibri" w:cs="Calibri"/>
                <w:lang w:bidi="he-IL"/>
              </w:rPr>
              <w:t>uality of life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</w:tcPr>
          <w:p w14:paraId="290E09AB" w14:textId="37DF42EE" w:rsidR="00FD5266" w:rsidRPr="00F6498E" w:rsidRDefault="00FD5266" w:rsidP="00FD5266">
            <w:r w:rsidRPr="00F6498E">
              <w:rPr>
                <w:rFonts w:ascii="Calibri" w:hAnsi="Calibri" w:cs="Calibri"/>
                <w:lang w:bidi="he-IL"/>
              </w:rPr>
              <w:t>Sense of community</w:t>
            </w:r>
          </w:p>
        </w:tc>
      </w:tr>
      <w:tr w:rsidR="00F6498E" w:rsidRPr="00F6498E" w14:paraId="08B4A497" w14:textId="77777777" w:rsidTr="00F6498E">
        <w:tc>
          <w:tcPr>
            <w:tcW w:w="4050" w:type="dxa"/>
            <w:tcBorders>
              <w:top w:val="single" w:sz="12" w:space="0" w:color="auto"/>
            </w:tcBorders>
          </w:tcPr>
          <w:p w14:paraId="7C2807EB" w14:textId="57D682C0" w:rsidR="00FD5266" w:rsidRPr="00F6498E" w:rsidRDefault="00FD5266" w:rsidP="00FD5266">
            <w:pPr>
              <w:rPr>
                <w:sz w:val="24"/>
                <w:szCs w:val="24"/>
                <w:lang w:bidi="ar-AE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Ethnicity (Ref: </w:t>
            </w:r>
            <w:r w:rsidRPr="00F6498E">
              <w:rPr>
                <w:rFonts w:ascii="Calibri" w:hAnsi="Calibri" w:cs="Calibri" w:hint="cs"/>
                <w:sz w:val="24"/>
                <w:szCs w:val="24"/>
                <w:lang w:bidi="he-IL"/>
              </w:rPr>
              <w:t>A</w:t>
            </w:r>
            <w:r w:rsidRPr="00F6498E">
              <w:rPr>
                <w:rFonts w:ascii="Calibri" w:hAnsi="Calibri" w:cs="Calibri"/>
                <w:sz w:val="24"/>
                <w:szCs w:val="24"/>
                <w:lang w:bidi="ar-AE"/>
              </w:rPr>
              <w:t>rabs)</w:t>
            </w: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1048A1A3" w14:textId="2E1F2A1A" w:rsidR="00FD5266" w:rsidRPr="00F6498E" w:rsidRDefault="00F213B3" w:rsidP="00FD5266">
            <w:pPr>
              <w:rPr>
                <w:lang w:bidi="ar-AE"/>
              </w:rPr>
            </w:pPr>
            <w:r w:rsidRPr="00F6498E">
              <w:rPr>
                <w:lang w:bidi="ar-AE"/>
              </w:rPr>
              <w:t>1.</w:t>
            </w:r>
            <w:r w:rsidR="001D5A18" w:rsidRPr="00F6498E">
              <w:rPr>
                <w:lang w:bidi="ar-AE"/>
              </w:rPr>
              <w:t>16</w:t>
            </w:r>
            <w:r w:rsidRPr="00F6498E">
              <w:rPr>
                <w:lang w:bidi="ar-AE"/>
              </w:rPr>
              <w:t xml:space="preserve">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4D6DA568" w14:textId="7FDD8A91" w:rsidR="00FD5266" w:rsidRPr="00F6498E" w:rsidRDefault="00D525EC" w:rsidP="00FD5266">
            <w:r w:rsidRPr="00F6498E">
              <w:t>2.55*</w:t>
            </w:r>
            <w:r w:rsidR="00CE2F3C" w:rsidRPr="00F6498E">
              <w:rPr>
                <w:lang w:bidi="he-IL"/>
              </w:rPr>
              <w:t>*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026F73A8" w14:textId="2345C4A2" w:rsidR="00FD5266" w:rsidRPr="00F6498E" w:rsidRDefault="00471F8A" w:rsidP="00FD5266">
            <w:pPr>
              <w:rPr>
                <w:lang w:bidi="he-IL"/>
              </w:rPr>
            </w:pPr>
            <w:r w:rsidRPr="00F6498E">
              <w:rPr>
                <w:lang w:bidi="he-IL"/>
              </w:rPr>
              <w:t>3.01</w:t>
            </w:r>
            <w:r w:rsidR="00CE2F3C" w:rsidRPr="00F6498E">
              <w:rPr>
                <w:lang w:bidi="he-IL"/>
              </w:rPr>
              <w:t>**</w:t>
            </w:r>
          </w:p>
        </w:tc>
      </w:tr>
      <w:tr w:rsidR="00F6498E" w:rsidRPr="00F6498E" w14:paraId="5B4A9DFE" w14:textId="77777777" w:rsidTr="005825AC">
        <w:tc>
          <w:tcPr>
            <w:tcW w:w="4050" w:type="dxa"/>
          </w:tcPr>
          <w:p w14:paraId="151ADCF3" w14:textId="47F55CD8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  <w:lang w:bidi="ar-AE"/>
              </w:rPr>
              <w:t>Female (Ref: male)</w:t>
            </w:r>
          </w:p>
        </w:tc>
        <w:tc>
          <w:tcPr>
            <w:tcW w:w="1800" w:type="dxa"/>
          </w:tcPr>
          <w:p w14:paraId="7E2C4067" w14:textId="10F55142" w:rsidR="00FD5266" w:rsidRPr="00F6498E" w:rsidRDefault="001D5A18" w:rsidP="00FD5266">
            <w:r w:rsidRPr="00F6498E">
              <w:t>1.08</w:t>
            </w:r>
            <w:r w:rsidR="007749E2" w:rsidRPr="00F6498E">
              <w:t xml:space="preserve"> </w:t>
            </w:r>
          </w:p>
        </w:tc>
        <w:tc>
          <w:tcPr>
            <w:tcW w:w="1620" w:type="dxa"/>
          </w:tcPr>
          <w:p w14:paraId="02AF9C11" w14:textId="78CFB02E" w:rsidR="00FD5266" w:rsidRPr="00F6498E" w:rsidRDefault="001D5A18" w:rsidP="00FD5266">
            <w:r w:rsidRPr="00F6498E">
              <w:t xml:space="preserve">1.21 </w:t>
            </w:r>
          </w:p>
        </w:tc>
        <w:tc>
          <w:tcPr>
            <w:tcW w:w="1710" w:type="dxa"/>
          </w:tcPr>
          <w:p w14:paraId="2602FA57" w14:textId="68F8E651" w:rsidR="00FD5266" w:rsidRPr="00F6498E" w:rsidRDefault="00471F8A" w:rsidP="00FD5266">
            <w:r w:rsidRPr="00F6498E">
              <w:t xml:space="preserve">0.79 </w:t>
            </w:r>
          </w:p>
        </w:tc>
      </w:tr>
      <w:tr w:rsidR="00F6498E" w:rsidRPr="00F6498E" w14:paraId="596A7D37" w14:textId="77777777" w:rsidTr="005825AC">
        <w:trPr>
          <w:trHeight w:val="323"/>
        </w:trPr>
        <w:tc>
          <w:tcPr>
            <w:tcW w:w="4050" w:type="dxa"/>
          </w:tcPr>
          <w:p w14:paraId="2E6284ED" w14:textId="50605DAA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</w:rPr>
              <w:t>Age (ref: 18-29)</w:t>
            </w:r>
          </w:p>
        </w:tc>
        <w:tc>
          <w:tcPr>
            <w:tcW w:w="1800" w:type="dxa"/>
          </w:tcPr>
          <w:p w14:paraId="25926C5A" w14:textId="77777777" w:rsidR="00FD5266" w:rsidRPr="00F6498E" w:rsidRDefault="00FD5266" w:rsidP="00FD5266"/>
        </w:tc>
        <w:tc>
          <w:tcPr>
            <w:tcW w:w="1620" w:type="dxa"/>
          </w:tcPr>
          <w:p w14:paraId="7D538A83" w14:textId="77777777" w:rsidR="00FD5266" w:rsidRPr="00F6498E" w:rsidRDefault="00FD5266" w:rsidP="00FD5266"/>
        </w:tc>
        <w:tc>
          <w:tcPr>
            <w:tcW w:w="1710" w:type="dxa"/>
          </w:tcPr>
          <w:p w14:paraId="08F5D148" w14:textId="77777777" w:rsidR="00FD5266" w:rsidRPr="00F6498E" w:rsidRDefault="00FD5266" w:rsidP="00FD5266"/>
        </w:tc>
      </w:tr>
      <w:tr w:rsidR="00F6498E" w:rsidRPr="00F6498E" w14:paraId="541CB5A9" w14:textId="77777777" w:rsidTr="005825AC">
        <w:tc>
          <w:tcPr>
            <w:tcW w:w="4050" w:type="dxa"/>
          </w:tcPr>
          <w:p w14:paraId="65527A73" w14:textId="1BF62837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</w:rPr>
              <w:t xml:space="preserve">   30-39</w:t>
            </w:r>
          </w:p>
        </w:tc>
        <w:tc>
          <w:tcPr>
            <w:tcW w:w="1800" w:type="dxa"/>
          </w:tcPr>
          <w:p w14:paraId="3E41222B" w14:textId="045894AA" w:rsidR="00FD5266" w:rsidRPr="00F6498E" w:rsidRDefault="001D5A18" w:rsidP="00FD5266">
            <w:r w:rsidRPr="00F6498E">
              <w:t>5.24</w:t>
            </w:r>
          </w:p>
        </w:tc>
        <w:tc>
          <w:tcPr>
            <w:tcW w:w="1620" w:type="dxa"/>
          </w:tcPr>
          <w:p w14:paraId="63C8ABAE" w14:textId="53D198BB" w:rsidR="00FD5266" w:rsidRPr="00F6498E" w:rsidRDefault="001D5A18" w:rsidP="00FD5266">
            <w:r w:rsidRPr="00F6498E">
              <w:t>0.9</w:t>
            </w:r>
            <w:r w:rsidR="00143449" w:rsidRPr="00F6498E">
              <w:rPr>
                <w:lang w:bidi="ar-AE"/>
              </w:rPr>
              <w:t>4</w:t>
            </w:r>
            <w:r w:rsidRPr="00F6498E">
              <w:t xml:space="preserve"> </w:t>
            </w:r>
          </w:p>
        </w:tc>
        <w:tc>
          <w:tcPr>
            <w:tcW w:w="1710" w:type="dxa"/>
          </w:tcPr>
          <w:p w14:paraId="246F1245" w14:textId="2FA8A198" w:rsidR="00FD5266" w:rsidRPr="00F6498E" w:rsidRDefault="00471F8A" w:rsidP="00FD5266">
            <w:r w:rsidRPr="00F6498E">
              <w:t xml:space="preserve">1.05 </w:t>
            </w:r>
          </w:p>
        </w:tc>
      </w:tr>
      <w:tr w:rsidR="00F6498E" w:rsidRPr="00F6498E" w14:paraId="0D1338C9" w14:textId="77777777" w:rsidTr="005825AC">
        <w:tc>
          <w:tcPr>
            <w:tcW w:w="4050" w:type="dxa"/>
          </w:tcPr>
          <w:p w14:paraId="6C71F101" w14:textId="4D717735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</w:rPr>
              <w:t xml:space="preserve">   40-49</w:t>
            </w:r>
          </w:p>
        </w:tc>
        <w:tc>
          <w:tcPr>
            <w:tcW w:w="1800" w:type="dxa"/>
          </w:tcPr>
          <w:p w14:paraId="4A101DCB" w14:textId="669936A7" w:rsidR="00FD5266" w:rsidRPr="00F6498E" w:rsidRDefault="001D5A18" w:rsidP="00FD5266">
            <w:r w:rsidRPr="00F6498E">
              <w:t>10.37</w:t>
            </w:r>
          </w:p>
        </w:tc>
        <w:tc>
          <w:tcPr>
            <w:tcW w:w="1620" w:type="dxa"/>
          </w:tcPr>
          <w:p w14:paraId="6753DD92" w14:textId="05E15D73" w:rsidR="00FD5266" w:rsidRPr="00F6498E" w:rsidRDefault="001D5A18" w:rsidP="00FD5266">
            <w:r w:rsidRPr="00F6498E">
              <w:t>1.5</w:t>
            </w:r>
            <w:r w:rsidR="00143449" w:rsidRPr="00F6498E">
              <w:t>7</w:t>
            </w:r>
            <w:r w:rsidRPr="00F6498E">
              <w:t xml:space="preserve"> </w:t>
            </w:r>
          </w:p>
        </w:tc>
        <w:tc>
          <w:tcPr>
            <w:tcW w:w="1710" w:type="dxa"/>
          </w:tcPr>
          <w:p w14:paraId="1768084D" w14:textId="734C1AD5" w:rsidR="00FD5266" w:rsidRPr="00F6498E" w:rsidRDefault="00471F8A" w:rsidP="00FD5266">
            <w:r w:rsidRPr="00F6498E">
              <w:t xml:space="preserve">0.61 </w:t>
            </w:r>
          </w:p>
        </w:tc>
      </w:tr>
      <w:tr w:rsidR="00F6498E" w:rsidRPr="00F6498E" w14:paraId="608D2B0E" w14:textId="77777777" w:rsidTr="005825AC">
        <w:tc>
          <w:tcPr>
            <w:tcW w:w="4050" w:type="dxa"/>
          </w:tcPr>
          <w:p w14:paraId="30A152C2" w14:textId="73F40326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</w:rPr>
              <w:t xml:space="preserve">   50-64</w:t>
            </w:r>
          </w:p>
        </w:tc>
        <w:tc>
          <w:tcPr>
            <w:tcW w:w="1800" w:type="dxa"/>
          </w:tcPr>
          <w:p w14:paraId="74DFCA33" w14:textId="19A53A44" w:rsidR="00FD5266" w:rsidRPr="00F6498E" w:rsidRDefault="001D5A18" w:rsidP="00FD5266">
            <w:r w:rsidRPr="00F6498E">
              <w:t>6.76</w:t>
            </w:r>
          </w:p>
        </w:tc>
        <w:tc>
          <w:tcPr>
            <w:tcW w:w="1620" w:type="dxa"/>
          </w:tcPr>
          <w:p w14:paraId="485CEC5B" w14:textId="701FC503" w:rsidR="00FD5266" w:rsidRPr="00F6498E" w:rsidRDefault="001D5A18" w:rsidP="00FD5266">
            <w:r w:rsidRPr="00F6498E">
              <w:t>1.8</w:t>
            </w:r>
            <w:r w:rsidR="00143449" w:rsidRPr="00F6498E">
              <w:t>2</w:t>
            </w:r>
            <w:r w:rsidRPr="00F6498E">
              <w:t xml:space="preserve"> </w:t>
            </w:r>
          </w:p>
        </w:tc>
        <w:tc>
          <w:tcPr>
            <w:tcW w:w="1710" w:type="dxa"/>
          </w:tcPr>
          <w:p w14:paraId="2FE43334" w14:textId="49AE5CAF" w:rsidR="00FD5266" w:rsidRPr="00F6498E" w:rsidRDefault="00471F8A" w:rsidP="00FD5266">
            <w:r w:rsidRPr="00F6498E">
              <w:t xml:space="preserve">0.54 </w:t>
            </w:r>
          </w:p>
        </w:tc>
      </w:tr>
      <w:tr w:rsidR="00F6498E" w:rsidRPr="00F6498E" w14:paraId="4513B2D2" w14:textId="77777777" w:rsidTr="005825AC">
        <w:tc>
          <w:tcPr>
            <w:tcW w:w="4050" w:type="dxa"/>
          </w:tcPr>
          <w:p w14:paraId="22B997C5" w14:textId="7EA003F0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</w:rPr>
              <w:t xml:space="preserve">   65-74</w:t>
            </w:r>
          </w:p>
        </w:tc>
        <w:tc>
          <w:tcPr>
            <w:tcW w:w="1800" w:type="dxa"/>
          </w:tcPr>
          <w:p w14:paraId="4177F8D9" w14:textId="36734D0E" w:rsidR="00FD5266" w:rsidRPr="00F6498E" w:rsidRDefault="001D5A18" w:rsidP="00FD5266">
            <w:r w:rsidRPr="00F6498E">
              <w:t>7.48</w:t>
            </w:r>
          </w:p>
        </w:tc>
        <w:tc>
          <w:tcPr>
            <w:tcW w:w="1620" w:type="dxa"/>
          </w:tcPr>
          <w:p w14:paraId="329286B6" w14:textId="6FBCFBDE" w:rsidR="00FD5266" w:rsidRPr="00F6498E" w:rsidRDefault="001D5A18" w:rsidP="00FD5266">
            <w:r w:rsidRPr="00F6498E">
              <w:t>0.9</w:t>
            </w:r>
            <w:r w:rsidR="00143449" w:rsidRPr="00F6498E">
              <w:t>6</w:t>
            </w:r>
            <w:r w:rsidRPr="00F6498E">
              <w:t xml:space="preserve"> </w:t>
            </w:r>
          </w:p>
        </w:tc>
        <w:tc>
          <w:tcPr>
            <w:tcW w:w="1710" w:type="dxa"/>
          </w:tcPr>
          <w:p w14:paraId="3A46B17C" w14:textId="7AB3F10B" w:rsidR="00FD5266" w:rsidRPr="00F6498E" w:rsidRDefault="00471F8A" w:rsidP="00FD5266">
            <w:r w:rsidRPr="00F6498E">
              <w:t>1.33</w:t>
            </w:r>
          </w:p>
        </w:tc>
      </w:tr>
      <w:tr w:rsidR="00F6498E" w:rsidRPr="00F6498E" w14:paraId="4431C88D" w14:textId="77777777" w:rsidTr="005825AC">
        <w:tc>
          <w:tcPr>
            <w:tcW w:w="4050" w:type="dxa"/>
          </w:tcPr>
          <w:p w14:paraId="1FBFF4CA" w14:textId="77BCD4BB" w:rsidR="00FD5266" w:rsidRPr="00F6498E" w:rsidRDefault="00FD5266" w:rsidP="00FD5266">
            <w:pPr>
              <w:rPr>
                <w:sz w:val="24"/>
                <w:szCs w:val="24"/>
                <w:rtl/>
                <w:lang w:bidi="he-IL"/>
              </w:rPr>
            </w:pPr>
            <w:r w:rsidRPr="00F6498E">
              <w:rPr>
                <w:sz w:val="24"/>
                <w:szCs w:val="24"/>
              </w:rPr>
              <w:t xml:space="preserve">   75+</w:t>
            </w:r>
          </w:p>
        </w:tc>
        <w:tc>
          <w:tcPr>
            <w:tcW w:w="1800" w:type="dxa"/>
          </w:tcPr>
          <w:p w14:paraId="50FDD8A6" w14:textId="6EE57234" w:rsidR="00FD5266" w:rsidRPr="00F6498E" w:rsidRDefault="001D5A18" w:rsidP="00FD5266">
            <w:r w:rsidRPr="00F6498E">
              <w:t>13.29</w:t>
            </w:r>
          </w:p>
        </w:tc>
        <w:tc>
          <w:tcPr>
            <w:tcW w:w="1620" w:type="dxa"/>
          </w:tcPr>
          <w:p w14:paraId="356D3524" w14:textId="681740AB" w:rsidR="00FD5266" w:rsidRPr="00F6498E" w:rsidRDefault="001D5A18" w:rsidP="00FD5266">
            <w:r w:rsidRPr="00F6498E">
              <w:t xml:space="preserve">0.96 </w:t>
            </w:r>
          </w:p>
        </w:tc>
        <w:tc>
          <w:tcPr>
            <w:tcW w:w="1710" w:type="dxa"/>
          </w:tcPr>
          <w:p w14:paraId="399C81F1" w14:textId="64331EF7" w:rsidR="00FD5266" w:rsidRPr="00F6498E" w:rsidRDefault="00471F8A" w:rsidP="00FD5266">
            <w:r w:rsidRPr="00F6498E">
              <w:t xml:space="preserve">0.30 </w:t>
            </w:r>
          </w:p>
        </w:tc>
      </w:tr>
      <w:tr w:rsidR="00F6498E" w:rsidRPr="00F6498E" w14:paraId="2B91BE88" w14:textId="77777777" w:rsidTr="005825AC">
        <w:tc>
          <w:tcPr>
            <w:tcW w:w="4050" w:type="dxa"/>
          </w:tcPr>
          <w:p w14:paraId="3916F9FD" w14:textId="076D49A8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rFonts w:ascii="Calibri-Bold" w:cs="Calibri-Bold"/>
                <w:sz w:val="24"/>
                <w:szCs w:val="24"/>
                <w:lang w:bidi="he-IL"/>
              </w:rPr>
              <w:t>Education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(Ref: high School)</w:t>
            </w:r>
          </w:p>
        </w:tc>
        <w:tc>
          <w:tcPr>
            <w:tcW w:w="1800" w:type="dxa"/>
          </w:tcPr>
          <w:p w14:paraId="25189F63" w14:textId="77777777" w:rsidR="00FD5266" w:rsidRPr="00F6498E" w:rsidRDefault="00FD5266" w:rsidP="00FD5266"/>
        </w:tc>
        <w:tc>
          <w:tcPr>
            <w:tcW w:w="1620" w:type="dxa"/>
          </w:tcPr>
          <w:p w14:paraId="3CA7610C" w14:textId="77777777" w:rsidR="00FD5266" w:rsidRPr="00F6498E" w:rsidRDefault="00FD5266" w:rsidP="00FD5266"/>
        </w:tc>
        <w:tc>
          <w:tcPr>
            <w:tcW w:w="1710" w:type="dxa"/>
          </w:tcPr>
          <w:p w14:paraId="7C42D928" w14:textId="77777777" w:rsidR="00FD5266" w:rsidRPr="00F6498E" w:rsidRDefault="00FD5266" w:rsidP="00FD5266"/>
        </w:tc>
      </w:tr>
      <w:tr w:rsidR="00F6498E" w:rsidRPr="00F6498E" w14:paraId="2AC99A66" w14:textId="77777777" w:rsidTr="005825AC">
        <w:tc>
          <w:tcPr>
            <w:tcW w:w="4050" w:type="dxa"/>
          </w:tcPr>
          <w:p w14:paraId="11472992" w14:textId="5B62E833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Professional school </w:t>
            </w:r>
          </w:p>
        </w:tc>
        <w:tc>
          <w:tcPr>
            <w:tcW w:w="1800" w:type="dxa"/>
          </w:tcPr>
          <w:p w14:paraId="59DA4369" w14:textId="60EC1355" w:rsidR="00FD5266" w:rsidRPr="00F6498E" w:rsidRDefault="001D5A18" w:rsidP="00FD5266">
            <w:r w:rsidRPr="00F6498E">
              <w:t xml:space="preserve">0.89 </w:t>
            </w:r>
          </w:p>
        </w:tc>
        <w:tc>
          <w:tcPr>
            <w:tcW w:w="1620" w:type="dxa"/>
          </w:tcPr>
          <w:p w14:paraId="2558FAEC" w14:textId="550CE83C" w:rsidR="00FD5266" w:rsidRPr="00F6498E" w:rsidRDefault="00143449" w:rsidP="00FD5266">
            <w:r w:rsidRPr="00F6498E">
              <w:t xml:space="preserve">0.96 </w:t>
            </w:r>
          </w:p>
        </w:tc>
        <w:tc>
          <w:tcPr>
            <w:tcW w:w="1710" w:type="dxa"/>
          </w:tcPr>
          <w:p w14:paraId="619EF92A" w14:textId="1201BBDA" w:rsidR="00FD5266" w:rsidRPr="00F6498E" w:rsidRDefault="00471F8A" w:rsidP="00FD5266">
            <w:r w:rsidRPr="00F6498E">
              <w:t xml:space="preserve">2.13* </w:t>
            </w:r>
          </w:p>
        </w:tc>
      </w:tr>
      <w:tr w:rsidR="00F6498E" w:rsidRPr="00F6498E" w14:paraId="2B112F0C" w14:textId="77777777" w:rsidTr="005825AC">
        <w:tc>
          <w:tcPr>
            <w:tcW w:w="4050" w:type="dxa"/>
          </w:tcPr>
          <w:p w14:paraId="1335023D" w14:textId="7C72CE4E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BA </w:t>
            </w:r>
          </w:p>
        </w:tc>
        <w:tc>
          <w:tcPr>
            <w:tcW w:w="1800" w:type="dxa"/>
          </w:tcPr>
          <w:p w14:paraId="488B311F" w14:textId="0DBE47A4" w:rsidR="00FD5266" w:rsidRPr="00F6498E" w:rsidRDefault="001D5A18" w:rsidP="00FD5266">
            <w:r w:rsidRPr="00F6498E">
              <w:t>0.71</w:t>
            </w:r>
          </w:p>
        </w:tc>
        <w:tc>
          <w:tcPr>
            <w:tcW w:w="1620" w:type="dxa"/>
          </w:tcPr>
          <w:p w14:paraId="1EE83D31" w14:textId="2FFDA406" w:rsidR="00FD5266" w:rsidRPr="00F6498E" w:rsidRDefault="00143449" w:rsidP="00FD5266">
            <w:r w:rsidRPr="00F6498E">
              <w:t>1.37</w:t>
            </w:r>
          </w:p>
        </w:tc>
        <w:tc>
          <w:tcPr>
            <w:tcW w:w="1710" w:type="dxa"/>
          </w:tcPr>
          <w:p w14:paraId="4E804CDA" w14:textId="6790450D" w:rsidR="00FD5266" w:rsidRPr="00F6498E" w:rsidRDefault="00D525EC" w:rsidP="00FD5266">
            <w:r w:rsidRPr="00F6498E">
              <w:t>2.9</w:t>
            </w:r>
            <w:r w:rsidR="00471F8A" w:rsidRPr="00F6498E">
              <w:t>6</w:t>
            </w:r>
            <w:r w:rsidRPr="00F6498E">
              <w:t xml:space="preserve">** </w:t>
            </w:r>
          </w:p>
        </w:tc>
      </w:tr>
      <w:tr w:rsidR="00F6498E" w:rsidRPr="00F6498E" w14:paraId="2682CC90" w14:textId="77777777" w:rsidTr="005825AC">
        <w:tc>
          <w:tcPr>
            <w:tcW w:w="4050" w:type="dxa"/>
          </w:tcPr>
          <w:p w14:paraId="4D46AFC2" w14:textId="5B61881C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MA and above</w:t>
            </w:r>
          </w:p>
        </w:tc>
        <w:tc>
          <w:tcPr>
            <w:tcW w:w="1800" w:type="dxa"/>
          </w:tcPr>
          <w:p w14:paraId="5A225772" w14:textId="2F414F8C" w:rsidR="00FD5266" w:rsidRPr="00F6498E" w:rsidRDefault="001D5A18" w:rsidP="00FD5266">
            <w:r w:rsidRPr="00F6498E">
              <w:t xml:space="preserve">0.87 </w:t>
            </w:r>
          </w:p>
        </w:tc>
        <w:tc>
          <w:tcPr>
            <w:tcW w:w="1620" w:type="dxa"/>
          </w:tcPr>
          <w:p w14:paraId="72819172" w14:textId="3CABB413" w:rsidR="00FD5266" w:rsidRPr="00F6498E" w:rsidRDefault="00143449" w:rsidP="00FD5266">
            <w:r w:rsidRPr="00F6498E">
              <w:t xml:space="preserve">1.36 </w:t>
            </w:r>
          </w:p>
        </w:tc>
        <w:tc>
          <w:tcPr>
            <w:tcW w:w="1710" w:type="dxa"/>
          </w:tcPr>
          <w:p w14:paraId="6FB5A4DE" w14:textId="752BF37E" w:rsidR="00FD5266" w:rsidRPr="00F6498E" w:rsidRDefault="00D525EC" w:rsidP="00FD5266">
            <w:r w:rsidRPr="00F6498E">
              <w:t>4.</w:t>
            </w:r>
            <w:r w:rsidR="00471F8A" w:rsidRPr="00F6498E">
              <w:t>23</w:t>
            </w:r>
            <w:r w:rsidRPr="00F6498E">
              <w:t>**</w:t>
            </w:r>
          </w:p>
        </w:tc>
      </w:tr>
      <w:tr w:rsidR="00F6498E" w:rsidRPr="00F6498E" w14:paraId="1C912479" w14:textId="77777777" w:rsidTr="005825AC">
        <w:tc>
          <w:tcPr>
            <w:tcW w:w="4050" w:type="dxa"/>
          </w:tcPr>
          <w:p w14:paraId="7629EF8C" w14:textId="77777777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Municipal clusters </w:t>
            </w:r>
          </w:p>
          <w:p w14:paraId="71249A82" w14:textId="0FBFEB91" w:rsidR="00FD5266" w:rsidRPr="00F6498E" w:rsidRDefault="00FD5266" w:rsidP="00FD5266">
            <w:pPr>
              <w:rPr>
                <w:sz w:val="24"/>
                <w:szCs w:val="24"/>
              </w:rPr>
            </w:pPr>
            <w:r w:rsidRPr="00F6498E">
              <w:rPr>
                <w:sz w:val="24"/>
                <w:szCs w:val="24"/>
              </w:rPr>
              <w:t xml:space="preserve">(Ref: 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Eastern Galilee</w:t>
            </w:r>
            <w:r w:rsidRPr="00F6498E">
              <w:rPr>
                <w:sz w:val="24"/>
                <w:szCs w:val="24"/>
              </w:rPr>
              <w:t>)</w:t>
            </w:r>
          </w:p>
        </w:tc>
        <w:tc>
          <w:tcPr>
            <w:tcW w:w="1800" w:type="dxa"/>
          </w:tcPr>
          <w:p w14:paraId="32CA542D" w14:textId="77777777" w:rsidR="00FD5266" w:rsidRPr="00F6498E" w:rsidRDefault="00FD5266" w:rsidP="00FD5266"/>
        </w:tc>
        <w:tc>
          <w:tcPr>
            <w:tcW w:w="1620" w:type="dxa"/>
          </w:tcPr>
          <w:p w14:paraId="170C00D7" w14:textId="77777777" w:rsidR="00FD5266" w:rsidRPr="00F6498E" w:rsidRDefault="00FD5266" w:rsidP="00FD5266"/>
        </w:tc>
        <w:tc>
          <w:tcPr>
            <w:tcW w:w="1710" w:type="dxa"/>
          </w:tcPr>
          <w:p w14:paraId="4288FE50" w14:textId="77777777" w:rsidR="00FD5266" w:rsidRPr="00F6498E" w:rsidRDefault="00FD5266" w:rsidP="00FD5266"/>
        </w:tc>
      </w:tr>
      <w:tr w:rsidR="00F6498E" w:rsidRPr="00F6498E" w14:paraId="6B8117D9" w14:textId="77777777" w:rsidTr="005825AC">
        <w:tc>
          <w:tcPr>
            <w:tcW w:w="4050" w:type="dxa"/>
          </w:tcPr>
          <w:p w14:paraId="2146DAF5" w14:textId="47AF8B17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Western Galilee – Beit   </w:t>
            </w:r>
          </w:p>
          <w:p w14:paraId="0730EE88" w14:textId="3477C0EE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proofErr w:type="spellStart"/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HaKerem</w:t>
            </w:r>
            <w:proofErr w:type="spellEnd"/>
          </w:p>
        </w:tc>
        <w:tc>
          <w:tcPr>
            <w:tcW w:w="1800" w:type="dxa"/>
          </w:tcPr>
          <w:p w14:paraId="7E475ACC" w14:textId="3BC64F41" w:rsidR="00FD5266" w:rsidRPr="00F6498E" w:rsidRDefault="001D5A18" w:rsidP="00FD5266">
            <w:pPr>
              <w:rPr>
                <w:lang w:bidi="ar-AE"/>
              </w:rPr>
            </w:pPr>
            <w:r w:rsidRPr="00F6498E">
              <w:rPr>
                <w:lang w:bidi="ar-AE"/>
              </w:rPr>
              <w:t>0.97</w:t>
            </w:r>
          </w:p>
        </w:tc>
        <w:tc>
          <w:tcPr>
            <w:tcW w:w="1620" w:type="dxa"/>
          </w:tcPr>
          <w:p w14:paraId="12734823" w14:textId="25F39206" w:rsidR="00FD5266" w:rsidRPr="00F6498E" w:rsidRDefault="00143449" w:rsidP="00FD5266">
            <w:r w:rsidRPr="00F6498E">
              <w:t xml:space="preserve">1.29 </w:t>
            </w:r>
          </w:p>
        </w:tc>
        <w:tc>
          <w:tcPr>
            <w:tcW w:w="1710" w:type="dxa"/>
          </w:tcPr>
          <w:p w14:paraId="6BA31C49" w14:textId="322918A4" w:rsidR="00FD5266" w:rsidRPr="00F6498E" w:rsidRDefault="00471F8A" w:rsidP="00FD5266">
            <w:r w:rsidRPr="00F6498E">
              <w:t xml:space="preserve">1.07 </w:t>
            </w:r>
          </w:p>
        </w:tc>
      </w:tr>
      <w:tr w:rsidR="00F6498E" w:rsidRPr="00F6498E" w14:paraId="59080189" w14:textId="77777777" w:rsidTr="005825AC">
        <w:tc>
          <w:tcPr>
            <w:tcW w:w="4050" w:type="dxa"/>
          </w:tcPr>
          <w:p w14:paraId="694E35F1" w14:textId="7131408D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Galil </w:t>
            </w:r>
            <w:proofErr w:type="spellStart"/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Amakim</w:t>
            </w:r>
            <w:proofErr w:type="spellEnd"/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- Kineret    </w:t>
            </w:r>
          </w:p>
          <w:p w14:paraId="38B5B661" w14:textId="0986561D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proofErr w:type="spellStart"/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Amakim</w:t>
            </w:r>
            <w:proofErr w:type="spellEnd"/>
          </w:p>
        </w:tc>
        <w:tc>
          <w:tcPr>
            <w:tcW w:w="1800" w:type="dxa"/>
          </w:tcPr>
          <w:p w14:paraId="5DA12265" w14:textId="41DB523F" w:rsidR="00FD5266" w:rsidRPr="00F6498E" w:rsidRDefault="001D5A18" w:rsidP="00FD5266">
            <w:r w:rsidRPr="00F6498E">
              <w:t xml:space="preserve">0.79 </w:t>
            </w:r>
          </w:p>
        </w:tc>
        <w:tc>
          <w:tcPr>
            <w:tcW w:w="1620" w:type="dxa"/>
          </w:tcPr>
          <w:p w14:paraId="09B16452" w14:textId="5377CD44" w:rsidR="00FD5266" w:rsidRPr="00F6498E" w:rsidRDefault="00143449" w:rsidP="00FD5266">
            <w:r w:rsidRPr="00F6498E">
              <w:t xml:space="preserve">0.90 </w:t>
            </w:r>
          </w:p>
        </w:tc>
        <w:tc>
          <w:tcPr>
            <w:tcW w:w="1710" w:type="dxa"/>
          </w:tcPr>
          <w:p w14:paraId="75625947" w14:textId="6DA32CC2" w:rsidR="00FD5266" w:rsidRPr="00F6498E" w:rsidRDefault="00471F8A" w:rsidP="00FD5266">
            <w:r w:rsidRPr="00F6498E">
              <w:t xml:space="preserve">0.64 </w:t>
            </w:r>
          </w:p>
        </w:tc>
      </w:tr>
      <w:tr w:rsidR="00F6498E" w:rsidRPr="00F6498E" w14:paraId="73F71FC9" w14:textId="77777777" w:rsidTr="005825AC">
        <w:tc>
          <w:tcPr>
            <w:tcW w:w="4050" w:type="dxa"/>
          </w:tcPr>
          <w:p w14:paraId="232FD1A4" w14:textId="5D3D1CBA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 w:hint="cs"/>
                <w:sz w:val="24"/>
                <w:szCs w:val="24"/>
                <w:lang w:bidi="ar-AE"/>
              </w:rPr>
              <w:t>L</w:t>
            </w:r>
            <w:r w:rsidRPr="00F6498E">
              <w:rPr>
                <w:rFonts w:ascii="Calibri" w:hAnsi="Calibri" w:cs="Calibri"/>
                <w:sz w:val="24"/>
                <w:szCs w:val="24"/>
                <w:lang w:bidi="ar-AE"/>
              </w:rPr>
              <w:t>ocality (Ref: City)</w:t>
            </w:r>
          </w:p>
        </w:tc>
        <w:tc>
          <w:tcPr>
            <w:tcW w:w="1800" w:type="dxa"/>
          </w:tcPr>
          <w:p w14:paraId="464DD669" w14:textId="15EF085E" w:rsidR="00E6350A" w:rsidRPr="00F6498E" w:rsidRDefault="00E6350A" w:rsidP="00E6350A">
            <w:r w:rsidRPr="00F6498E">
              <w:t>1.</w:t>
            </w:r>
            <w:r w:rsidR="001D5A18" w:rsidRPr="00F6498E">
              <w:t>73</w:t>
            </w:r>
          </w:p>
        </w:tc>
        <w:tc>
          <w:tcPr>
            <w:tcW w:w="1620" w:type="dxa"/>
          </w:tcPr>
          <w:p w14:paraId="33276465" w14:textId="56C0442F" w:rsidR="00FD5266" w:rsidRPr="00F6498E" w:rsidRDefault="00143449" w:rsidP="00FD5266">
            <w:r w:rsidRPr="00F6498E">
              <w:t xml:space="preserve">1.05 </w:t>
            </w:r>
          </w:p>
        </w:tc>
        <w:tc>
          <w:tcPr>
            <w:tcW w:w="1710" w:type="dxa"/>
          </w:tcPr>
          <w:p w14:paraId="09433FE6" w14:textId="27F8FEDF" w:rsidR="00FD5266" w:rsidRPr="00F6498E" w:rsidRDefault="00621627" w:rsidP="00FD5266">
            <w:r w:rsidRPr="00F6498E">
              <w:t>3.</w:t>
            </w:r>
            <w:r w:rsidR="00471F8A" w:rsidRPr="00F6498E">
              <w:t>40</w:t>
            </w:r>
            <w:r w:rsidR="008D1620" w:rsidRPr="00F6498E">
              <w:t xml:space="preserve">** </w:t>
            </w:r>
          </w:p>
        </w:tc>
      </w:tr>
      <w:tr w:rsidR="00F6498E" w:rsidRPr="00F6498E" w14:paraId="64F3DF75" w14:textId="77777777" w:rsidTr="005825AC">
        <w:tc>
          <w:tcPr>
            <w:tcW w:w="4050" w:type="dxa"/>
          </w:tcPr>
          <w:p w14:paraId="68A50669" w14:textId="69CC3087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-Bold" w:cs="Calibri-Bold"/>
                <w:sz w:val="24"/>
                <w:szCs w:val="24"/>
                <w:lang w:bidi="he-IL"/>
              </w:rPr>
              <w:t xml:space="preserve">Religiosity </w:t>
            </w:r>
            <w:r w:rsidRPr="00F6498E">
              <w:rPr>
                <w:sz w:val="24"/>
                <w:szCs w:val="24"/>
                <w:lang w:bidi="ar-AE"/>
              </w:rPr>
              <w:t>(Ref: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not religious</w:t>
            </w:r>
            <w:r w:rsidRPr="00F6498E">
              <w:rPr>
                <w:sz w:val="24"/>
                <w:szCs w:val="24"/>
                <w:lang w:bidi="ar-AE"/>
              </w:rPr>
              <w:t>)</w:t>
            </w:r>
            <w:r w:rsidRPr="00F6498E">
              <w:rPr>
                <w:rFonts w:ascii="Calibri-Bold" w:cs="Calibri-Bold" w:hint="cs"/>
                <w:sz w:val="24"/>
                <w:szCs w:val="24"/>
                <w:rtl/>
                <w:lang w:bidi="he-IL"/>
              </w:rPr>
              <w:t xml:space="preserve"> </w:t>
            </w:r>
          </w:p>
        </w:tc>
        <w:tc>
          <w:tcPr>
            <w:tcW w:w="1800" w:type="dxa"/>
          </w:tcPr>
          <w:p w14:paraId="7194DA8D" w14:textId="77777777" w:rsidR="00FD5266" w:rsidRPr="00F6498E" w:rsidRDefault="00FD5266" w:rsidP="00FD5266"/>
        </w:tc>
        <w:tc>
          <w:tcPr>
            <w:tcW w:w="1620" w:type="dxa"/>
          </w:tcPr>
          <w:p w14:paraId="769147BC" w14:textId="77777777" w:rsidR="00FD5266" w:rsidRPr="00F6498E" w:rsidRDefault="00FD5266" w:rsidP="00FD5266"/>
        </w:tc>
        <w:tc>
          <w:tcPr>
            <w:tcW w:w="1710" w:type="dxa"/>
          </w:tcPr>
          <w:p w14:paraId="3E79E285" w14:textId="77777777" w:rsidR="00FD5266" w:rsidRPr="00F6498E" w:rsidRDefault="00FD5266" w:rsidP="00FD5266"/>
        </w:tc>
      </w:tr>
      <w:tr w:rsidR="00F6498E" w:rsidRPr="00F6498E" w14:paraId="2B6571A9" w14:textId="77777777" w:rsidTr="005825AC">
        <w:tc>
          <w:tcPr>
            <w:tcW w:w="4050" w:type="dxa"/>
          </w:tcPr>
          <w:p w14:paraId="7AD06EDB" w14:textId="01A257CD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Not so religious </w:t>
            </w:r>
          </w:p>
        </w:tc>
        <w:tc>
          <w:tcPr>
            <w:tcW w:w="1800" w:type="dxa"/>
          </w:tcPr>
          <w:p w14:paraId="057BB1C5" w14:textId="163CE4F5" w:rsidR="00FD5266" w:rsidRPr="00F6498E" w:rsidRDefault="001D5A18" w:rsidP="00FD5266">
            <w:r w:rsidRPr="00F6498E">
              <w:t>0.93</w:t>
            </w:r>
          </w:p>
        </w:tc>
        <w:tc>
          <w:tcPr>
            <w:tcW w:w="1620" w:type="dxa"/>
          </w:tcPr>
          <w:p w14:paraId="755F813E" w14:textId="0CC52365" w:rsidR="00FD5266" w:rsidRPr="00F6498E" w:rsidRDefault="00143449" w:rsidP="00FD5266">
            <w:r w:rsidRPr="00F6498E">
              <w:t xml:space="preserve">0.98 </w:t>
            </w:r>
          </w:p>
        </w:tc>
        <w:tc>
          <w:tcPr>
            <w:tcW w:w="1710" w:type="dxa"/>
          </w:tcPr>
          <w:p w14:paraId="6BEE2DF1" w14:textId="78697975" w:rsidR="00FD5266" w:rsidRPr="00F6498E" w:rsidRDefault="00471F8A" w:rsidP="00FD5266">
            <w:r w:rsidRPr="00F6498E">
              <w:t xml:space="preserve">0.99 </w:t>
            </w:r>
          </w:p>
        </w:tc>
      </w:tr>
      <w:tr w:rsidR="00F6498E" w:rsidRPr="00F6498E" w14:paraId="51911FF3" w14:textId="77777777" w:rsidTr="005825AC">
        <w:tc>
          <w:tcPr>
            <w:tcW w:w="4050" w:type="dxa"/>
          </w:tcPr>
          <w:p w14:paraId="6DC624A7" w14:textId="4C0F0EF7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Religious </w:t>
            </w:r>
          </w:p>
        </w:tc>
        <w:tc>
          <w:tcPr>
            <w:tcW w:w="1800" w:type="dxa"/>
          </w:tcPr>
          <w:p w14:paraId="55375E87" w14:textId="79ADA0C2" w:rsidR="00FD5266" w:rsidRPr="00F6498E" w:rsidRDefault="00E6350A" w:rsidP="00FD5266">
            <w:r w:rsidRPr="00F6498E">
              <w:t>0.2</w:t>
            </w:r>
            <w:r w:rsidR="001D5A18" w:rsidRPr="00F6498E">
              <w:t>7</w:t>
            </w:r>
            <w:r w:rsidRPr="00F6498E">
              <w:rPr>
                <w:sz w:val="20"/>
                <w:szCs w:val="20"/>
              </w:rPr>
              <w:t>*</w:t>
            </w:r>
            <w:r w:rsidR="00CE2F3C" w:rsidRPr="00F6498E">
              <w:rPr>
                <w:sz w:val="20"/>
                <w:szCs w:val="20"/>
                <w:lang w:bidi="he-IL"/>
              </w:rPr>
              <w:t>*</w:t>
            </w:r>
          </w:p>
        </w:tc>
        <w:tc>
          <w:tcPr>
            <w:tcW w:w="1620" w:type="dxa"/>
          </w:tcPr>
          <w:p w14:paraId="48324778" w14:textId="01EB8049" w:rsidR="00FD5266" w:rsidRPr="00F6498E" w:rsidRDefault="00143449" w:rsidP="00FD5266">
            <w:r w:rsidRPr="00F6498E">
              <w:t xml:space="preserve">0.88 </w:t>
            </w:r>
          </w:p>
        </w:tc>
        <w:tc>
          <w:tcPr>
            <w:tcW w:w="1710" w:type="dxa"/>
          </w:tcPr>
          <w:p w14:paraId="4BECAC0C" w14:textId="263D8746" w:rsidR="00FD5266" w:rsidRPr="00F6498E" w:rsidRDefault="000C1F82" w:rsidP="00FD5266">
            <w:r w:rsidRPr="00F6498E">
              <w:t>1.98</w:t>
            </w:r>
          </w:p>
        </w:tc>
      </w:tr>
      <w:tr w:rsidR="00F6498E" w:rsidRPr="00F6498E" w14:paraId="4F62D576" w14:textId="77777777" w:rsidTr="005825AC">
        <w:tc>
          <w:tcPr>
            <w:tcW w:w="4050" w:type="dxa"/>
          </w:tcPr>
          <w:p w14:paraId="47839414" w14:textId="3B691ACC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ar-AE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Children</w:t>
            </w:r>
            <w:r w:rsidRPr="00F6498E">
              <w:rPr>
                <w:rFonts w:ascii="Calibri" w:hAnsi="Calibri" w:cs="Calibri" w:hint="cs"/>
                <w:sz w:val="24"/>
                <w:szCs w:val="24"/>
                <w:rtl/>
                <w:lang w:bidi="he-IL"/>
              </w:rPr>
              <w:t xml:space="preserve"> 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number</w:t>
            </w:r>
          </w:p>
        </w:tc>
        <w:tc>
          <w:tcPr>
            <w:tcW w:w="1800" w:type="dxa"/>
          </w:tcPr>
          <w:p w14:paraId="11BBC6E4" w14:textId="587040AA" w:rsidR="00FD5266" w:rsidRPr="00F6498E" w:rsidRDefault="007749E2" w:rsidP="00FD5266">
            <w:r w:rsidRPr="00F6498E">
              <w:t>0.9</w:t>
            </w:r>
            <w:r w:rsidR="001D5A18" w:rsidRPr="00F6498E">
              <w:t>8</w:t>
            </w:r>
            <w:r w:rsidRPr="00F6498E">
              <w:t xml:space="preserve"> </w:t>
            </w:r>
          </w:p>
        </w:tc>
        <w:tc>
          <w:tcPr>
            <w:tcW w:w="1620" w:type="dxa"/>
          </w:tcPr>
          <w:p w14:paraId="6BC9D7C4" w14:textId="259DACEF" w:rsidR="00FD5266" w:rsidRPr="00F6498E" w:rsidRDefault="00143449" w:rsidP="00FD5266">
            <w:r w:rsidRPr="00F6498E">
              <w:t xml:space="preserve">0.94 </w:t>
            </w:r>
          </w:p>
        </w:tc>
        <w:tc>
          <w:tcPr>
            <w:tcW w:w="1710" w:type="dxa"/>
          </w:tcPr>
          <w:p w14:paraId="39676A39" w14:textId="5F9E8C45" w:rsidR="00FD5266" w:rsidRPr="00F6498E" w:rsidRDefault="000C1F82" w:rsidP="00FD5266">
            <w:r w:rsidRPr="00F6498E">
              <w:t xml:space="preserve">1.13 </w:t>
            </w:r>
          </w:p>
        </w:tc>
      </w:tr>
      <w:tr w:rsidR="00F6498E" w:rsidRPr="00F6498E" w14:paraId="3AB7E328" w14:textId="77777777" w:rsidTr="00F6498E">
        <w:tc>
          <w:tcPr>
            <w:tcW w:w="4050" w:type="dxa"/>
            <w:tcBorders>
              <w:bottom w:val="single" w:sz="12" w:space="0" w:color="auto"/>
            </w:tcBorders>
          </w:tcPr>
          <w:p w14:paraId="4AC1FA16" w14:textId="1519EB49" w:rsidR="00FD5266" w:rsidRPr="00F6498E" w:rsidRDefault="00FD5266" w:rsidP="00FD526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Income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7FF42C7" w14:textId="656D9DA3" w:rsidR="00FD5266" w:rsidRPr="00F6498E" w:rsidRDefault="00E6350A" w:rsidP="00FD5266">
            <w:r w:rsidRPr="00F6498E">
              <w:t>0.9</w:t>
            </w:r>
            <w:r w:rsidR="001D5A18" w:rsidRPr="00F6498E">
              <w:t>4</w:t>
            </w:r>
            <w:r w:rsidRPr="00F6498E">
              <w:t xml:space="preserve">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16B1B57F" w14:textId="2D0005B2" w:rsidR="00FD5266" w:rsidRPr="00F6498E" w:rsidRDefault="00D525EC" w:rsidP="00FD5266">
            <w:r w:rsidRPr="00F6498E">
              <w:t>0.91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3A8C7D83" w14:textId="08D7EE94" w:rsidR="00FD5266" w:rsidRPr="00F6498E" w:rsidRDefault="008D1620" w:rsidP="00FD5266">
            <w:r w:rsidRPr="00F6498E">
              <w:t>1.10</w:t>
            </w:r>
          </w:p>
        </w:tc>
      </w:tr>
      <w:tr w:rsidR="00F6498E" w:rsidRPr="00F6498E" w14:paraId="0DA4DA97" w14:textId="77777777" w:rsidTr="00605EE9">
        <w:tc>
          <w:tcPr>
            <w:tcW w:w="9180" w:type="dxa"/>
            <w:gridSpan w:val="4"/>
          </w:tcPr>
          <w:p w14:paraId="4EDB101C" w14:textId="77777777" w:rsidR="005825AC" w:rsidRPr="00F6498E" w:rsidRDefault="005825AC" w:rsidP="005825AC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**P&lt;0.0012 Bonferroni correction </w:t>
            </w:r>
          </w:p>
          <w:p w14:paraId="70DA9C23" w14:textId="77777777" w:rsidR="005825AC" w:rsidRPr="00F6498E" w:rsidRDefault="005825AC" w:rsidP="00FD5266"/>
        </w:tc>
      </w:tr>
    </w:tbl>
    <w:p w14:paraId="10C5C4EF" w14:textId="0E20BC6D" w:rsidR="009A52FE" w:rsidRDefault="009A52FE">
      <w:pPr>
        <w:rPr>
          <w:lang w:bidi="he-IL"/>
        </w:rPr>
      </w:pPr>
    </w:p>
    <w:p w14:paraId="18E94C89" w14:textId="4929DA51" w:rsidR="009A52FE" w:rsidRDefault="009A52FE">
      <w:pPr>
        <w:rPr>
          <w:lang w:bidi="he-IL"/>
        </w:rPr>
      </w:pPr>
    </w:p>
    <w:p w14:paraId="1DC9DBAB" w14:textId="404F6E8F" w:rsidR="00622563" w:rsidRPr="00622563" w:rsidRDefault="00622563" w:rsidP="00B5405E">
      <w:pPr>
        <w:rPr>
          <w:b/>
          <w:bCs/>
        </w:rPr>
      </w:pPr>
    </w:p>
    <w:tbl>
      <w:tblPr>
        <w:tblStyle w:val="a3"/>
        <w:tblW w:w="4834" w:type="pct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2"/>
        <w:gridCol w:w="1262"/>
        <w:gridCol w:w="1084"/>
        <w:gridCol w:w="1533"/>
        <w:gridCol w:w="1350"/>
        <w:gridCol w:w="1084"/>
        <w:gridCol w:w="1074"/>
        <w:gridCol w:w="1353"/>
        <w:gridCol w:w="1168"/>
      </w:tblGrid>
      <w:tr w:rsidR="00B5405E" w14:paraId="4D228066" w14:textId="77777777" w:rsidTr="00F6498E"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14:paraId="7ADB60EE" w14:textId="6FB9A50B" w:rsidR="00B5405E" w:rsidRDefault="00B5405E" w:rsidP="00247FAE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b/>
                <w:bCs/>
                <w:sz w:val="24"/>
                <w:szCs w:val="24"/>
              </w:rPr>
              <w:t xml:space="preserve">Table 2s </w:t>
            </w:r>
            <w:r w:rsidRPr="00F6498E">
              <w:rPr>
                <w:sz w:val="24"/>
                <w:szCs w:val="24"/>
              </w:rPr>
              <w:t xml:space="preserve">adjusted odds ratios from multivariate logistic regression models predicting 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perceived health </w:t>
            </w:r>
            <w:r w:rsidR="00F6498E" w:rsidRPr="00F6498E">
              <w:rPr>
                <w:rFonts w:ascii="Calibri" w:hAnsi="Calibri" w:cs="Calibri"/>
                <w:sz w:val="24"/>
                <w:szCs w:val="24"/>
                <w:lang w:bidi="he-IL"/>
              </w:rPr>
              <w:t>need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s</w:t>
            </w:r>
            <w:r w:rsidRPr="00F6498E">
              <w:rPr>
                <w:sz w:val="24"/>
                <w:szCs w:val="24"/>
              </w:rPr>
              <w:t xml:space="preserve"> among respondents (N = 759), Galilee residents Israel</w:t>
            </w:r>
          </w:p>
        </w:tc>
      </w:tr>
      <w:tr w:rsidR="00247FAE" w14:paraId="67583AD7" w14:textId="398A1B91" w:rsidTr="00F6498E">
        <w:tc>
          <w:tcPr>
            <w:tcW w:w="1207" w:type="pct"/>
            <w:tcBorders>
              <w:top w:val="single" w:sz="12" w:space="0" w:color="auto"/>
              <w:bottom w:val="single" w:sz="12" w:space="0" w:color="auto"/>
            </w:tcBorders>
          </w:tcPr>
          <w:p w14:paraId="45F9002C" w14:textId="77777777" w:rsidR="00247FAE" w:rsidRDefault="00247FAE" w:rsidP="00247FAE"/>
        </w:tc>
        <w:tc>
          <w:tcPr>
            <w:tcW w:w="483" w:type="pct"/>
            <w:tcBorders>
              <w:top w:val="single" w:sz="12" w:space="0" w:color="auto"/>
              <w:bottom w:val="single" w:sz="12" w:space="0" w:color="auto"/>
            </w:tcBorders>
          </w:tcPr>
          <w:p w14:paraId="7C885F63" w14:textId="26B56CDA" w:rsidR="00247FAE" w:rsidRDefault="00247FAE" w:rsidP="00247FAE">
            <w:pPr>
              <w:jc w:val="both"/>
            </w:pPr>
            <w:r>
              <w:rPr>
                <w:rFonts w:ascii="Calibri" w:hAnsi="Calibri" w:cs="Calibri"/>
                <w:lang w:bidi="he-IL"/>
              </w:rPr>
              <w:t xml:space="preserve">Health promotion </w:t>
            </w:r>
          </w:p>
        </w:tc>
        <w:tc>
          <w:tcPr>
            <w:tcW w:w="415" w:type="pct"/>
            <w:tcBorders>
              <w:top w:val="single" w:sz="12" w:space="0" w:color="auto"/>
              <w:bottom w:val="single" w:sz="12" w:space="0" w:color="auto"/>
            </w:tcBorders>
          </w:tcPr>
          <w:p w14:paraId="16C05D24" w14:textId="4452BEDA" w:rsidR="00247FAE" w:rsidRDefault="00247FAE" w:rsidP="00247FAE">
            <w:pPr>
              <w:jc w:val="both"/>
            </w:pPr>
            <w:r>
              <w:rPr>
                <w:rFonts w:ascii="Calibri" w:hAnsi="Calibri" w:cs="Calibri"/>
                <w:lang w:bidi="he-IL"/>
              </w:rPr>
              <w:t>Hospitals</w:t>
            </w:r>
          </w:p>
        </w:tc>
        <w:tc>
          <w:tcPr>
            <w:tcW w:w="587" w:type="pct"/>
            <w:tcBorders>
              <w:top w:val="single" w:sz="12" w:space="0" w:color="auto"/>
              <w:bottom w:val="single" w:sz="12" w:space="0" w:color="auto"/>
            </w:tcBorders>
          </w:tcPr>
          <w:p w14:paraId="6CC1F170" w14:textId="0FD00F1D" w:rsidR="00247FAE" w:rsidRDefault="00247FAE" w:rsidP="00247FAE">
            <w:r>
              <w:t>Community mental health</w:t>
            </w:r>
            <w:r>
              <w:rPr>
                <w:rFonts w:hint="cs"/>
                <w:rtl/>
                <w:lang w:bidi="he-IL"/>
              </w:rPr>
              <w:t xml:space="preserve"> </w:t>
            </w:r>
            <w:r>
              <w:t>services</w:t>
            </w:r>
          </w:p>
        </w:tc>
        <w:tc>
          <w:tcPr>
            <w:tcW w:w="517" w:type="pct"/>
            <w:tcBorders>
              <w:top w:val="single" w:sz="12" w:space="0" w:color="auto"/>
              <w:bottom w:val="single" w:sz="12" w:space="0" w:color="auto"/>
            </w:tcBorders>
          </w:tcPr>
          <w:p w14:paraId="61571197" w14:textId="73281F5E" w:rsidR="00247FAE" w:rsidRDefault="00247FAE" w:rsidP="00247FAE">
            <w:pPr>
              <w:jc w:val="both"/>
              <w:rPr>
                <w:rFonts w:ascii="Calibri" w:hAnsi="Calibri" w:cs="Calibri"/>
                <w:lang w:bidi="he-IL"/>
              </w:rPr>
            </w:pPr>
            <w:r w:rsidRPr="009D4B9E">
              <w:t xml:space="preserve">Emergency services </w:t>
            </w:r>
          </w:p>
        </w:tc>
        <w:tc>
          <w:tcPr>
            <w:tcW w:w="415" w:type="pct"/>
            <w:tcBorders>
              <w:top w:val="single" w:sz="12" w:space="0" w:color="auto"/>
              <w:bottom w:val="single" w:sz="12" w:space="0" w:color="auto"/>
            </w:tcBorders>
          </w:tcPr>
          <w:p w14:paraId="025057E8" w14:textId="5AB66C65" w:rsidR="00247FAE" w:rsidRPr="009D4B9E" w:rsidRDefault="00247FAE" w:rsidP="00247FAE">
            <w:pPr>
              <w:jc w:val="both"/>
            </w:pPr>
            <w:r w:rsidRPr="009D4B9E">
              <w:rPr>
                <w:rFonts w:hint="cs"/>
              </w:rPr>
              <w:t>C</w:t>
            </w:r>
            <w:r w:rsidRPr="009D4B9E">
              <w:t>hildcare</w:t>
            </w:r>
          </w:p>
        </w:tc>
        <w:tc>
          <w:tcPr>
            <w:tcW w:w="411" w:type="pct"/>
            <w:tcBorders>
              <w:top w:val="single" w:sz="12" w:space="0" w:color="auto"/>
              <w:bottom w:val="single" w:sz="12" w:space="0" w:color="auto"/>
            </w:tcBorders>
          </w:tcPr>
          <w:p w14:paraId="5F4904AB" w14:textId="23693323" w:rsidR="00247FAE" w:rsidRPr="009D4B9E" w:rsidRDefault="00247FAE" w:rsidP="00247FAE">
            <w:r>
              <w:rPr>
                <w:rFonts w:ascii="Calibri" w:hAnsi="Calibri" w:cs="Calibri" w:hint="cs"/>
                <w:lang w:bidi="he-IL"/>
              </w:rPr>
              <w:t>E</w:t>
            </w:r>
            <w:r>
              <w:rPr>
                <w:rFonts w:ascii="Calibri" w:hAnsi="Calibri" w:cs="Calibri"/>
                <w:lang w:bidi="he-IL"/>
              </w:rPr>
              <w:t>lderly</w:t>
            </w:r>
            <w:r w:rsidRPr="009D4B9E">
              <w:t xml:space="preserve"> services</w:t>
            </w:r>
            <w:r>
              <w:rPr>
                <w:rFonts w:ascii="Calibri" w:hAnsi="Calibri" w:cs="Calibri" w:hint="cs"/>
                <w:rtl/>
                <w:lang w:bidi="he-IL"/>
              </w:rPr>
              <w:t xml:space="preserve">  </w:t>
            </w:r>
          </w:p>
        </w:tc>
        <w:tc>
          <w:tcPr>
            <w:tcW w:w="518" w:type="pct"/>
            <w:tcBorders>
              <w:top w:val="single" w:sz="12" w:space="0" w:color="auto"/>
              <w:bottom w:val="single" w:sz="12" w:space="0" w:color="auto"/>
            </w:tcBorders>
          </w:tcPr>
          <w:p w14:paraId="0F450678" w14:textId="15DB9464" w:rsidR="00247FAE" w:rsidRPr="009D4B9E" w:rsidRDefault="00247FAE" w:rsidP="00247FAE">
            <w:r w:rsidRPr="00E8455F">
              <w:t>Community</w:t>
            </w:r>
            <w:r>
              <w:t xml:space="preserve"> h</w:t>
            </w:r>
            <w:r w:rsidRPr="00E8455F">
              <w:t xml:space="preserve">ealth </w:t>
            </w:r>
            <w:r>
              <w:t>s</w:t>
            </w:r>
            <w:r w:rsidRPr="00E8455F">
              <w:t>ervices</w:t>
            </w:r>
          </w:p>
        </w:tc>
        <w:tc>
          <w:tcPr>
            <w:tcW w:w="447" w:type="pct"/>
            <w:tcBorders>
              <w:top w:val="single" w:sz="12" w:space="0" w:color="auto"/>
              <w:bottom w:val="single" w:sz="12" w:space="0" w:color="auto"/>
            </w:tcBorders>
          </w:tcPr>
          <w:p w14:paraId="6615D4C0" w14:textId="55A48A06" w:rsidR="00247FAE" w:rsidRPr="009D4B9E" w:rsidRDefault="00247FAE" w:rsidP="00247FAE">
            <w:r>
              <w:rPr>
                <w:rFonts w:ascii="Calibri" w:hAnsi="Calibri" w:cs="Calibri"/>
                <w:lang w:bidi="he-IL"/>
              </w:rPr>
              <w:t>Access to specialists</w:t>
            </w:r>
          </w:p>
        </w:tc>
      </w:tr>
      <w:tr w:rsidR="00247FAE" w14:paraId="233C3E99" w14:textId="6E8FBB90" w:rsidTr="00F6498E">
        <w:tc>
          <w:tcPr>
            <w:tcW w:w="1207" w:type="pct"/>
            <w:tcBorders>
              <w:top w:val="single" w:sz="12" w:space="0" w:color="auto"/>
            </w:tcBorders>
          </w:tcPr>
          <w:p w14:paraId="3ED62C56" w14:textId="77777777" w:rsidR="00247FAE" w:rsidRPr="00FD5266" w:rsidRDefault="00247FAE" w:rsidP="00247FAE">
            <w:pPr>
              <w:rPr>
                <w:sz w:val="24"/>
                <w:szCs w:val="24"/>
                <w:lang w:bidi="ar-AE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Ethnicity (Ref: </w:t>
            </w:r>
            <w:r>
              <w:rPr>
                <w:rFonts w:ascii="Calibri" w:hAnsi="Calibri" w:cs="Calibri" w:hint="cs"/>
                <w:sz w:val="24"/>
                <w:szCs w:val="24"/>
                <w:lang w:bidi="he-IL"/>
              </w:rPr>
              <w:t>A</w:t>
            </w:r>
            <w:r>
              <w:rPr>
                <w:rFonts w:ascii="Calibri" w:hAnsi="Calibri" w:cs="Calibri"/>
                <w:sz w:val="24"/>
                <w:szCs w:val="24"/>
                <w:lang w:bidi="ar-AE"/>
              </w:rPr>
              <w:t>rabs)</w:t>
            </w:r>
          </w:p>
        </w:tc>
        <w:tc>
          <w:tcPr>
            <w:tcW w:w="483" w:type="pct"/>
            <w:tcBorders>
              <w:top w:val="single" w:sz="12" w:space="0" w:color="auto"/>
            </w:tcBorders>
          </w:tcPr>
          <w:p w14:paraId="396FBE1A" w14:textId="1E9BD765" w:rsidR="00247FAE" w:rsidRPr="009944BB" w:rsidRDefault="00247FAE" w:rsidP="00247FAE">
            <w:pPr>
              <w:rPr>
                <w:rtl/>
                <w:lang w:bidi="he-IL"/>
              </w:rPr>
            </w:pPr>
            <w:r w:rsidRPr="009944BB">
              <w:rPr>
                <w:lang w:bidi="he-IL"/>
              </w:rPr>
              <w:t>0.43</w:t>
            </w:r>
          </w:p>
        </w:tc>
        <w:tc>
          <w:tcPr>
            <w:tcW w:w="415" w:type="pct"/>
            <w:tcBorders>
              <w:top w:val="single" w:sz="12" w:space="0" w:color="auto"/>
            </w:tcBorders>
          </w:tcPr>
          <w:p w14:paraId="0EDCC3A4" w14:textId="1AC58223" w:rsidR="00247FAE" w:rsidRDefault="00247FAE" w:rsidP="00247FAE">
            <w:r>
              <w:t xml:space="preserve">0.50 </w:t>
            </w:r>
          </w:p>
        </w:tc>
        <w:tc>
          <w:tcPr>
            <w:tcW w:w="587" w:type="pct"/>
            <w:tcBorders>
              <w:top w:val="single" w:sz="12" w:space="0" w:color="auto"/>
            </w:tcBorders>
          </w:tcPr>
          <w:p w14:paraId="464A1609" w14:textId="0F438674" w:rsidR="00247FAE" w:rsidRDefault="00247FAE" w:rsidP="00247FAE">
            <w:r>
              <w:t xml:space="preserve">4.56 </w:t>
            </w:r>
          </w:p>
        </w:tc>
        <w:tc>
          <w:tcPr>
            <w:tcW w:w="517" w:type="pct"/>
            <w:tcBorders>
              <w:top w:val="single" w:sz="12" w:space="0" w:color="auto"/>
            </w:tcBorders>
          </w:tcPr>
          <w:p w14:paraId="1EF33838" w14:textId="4DD1ADFB" w:rsidR="00247FAE" w:rsidRDefault="00247FAE" w:rsidP="00247FAE">
            <w:r>
              <w:t xml:space="preserve">2.62 </w:t>
            </w:r>
          </w:p>
        </w:tc>
        <w:tc>
          <w:tcPr>
            <w:tcW w:w="415" w:type="pct"/>
            <w:tcBorders>
              <w:top w:val="single" w:sz="12" w:space="0" w:color="auto"/>
            </w:tcBorders>
          </w:tcPr>
          <w:p w14:paraId="1B1B8025" w14:textId="4F731FBB" w:rsidR="00247FAE" w:rsidRDefault="00247FAE" w:rsidP="00247FAE">
            <w:r>
              <w:t xml:space="preserve">0.95 </w:t>
            </w:r>
          </w:p>
        </w:tc>
        <w:tc>
          <w:tcPr>
            <w:tcW w:w="411" w:type="pct"/>
            <w:tcBorders>
              <w:top w:val="single" w:sz="12" w:space="0" w:color="auto"/>
            </w:tcBorders>
          </w:tcPr>
          <w:p w14:paraId="090FD699" w14:textId="64E5CDC4" w:rsidR="00247FAE" w:rsidRDefault="00247FAE" w:rsidP="00247FAE">
            <w:r>
              <w:rPr>
                <w:lang w:bidi="he-IL"/>
              </w:rPr>
              <w:t xml:space="preserve">1.56 </w:t>
            </w:r>
          </w:p>
        </w:tc>
        <w:tc>
          <w:tcPr>
            <w:tcW w:w="518" w:type="pct"/>
            <w:tcBorders>
              <w:top w:val="single" w:sz="12" w:space="0" w:color="auto"/>
            </w:tcBorders>
          </w:tcPr>
          <w:p w14:paraId="3FA8662D" w14:textId="390599E1" w:rsidR="00247FAE" w:rsidRDefault="00247FAE" w:rsidP="00247FAE">
            <w:r>
              <w:rPr>
                <w:lang w:bidi="ar-AE"/>
              </w:rPr>
              <w:t xml:space="preserve">1.02 </w:t>
            </w:r>
          </w:p>
        </w:tc>
        <w:tc>
          <w:tcPr>
            <w:tcW w:w="447" w:type="pct"/>
            <w:tcBorders>
              <w:top w:val="single" w:sz="12" w:space="0" w:color="auto"/>
            </w:tcBorders>
          </w:tcPr>
          <w:p w14:paraId="3A64A7D6" w14:textId="7A3AA9E2" w:rsidR="00247FAE" w:rsidRDefault="00247FAE" w:rsidP="00247FAE">
            <w:r>
              <w:rPr>
                <w:lang w:bidi="ar-AE"/>
              </w:rPr>
              <w:t xml:space="preserve">1.04 </w:t>
            </w:r>
          </w:p>
        </w:tc>
      </w:tr>
      <w:tr w:rsidR="00247FAE" w14:paraId="15150717" w14:textId="42878E44" w:rsidTr="005825AC">
        <w:tc>
          <w:tcPr>
            <w:tcW w:w="1207" w:type="pct"/>
          </w:tcPr>
          <w:p w14:paraId="593A3990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  <w:lang w:bidi="ar-AE"/>
              </w:rPr>
              <w:t>Female (Ref: male)</w:t>
            </w:r>
          </w:p>
        </w:tc>
        <w:tc>
          <w:tcPr>
            <w:tcW w:w="483" w:type="pct"/>
          </w:tcPr>
          <w:p w14:paraId="29BF3C2E" w14:textId="1DCEB8FF" w:rsidR="00247FAE" w:rsidRPr="009944BB" w:rsidRDefault="00247FAE" w:rsidP="00247FAE">
            <w:r w:rsidRPr="009944BB">
              <w:t>0.78</w:t>
            </w:r>
            <w:r w:rsidRPr="009944BB">
              <w:tab/>
            </w:r>
          </w:p>
        </w:tc>
        <w:tc>
          <w:tcPr>
            <w:tcW w:w="415" w:type="pct"/>
          </w:tcPr>
          <w:p w14:paraId="287475A6" w14:textId="261E3209" w:rsidR="00247FAE" w:rsidRDefault="00247FAE" w:rsidP="00247FAE">
            <w:r>
              <w:t xml:space="preserve">1.53 </w:t>
            </w:r>
          </w:p>
        </w:tc>
        <w:tc>
          <w:tcPr>
            <w:tcW w:w="587" w:type="pct"/>
          </w:tcPr>
          <w:p w14:paraId="16D218FB" w14:textId="3ADD84AF" w:rsidR="00247FAE" w:rsidRDefault="00247FAE" w:rsidP="00247FAE">
            <w:r>
              <w:t xml:space="preserve">2.18 </w:t>
            </w:r>
          </w:p>
        </w:tc>
        <w:tc>
          <w:tcPr>
            <w:tcW w:w="517" w:type="pct"/>
          </w:tcPr>
          <w:p w14:paraId="422C1759" w14:textId="000C53A0" w:rsidR="00247FAE" w:rsidRDefault="00247FAE" w:rsidP="00247FAE">
            <w:r>
              <w:t xml:space="preserve">0.48 </w:t>
            </w:r>
          </w:p>
        </w:tc>
        <w:tc>
          <w:tcPr>
            <w:tcW w:w="415" w:type="pct"/>
          </w:tcPr>
          <w:p w14:paraId="65699227" w14:textId="0E952459" w:rsidR="00247FAE" w:rsidRDefault="00247FAE" w:rsidP="00247FAE">
            <w:r>
              <w:t xml:space="preserve">0.97 </w:t>
            </w:r>
          </w:p>
        </w:tc>
        <w:tc>
          <w:tcPr>
            <w:tcW w:w="411" w:type="pct"/>
          </w:tcPr>
          <w:p w14:paraId="1E18DF00" w14:textId="5F13CAEB" w:rsidR="00247FAE" w:rsidRDefault="00247FAE" w:rsidP="00247FAE">
            <w:r>
              <w:t>1.64</w:t>
            </w:r>
          </w:p>
        </w:tc>
        <w:tc>
          <w:tcPr>
            <w:tcW w:w="518" w:type="pct"/>
          </w:tcPr>
          <w:p w14:paraId="3B2FCE01" w14:textId="26ED0F0D" w:rsidR="00247FAE" w:rsidRDefault="00247FAE" w:rsidP="00247FAE">
            <w:r>
              <w:t xml:space="preserve">0.83 </w:t>
            </w:r>
          </w:p>
        </w:tc>
        <w:tc>
          <w:tcPr>
            <w:tcW w:w="447" w:type="pct"/>
          </w:tcPr>
          <w:p w14:paraId="33FECF63" w14:textId="37942C14" w:rsidR="00247FAE" w:rsidRDefault="00247FAE" w:rsidP="00247FAE">
            <w:r>
              <w:t xml:space="preserve">0.95 </w:t>
            </w:r>
          </w:p>
        </w:tc>
      </w:tr>
      <w:tr w:rsidR="00247FAE" w14:paraId="2FAB9894" w14:textId="5166C655" w:rsidTr="005825AC">
        <w:tc>
          <w:tcPr>
            <w:tcW w:w="1207" w:type="pct"/>
          </w:tcPr>
          <w:p w14:paraId="62BDAFC8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>Age (ref: 18-29)</w:t>
            </w:r>
          </w:p>
        </w:tc>
        <w:tc>
          <w:tcPr>
            <w:tcW w:w="483" w:type="pct"/>
          </w:tcPr>
          <w:p w14:paraId="220D6EDD" w14:textId="0FAF39B8" w:rsidR="00247FAE" w:rsidRDefault="00247FAE" w:rsidP="00247FAE"/>
        </w:tc>
        <w:tc>
          <w:tcPr>
            <w:tcW w:w="415" w:type="pct"/>
          </w:tcPr>
          <w:p w14:paraId="7862DAA4" w14:textId="77777777" w:rsidR="00247FAE" w:rsidRDefault="00247FAE" w:rsidP="00247FAE"/>
        </w:tc>
        <w:tc>
          <w:tcPr>
            <w:tcW w:w="587" w:type="pct"/>
          </w:tcPr>
          <w:p w14:paraId="036AB4ED" w14:textId="77777777" w:rsidR="00247FAE" w:rsidRDefault="00247FAE" w:rsidP="00247FAE"/>
        </w:tc>
        <w:tc>
          <w:tcPr>
            <w:tcW w:w="517" w:type="pct"/>
          </w:tcPr>
          <w:p w14:paraId="077CF8C6" w14:textId="77777777" w:rsidR="00247FAE" w:rsidRDefault="00247FAE" w:rsidP="00247FAE"/>
        </w:tc>
        <w:tc>
          <w:tcPr>
            <w:tcW w:w="415" w:type="pct"/>
          </w:tcPr>
          <w:p w14:paraId="6ED37BA6" w14:textId="77777777" w:rsidR="00247FAE" w:rsidRDefault="00247FAE" w:rsidP="00247FAE"/>
        </w:tc>
        <w:tc>
          <w:tcPr>
            <w:tcW w:w="411" w:type="pct"/>
          </w:tcPr>
          <w:p w14:paraId="423B882A" w14:textId="77777777" w:rsidR="00247FAE" w:rsidRDefault="00247FAE" w:rsidP="00247FAE"/>
        </w:tc>
        <w:tc>
          <w:tcPr>
            <w:tcW w:w="518" w:type="pct"/>
          </w:tcPr>
          <w:p w14:paraId="00E38CA7" w14:textId="77777777" w:rsidR="00247FAE" w:rsidRDefault="00247FAE" w:rsidP="00247FAE"/>
        </w:tc>
        <w:tc>
          <w:tcPr>
            <w:tcW w:w="447" w:type="pct"/>
          </w:tcPr>
          <w:p w14:paraId="34978A88" w14:textId="77777777" w:rsidR="00247FAE" w:rsidRDefault="00247FAE" w:rsidP="00247FAE"/>
        </w:tc>
      </w:tr>
      <w:tr w:rsidR="00247FAE" w14:paraId="466A7BE9" w14:textId="34AA4F29" w:rsidTr="005825AC">
        <w:tc>
          <w:tcPr>
            <w:tcW w:w="1207" w:type="pct"/>
          </w:tcPr>
          <w:p w14:paraId="65092D3F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30-39</w:t>
            </w:r>
          </w:p>
        </w:tc>
        <w:tc>
          <w:tcPr>
            <w:tcW w:w="483" w:type="pct"/>
          </w:tcPr>
          <w:p w14:paraId="2C19AEAB" w14:textId="7874397F" w:rsidR="00247FAE" w:rsidRDefault="00247FAE" w:rsidP="00247FAE">
            <w:r>
              <w:t xml:space="preserve">1.09 </w:t>
            </w:r>
          </w:p>
        </w:tc>
        <w:tc>
          <w:tcPr>
            <w:tcW w:w="415" w:type="pct"/>
          </w:tcPr>
          <w:p w14:paraId="704E955C" w14:textId="6F725B62" w:rsidR="00247FAE" w:rsidRDefault="00247FAE" w:rsidP="00247FAE">
            <w:r>
              <w:t xml:space="preserve">2.18 </w:t>
            </w:r>
          </w:p>
        </w:tc>
        <w:tc>
          <w:tcPr>
            <w:tcW w:w="587" w:type="pct"/>
          </w:tcPr>
          <w:p w14:paraId="11C4CFF4" w14:textId="5C88AF6A" w:rsidR="00247FAE" w:rsidRDefault="00247FAE" w:rsidP="00247FAE">
            <w:r>
              <w:t xml:space="preserve">1.25 </w:t>
            </w:r>
          </w:p>
        </w:tc>
        <w:tc>
          <w:tcPr>
            <w:tcW w:w="517" w:type="pct"/>
          </w:tcPr>
          <w:p w14:paraId="6CA1D9AF" w14:textId="73F0C1A4" w:rsidR="00247FAE" w:rsidRDefault="00247FAE" w:rsidP="00247FAE">
            <w:r>
              <w:t xml:space="preserve">1.18 </w:t>
            </w:r>
          </w:p>
        </w:tc>
        <w:tc>
          <w:tcPr>
            <w:tcW w:w="415" w:type="pct"/>
          </w:tcPr>
          <w:p w14:paraId="04ABAF61" w14:textId="0AA034E4" w:rsidR="00247FAE" w:rsidRDefault="00247FAE" w:rsidP="00247FAE">
            <w:r>
              <w:t xml:space="preserve">2.42 </w:t>
            </w:r>
          </w:p>
        </w:tc>
        <w:tc>
          <w:tcPr>
            <w:tcW w:w="411" w:type="pct"/>
          </w:tcPr>
          <w:p w14:paraId="4973BF0B" w14:textId="155C76BC" w:rsidR="00247FAE" w:rsidRDefault="00247FAE" w:rsidP="00247FAE">
            <w:r>
              <w:t xml:space="preserve">0.78 </w:t>
            </w:r>
          </w:p>
        </w:tc>
        <w:tc>
          <w:tcPr>
            <w:tcW w:w="518" w:type="pct"/>
          </w:tcPr>
          <w:p w14:paraId="7874DDED" w14:textId="6F67360B" w:rsidR="00247FAE" w:rsidRDefault="00247FAE" w:rsidP="00247FAE">
            <w:r>
              <w:t xml:space="preserve">1.40 </w:t>
            </w:r>
          </w:p>
        </w:tc>
        <w:tc>
          <w:tcPr>
            <w:tcW w:w="447" w:type="pct"/>
          </w:tcPr>
          <w:p w14:paraId="3672B5D9" w14:textId="4A6BC12C" w:rsidR="00247FAE" w:rsidRDefault="00247FAE" w:rsidP="00247FAE">
            <w:r>
              <w:t xml:space="preserve">0.88 </w:t>
            </w:r>
          </w:p>
        </w:tc>
      </w:tr>
      <w:tr w:rsidR="00247FAE" w14:paraId="59A167AE" w14:textId="69B71D45" w:rsidTr="005825AC">
        <w:tc>
          <w:tcPr>
            <w:tcW w:w="1207" w:type="pct"/>
          </w:tcPr>
          <w:p w14:paraId="7E20834A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40-49</w:t>
            </w:r>
          </w:p>
        </w:tc>
        <w:tc>
          <w:tcPr>
            <w:tcW w:w="483" w:type="pct"/>
          </w:tcPr>
          <w:p w14:paraId="4059B26E" w14:textId="5A603F49" w:rsidR="00247FAE" w:rsidRDefault="00247FAE" w:rsidP="00247FAE">
            <w:r>
              <w:t xml:space="preserve">1.01 </w:t>
            </w:r>
          </w:p>
        </w:tc>
        <w:tc>
          <w:tcPr>
            <w:tcW w:w="415" w:type="pct"/>
          </w:tcPr>
          <w:p w14:paraId="4C1F0C3D" w14:textId="1128AFD2" w:rsidR="00247FAE" w:rsidRDefault="00247FAE" w:rsidP="00247FAE">
            <w:r>
              <w:t xml:space="preserve">3.44 </w:t>
            </w:r>
          </w:p>
        </w:tc>
        <w:tc>
          <w:tcPr>
            <w:tcW w:w="587" w:type="pct"/>
          </w:tcPr>
          <w:p w14:paraId="5E2557AD" w14:textId="243276E8" w:rsidR="00247FAE" w:rsidRDefault="00247FAE" w:rsidP="00247FAE">
            <w:r>
              <w:t xml:space="preserve">1.16 </w:t>
            </w:r>
          </w:p>
        </w:tc>
        <w:tc>
          <w:tcPr>
            <w:tcW w:w="517" w:type="pct"/>
          </w:tcPr>
          <w:p w14:paraId="095CEF4D" w14:textId="2FD49FA7" w:rsidR="00247FAE" w:rsidRDefault="00247FAE" w:rsidP="00247FAE">
            <w:r>
              <w:t xml:space="preserve">1.12 </w:t>
            </w:r>
          </w:p>
        </w:tc>
        <w:tc>
          <w:tcPr>
            <w:tcW w:w="415" w:type="pct"/>
          </w:tcPr>
          <w:p w14:paraId="30EADF4C" w14:textId="3F19B80A" w:rsidR="00247FAE" w:rsidRDefault="00247FAE" w:rsidP="00247FAE">
            <w:r>
              <w:t xml:space="preserve">1.50 </w:t>
            </w:r>
          </w:p>
        </w:tc>
        <w:tc>
          <w:tcPr>
            <w:tcW w:w="411" w:type="pct"/>
          </w:tcPr>
          <w:p w14:paraId="3D852A6C" w14:textId="1743CA37" w:rsidR="00247FAE" w:rsidRDefault="00247FAE" w:rsidP="00247FAE">
            <w:r>
              <w:t xml:space="preserve">0.64 </w:t>
            </w:r>
          </w:p>
        </w:tc>
        <w:tc>
          <w:tcPr>
            <w:tcW w:w="518" w:type="pct"/>
          </w:tcPr>
          <w:p w14:paraId="38B93379" w14:textId="65913968" w:rsidR="00247FAE" w:rsidRDefault="00247FAE" w:rsidP="00247FAE">
            <w:r>
              <w:t xml:space="preserve">1.06 </w:t>
            </w:r>
          </w:p>
        </w:tc>
        <w:tc>
          <w:tcPr>
            <w:tcW w:w="447" w:type="pct"/>
          </w:tcPr>
          <w:p w14:paraId="33F87250" w14:textId="22DEA0E2" w:rsidR="00247FAE" w:rsidRDefault="00247FAE" w:rsidP="00247FAE">
            <w:r>
              <w:t xml:space="preserve">0.67 </w:t>
            </w:r>
          </w:p>
        </w:tc>
      </w:tr>
      <w:tr w:rsidR="00247FAE" w14:paraId="11158D89" w14:textId="5D463A3B" w:rsidTr="005825AC">
        <w:tc>
          <w:tcPr>
            <w:tcW w:w="1207" w:type="pct"/>
          </w:tcPr>
          <w:p w14:paraId="20136444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50-64</w:t>
            </w:r>
          </w:p>
        </w:tc>
        <w:tc>
          <w:tcPr>
            <w:tcW w:w="483" w:type="pct"/>
          </w:tcPr>
          <w:p w14:paraId="22FA4751" w14:textId="234710DD" w:rsidR="00247FAE" w:rsidRDefault="00247FAE" w:rsidP="00247FAE">
            <w:r>
              <w:t xml:space="preserve">1.33 </w:t>
            </w:r>
          </w:p>
        </w:tc>
        <w:tc>
          <w:tcPr>
            <w:tcW w:w="415" w:type="pct"/>
          </w:tcPr>
          <w:p w14:paraId="768EB442" w14:textId="60EDD072" w:rsidR="00247FAE" w:rsidRDefault="00247FAE" w:rsidP="00247FAE">
            <w:r>
              <w:t xml:space="preserve">2.22 </w:t>
            </w:r>
          </w:p>
        </w:tc>
        <w:tc>
          <w:tcPr>
            <w:tcW w:w="587" w:type="pct"/>
          </w:tcPr>
          <w:p w14:paraId="5BA62CE7" w14:textId="7463167C" w:rsidR="00247FAE" w:rsidRDefault="00247FAE" w:rsidP="00247FAE">
            <w:r>
              <w:t xml:space="preserve">1.90 </w:t>
            </w:r>
          </w:p>
        </w:tc>
        <w:tc>
          <w:tcPr>
            <w:tcW w:w="517" w:type="pct"/>
          </w:tcPr>
          <w:p w14:paraId="06FC69ED" w14:textId="0AFD84CA" w:rsidR="00247FAE" w:rsidRDefault="00247FAE" w:rsidP="00247FAE">
            <w:r>
              <w:t xml:space="preserve">0.83 </w:t>
            </w:r>
          </w:p>
        </w:tc>
        <w:tc>
          <w:tcPr>
            <w:tcW w:w="415" w:type="pct"/>
          </w:tcPr>
          <w:p w14:paraId="6A34DB19" w14:textId="58B62DB9" w:rsidR="00247FAE" w:rsidRDefault="00247FAE" w:rsidP="00247FAE">
            <w:r>
              <w:t xml:space="preserve">2.51 </w:t>
            </w:r>
          </w:p>
        </w:tc>
        <w:tc>
          <w:tcPr>
            <w:tcW w:w="411" w:type="pct"/>
          </w:tcPr>
          <w:p w14:paraId="08C63CFB" w14:textId="1EB15123" w:rsidR="00247FAE" w:rsidRDefault="00247FAE" w:rsidP="00247FAE">
            <w:r>
              <w:t xml:space="preserve">0.79 </w:t>
            </w:r>
          </w:p>
        </w:tc>
        <w:tc>
          <w:tcPr>
            <w:tcW w:w="518" w:type="pct"/>
          </w:tcPr>
          <w:p w14:paraId="381E1611" w14:textId="0F543CE6" w:rsidR="00247FAE" w:rsidRDefault="00247FAE" w:rsidP="00247FAE">
            <w:r>
              <w:t xml:space="preserve">1.28 </w:t>
            </w:r>
          </w:p>
        </w:tc>
        <w:tc>
          <w:tcPr>
            <w:tcW w:w="447" w:type="pct"/>
          </w:tcPr>
          <w:p w14:paraId="75415C72" w14:textId="51CEC728" w:rsidR="00247FAE" w:rsidRDefault="00247FAE" w:rsidP="00247FAE">
            <w:r>
              <w:t xml:space="preserve">0.71 </w:t>
            </w:r>
          </w:p>
        </w:tc>
      </w:tr>
      <w:tr w:rsidR="00247FAE" w14:paraId="2BF5D797" w14:textId="67846C2F" w:rsidTr="005825AC">
        <w:tc>
          <w:tcPr>
            <w:tcW w:w="1207" w:type="pct"/>
          </w:tcPr>
          <w:p w14:paraId="02E37EAA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65-74</w:t>
            </w:r>
          </w:p>
        </w:tc>
        <w:tc>
          <w:tcPr>
            <w:tcW w:w="483" w:type="pct"/>
          </w:tcPr>
          <w:p w14:paraId="6C7EF494" w14:textId="5D23036B" w:rsidR="00247FAE" w:rsidRDefault="00247FAE" w:rsidP="00247FAE">
            <w:r>
              <w:t xml:space="preserve">1.40 </w:t>
            </w:r>
          </w:p>
        </w:tc>
        <w:tc>
          <w:tcPr>
            <w:tcW w:w="415" w:type="pct"/>
          </w:tcPr>
          <w:p w14:paraId="5D79D424" w14:textId="1E62985B" w:rsidR="00247FAE" w:rsidRDefault="00247FAE" w:rsidP="00247FAE">
            <w:r>
              <w:t xml:space="preserve">2.58 </w:t>
            </w:r>
          </w:p>
        </w:tc>
        <w:tc>
          <w:tcPr>
            <w:tcW w:w="587" w:type="pct"/>
          </w:tcPr>
          <w:p w14:paraId="25CC5C18" w14:textId="3045BBB9" w:rsidR="00247FAE" w:rsidRDefault="00247FAE" w:rsidP="00247FAE">
            <w:r>
              <w:t xml:space="preserve">2.88 </w:t>
            </w:r>
          </w:p>
        </w:tc>
        <w:tc>
          <w:tcPr>
            <w:tcW w:w="517" w:type="pct"/>
          </w:tcPr>
          <w:p w14:paraId="1D8DE33B" w14:textId="3ADBF8EC" w:rsidR="00247FAE" w:rsidRDefault="00247FAE" w:rsidP="00247FAE">
            <w:r>
              <w:t xml:space="preserve">1.03 </w:t>
            </w:r>
          </w:p>
        </w:tc>
        <w:tc>
          <w:tcPr>
            <w:tcW w:w="415" w:type="pct"/>
          </w:tcPr>
          <w:p w14:paraId="5E374122" w14:textId="60050718" w:rsidR="00247FAE" w:rsidRDefault="00247FAE" w:rsidP="00247FAE">
            <w:r>
              <w:t xml:space="preserve">1.20 </w:t>
            </w:r>
          </w:p>
        </w:tc>
        <w:tc>
          <w:tcPr>
            <w:tcW w:w="411" w:type="pct"/>
          </w:tcPr>
          <w:p w14:paraId="08CA8B13" w14:textId="13826530" w:rsidR="00247FAE" w:rsidRDefault="00247FAE" w:rsidP="00247FAE">
            <w:r>
              <w:t xml:space="preserve">0.52 </w:t>
            </w:r>
          </w:p>
        </w:tc>
        <w:tc>
          <w:tcPr>
            <w:tcW w:w="518" w:type="pct"/>
          </w:tcPr>
          <w:p w14:paraId="5D460396" w14:textId="2DB10F89" w:rsidR="00247FAE" w:rsidRDefault="00247FAE" w:rsidP="00247FAE">
            <w:r>
              <w:t xml:space="preserve">0.95 </w:t>
            </w:r>
          </w:p>
        </w:tc>
        <w:tc>
          <w:tcPr>
            <w:tcW w:w="447" w:type="pct"/>
          </w:tcPr>
          <w:p w14:paraId="6204675C" w14:textId="04BB2732" w:rsidR="00247FAE" w:rsidRDefault="00247FAE" w:rsidP="00247FAE">
            <w:r>
              <w:t xml:space="preserve">0.66 </w:t>
            </w:r>
          </w:p>
        </w:tc>
      </w:tr>
      <w:tr w:rsidR="00247FAE" w14:paraId="6677B517" w14:textId="5DFE1467" w:rsidTr="005825AC">
        <w:tc>
          <w:tcPr>
            <w:tcW w:w="1207" w:type="pct"/>
          </w:tcPr>
          <w:p w14:paraId="115C91A7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75+</w:t>
            </w:r>
          </w:p>
        </w:tc>
        <w:tc>
          <w:tcPr>
            <w:tcW w:w="483" w:type="pct"/>
          </w:tcPr>
          <w:p w14:paraId="274C6652" w14:textId="14EC9201" w:rsidR="00247FAE" w:rsidRDefault="00247FAE" w:rsidP="00247FAE">
            <w:r>
              <w:t xml:space="preserve">0.76 </w:t>
            </w:r>
          </w:p>
        </w:tc>
        <w:tc>
          <w:tcPr>
            <w:tcW w:w="415" w:type="pct"/>
          </w:tcPr>
          <w:p w14:paraId="38FE2989" w14:textId="6DC10547" w:rsidR="00247FAE" w:rsidRDefault="00247FAE" w:rsidP="00247FAE">
            <w:r>
              <w:t xml:space="preserve">4.95 </w:t>
            </w:r>
          </w:p>
        </w:tc>
        <w:tc>
          <w:tcPr>
            <w:tcW w:w="587" w:type="pct"/>
          </w:tcPr>
          <w:p w14:paraId="098C4D22" w14:textId="63B50BD1" w:rsidR="00247FAE" w:rsidRDefault="00247FAE" w:rsidP="00247FAE">
            <w:r>
              <w:t>-</w:t>
            </w:r>
          </w:p>
        </w:tc>
        <w:tc>
          <w:tcPr>
            <w:tcW w:w="517" w:type="pct"/>
          </w:tcPr>
          <w:p w14:paraId="579CBF61" w14:textId="23E950C6" w:rsidR="00247FAE" w:rsidRDefault="00247FAE" w:rsidP="00247FAE">
            <w:r>
              <w:t xml:space="preserve">3.14 </w:t>
            </w:r>
          </w:p>
        </w:tc>
        <w:tc>
          <w:tcPr>
            <w:tcW w:w="415" w:type="pct"/>
          </w:tcPr>
          <w:p w14:paraId="7761A767" w14:textId="3BEE0B58" w:rsidR="00247FAE" w:rsidRDefault="00247FAE" w:rsidP="00247FAE">
            <w:r>
              <w:t xml:space="preserve">4.2 </w:t>
            </w:r>
          </w:p>
        </w:tc>
        <w:tc>
          <w:tcPr>
            <w:tcW w:w="411" w:type="pct"/>
          </w:tcPr>
          <w:p w14:paraId="78602183" w14:textId="0C70A221" w:rsidR="00247FAE" w:rsidRDefault="00247FAE" w:rsidP="00247FAE">
            <w:r>
              <w:t xml:space="preserve">0.46 </w:t>
            </w:r>
          </w:p>
        </w:tc>
        <w:tc>
          <w:tcPr>
            <w:tcW w:w="518" w:type="pct"/>
          </w:tcPr>
          <w:p w14:paraId="1AF28B9D" w14:textId="7CADB549" w:rsidR="00247FAE" w:rsidRDefault="00247FAE" w:rsidP="00247FAE">
            <w:r>
              <w:t xml:space="preserve">1.68 </w:t>
            </w:r>
          </w:p>
        </w:tc>
        <w:tc>
          <w:tcPr>
            <w:tcW w:w="447" w:type="pct"/>
          </w:tcPr>
          <w:p w14:paraId="65E2C499" w14:textId="1ADB5E97" w:rsidR="00247FAE" w:rsidRDefault="00247FAE" w:rsidP="00247FAE">
            <w:r>
              <w:t xml:space="preserve">1.44 </w:t>
            </w:r>
          </w:p>
        </w:tc>
      </w:tr>
      <w:tr w:rsidR="00247FAE" w14:paraId="66FDFAEA" w14:textId="479D151F" w:rsidTr="005825AC">
        <w:tc>
          <w:tcPr>
            <w:tcW w:w="1207" w:type="pct"/>
          </w:tcPr>
          <w:p w14:paraId="196B25D9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rFonts w:ascii="Calibri-Bold" w:cs="Calibri-Bold"/>
                <w:sz w:val="24"/>
                <w:szCs w:val="24"/>
                <w:lang w:bidi="he-IL"/>
              </w:rPr>
              <w:t>Education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(Ref: high School)</w:t>
            </w:r>
          </w:p>
        </w:tc>
        <w:tc>
          <w:tcPr>
            <w:tcW w:w="483" w:type="pct"/>
          </w:tcPr>
          <w:p w14:paraId="3E97BE4A" w14:textId="77777777" w:rsidR="00247FAE" w:rsidRDefault="00247FAE" w:rsidP="00247FAE"/>
        </w:tc>
        <w:tc>
          <w:tcPr>
            <w:tcW w:w="415" w:type="pct"/>
          </w:tcPr>
          <w:p w14:paraId="5E6BE929" w14:textId="77777777" w:rsidR="00247FAE" w:rsidRDefault="00247FAE" w:rsidP="00247FAE"/>
        </w:tc>
        <w:tc>
          <w:tcPr>
            <w:tcW w:w="587" w:type="pct"/>
          </w:tcPr>
          <w:p w14:paraId="6CDCA049" w14:textId="77777777" w:rsidR="00247FAE" w:rsidRDefault="00247FAE" w:rsidP="00247FAE"/>
        </w:tc>
        <w:tc>
          <w:tcPr>
            <w:tcW w:w="517" w:type="pct"/>
          </w:tcPr>
          <w:p w14:paraId="73CEFAE0" w14:textId="77777777" w:rsidR="00247FAE" w:rsidRDefault="00247FAE" w:rsidP="00247FAE"/>
        </w:tc>
        <w:tc>
          <w:tcPr>
            <w:tcW w:w="415" w:type="pct"/>
          </w:tcPr>
          <w:p w14:paraId="7040238B" w14:textId="77777777" w:rsidR="00247FAE" w:rsidRDefault="00247FAE" w:rsidP="00247FAE"/>
        </w:tc>
        <w:tc>
          <w:tcPr>
            <w:tcW w:w="411" w:type="pct"/>
          </w:tcPr>
          <w:p w14:paraId="67A0912B" w14:textId="77777777" w:rsidR="00247FAE" w:rsidRDefault="00247FAE" w:rsidP="00247FAE"/>
        </w:tc>
        <w:tc>
          <w:tcPr>
            <w:tcW w:w="518" w:type="pct"/>
          </w:tcPr>
          <w:p w14:paraId="15EDFA43" w14:textId="77777777" w:rsidR="00247FAE" w:rsidRDefault="00247FAE" w:rsidP="00247FAE"/>
        </w:tc>
        <w:tc>
          <w:tcPr>
            <w:tcW w:w="447" w:type="pct"/>
          </w:tcPr>
          <w:p w14:paraId="65A6956F" w14:textId="77777777" w:rsidR="00247FAE" w:rsidRDefault="00247FAE" w:rsidP="00247FAE"/>
        </w:tc>
      </w:tr>
      <w:tr w:rsidR="00247FAE" w14:paraId="5559557E" w14:textId="42BFACE6" w:rsidTr="005825AC">
        <w:tc>
          <w:tcPr>
            <w:tcW w:w="1207" w:type="pct"/>
          </w:tcPr>
          <w:p w14:paraId="38135EE2" w14:textId="77777777" w:rsidR="00247FAE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Professional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</w:p>
          <w:p w14:paraId="388FE083" w14:textId="4763C8F6" w:rsidR="00247FAE" w:rsidRPr="00FD5266" w:rsidRDefault="00247FAE" w:rsidP="00247FAE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school </w:t>
            </w:r>
          </w:p>
        </w:tc>
        <w:tc>
          <w:tcPr>
            <w:tcW w:w="483" w:type="pct"/>
          </w:tcPr>
          <w:p w14:paraId="02A4E4F3" w14:textId="132BDDE7" w:rsidR="00247FAE" w:rsidRDefault="00247FAE" w:rsidP="00247FAE">
            <w:r>
              <w:t xml:space="preserve">1.22 </w:t>
            </w:r>
          </w:p>
        </w:tc>
        <w:tc>
          <w:tcPr>
            <w:tcW w:w="415" w:type="pct"/>
          </w:tcPr>
          <w:p w14:paraId="0AEFEC36" w14:textId="20F473CC" w:rsidR="00247FAE" w:rsidRDefault="00247FAE" w:rsidP="00247FAE">
            <w:r>
              <w:t xml:space="preserve">1.18 </w:t>
            </w:r>
          </w:p>
        </w:tc>
        <w:tc>
          <w:tcPr>
            <w:tcW w:w="587" w:type="pct"/>
          </w:tcPr>
          <w:p w14:paraId="3145945C" w14:textId="33933B1A" w:rsidR="00247FAE" w:rsidRDefault="00247FAE" w:rsidP="00247FAE">
            <w:r>
              <w:t>2.32</w:t>
            </w:r>
          </w:p>
        </w:tc>
        <w:tc>
          <w:tcPr>
            <w:tcW w:w="517" w:type="pct"/>
          </w:tcPr>
          <w:p w14:paraId="485D2A54" w14:textId="48CC8A01" w:rsidR="00247FAE" w:rsidRDefault="00247FAE" w:rsidP="00247FAE">
            <w:r>
              <w:t>0.39</w:t>
            </w:r>
          </w:p>
        </w:tc>
        <w:tc>
          <w:tcPr>
            <w:tcW w:w="415" w:type="pct"/>
          </w:tcPr>
          <w:p w14:paraId="4E58CAC5" w14:textId="363610D3" w:rsidR="00247FAE" w:rsidRDefault="00247FAE" w:rsidP="00247FAE">
            <w:r>
              <w:t xml:space="preserve">0.93 </w:t>
            </w:r>
          </w:p>
        </w:tc>
        <w:tc>
          <w:tcPr>
            <w:tcW w:w="411" w:type="pct"/>
          </w:tcPr>
          <w:p w14:paraId="3F67D1E4" w14:textId="58088E99" w:rsidR="00247FAE" w:rsidRDefault="00247FAE" w:rsidP="00247FAE">
            <w:r>
              <w:t xml:space="preserve">0.59 </w:t>
            </w:r>
          </w:p>
        </w:tc>
        <w:tc>
          <w:tcPr>
            <w:tcW w:w="518" w:type="pct"/>
          </w:tcPr>
          <w:p w14:paraId="0CEBE801" w14:textId="2F10AC67" w:rsidR="00247FAE" w:rsidRDefault="00247FAE" w:rsidP="00247FAE">
            <w:r>
              <w:t xml:space="preserve">0.78 </w:t>
            </w:r>
          </w:p>
        </w:tc>
        <w:tc>
          <w:tcPr>
            <w:tcW w:w="447" w:type="pct"/>
          </w:tcPr>
          <w:p w14:paraId="51302F7A" w14:textId="6CC88DE3" w:rsidR="00247FAE" w:rsidRDefault="00247FAE" w:rsidP="00247FAE">
            <w:r>
              <w:t xml:space="preserve">0.74 </w:t>
            </w:r>
          </w:p>
        </w:tc>
      </w:tr>
      <w:tr w:rsidR="00247FAE" w14:paraId="2AF4FBAA" w14:textId="409A2F3E" w:rsidTr="005825AC">
        <w:tc>
          <w:tcPr>
            <w:tcW w:w="1207" w:type="pct"/>
          </w:tcPr>
          <w:p w14:paraId="5F31A9B0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BA </w:t>
            </w:r>
          </w:p>
        </w:tc>
        <w:tc>
          <w:tcPr>
            <w:tcW w:w="483" w:type="pct"/>
          </w:tcPr>
          <w:p w14:paraId="0F479E1B" w14:textId="7A8D20AF" w:rsidR="00247FAE" w:rsidRDefault="00247FAE" w:rsidP="00247FAE">
            <w:r>
              <w:t xml:space="preserve">1.03 </w:t>
            </w:r>
          </w:p>
        </w:tc>
        <w:tc>
          <w:tcPr>
            <w:tcW w:w="415" w:type="pct"/>
          </w:tcPr>
          <w:p w14:paraId="49892B21" w14:textId="5D0B2E74" w:rsidR="00247FAE" w:rsidRDefault="00247FAE" w:rsidP="00247FAE">
            <w:r>
              <w:t xml:space="preserve">1.16 </w:t>
            </w:r>
          </w:p>
        </w:tc>
        <w:tc>
          <w:tcPr>
            <w:tcW w:w="587" w:type="pct"/>
          </w:tcPr>
          <w:p w14:paraId="2E48691B" w14:textId="324F16AF" w:rsidR="00247FAE" w:rsidRDefault="00247FAE" w:rsidP="00247FAE">
            <w:r>
              <w:t xml:space="preserve">3.66 </w:t>
            </w:r>
          </w:p>
        </w:tc>
        <w:tc>
          <w:tcPr>
            <w:tcW w:w="517" w:type="pct"/>
          </w:tcPr>
          <w:p w14:paraId="639A15EB" w14:textId="69D72C8A" w:rsidR="00247FAE" w:rsidRDefault="00247FAE" w:rsidP="00247FAE">
            <w:r>
              <w:t>0.43</w:t>
            </w:r>
          </w:p>
        </w:tc>
        <w:tc>
          <w:tcPr>
            <w:tcW w:w="415" w:type="pct"/>
          </w:tcPr>
          <w:p w14:paraId="761321C8" w14:textId="53305108" w:rsidR="00247FAE" w:rsidRDefault="00247FAE" w:rsidP="00247FAE">
            <w:r>
              <w:t xml:space="preserve">1.73 </w:t>
            </w:r>
          </w:p>
        </w:tc>
        <w:tc>
          <w:tcPr>
            <w:tcW w:w="411" w:type="pct"/>
          </w:tcPr>
          <w:p w14:paraId="5703E1B4" w14:textId="5B536FC7" w:rsidR="00247FAE" w:rsidRDefault="00247FAE" w:rsidP="00247FAE">
            <w:r>
              <w:t xml:space="preserve">1.12 </w:t>
            </w:r>
          </w:p>
        </w:tc>
        <w:tc>
          <w:tcPr>
            <w:tcW w:w="518" w:type="pct"/>
          </w:tcPr>
          <w:p w14:paraId="4AF68D88" w14:textId="2DB2C110" w:rsidR="00247FAE" w:rsidRDefault="00247FAE" w:rsidP="00247FAE">
            <w:r>
              <w:t xml:space="preserve">1.06 </w:t>
            </w:r>
          </w:p>
        </w:tc>
        <w:tc>
          <w:tcPr>
            <w:tcW w:w="447" w:type="pct"/>
          </w:tcPr>
          <w:p w14:paraId="6FA07DC2" w14:textId="64F81ECB" w:rsidR="00247FAE" w:rsidRDefault="00247FAE" w:rsidP="00247FAE">
            <w:r>
              <w:t xml:space="preserve">0.97 </w:t>
            </w:r>
          </w:p>
        </w:tc>
      </w:tr>
      <w:tr w:rsidR="00247FAE" w14:paraId="68F88A66" w14:textId="7B057622" w:rsidTr="005825AC">
        <w:tc>
          <w:tcPr>
            <w:tcW w:w="1207" w:type="pct"/>
          </w:tcPr>
          <w:p w14:paraId="13676DD8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MA and above</w:t>
            </w:r>
          </w:p>
        </w:tc>
        <w:tc>
          <w:tcPr>
            <w:tcW w:w="483" w:type="pct"/>
          </w:tcPr>
          <w:p w14:paraId="01EDBD15" w14:textId="49847BC5" w:rsidR="00247FAE" w:rsidRDefault="00247FAE" w:rsidP="00247FAE">
            <w:r>
              <w:t>0.89</w:t>
            </w:r>
          </w:p>
        </w:tc>
        <w:tc>
          <w:tcPr>
            <w:tcW w:w="415" w:type="pct"/>
          </w:tcPr>
          <w:p w14:paraId="187B784B" w14:textId="1101EDB6" w:rsidR="00247FAE" w:rsidRDefault="00247FAE" w:rsidP="00247FAE">
            <w:r>
              <w:t xml:space="preserve">1.18 </w:t>
            </w:r>
          </w:p>
        </w:tc>
        <w:tc>
          <w:tcPr>
            <w:tcW w:w="587" w:type="pct"/>
          </w:tcPr>
          <w:p w14:paraId="53C2886C" w14:textId="1F2600EE" w:rsidR="00247FAE" w:rsidRDefault="00247FAE" w:rsidP="00247FAE">
            <w:pPr>
              <w:rPr>
                <w:lang w:bidi="ar-AE"/>
              </w:rPr>
            </w:pPr>
            <w:r>
              <w:rPr>
                <w:lang w:bidi="ar-AE"/>
              </w:rPr>
              <w:t xml:space="preserve">2.92 </w:t>
            </w:r>
          </w:p>
        </w:tc>
        <w:tc>
          <w:tcPr>
            <w:tcW w:w="517" w:type="pct"/>
          </w:tcPr>
          <w:p w14:paraId="44B2982F" w14:textId="7ED4A4B6" w:rsidR="00247FAE" w:rsidRDefault="00247FAE" w:rsidP="00247FAE">
            <w:r>
              <w:t>0.43</w:t>
            </w:r>
          </w:p>
        </w:tc>
        <w:tc>
          <w:tcPr>
            <w:tcW w:w="415" w:type="pct"/>
          </w:tcPr>
          <w:p w14:paraId="1B91DD88" w14:textId="7FA18CB3" w:rsidR="00247FAE" w:rsidRDefault="00247FAE" w:rsidP="00247FAE">
            <w:r>
              <w:t xml:space="preserve">1.49 </w:t>
            </w:r>
          </w:p>
        </w:tc>
        <w:tc>
          <w:tcPr>
            <w:tcW w:w="411" w:type="pct"/>
          </w:tcPr>
          <w:p w14:paraId="45EC6287" w14:textId="2AF40A39" w:rsidR="00247FAE" w:rsidRDefault="00247FAE" w:rsidP="00247FAE">
            <w:r>
              <w:t xml:space="preserve">1.28 </w:t>
            </w:r>
          </w:p>
        </w:tc>
        <w:tc>
          <w:tcPr>
            <w:tcW w:w="518" w:type="pct"/>
          </w:tcPr>
          <w:p w14:paraId="188CB0C2" w14:textId="3DA54DE4" w:rsidR="00247FAE" w:rsidRDefault="00247FAE" w:rsidP="00247FAE">
            <w:r>
              <w:t xml:space="preserve">0.99 </w:t>
            </w:r>
          </w:p>
        </w:tc>
        <w:tc>
          <w:tcPr>
            <w:tcW w:w="447" w:type="pct"/>
          </w:tcPr>
          <w:p w14:paraId="6865C28A" w14:textId="1DC25027" w:rsidR="00247FAE" w:rsidRDefault="00247FAE" w:rsidP="00247FAE">
            <w:r>
              <w:t xml:space="preserve">0.75 </w:t>
            </w:r>
          </w:p>
        </w:tc>
      </w:tr>
      <w:tr w:rsidR="00247FAE" w14:paraId="2DF7C357" w14:textId="22E50D96" w:rsidTr="005825AC">
        <w:tc>
          <w:tcPr>
            <w:tcW w:w="1207" w:type="pct"/>
          </w:tcPr>
          <w:p w14:paraId="21E24BDD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Municipal clusters </w:t>
            </w:r>
          </w:p>
          <w:p w14:paraId="01852AD7" w14:textId="77777777" w:rsidR="00247FAE" w:rsidRPr="00FD5266" w:rsidRDefault="00247FAE" w:rsidP="00247FAE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(Ref: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Eastern Galilee</w:t>
            </w:r>
            <w:r w:rsidRPr="00FD5266">
              <w:rPr>
                <w:sz w:val="24"/>
                <w:szCs w:val="24"/>
              </w:rPr>
              <w:t>)</w:t>
            </w:r>
          </w:p>
        </w:tc>
        <w:tc>
          <w:tcPr>
            <w:tcW w:w="483" w:type="pct"/>
          </w:tcPr>
          <w:p w14:paraId="6CC92D81" w14:textId="77777777" w:rsidR="00247FAE" w:rsidRDefault="00247FAE" w:rsidP="00247FAE"/>
        </w:tc>
        <w:tc>
          <w:tcPr>
            <w:tcW w:w="415" w:type="pct"/>
          </w:tcPr>
          <w:p w14:paraId="7CE39EEE" w14:textId="77777777" w:rsidR="00247FAE" w:rsidRDefault="00247FAE" w:rsidP="00247FAE"/>
        </w:tc>
        <w:tc>
          <w:tcPr>
            <w:tcW w:w="587" w:type="pct"/>
          </w:tcPr>
          <w:p w14:paraId="4354F996" w14:textId="77777777" w:rsidR="00247FAE" w:rsidRDefault="00247FAE" w:rsidP="00247FAE"/>
        </w:tc>
        <w:tc>
          <w:tcPr>
            <w:tcW w:w="517" w:type="pct"/>
          </w:tcPr>
          <w:p w14:paraId="26445DDA" w14:textId="77777777" w:rsidR="00247FAE" w:rsidRDefault="00247FAE" w:rsidP="00247FAE"/>
        </w:tc>
        <w:tc>
          <w:tcPr>
            <w:tcW w:w="415" w:type="pct"/>
          </w:tcPr>
          <w:p w14:paraId="48470B15" w14:textId="77777777" w:rsidR="00247FAE" w:rsidRDefault="00247FAE" w:rsidP="00247FAE"/>
        </w:tc>
        <w:tc>
          <w:tcPr>
            <w:tcW w:w="411" w:type="pct"/>
          </w:tcPr>
          <w:p w14:paraId="68810B6E" w14:textId="77777777" w:rsidR="00247FAE" w:rsidRDefault="00247FAE" w:rsidP="00247FAE"/>
        </w:tc>
        <w:tc>
          <w:tcPr>
            <w:tcW w:w="518" w:type="pct"/>
          </w:tcPr>
          <w:p w14:paraId="39A05CE5" w14:textId="77777777" w:rsidR="00247FAE" w:rsidRDefault="00247FAE" w:rsidP="00247FAE"/>
        </w:tc>
        <w:tc>
          <w:tcPr>
            <w:tcW w:w="447" w:type="pct"/>
          </w:tcPr>
          <w:p w14:paraId="5818802D" w14:textId="77777777" w:rsidR="00247FAE" w:rsidRDefault="00247FAE" w:rsidP="00247FAE"/>
        </w:tc>
      </w:tr>
      <w:tr w:rsidR="00247FAE" w14:paraId="5B47B530" w14:textId="3EFA2706" w:rsidTr="005825AC">
        <w:tc>
          <w:tcPr>
            <w:tcW w:w="1207" w:type="pct"/>
          </w:tcPr>
          <w:p w14:paraId="61A14B0F" w14:textId="77777777" w:rsidR="00247FAE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Western Galilee –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</w:p>
          <w:p w14:paraId="466F4A5C" w14:textId="5B42CC6A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Beit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proofErr w:type="spellStart"/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HaKerem</w:t>
            </w:r>
            <w:proofErr w:type="spellEnd"/>
          </w:p>
        </w:tc>
        <w:tc>
          <w:tcPr>
            <w:tcW w:w="483" w:type="pct"/>
          </w:tcPr>
          <w:p w14:paraId="3684820A" w14:textId="27CE8186" w:rsidR="00247FAE" w:rsidRDefault="00247FAE" w:rsidP="00247FAE">
            <w:pPr>
              <w:rPr>
                <w:lang w:bidi="ar-AE"/>
              </w:rPr>
            </w:pPr>
            <w:r>
              <w:rPr>
                <w:lang w:bidi="ar-AE"/>
              </w:rPr>
              <w:t>1.99</w:t>
            </w:r>
          </w:p>
        </w:tc>
        <w:tc>
          <w:tcPr>
            <w:tcW w:w="415" w:type="pct"/>
          </w:tcPr>
          <w:p w14:paraId="147D9293" w14:textId="1209233B" w:rsidR="00247FAE" w:rsidRDefault="00247FAE" w:rsidP="00247FAE">
            <w:r>
              <w:t xml:space="preserve">0.81 </w:t>
            </w:r>
          </w:p>
        </w:tc>
        <w:tc>
          <w:tcPr>
            <w:tcW w:w="587" w:type="pct"/>
          </w:tcPr>
          <w:p w14:paraId="306CDC2F" w14:textId="0FFE7DA2" w:rsidR="00247FAE" w:rsidRDefault="00247FAE" w:rsidP="00247FAE">
            <w:r>
              <w:t xml:space="preserve">1.34 </w:t>
            </w:r>
          </w:p>
        </w:tc>
        <w:tc>
          <w:tcPr>
            <w:tcW w:w="517" w:type="pct"/>
          </w:tcPr>
          <w:p w14:paraId="37C840C3" w14:textId="3EBFE09D" w:rsidR="00247FAE" w:rsidRDefault="00247FAE" w:rsidP="00247FAE">
            <w:r>
              <w:t xml:space="preserve">1.05 </w:t>
            </w:r>
          </w:p>
        </w:tc>
        <w:tc>
          <w:tcPr>
            <w:tcW w:w="415" w:type="pct"/>
          </w:tcPr>
          <w:p w14:paraId="1DB7E181" w14:textId="739FA556" w:rsidR="00247FAE" w:rsidRDefault="00247FAE" w:rsidP="00247FAE">
            <w:r>
              <w:t xml:space="preserve">0.86 </w:t>
            </w:r>
          </w:p>
        </w:tc>
        <w:tc>
          <w:tcPr>
            <w:tcW w:w="411" w:type="pct"/>
          </w:tcPr>
          <w:p w14:paraId="3252E0EA" w14:textId="6F38F9E1" w:rsidR="00247FAE" w:rsidRDefault="00247FAE" w:rsidP="00247FAE">
            <w:r>
              <w:t xml:space="preserve">0.68 </w:t>
            </w:r>
          </w:p>
        </w:tc>
        <w:tc>
          <w:tcPr>
            <w:tcW w:w="518" w:type="pct"/>
          </w:tcPr>
          <w:p w14:paraId="308B3CB0" w14:textId="09A9FDD2" w:rsidR="00247FAE" w:rsidRDefault="00247FAE" w:rsidP="00247FAE">
            <w:r>
              <w:t xml:space="preserve">0.98 </w:t>
            </w:r>
          </w:p>
        </w:tc>
        <w:tc>
          <w:tcPr>
            <w:tcW w:w="447" w:type="pct"/>
          </w:tcPr>
          <w:p w14:paraId="68A3F0F2" w14:textId="4289AC0E" w:rsidR="00247FAE" w:rsidRDefault="00247FAE" w:rsidP="00247FAE">
            <w:r>
              <w:t xml:space="preserve">1.20 </w:t>
            </w:r>
          </w:p>
        </w:tc>
      </w:tr>
      <w:tr w:rsidR="00247FAE" w14:paraId="0D28D5F4" w14:textId="745F58EA" w:rsidTr="005825AC">
        <w:tc>
          <w:tcPr>
            <w:tcW w:w="1207" w:type="pct"/>
          </w:tcPr>
          <w:p w14:paraId="248081DD" w14:textId="1401E673" w:rsidR="00247FAE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Galil </w:t>
            </w:r>
            <w:proofErr w:type="spellStart"/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Amakim</w:t>
            </w:r>
            <w:proofErr w:type="spellEnd"/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>–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</w:p>
          <w:p w14:paraId="15454B0F" w14:textId="0F48C6C2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Kineret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bidi="he-IL"/>
              </w:rPr>
              <w:t>Amakim</w:t>
            </w:r>
            <w:proofErr w:type="spellEnd"/>
          </w:p>
        </w:tc>
        <w:tc>
          <w:tcPr>
            <w:tcW w:w="483" w:type="pct"/>
          </w:tcPr>
          <w:p w14:paraId="1E5D3526" w14:textId="30497497" w:rsidR="00247FAE" w:rsidRDefault="00247FAE" w:rsidP="00247FAE">
            <w:r>
              <w:t xml:space="preserve">1.18 </w:t>
            </w:r>
          </w:p>
        </w:tc>
        <w:tc>
          <w:tcPr>
            <w:tcW w:w="415" w:type="pct"/>
          </w:tcPr>
          <w:p w14:paraId="78CCBD35" w14:textId="0399462F" w:rsidR="00247FAE" w:rsidRDefault="00247FAE" w:rsidP="00247FAE">
            <w:r>
              <w:t xml:space="preserve">0.23 </w:t>
            </w:r>
          </w:p>
        </w:tc>
        <w:tc>
          <w:tcPr>
            <w:tcW w:w="587" w:type="pct"/>
          </w:tcPr>
          <w:p w14:paraId="61838241" w14:textId="31267B28" w:rsidR="00247FAE" w:rsidRDefault="00247FAE" w:rsidP="00247FAE">
            <w:r>
              <w:t xml:space="preserve">1.76 </w:t>
            </w:r>
          </w:p>
        </w:tc>
        <w:tc>
          <w:tcPr>
            <w:tcW w:w="517" w:type="pct"/>
          </w:tcPr>
          <w:p w14:paraId="72CED1E6" w14:textId="6AF11FF1" w:rsidR="00247FAE" w:rsidRDefault="00247FAE" w:rsidP="00247FAE">
            <w:r>
              <w:t>1.16</w:t>
            </w:r>
          </w:p>
        </w:tc>
        <w:tc>
          <w:tcPr>
            <w:tcW w:w="415" w:type="pct"/>
          </w:tcPr>
          <w:p w14:paraId="08E30385" w14:textId="4E96CD40" w:rsidR="00247FAE" w:rsidRDefault="00247FAE" w:rsidP="00247FAE">
            <w:r>
              <w:t xml:space="preserve">1.62 </w:t>
            </w:r>
          </w:p>
        </w:tc>
        <w:tc>
          <w:tcPr>
            <w:tcW w:w="411" w:type="pct"/>
          </w:tcPr>
          <w:p w14:paraId="080AB832" w14:textId="77D73062" w:rsidR="00247FAE" w:rsidRDefault="00247FAE" w:rsidP="00247FAE">
            <w:r>
              <w:t xml:space="preserve">1.11 </w:t>
            </w:r>
          </w:p>
        </w:tc>
        <w:tc>
          <w:tcPr>
            <w:tcW w:w="518" w:type="pct"/>
          </w:tcPr>
          <w:p w14:paraId="1E491674" w14:textId="597B1A88" w:rsidR="00247FAE" w:rsidRDefault="00247FAE" w:rsidP="00247FAE">
            <w:r>
              <w:t xml:space="preserve">1.07 </w:t>
            </w:r>
          </w:p>
        </w:tc>
        <w:tc>
          <w:tcPr>
            <w:tcW w:w="447" w:type="pct"/>
          </w:tcPr>
          <w:p w14:paraId="74EF3422" w14:textId="369A5E4B" w:rsidR="00247FAE" w:rsidRDefault="00247FAE" w:rsidP="00247FAE">
            <w:r>
              <w:t xml:space="preserve">1.36 </w:t>
            </w:r>
          </w:p>
        </w:tc>
      </w:tr>
      <w:tr w:rsidR="00247FAE" w14:paraId="3D0D25AC" w14:textId="17AFEDF2" w:rsidTr="005825AC">
        <w:tc>
          <w:tcPr>
            <w:tcW w:w="1207" w:type="pct"/>
          </w:tcPr>
          <w:p w14:paraId="72A4990D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 w:hint="cs"/>
                <w:sz w:val="24"/>
                <w:szCs w:val="24"/>
                <w:lang w:bidi="ar-AE"/>
              </w:rPr>
              <w:t>L</w:t>
            </w:r>
            <w:r w:rsidRPr="00FD5266">
              <w:rPr>
                <w:rFonts w:ascii="Calibri" w:hAnsi="Calibri" w:cs="Calibri"/>
                <w:sz w:val="24"/>
                <w:szCs w:val="24"/>
                <w:lang w:bidi="ar-AE"/>
              </w:rPr>
              <w:t>ocality (Ref: City)</w:t>
            </w:r>
          </w:p>
        </w:tc>
        <w:tc>
          <w:tcPr>
            <w:tcW w:w="483" w:type="pct"/>
          </w:tcPr>
          <w:p w14:paraId="2F907665" w14:textId="38E124B1" w:rsidR="00247FAE" w:rsidRDefault="00247FAE" w:rsidP="00247FAE">
            <w:r>
              <w:t xml:space="preserve">0.92 </w:t>
            </w:r>
          </w:p>
        </w:tc>
        <w:tc>
          <w:tcPr>
            <w:tcW w:w="415" w:type="pct"/>
          </w:tcPr>
          <w:p w14:paraId="541ABF1B" w14:textId="1656E596" w:rsidR="00247FAE" w:rsidRDefault="00247FAE" w:rsidP="00247FAE">
            <w:r>
              <w:t xml:space="preserve">0.89 </w:t>
            </w:r>
          </w:p>
        </w:tc>
        <w:tc>
          <w:tcPr>
            <w:tcW w:w="587" w:type="pct"/>
          </w:tcPr>
          <w:p w14:paraId="2122546A" w14:textId="237CD48E" w:rsidR="00247FAE" w:rsidRDefault="00247FAE" w:rsidP="00247FAE">
            <w:r>
              <w:t xml:space="preserve">0.95 </w:t>
            </w:r>
          </w:p>
        </w:tc>
        <w:tc>
          <w:tcPr>
            <w:tcW w:w="517" w:type="pct"/>
          </w:tcPr>
          <w:p w14:paraId="4CF3035F" w14:textId="3F634A20" w:rsidR="00247FAE" w:rsidRDefault="00247FAE" w:rsidP="00247FAE">
            <w:pPr>
              <w:rPr>
                <w:lang w:bidi="he-IL"/>
              </w:rPr>
            </w:pPr>
            <w:r>
              <w:t>0.49</w:t>
            </w:r>
          </w:p>
        </w:tc>
        <w:tc>
          <w:tcPr>
            <w:tcW w:w="415" w:type="pct"/>
          </w:tcPr>
          <w:p w14:paraId="53481E7A" w14:textId="0A4CF794" w:rsidR="00247FAE" w:rsidRDefault="00247FAE" w:rsidP="00247FAE">
            <w:r>
              <w:t xml:space="preserve">0.78 </w:t>
            </w:r>
          </w:p>
        </w:tc>
        <w:tc>
          <w:tcPr>
            <w:tcW w:w="411" w:type="pct"/>
          </w:tcPr>
          <w:p w14:paraId="10C605B1" w14:textId="1568255A" w:rsidR="00247FAE" w:rsidRDefault="00247FAE" w:rsidP="00247FAE">
            <w:r>
              <w:t xml:space="preserve">0.86 </w:t>
            </w:r>
          </w:p>
        </w:tc>
        <w:tc>
          <w:tcPr>
            <w:tcW w:w="518" w:type="pct"/>
          </w:tcPr>
          <w:p w14:paraId="17D502D6" w14:textId="62B5CAEA" w:rsidR="00247FAE" w:rsidRDefault="00247FAE" w:rsidP="00247FAE">
            <w:r>
              <w:t xml:space="preserve">1.32 </w:t>
            </w:r>
          </w:p>
        </w:tc>
        <w:tc>
          <w:tcPr>
            <w:tcW w:w="447" w:type="pct"/>
          </w:tcPr>
          <w:p w14:paraId="61DA93AC" w14:textId="5B20287A" w:rsidR="00247FAE" w:rsidRDefault="00247FAE" w:rsidP="00247FAE">
            <w:r>
              <w:t xml:space="preserve">0.78 </w:t>
            </w:r>
          </w:p>
        </w:tc>
      </w:tr>
      <w:tr w:rsidR="00247FAE" w14:paraId="452AD8B5" w14:textId="196015B6" w:rsidTr="005825AC">
        <w:tc>
          <w:tcPr>
            <w:tcW w:w="1207" w:type="pct"/>
          </w:tcPr>
          <w:p w14:paraId="3C6B160B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-Bold" w:cs="Calibri-Bold"/>
                <w:sz w:val="24"/>
                <w:szCs w:val="24"/>
                <w:lang w:bidi="he-IL"/>
              </w:rPr>
              <w:t xml:space="preserve">Religiosity </w:t>
            </w:r>
            <w:r w:rsidRPr="00FD5266">
              <w:rPr>
                <w:sz w:val="24"/>
                <w:szCs w:val="24"/>
                <w:lang w:bidi="ar-AE"/>
              </w:rPr>
              <w:t>(Ref: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not religious</w:t>
            </w:r>
            <w:r w:rsidRPr="00FD5266">
              <w:rPr>
                <w:sz w:val="24"/>
                <w:szCs w:val="24"/>
                <w:lang w:bidi="ar-AE"/>
              </w:rPr>
              <w:t>)</w:t>
            </w:r>
            <w:r w:rsidRPr="00FD5266">
              <w:rPr>
                <w:rFonts w:ascii="Calibri-Bold" w:cs="Calibri-Bold" w:hint="cs"/>
                <w:sz w:val="24"/>
                <w:szCs w:val="24"/>
                <w:rtl/>
                <w:lang w:bidi="he-IL"/>
              </w:rPr>
              <w:t xml:space="preserve"> </w:t>
            </w:r>
          </w:p>
        </w:tc>
        <w:tc>
          <w:tcPr>
            <w:tcW w:w="483" w:type="pct"/>
          </w:tcPr>
          <w:p w14:paraId="733986AD" w14:textId="77777777" w:rsidR="00247FAE" w:rsidRDefault="00247FAE" w:rsidP="00247FAE"/>
        </w:tc>
        <w:tc>
          <w:tcPr>
            <w:tcW w:w="415" w:type="pct"/>
          </w:tcPr>
          <w:p w14:paraId="00F07D28" w14:textId="77777777" w:rsidR="00247FAE" w:rsidRDefault="00247FAE" w:rsidP="00247FAE"/>
        </w:tc>
        <w:tc>
          <w:tcPr>
            <w:tcW w:w="587" w:type="pct"/>
          </w:tcPr>
          <w:p w14:paraId="24FE26FF" w14:textId="77777777" w:rsidR="00247FAE" w:rsidRDefault="00247FAE" w:rsidP="00247FAE"/>
        </w:tc>
        <w:tc>
          <w:tcPr>
            <w:tcW w:w="517" w:type="pct"/>
          </w:tcPr>
          <w:p w14:paraId="615CF265" w14:textId="77777777" w:rsidR="00247FAE" w:rsidRDefault="00247FAE" w:rsidP="00247FAE"/>
        </w:tc>
        <w:tc>
          <w:tcPr>
            <w:tcW w:w="415" w:type="pct"/>
          </w:tcPr>
          <w:p w14:paraId="162DB3FF" w14:textId="77777777" w:rsidR="00247FAE" w:rsidRDefault="00247FAE" w:rsidP="00247FAE"/>
        </w:tc>
        <w:tc>
          <w:tcPr>
            <w:tcW w:w="411" w:type="pct"/>
          </w:tcPr>
          <w:p w14:paraId="725EFF0C" w14:textId="77777777" w:rsidR="00247FAE" w:rsidRDefault="00247FAE" w:rsidP="00247FAE"/>
        </w:tc>
        <w:tc>
          <w:tcPr>
            <w:tcW w:w="518" w:type="pct"/>
          </w:tcPr>
          <w:p w14:paraId="416B5F27" w14:textId="77777777" w:rsidR="00247FAE" w:rsidRDefault="00247FAE" w:rsidP="00247FAE"/>
        </w:tc>
        <w:tc>
          <w:tcPr>
            <w:tcW w:w="447" w:type="pct"/>
          </w:tcPr>
          <w:p w14:paraId="4F2E354E" w14:textId="77777777" w:rsidR="00247FAE" w:rsidRDefault="00247FAE" w:rsidP="00247FAE"/>
        </w:tc>
      </w:tr>
      <w:tr w:rsidR="00247FAE" w14:paraId="06AEBDC9" w14:textId="3ABFDEE2" w:rsidTr="005825AC">
        <w:tc>
          <w:tcPr>
            <w:tcW w:w="1207" w:type="pct"/>
          </w:tcPr>
          <w:p w14:paraId="17C87574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Not so religious </w:t>
            </w:r>
          </w:p>
        </w:tc>
        <w:tc>
          <w:tcPr>
            <w:tcW w:w="483" w:type="pct"/>
          </w:tcPr>
          <w:p w14:paraId="004EAF46" w14:textId="49D10EF1" w:rsidR="00247FAE" w:rsidRDefault="00247FAE" w:rsidP="00247FAE">
            <w:r>
              <w:t xml:space="preserve">0.52 </w:t>
            </w:r>
          </w:p>
        </w:tc>
        <w:tc>
          <w:tcPr>
            <w:tcW w:w="415" w:type="pct"/>
          </w:tcPr>
          <w:p w14:paraId="65A6B285" w14:textId="1EB268B6" w:rsidR="00247FAE" w:rsidRDefault="00247FAE" w:rsidP="00247FAE">
            <w:r>
              <w:t xml:space="preserve">1.45 </w:t>
            </w:r>
          </w:p>
        </w:tc>
        <w:tc>
          <w:tcPr>
            <w:tcW w:w="587" w:type="pct"/>
          </w:tcPr>
          <w:p w14:paraId="471B8AF5" w14:textId="06F3073C" w:rsidR="00247FAE" w:rsidRDefault="00247FAE" w:rsidP="00247FAE">
            <w:r>
              <w:t xml:space="preserve">1.06 </w:t>
            </w:r>
          </w:p>
        </w:tc>
        <w:tc>
          <w:tcPr>
            <w:tcW w:w="517" w:type="pct"/>
          </w:tcPr>
          <w:p w14:paraId="371B2187" w14:textId="5F1F84EA" w:rsidR="00247FAE" w:rsidRDefault="00247FAE" w:rsidP="00247FAE">
            <w:r>
              <w:t xml:space="preserve">1.35 </w:t>
            </w:r>
          </w:p>
        </w:tc>
        <w:tc>
          <w:tcPr>
            <w:tcW w:w="415" w:type="pct"/>
          </w:tcPr>
          <w:p w14:paraId="6DD64D01" w14:textId="45C2AEC0" w:rsidR="00247FAE" w:rsidRDefault="00247FAE" w:rsidP="00247FAE">
            <w:r>
              <w:t xml:space="preserve">0.70 </w:t>
            </w:r>
          </w:p>
        </w:tc>
        <w:tc>
          <w:tcPr>
            <w:tcW w:w="411" w:type="pct"/>
          </w:tcPr>
          <w:p w14:paraId="51551573" w14:textId="576DAA03" w:rsidR="00247FAE" w:rsidRDefault="00247FAE" w:rsidP="00247FAE">
            <w:r>
              <w:t xml:space="preserve">0.99 </w:t>
            </w:r>
          </w:p>
        </w:tc>
        <w:tc>
          <w:tcPr>
            <w:tcW w:w="518" w:type="pct"/>
          </w:tcPr>
          <w:p w14:paraId="4824C0CE" w14:textId="73366858" w:rsidR="00247FAE" w:rsidRDefault="00247FAE" w:rsidP="00247FAE">
            <w:r>
              <w:t xml:space="preserve">1.32 </w:t>
            </w:r>
          </w:p>
        </w:tc>
        <w:tc>
          <w:tcPr>
            <w:tcW w:w="447" w:type="pct"/>
          </w:tcPr>
          <w:p w14:paraId="45058B7B" w14:textId="7BBDCA3A" w:rsidR="00247FAE" w:rsidRDefault="00247FAE" w:rsidP="00247FAE">
            <w:r>
              <w:t xml:space="preserve">1.07 </w:t>
            </w:r>
          </w:p>
        </w:tc>
      </w:tr>
      <w:tr w:rsidR="00247FAE" w14:paraId="77D6B934" w14:textId="00C4D610" w:rsidTr="005825AC">
        <w:tc>
          <w:tcPr>
            <w:tcW w:w="1207" w:type="pct"/>
          </w:tcPr>
          <w:p w14:paraId="78B38742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Religious </w:t>
            </w:r>
          </w:p>
        </w:tc>
        <w:tc>
          <w:tcPr>
            <w:tcW w:w="483" w:type="pct"/>
          </w:tcPr>
          <w:p w14:paraId="1A58D482" w14:textId="5970EBBF" w:rsidR="00247FAE" w:rsidRDefault="00247FAE" w:rsidP="00247FAE">
            <w:r>
              <w:t xml:space="preserve">0.90 </w:t>
            </w:r>
          </w:p>
        </w:tc>
        <w:tc>
          <w:tcPr>
            <w:tcW w:w="415" w:type="pct"/>
          </w:tcPr>
          <w:p w14:paraId="5CDD377F" w14:textId="3D67D0F4" w:rsidR="00247FAE" w:rsidRDefault="00247FAE" w:rsidP="00247FAE">
            <w:r>
              <w:t xml:space="preserve">1.56 </w:t>
            </w:r>
          </w:p>
        </w:tc>
        <w:tc>
          <w:tcPr>
            <w:tcW w:w="587" w:type="pct"/>
          </w:tcPr>
          <w:p w14:paraId="2DA6ECC9" w14:textId="34692C64" w:rsidR="00247FAE" w:rsidRDefault="00247FAE" w:rsidP="00247FAE">
            <w:r>
              <w:t xml:space="preserve">2.05 </w:t>
            </w:r>
          </w:p>
        </w:tc>
        <w:tc>
          <w:tcPr>
            <w:tcW w:w="517" w:type="pct"/>
          </w:tcPr>
          <w:p w14:paraId="2B659E90" w14:textId="573AF64C" w:rsidR="00247FAE" w:rsidRDefault="00247FAE" w:rsidP="00247FAE">
            <w:r>
              <w:t xml:space="preserve">1.31 </w:t>
            </w:r>
          </w:p>
        </w:tc>
        <w:tc>
          <w:tcPr>
            <w:tcW w:w="415" w:type="pct"/>
          </w:tcPr>
          <w:p w14:paraId="1A54D844" w14:textId="58B6C840" w:rsidR="00247FAE" w:rsidRDefault="00247FAE" w:rsidP="00247FAE">
            <w:r>
              <w:t xml:space="preserve">0.85 </w:t>
            </w:r>
          </w:p>
        </w:tc>
        <w:tc>
          <w:tcPr>
            <w:tcW w:w="411" w:type="pct"/>
          </w:tcPr>
          <w:p w14:paraId="43F961E0" w14:textId="25201766" w:rsidR="00247FAE" w:rsidRDefault="00247FAE" w:rsidP="00247FAE">
            <w:r>
              <w:t xml:space="preserve">0.93 </w:t>
            </w:r>
          </w:p>
        </w:tc>
        <w:tc>
          <w:tcPr>
            <w:tcW w:w="518" w:type="pct"/>
          </w:tcPr>
          <w:p w14:paraId="512CA40E" w14:textId="094DE30C" w:rsidR="00247FAE" w:rsidRDefault="00247FAE" w:rsidP="00247FAE">
            <w:r>
              <w:rPr>
                <w:lang w:bidi="ar-AE"/>
              </w:rPr>
              <w:t>1.62</w:t>
            </w:r>
          </w:p>
        </w:tc>
        <w:tc>
          <w:tcPr>
            <w:tcW w:w="447" w:type="pct"/>
          </w:tcPr>
          <w:p w14:paraId="389E8ECB" w14:textId="3B040137" w:rsidR="00247FAE" w:rsidRDefault="00247FAE" w:rsidP="00247FAE">
            <w:r>
              <w:t xml:space="preserve">1.10 </w:t>
            </w:r>
          </w:p>
        </w:tc>
      </w:tr>
      <w:tr w:rsidR="00247FAE" w14:paraId="2CA61D40" w14:textId="35D8D631" w:rsidTr="005825AC">
        <w:tc>
          <w:tcPr>
            <w:tcW w:w="1207" w:type="pct"/>
          </w:tcPr>
          <w:p w14:paraId="038BE619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ar-AE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Children</w:t>
            </w:r>
            <w:r w:rsidRPr="00FD5266">
              <w:rPr>
                <w:rFonts w:ascii="Calibri" w:hAnsi="Calibri" w:cs="Calibri" w:hint="cs"/>
                <w:sz w:val="24"/>
                <w:szCs w:val="24"/>
                <w:rtl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number</w:t>
            </w:r>
          </w:p>
        </w:tc>
        <w:tc>
          <w:tcPr>
            <w:tcW w:w="483" w:type="pct"/>
          </w:tcPr>
          <w:p w14:paraId="2906F745" w14:textId="0A6D3DEB" w:rsidR="00247FAE" w:rsidRDefault="00247FAE" w:rsidP="00247FAE">
            <w:r>
              <w:t xml:space="preserve">0.94 </w:t>
            </w:r>
          </w:p>
        </w:tc>
        <w:tc>
          <w:tcPr>
            <w:tcW w:w="415" w:type="pct"/>
          </w:tcPr>
          <w:p w14:paraId="0B48CFA9" w14:textId="52C7FB61" w:rsidR="00247FAE" w:rsidRDefault="00247FAE" w:rsidP="00247FAE">
            <w:r>
              <w:t xml:space="preserve">0.84 </w:t>
            </w:r>
          </w:p>
        </w:tc>
        <w:tc>
          <w:tcPr>
            <w:tcW w:w="587" w:type="pct"/>
          </w:tcPr>
          <w:p w14:paraId="035345B7" w14:textId="41D8B685" w:rsidR="00247FAE" w:rsidRDefault="00247FAE" w:rsidP="00247FAE">
            <w:r>
              <w:t xml:space="preserve">0.87 </w:t>
            </w:r>
          </w:p>
        </w:tc>
        <w:tc>
          <w:tcPr>
            <w:tcW w:w="517" w:type="pct"/>
          </w:tcPr>
          <w:p w14:paraId="62B77F41" w14:textId="0C07B407" w:rsidR="00247FAE" w:rsidRDefault="00247FAE" w:rsidP="00247FAE">
            <w:r>
              <w:t xml:space="preserve">0.97 </w:t>
            </w:r>
          </w:p>
        </w:tc>
        <w:tc>
          <w:tcPr>
            <w:tcW w:w="415" w:type="pct"/>
          </w:tcPr>
          <w:p w14:paraId="5A9DE479" w14:textId="772D2A8B" w:rsidR="00247FAE" w:rsidRDefault="00247FAE" w:rsidP="00247FAE">
            <w:r>
              <w:t xml:space="preserve">0.99 </w:t>
            </w:r>
          </w:p>
        </w:tc>
        <w:tc>
          <w:tcPr>
            <w:tcW w:w="411" w:type="pct"/>
          </w:tcPr>
          <w:p w14:paraId="7652EB84" w14:textId="5B2E6385" w:rsidR="00247FAE" w:rsidRDefault="00247FAE" w:rsidP="00247FAE">
            <w:r>
              <w:t xml:space="preserve">1.01 </w:t>
            </w:r>
          </w:p>
        </w:tc>
        <w:tc>
          <w:tcPr>
            <w:tcW w:w="518" w:type="pct"/>
          </w:tcPr>
          <w:p w14:paraId="662226EE" w14:textId="0C0BE634" w:rsidR="00247FAE" w:rsidRDefault="00247FAE" w:rsidP="00247FAE">
            <w:r>
              <w:t xml:space="preserve">1.02 </w:t>
            </w:r>
          </w:p>
        </w:tc>
        <w:tc>
          <w:tcPr>
            <w:tcW w:w="447" w:type="pct"/>
          </w:tcPr>
          <w:p w14:paraId="473C5B97" w14:textId="23AF756C" w:rsidR="00247FAE" w:rsidRDefault="00247FAE" w:rsidP="00247FAE">
            <w:r>
              <w:t xml:space="preserve">1.08 </w:t>
            </w:r>
          </w:p>
        </w:tc>
      </w:tr>
      <w:tr w:rsidR="00247FAE" w14:paraId="3C6D0F92" w14:textId="7192959B" w:rsidTr="00F6498E">
        <w:tc>
          <w:tcPr>
            <w:tcW w:w="1207" w:type="pct"/>
            <w:tcBorders>
              <w:bottom w:val="single" w:sz="12" w:space="0" w:color="auto"/>
            </w:tcBorders>
          </w:tcPr>
          <w:p w14:paraId="7BBCFAB0" w14:textId="77777777" w:rsidR="00247FAE" w:rsidRPr="00FD5266" w:rsidRDefault="00247FAE" w:rsidP="00247FAE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Income</w:t>
            </w:r>
          </w:p>
        </w:tc>
        <w:tc>
          <w:tcPr>
            <w:tcW w:w="483" w:type="pct"/>
            <w:tcBorders>
              <w:bottom w:val="single" w:sz="12" w:space="0" w:color="auto"/>
            </w:tcBorders>
          </w:tcPr>
          <w:p w14:paraId="1BEA2C00" w14:textId="25034B52" w:rsidR="00247FAE" w:rsidRDefault="00247FAE" w:rsidP="00247FAE">
            <w:r>
              <w:t xml:space="preserve">1.11 </w:t>
            </w:r>
          </w:p>
        </w:tc>
        <w:tc>
          <w:tcPr>
            <w:tcW w:w="415" w:type="pct"/>
            <w:tcBorders>
              <w:bottom w:val="single" w:sz="12" w:space="0" w:color="auto"/>
            </w:tcBorders>
          </w:tcPr>
          <w:p w14:paraId="01A6AB6F" w14:textId="5D0390CD" w:rsidR="00247FAE" w:rsidRDefault="00247FAE" w:rsidP="00247FAE">
            <w:r>
              <w:t xml:space="preserve">1.01 </w:t>
            </w:r>
          </w:p>
        </w:tc>
        <w:tc>
          <w:tcPr>
            <w:tcW w:w="587" w:type="pct"/>
            <w:tcBorders>
              <w:bottom w:val="single" w:sz="12" w:space="0" w:color="auto"/>
            </w:tcBorders>
          </w:tcPr>
          <w:p w14:paraId="720B73F9" w14:textId="31DEDD04" w:rsidR="00247FAE" w:rsidRDefault="00247FAE" w:rsidP="00247FAE">
            <w:r>
              <w:t xml:space="preserve">0.98 </w:t>
            </w:r>
          </w:p>
        </w:tc>
        <w:tc>
          <w:tcPr>
            <w:tcW w:w="517" w:type="pct"/>
            <w:tcBorders>
              <w:bottom w:val="single" w:sz="12" w:space="0" w:color="auto"/>
            </w:tcBorders>
          </w:tcPr>
          <w:p w14:paraId="748E94FD" w14:textId="1E923208" w:rsidR="00247FAE" w:rsidRDefault="00247FAE" w:rsidP="00247FAE">
            <w:r>
              <w:t xml:space="preserve">1.12 </w:t>
            </w:r>
          </w:p>
        </w:tc>
        <w:tc>
          <w:tcPr>
            <w:tcW w:w="415" w:type="pct"/>
            <w:tcBorders>
              <w:bottom w:val="single" w:sz="12" w:space="0" w:color="auto"/>
            </w:tcBorders>
          </w:tcPr>
          <w:p w14:paraId="1F824EC7" w14:textId="1AC61AE6" w:rsidR="00247FAE" w:rsidRDefault="00247FAE" w:rsidP="00247FAE">
            <w:r>
              <w:t xml:space="preserve">0.97 </w:t>
            </w:r>
          </w:p>
        </w:tc>
        <w:tc>
          <w:tcPr>
            <w:tcW w:w="411" w:type="pct"/>
            <w:tcBorders>
              <w:bottom w:val="single" w:sz="12" w:space="0" w:color="auto"/>
            </w:tcBorders>
          </w:tcPr>
          <w:p w14:paraId="6514D852" w14:textId="1DACB963" w:rsidR="00247FAE" w:rsidRDefault="00247FAE" w:rsidP="00247FAE">
            <w:r>
              <w:t xml:space="preserve">1.03 </w:t>
            </w:r>
          </w:p>
        </w:tc>
        <w:tc>
          <w:tcPr>
            <w:tcW w:w="518" w:type="pct"/>
            <w:tcBorders>
              <w:bottom w:val="single" w:sz="12" w:space="0" w:color="auto"/>
            </w:tcBorders>
          </w:tcPr>
          <w:p w14:paraId="6BBBAC2F" w14:textId="3F8B1E20" w:rsidR="00247FAE" w:rsidRDefault="00247FAE" w:rsidP="00247FAE">
            <w:r>
              <w:t xml:space="preserve">0.96 </w:t>
            </w:r>
          </w:p>
        </w:tc>
        <w:tc>
          <w:tcPr>
            <w:tcW w:w="447" w:type="pct"/>
            <w:tcBorders>
              <w:bottom w:val="single" w:sz="12" w:space="0" w:color="auto"/>
            </w:tcBorders>
          </w:tcPr>
          <w:p w14:paraId="19C98495" w14:textId="1D386CEE" w:rsidR="00247FAE" w:rsidRDefault="00247FAE" w:rsidP="00247FAE">
            <w:r>
              <w:t xml:space="preserve">0.98 </w:t>
            </w:r>
          </w:p>
        </w:tc>
      </w:tr>
      <w:tr w:rsidR="00B5405E" w14:paraId="4610DC30" w14:textId="77777777" w:rsidTr="005825AC">
        <w:tc>
          <w:tcPr>
            <w:tcW w:w="5000" w:type="pct"/>
            <w:gridSpan w:val="9"/>
            <w:tcBorders>
              <w:top w:val="single" w:sz="4" w:space="0" w:color="auto"/>
            </w:tcBorders>
          </w:tcPr>
          <w:p w14:paraId="3D2B6D67" w14:textId="56F99971" w:rsidR="00B5405E" w:rsidRDefault="00B5405E" w:rsidP="00B5405E">
            <w:pPr>
              <w:rPr>
                <w:lang w:bidi="ar-AE"/>
              </w:rPr>
            </w:pPr>
            <w:r>
              <w:rPr>
                <w:lang w:bidi="ar-AE"/>
              </w:rPr>
              <w:t xml:space="preserve">**P&lt;0.0012 </w:t>
            </w:r>
            <w:r>
              <w:rPr>
                <w:rFonts w:hint="cs"/>
                <w:lang w:bidi="ar-AE"/>
              </w:rPr>
              <w:t>B</w:t>
            </w:r>
            <w:r>
              <w:rPr>
                <w:lang w:bidi="ar-AE"/>
              </w:rPr>
              <w:t xml:space="preserve">onferroni correction </w:t>
            </w:r>
          </w:p>
        </w:tc>
      </w:tr>
    </w:tbl>
    <w:p w14:paraId="658CFF13" w14:textId="3384BF25" w:rsidR="00805496" w:rsidRDefault="00805496">
      <w:pPr>
        <w:rPr>
          <w:b/>
          <w:bCs/>
        </w:rPr>
      </w:pPr>
    </w:p>
    <w:p w14:paraId="06A5C1EA" w14:textId="39B2AFA8" w:rsidR="00622563" w:rsidRPr="00622563" w:rsidRDefault="00622563" w:rsidP="005825AC">
      <w:pPr>
        <w:rPr>
          <w:b/>
          <w:bCs/>
        </w:rPr>
      </w:pPr>
    </w:p>
    <w:tbl>
      <w:tblPr>
        <w:tblStyle w:val="a3"/>
        <w:tblW w:w="16290" w:type="dxa"/>
        <w:tblInd w:w="-16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6"/>
        <w:gridCol w:w="857"/>
        <w:gridCol w:w="834"/>
        <w:gridCol w:w="1062"/>
        <w:gridCol w:w="1002"/>
        <w:gridCol w:w="1037"/>
        <w:gridCol w:w="1099"/>
        <w:gridCol w:w="1000"/>
        <w:gridCol w:w="860"/>
        <w:gridCol w:w="1024"/>
        <w:gridCol w:w="870"/>
        <w:gridCol w:w="901"/>
        <w:gridCol w:w="1010"/>
        <w:gridCol w:w="1132"/>
        <w:gridCol w:w="986"/>
      </w:tblGrid>
      <w:tr w:rsidR="00F6498E" w:rsidRPr="00F6498E" w14:paraId="4FD73B29" w14:textId="77777777" w:rsidTr="007356B5">
        <w:tc>
          <w:tcPr>
            <w:tcW w:w="16290" w:type="dxa"/>
            <w:gridSpan w:val="15"/>
            <w:tcBorders>
              <w:bottom w:val="single" w:sz="4" w:space="0" w:color="auto"/>
            </w:tcBorders>
          </w:tcPr>
          <w:p w14:paraId="142AFA76" w14:textId="455BC8BF" w:rsidR="005825AC" w:rsidRPr="00F6498E" w:rsidRDefault="005825AC" w:rsidP="00547BC4">
            <w:pPr>
              <w:rPr>
                <w:sz w:val="24"/>
                <w:szCs w:val="24"/>
              </w:rPr>
            </w:pPr>
            <w:r w:rsidRPr="00F6498E">
              <w:rPr>
                <w:b/>
                <w:bCs/>
                <w:sz w:val="24"/>
                <w:szCs w:val="24"/>
              </w:rPr>
              <w:lastRenderedPageBreak/>
              <w:t>Table 3s</w:t>
            </w:r>
            <w:r w:rsidRPr="00F6498E">
              <w:rPr>
                <w:sz w:val="24"/>
                <w:szCs w:val="24"/>
              </w:rPr>
              <w:t xml:space="preserve"> adjusted odds ratios from multivariate logistic regression models predicting 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perceived health problem</w:t>
            </w:r>
            <w:r w:rsidR="00F6498E" w:rsidRPr="00F6498E">
              <w:rPr>
                <w:rFonts w:ascii="Calibri" w:hAnsi="Calibri" w:cs="Calibri"/>
                <w:sz w:val="24"/>
                <w:szCs w:val="24"/>
                <w:lang w:bidi="he-IL"/>
              </w:rPr>
              <w:t>s</w:t>
            </w:r>
            <w:r w:rsidRPr="00F6498E">
              <w:rPr>
                <w:sz w:val="24"/>
                <w:szCs w:val="24"/>
              </w:rPr>
              <w:t xml:space="preserve"> among respondents (N = 759), Galilee residents Israel</w:t>
            </w:r>
          </w:p>
        </w:tc>
      </w:tr>
      <w:tr w:rsidR="00F6498E" w:rsidRPr="00F6498E" w14:paraId="6B3FCBBF" w14:textId="390040A9" w:rsidTr="00F6498E">
        <w:tc>
          <w:tcPr>
            <w:tcW w:w="2616" w:type="dxa"/>
            <w:tcBorders>
              <w:top w:val="single" w:sz="12" w:space="0" w:color="auto"/>
              <w:bottom w:val="single" w:sz="12" w:space="0" w:color="auto"/>
            </w:tcBorders>
          </w:tcPr>
          <w:p w14:paraId="7D673A0A" w14:textId="77777777" w:rsidR="00547BC4" w:rsidRPr="00F6498E" w:rsidRDefault="00547BC4" w:rsidP="00547BC4"/>
        </w:tc>
        <w:tc>
          <w:tcPr>
            <w:tcW w:w="857" w:type="dxa"/>
            <w:tcBorders>
              <w:top w:val="single" w:sz="12" w:space="0" w:color="auto"/>
              <w:bottom w:val="single" w:sz="12" w:space="0" w:color="auto"/>
            </w:tcBorders>
          </w:tcPr>
          <w:p w14:paraId="7C2A7EBA" w14:textId="32F08E87" w:rsidR="00547BC4" w:rsidRPr="00F6498E" w:rsidRDefault="00547BC4" w:rsidP="00547BC4">
            <w:pPr>
              <w:rPr>
                <w:rtl/>
                <w:lang w:bidi="ar-AE"/>
              </w:rPr>
            </w:pPr>
            <w:r w:rsidRPr="00F6498E">
              <w:t>Age-related illness</w:t>
            </w:r>
          </w:p>
        </w:tc>
        <w:tc>
          <w:tcPr>
            <w:tcW w:w="834" w:type="dxa"/>
            <w:tcBorders>
              <w:top w:val="single" w:sz="12" w:space="0" w:color="auto"/>
              <w:bottom w:val="single" w:sz="12" w:space="0" w:color="auto"/>
            </w:tcBorders>
          </w:tcPr>
          <w:p w14:paraId="054C9CEF" w14:textId="3CAD9FBB" w:rsidR="00547BC4" w:rsidRPr="00F6498E" w:rsidRDefault="00547BC4" w:rsidP="00547BC4">
            <w:r w:rsidRPr="00F6498E">
              <w:t>Cancer</w:t>
            </w:r>
          </w:p>
        </w:tc>
        <w:tc>
          <w:tcPr>
            <w:tcW w:w="1062" w:type="dxa"/>
            <w:tcBorders>
              <w:top w:val="single" w:sz="12" w:space="0" w:color="auto"/>
              <w:bottom w:val="single" w:sz="12" w:space="0" w:color="auto"/>
            </w:tcBorders>
          </w:tcPr>
          <w:p w14:paraId="672D3DEF" w14:textId="5B4955DB" w:rsidR="00547BC4" w:rsidRPr="00F6498E" w:rsidRDefault="00547BC4" w:rsidP="00547BC4">
            <w:r w:rsidRPr="00F6498E">
              <w:t>Dental problems</w:t>
            </w:r>
          </w:p>
        </w:tc>
        <w:tc>
          <w:tcPr>
            <w:tcW w:w="1002" w:type="dxa"/>
            <w:tcBorders>
              <w:top w:val="single" w:sz="12" w:space="0" w:color="auto"/>
              <w:bottom w:val="single" w:sz="12" w:space="0" w:color="auto"/>
            </w:tcBorders>
          </w:tcPr>
          <w:p w14:paraId="4DADF41B" w14:textId="13149636" w:rsidR="00547BC4" w:rsidRPr="00F6498E" w:rsidRDefault="00547BC4" w:rsidP="00547BC4">
            <w:pPr>
              <w:rPr>
                <w:rFonts w:ascii="Calibri" w:hAnsi="Calibri" w:cs="Calibri"/>
                <w:lang w:bidi="he-IL"/>
              </w:rPr>
            </w:pPr>
            <w:r w:rsidRPr="00F6498E">
              <w:t>Diabetes</w:t>
            </w:r>
          </w:p>
        </w:tc>
        <w:tc>
          <w:tcPr>
            <w:tcW w:w="1037" w:type="dxa"/>
            <w:tcBorders>
              <w:top w:val="single" w:sz="12" w:space="0" w:color="auto"/>
              <w:bottom w:val="single" w:sz="12" w:space="0" w:color="auto"/>
            </w:tcBorders>
          </w:tcPr>
          <w:p w14:paraId="257A9A6F" w14:textId="13CC00AD" w:rsidR="00547BC4" w:rsidRPr="00F6498E" w:rsidRDefault="00547BC4" w:rsidP="00547BC4">
            <w:pPr>
              <w:rPr>
                <w:rFonts w:ascii="Calibri" w:hAnsi="Calibri" w:cs="Calibri"/>
                <w:lang w:bidi="he-IL"/>
              </w:rPr>
            </w:pPr>
            <w:r w:rsidRPr="00F6498E">
              <w:t>Heart disease and stroke</w:t>
            </w:r>
          </w:p>
        </w:tc>
        <w:tc>
          <w:tcPr>
            <w:tcW w:w="1099" w:type="dxa"/>
            <w:tcBorders>
              <w:top w:val="single" w:sz="12" w:space="0" w:color="auto"/>
              <w:bottom w:val="single" w:sz="12" w:space="0" w:color="auto"/>
            </w:tcBorders>
          </w:tcPr>
          <w:p w14:paraId="6B835A01" w14:textId="1D7D87BE" w:rsidR="00547BC4" w:rsidRPr="00F6498E" w:rsidRDefault="00547BC4" w:rsidP="00547BC4">
            <w:pPr>
              <w:rPr>
                <w:rFonts w:ascii="Calibri" w:hAnsi="Calibri" w:cs="Calibri"/>
                <w:lang w:bidi="he-IL"/>
              </w:rPr>
            </w:pPr>
            <w:r w:rsidRPr="00F6498E">
              <w:t>Infectious diseases</w:t>
            </w:r>
          </w:p>
        </w:tc>
        <w:tc>
          <w:tcPr>
            <w:tcW w:w="1000" w:type="dxa"/>
            <w:tcBorders>
              <w:top w:val="single" w:sz="12" w:space="0" w:color="auto"/>
              <w:bottom w:val="single" w:sz="12" w:space="0" w:color="auto"/>
            </w:tcBorders>
          </w:tcPr>
          <w:p w14:paraId="2920D5B8" w14:textId="6F4B73FD" w:rsidR="00547BC4" w:rsidRPr="00F6498E" w:rsidRDefault="00547BC4" w:rsidP="00547BC4">
            <w:pPr>
              <w:rPr>
                <w:rFonts w:ascii="Calibri" w:hAnsi="Calibri" w:cs="Calibri"/>
                <w:lang w:bidi="he-IL"/>
              </w:rPr>
            </w:pPr>
            <w:r w:rsidRPr="00F6498E">
              <w:t>Lung disease (COPD)</w:t>
            </w:r>
          </w:p>
        </w:tc>
        <w:tc>
          <w:tcPr>
            <w:tcW w:w="860" w:type="dxa"/>
            <w:tcBorders>
              <w:top w:val="single" w:sz="12" w:space="0" w:color="auto"/>
              <w:bottom w:val="single" w:sz="12" w:space="0" w:color="auto"/>
            </w:tcBorders>
          </w:tcPr>
          <w:p w14:paraId="59BD72A1" w14:textId="6CCB08BD" w:rsidR="00547BC4" w:rsidRPr="00F6498E" w:rsidRDefault="00547BC4" w:rsidP="00547BC4">
            <w:r w:rsidRPr="00F6498E">
              <w:rPr>
                <w:sz w:val="20"/>
                <w:szCs w:val="20"/>
              </w:rPr>
              <w:t>Mental Health</w:t>
            </w:r>
          </w:p>
        </w:tc>
        <w:tc>
          <w:tcPr>
            <w:tcW w:w="1024" w:type="dxa"/>
            <w:tcBorders>
              <w:top w:val="single" w:sz="12" w:space="0" w:color="auto"/>
              <w:bottom w:val="single" w:sz="12" w:space="0" w:color="auto"/>
            </w:tcBorders>
          </w:tcPr>
          <w:p w14:paraId="53E35F28" w14:textId="441B28F4" w:rsidR="00547BC4" w:rsidRPr="00F6498E" w:rsidRDefault="00547BC4" w:rsidP="00547BC4">
            <w:r w:rsidRPr="00F6498E">
              <w:t>Mother and Infant Health</w:t>
            </w:r>
          </w:p>
        </w:tc>
        <w:tc>
          <w:tcPr>
            <w:tcW w:w="870" w:type="dxa"/>
            <w:tcBorders>
              <w:top w:val="single" w:sz="12" w:space="0" w:color="auto"/>
              <w:bottom w:val="single" w:sz="12" w:space="0" w:color="auto"/>
            </w:tcBorders>
          </w:tcPr>
          <w:p w14:paraId="54C6651C" w14:textId="60FF00DD" w:rsidR="00547BC4" w:rsidRPr="00F6498E" w:rsidRDefault="00547BC4" w:rsidP="00547BC4">
            <w:r w:rsidRPr="00F6498E">
              <w:t>Motor and Vehicle Crash</w:t>
            </w:r>
          </w:p>
        </w:tc>
        <w:tc>
          <w:tcPr>
            <w:tcW w:w="901" w:type="dxa"/>
            <w:tcBorders>
              <w:top w:val="single" w:sz="12" w:space="0" w:color="auto"/>
              <w:bottom w:val="single" w:sz="12" w:space="0" w:color="auto"/>
            </w:tcBorders>
          </w:tcPr>
          <w:p w14:paraId="5A21CC5F" w14:textId="31D11187" w:rsidR="00547BC4" w:rsidRPr="00F6498E" w:rsidRDefault="00547BC4" w:rsidP="00547BC4">
            <w:r w:rsidRPr="00F6498E">
              <w:t>Obesity</w:t>
            </w:r>
          </w:p>
        </w:tc>
        <w:tc>
          <w:tcPr>
            <w:tcW w:w="1010" w:type="dxa"/>
            <w:tcBorders>
              <w:top w:val="single" w:sz="12" w:space="0" w:color="auto"/>
              <w:bottom w:val="single" w:sz="12" w:space="0" w:color="auto"/>
            </w:tcBorders>
          </w:tcPr>
          <w:p w14:paraId="5DAA3340" w14:textId="3C9A2975" w:rsidR="00547BC4" w:rsidRPr="00F6498E" w:rsidRDefault="00547BC4" w:rsidP="00547BC4">
            <w:r w:rsidRPr="00F6498E">
              <w:t>Smoking</w:t>
            </w:r>
          </w:p>
        </w:tc>
        <w:tc>
          <w:tcPr>
            <w:tcW w:w="1132" w:type="dxa"/>
            <w:tcBorders>
              <w:top w:val="single" w:sz="12" w:space="0" w:color="auto"/>
              <w:bottom w:val="single" w:sz="12" w:space="0" w:color="auto"/>
            </w:tcBorders>
          </w:tcPr>
          <w:p w14:paraId="657CF6D0" w14:textId="013536F0" w:rsidR="00547BC4" w:rsidRPr="00F6498E" w:rsidRDefault="00547BC4" w:rsidP="00547BC4">
            <w:r w:rsidRPr="00F6498E">
              <w:t>Substance Abuse</w:t>
            </w:r>
          </w:p>
        </w:tc>
        <w:tc>
          <w:tcPr>
            <w:tcW w:w="986" w:type="dxa"/>
            <w:tcBorders>
              <w:top w:val="single" w:sz="12" w:space="0" w:color="auto"/>
              <w:bottom w:val="single" w:sz="12" w:space="0" w:color="auto"/>
            </w:tcBorders>
          </w:tcPr>
          <w:p w14:paraId="06157E3B" w14:textId="718948F6" w:rsidR="00547BC4" w:rsidRPr="00F6498E" w:rsidRDefault="00547BC4" w:rsidP="00547BC4">
            <w:r w:rsidRPr="00F6498E">
              <w:t>Violence</w:t>
            </w:r>
          </w:p>
        </w:tc>
      </w:tr>
      <w:tr w:rsidR="00F6498E" w:rsidRPr="00F6498E" w14:paraId="77B89409" w14:textId="019849CC" w:rsidTr="00F6498E">
        <w:tc>
          <w:tcPr>
            <w:tcW w:w="2616" w:type="dxa"/>
            <w:tcBorders>
              <w:top w:val="single" w:sz="12" w:space="0" w:color="auto"/>
            </w:tcBorders>
          </w:tcPr>
          <w:p w14:paraId="0978409F" w14:textId="77777777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Ethnicity (Ref: </w:t>
            </w:r>
            <w:r w:rsidRPr="00F6498E">
              <w:rPr>
                <w:rFonts w:ascii="Calibri" w:hAnsi="Calibri" w:cs="Calibri" w:hint="cs"/>
                <w:lang w:bidi="he-IL"/>
              </w:rPr>
              <w:t>A</w:t>
            </w:r>
            <w:r w:rsidRPr="00F6498E">
              <w:rPr>
                <w:rFonts w:ascii="Calibri" w:hAnsi="Calibri" w:cs="Calibri"/>
                <w:lang w:bidi="ar-AE"/>
              </w:rPr>
              <w:t>rabs)</w:t>
            </w:r>
          </w:p>
        </w:tc>
        <w:tc>
          <w:tcPr>
            <w:tcW w:w="857" w:type="dxa"/>
            <w:tcBorders>
              <w:top w:val="single" w:sz="12" w:space="0" w:color="auto"/>
            </w:tcBorders>
          </w:tcPr>
          <w:p w14:paraId="6553CC55" w14:textId="4FDEF804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4.44** </w:t>
            </w:r>
          </w:p>
        </w:tc>
        <w:tc>
          <w:tcPr>
            <w:tcW w:w="834" w:type="dxa"/>
            <w:tcBorders>
              <w:top w:val="single" w:sz="12" w:space="0" w:color="auto"/>
            </w:tcBorders>
          </w:tcPr>
          <w:p w14:paraId="5AD2B809" w14:textId="0CD1F5ED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0.59 </w:t>
            </w:r>
          </w:p>
        </w:tc>
        <w:tc>
          <w:tcPr>
            <w:tcW w:w="1062" w:type="dxa"/>
            <w:tcBorders>
              <w:top w:val="single" w:sz="12" w:space="0" w:color="auto"/>
            </w:tcBorders>
          </w:tcPr>
          <w:p w14:paraId="60EB2555" w14:textId="48F07A29" w:rsidR="00BB08F6" w:rsidRPr="00F6498E" w:rsidRDefault="00BB08F6" w:rsidP="00BB08F6">
            <w:r w:rsidRPr="00F6498E">
              <w:t xml:space="preserve">1.94 </w:t>
            </w:r>
          </w:p>
        </w:tc>
        <w:tc>
          <w:tcPr>
            <w:tcW w:w="1002" w:type="dxa"/>
            <w:tcBorders>
              <w:top w:val="single" w:sz="12" w:space="0" w:color="auto"/>
            </w:tcBorders>
          </w:tcPr>
          <w:p w14:paraId="38041595" w14:textId="64326285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0.17** </w:t>
            </w:r>
          </w:p>
        </w:tc>
        <w:tc>
          <w:tcPr>
            <w:tcW w:w="1037" w:type="dxa"/>
            <w:tcBorders>
              <w:top w:val="single" w:sz="12" w:space="0" w:color="auto"/>
            </w:tcBorders>
          </w:tcPr>
          <w:p w14:paraId="0FBCB798" w14:textId="1C0C28D2" w:rsidR="00BB08F6" w:rsidRPr="00F6498E" w:rsidRDefault="00BB08F6" w:rsidP="00BB08F6">
            <w:r w:rsidRPr="00F6498E">
              <w:t xml:space="preserve">0.59 </w:t>
            </w:r>
          </w:p>
        </w:tc>
        <w:tc>
          <w:tcPr>
            <w:tcW w:w="1099" w:type="dxa"/>
            <w:tcBorders>
              <w:top w:val="single" w:sz="12" w:space="0" w:color="auto"/>
            </w:tcBorders>
          </w:tcPr>
          <w:p w14:paraId="55DBFA1D" w14:textId="7BA8825C" w:rsidR="00BB08F6" w:rsidRPr="00F6498E" w:rsidRDefault="00BB08F6" w:rsidP="00BB08F6">
            <w:r w:rsidRPr="00F6498E">
              <w:t>9.80</w:t>
            </w:r>
          </w:p>
        </w:tc>
        <w:tc>
          <w:tcPr>
            <w:tcW w:w="1000" w:type="dxa"/>
            <w:tcBorders>
              <w:top w:val="single" w:sz="12" w:space="0" w:color="auto"/>
            </w:tcBorders>
          </w:tcPr>
          <w:p w14:paraId="731717B4" w14:textId="00410DB8" w:rsidR="00BB08F6" w:rsidRPr="00F6498E" w:rsidRDefault="00BB08F6" w:rsidP="00BB08F6">
            <w:r w:rsidRPr="00F6498E">
              <w:t>1.30</w:t>
            </w:r>
          </w:p>
        </w:tc>
        <w:tc>
          <w:tcPr>
            <w:tcW w:w="860" w:type="dxa"/>
            <w:tcBorders>
              <w:top w:val="single" w:sz="12" w:space="0" w:color="auto"/>
            </w:tcBorders>
          </w:tcPr>
          <w:p w14:paraId="4A53B89A" w14:textId="34166E6F" w:rsidR="00BB08F6" w:rsidRPr="00F6498E" w:rsidRDefault="00BB08F6" w:rsidP="00BB08F6">
            <w:r w:rsidRPr="00F6498E">
              <w:rPr>
                <w:sz w:val="20"/>
                <w:szCs w:val="20"/>
              </w:rPr>
              <w:t>2.47</w:t>
            </w:r>
          </w:p>
        </w:tc>
        <w:tc>
          <w:tcPr>
            <w:tcW w:w="1024" w:type="dxa"/>
            <w:tcBorders>
              <w:top w:val="single" w:sz="12" w:space="0" w:color="auto"/>
            </w:tcBorders>
          </w:tcPr>
          <w:p w14:paraId="08DDCD35" w14:textId="5B976007" w:rsidR="00BB08F6" w:rsidRPr="00F6498E" w:rsidRDefault="00BB08F6" w:rsidP="00BB08F6">
            <w:r w:rsidRPr="00F6498E">
              <w:t>9.29**</w:t>
            </w:r>
          </w:p>
        </w:tc>
        <w:tc>
          <w:tcPr>
            <w:tcW w:w="870" w:type="dxa"/>
            <w:tcBorders>
              <w:top w:val="single" w:sz="12" w:space="0" w:color="auto"/>
            </w:tcBorders>
          </w:tcPr>
          <w:p w14:paraId="4016205A" w14:textId="594BE63A" w:rsidR="00BB08F6" w:rsidRPr="00F6498E" w:rsidRDefault="00BB08F6" w:rsidP="00BB08F6">
            <w:r w:rsidRPr="00F6498E">
              <w:t xml:space="preserve">0.48 </w:t>
            </w:r>
          </w:p>
        </w:tc>
        <w:tc>
          <w:tcPr>
            <w:tcW w:w="901" w:type="dxa"/>
            <w:tcBorders>
              <w:top w:val="single" w:sz="12" w:space="0" w:color="auto"/>
            </w:tcBorders>
          </w:tcPr>
          <w:p w14:paraId="2BE3FC15" w14:textId="4FCC184F" w:rsidR="00BB08F6" w:rsidRPr="00F6498E" w:rsidRDefault="00BB08F6" w:rsidP="00BB08F6">
            <w:r w:rsidRPr="00F6498E">
              <w:t>0.37*</w:t>
            </w:r>
            <w:r w:rsidRPr="00F6498E">
              <w:rPr>
                <w:lang w:bidi="he-IL"/>
              </w:rPr>
              <w:t>*</w:t>
            </w:r>
          </w:p>
        </w:tc>
        <w:tc>
          <w:tcPr>
            <w:tcW w:w="1010" w:type="dxa"/>
            <w:tcBorders>
              <w:top w:val="single" w:sz="12" w:space="0" w:color="auto"/>
            </w:tcBorders>
          </w:tcPr>
          <w:p w14:paraId="644A6DDF" w14:textId="63CD7559" w:rsidR="00BB08F6" w:rsidRPr="00F6498E" w:rsidRDefault="00BB08F6" w:rsidP="00BB08F6">
            <w:r w:rsidRPr="00F6498E">
              <w:t>0.41</w:t>
            </w:r>
          </w:p>
        </w:tc>
        <w:tc>
          <w:tcPr>
            <w:tcW w:w="1132" w:type="dxa"/>
            <w:tcBorders>
              <w:top w:val="single" w:sz="12" w:space="0" w:color="auto"/>
            </w:tcBorders>
          </w:tcPr>
          <w:p w14:paraId="1665DF5A" w14:textId="5C1BD1B0" w:rsidR="00BB08F6" w:rsidRPr="00F6498E" w:rsidRDefault="00BB08F6" w:rsidP="00BB08F6">
            <w:r w:rsidRPr="00F6498E">
              <w:t xml:space="preserve">1.47 </w:t>
            </w:r>
          </w:p>
        </w:tc>
        <w:tc>
          <w:tcPr>
            <w:tcW w:w="986" w:type="dxa"/>
            <w:tcBorders>
              <w:top w:val="single" w:sz="12" w:space="0" w:color="auto"/>
            </w:tcBorders>
          </w:tcPr>
          <w:p w14:paraId="5D364347" w14:textId="32483E88" w:rsidR="00BB08F6" w:rsidRPr="00F6498E" w:rsidRDefault="00BB08F6" w:rsidP="00BB08F6">
            <w:r w:rsidRPr="00F6498E">
              <w:rPr>
                <w:lang w:bidi="ar-AE"/>
              </w:rPr>
              <w:t xml:space="preserve">0.07** </w:t>
            </w:r>
          </w:p>
        </w:tc>
      </w:tr>
      <w:tr w:rsidR="00F6498E" w:rsidRPr="00F6498E" w14:paraId="72C11BEF" w14:textId="05BFF4DB" w:rsidTr="005825AC">
        <w:tc>
          <w:tcPr>
            <w:tcW w:w="2616" w:type="dxa"/>
          </w:tcPr>
          <w:p w14:paraId="7F1425C9" w14:textId="77777777" w:rsidR="00BB08F6" w:rsidRPr="00F6498E" w:rsidRDefault="00BB08F6" w:rsidP="00BB08F6">
            <w:r w:rsidRPr="00F6498E">
              <w:rPr>
                <w:lang w:bidi="ar-AE"/>
              </w:rPr>
              <w:t>Female (Ref: male)</w:t>
            </w:r>
          </w:p>
        </w:tc>
        <w:tc>
          <w:tcPr>
            <w:tcW w:w="857" w:type="dxa"/>
          </w:tcPr>
          <w:p w14:paraId="42FA8E6C" w14:textId="37DD9AE1" w:rsidR="00BB08F6" w:rsidRPr="00F6498E" w:rsidRDefault="00BB08F6" w:rsidP="00BB08F6">
            <w:r w:rsidRPr="00F6498E">
              <w:t xml:space="preserve">0.68 </w:t>
            </w:r>
          </w:p>
        </w:tc>
        <w:tc>
          <w:tcPr>
            <w:tcW w:w="834" w:type="dxa"/>
          </w:tcPr>
          <w:p w14:paraId="2136AF8F" w14:textId="6DD44F93" w:rsidR="00BB08F6" w:rsidRPr="00F6498E" w:rsidRDefault="00BB08F6" w:rsidP="00BB08F6">
            <w:r w:rsidRPr="00F6498E">
              <w:t xml:space="preserve">1.32 </w:t>
            </w:r>
          </w:p>
        </w:tc>
        <w:tc>
          <w:tcPr>
            <w:tcW w:w="1062" w:type="dxa"/>
          </w:tcPr>
          <w:p w14:paraId="49F9D11F" w14:textId="30FE89AC" w:rsidR="00BB08F6" w:rsidRPr="00F6498E" w:rsidRDefault="00BB08F6" w:rsidP="00BB08F6">
            <w:r w:rsidRPr="00F6498E">
              <w:t xml:space="preserve">1.01 </w:t>
            </w:r>
          </w:p>
        </w:tc>
        <w:tc>
          <w:tcPr>
            <w:tcW w:w="1002" w:type="dxa"/>
          </w:tcPr>
          <w:p w14:paraId="0FD879BE" w14:textId="7654EFF9" w:rsidR="00BB08F6" w:rsidRPr="00F6498E" w:rsidRDefault="00BB08F6" w:rsidP="00BB08F6">
            <w:r w:rsidRPr="00F6498E">
              <w:t xml:space="preserve">1.13 </w:t>
            </w:r>
          </w:p>
        </w:tc>
        <w:tc>
          <w:tcPr>
            <w:tcW w:w="1037" w:type="dxa"/>
          </w:tcPr>
          <w:p w14:paraId="7EC31B94" w14:textId="1986B8B6" w:rsidR="00BB08F6" w:rsidRPr="00F6498E" w:rsidRDefault="00BB08F6" w:rsidP="00BB08F6">
            <w:pPr>
              <w:rPr>
                <w:rtl/>
                <w:lang w:bidi="he-IL"/>
              </w:rPr>
            </w:pPr>
            <w:r w:rsidRPr="00F6498E">
              <w:t>1.76</w:t>
            </w:r>
          </w:p>
        </w:tc>
        <w:tc>
          <w:tcPr>
            <w:tcW w:w="1099" w:type="dxa"/>
          </w:tcPr>
          <w:p w14:paraId="1E05E764" w14:textId="7C562EAA" w:rsidR="00BB08F6" w:rsidRPr="00F6498E" w:rsidRDefault="00BB08F6" w:rsidP="00BB08F6">
            <w:r w:rsidRPr="00F6498E">
              <w:t xml:space="preserve">1.40 </w:t>
            </w:r>
          </w:p>
        </w:tc>
        <w:tc>
          <w:tcPr>
            <w:tcW w:w="1000" w:type="dxa"/>
          </w:tcPr>
          <w:p w14:paraId="638AAD16" w14:textId="5AB7EEAF" w:rsidR="00BB08F6" w:rsidRPr="00F6498E" w:rsidRDefault="00BB08F6" w:rsidP="00BB08F6">
            <w:r w:rsidRPr="00F6498E">
              <w:t xml:space="preserve">1.15 </w:t>
            </w:r>
          </w:p>
        </w:tc>
        <w:tc>
          <w:tcPr>
            <w:tcW w:w="860" w:type="dxa"/>
          </w:tcPr>
          <w:p w14:paraId="302124EA" w14:textId="1893A8F9" w:rsidR="00BB08F6" w:rsidRPr="00F6498E" w:rsidRDefault="00BB08F6" w:rsidP="00BB08F6">
            <w:r w:rsidRPr="00F6498E">
              <w:rPr>
                <w:sz w:val="20"/>
                <w:szCs w:val="20"/>
              </w:rPr>
              <w:t>0.46</w:t>
            </w:r>
          </w:p>
        </w:tc>
        <w:tc>
          <w:tcPr>
            <w:tcW w:w="1024" w:type="dxa"/>
          </w:tcPr>
          <w:p w14:paraId="0291F70F" w14:textId="73C60975" w:rsidR="00BB08F6" w:rsidRPr="00F6498E" w:rsidRDefault="00BB08F6" w:rsidP="00BB08F6">
            <w:r w:rsidRPr="00F6498E">
              <w:t xml:space="preserve">1.03 </w:t>
            </w:r>
          </w:p>
        </w:tc>
        <w:tc>
          <w:tcPr>
            <w:tcW w:w="870" w:type="dxa"/>
          </w:tcPr>
          <w:p w14:paraId="34BFA9F4" w14:textId="0F65C5C4" w:rsidR="00BB08F6" w:rsidRPr="00F6498E" w:rsidRDefault="00BB08F6" w:rsidP="00BB08F6">
            <w:r w:rsidRPr="00F6498E">
              <w:t xml:space="preserve">1.37 </w:t>
            </w:r>
          </w:p>
        </w:tc>
        <w:tc>
          <w:tcPr>
            <w:tcW w:w="901" w:type="dxa"/>
          </w:tcPr>
          <w:p w14:paraId="37E7D5A0" w14:textId="4E60B835" w:rsidR="00BB08F6" w:rsidRPr="00F6498E" w:rsidRDefault="00BB08F6" w:rsidP="00BB08F6">
            <w:r w:rsidRPr="00F6498E">
              <w:t xml:space="preserve">0.67 </w:t>
            </w:r>
          </w:p>
        </w:tc>
        <w:tc>
          <w:tcPr>
            <w:tcW w:w="1010" w:type="dxa"/>
          </w:tcPr>
          <w:p w14:paraId="53FB3FC1" w14:textId="6F87B872" w:rsidR="00BB08F6" w:rsidRPr="00F6498E" w:rsidRDefault="00BB08F6" w:rsidP="00BB08F6">
            <w:r w:rsidRPr="00F6498E">
              <w:t xml:space="preserve">0.80 </w:t>
            </w:r>
          </w:p>
        </w:tc>
        <w:tc>
          <w:tcPr>
            <w:tcW w:w="1132" w:type="dxa"/>
          </w:tcPr>
          <w:p w14:paraId="68C9A6C7" w14:textId="44BBDC88" w:rsidR="00BB08F6" w:rsidRPr="00F6498E" w:rsidRDefault="00BB08F6" w:rsidP="00BB08F6">
            <w:r w:rsidRPr="00F6498E">
              <w:t xml:space="preserve">1.04 </w:t>
            </w:r>
          </w:p>
        </w:tc>
        <w:tc>
          <w:tcPr>
            <w:tcW w:w="986" w:type="dxa"/>
          </w:tcPr>
          <w:p w14:paraId="1B100E11" w14:textId="760835A1" w:rsidR="00BB08F6" w:rsidRPr="00F6498E" w:rsidRDefault="00BB08F6" w:rsidP="00BB08F6">
            <w:r w:rsidRPr="00F6498E">
              <w:t xml:space="preserve">0.81 </w:t>
            </w:r>
          </w:p>
        </w:tc>
      </w:tr>
      <w:tr w:rsidR="00F6498E" w:rsidRPr="00F6498E" w14:paraId="1DFC7667" w14:textId="51F8599F" w:rsidTr="005825AC">
        <w:tc>
          <w:tcPr>
            <w:tcW w:w="2616" w:type="dxa"/>
          </w:tcPr>
          <w:p w14:paraId="7559A318" w14:textId="77777777" w:rsidR="00BB08F6" w:rsidRPr="00F6498E" w:rsidRDefault="00BB08F6" w:rsidP="00BB08F6">
            <w:r w:rsidRPr="00F6498E">
              <w:t>Age (ref: 18-29)</w:t>
            </w:r>
          </w:p>
        </w:tc>
        <w:tc>
          <w:tcPr>
            <w:tcW w:w="857" w:type="dxa"/>
          </w:tcPr>
          <w:p w14:paraId="0AD2D8EB" w14:textId="77777777" w:rsidR="00BB08F6" w:rsidRPr="00F6498E" w:rsidRDefault="00BB08F6" w:rsidP="00BB08F6"/>
        </w:tc>
        <w:tc>
          <w:tcPr>
            <w:tcW w:w="834" w:type="dxa"/>
          </w:tcPr>
          <w:p w14:paraId="55D852F6" w14:textId="77777777" w:rsidR="00BB08F6" w:rsidRPr="00F6498E" w:rsidRDefault="00BB08F6" w:rsidP="00BB08F6"/>
        </w:tc>
        <w:tc>
          <w:tcPr>
            <w:tcW w:w="1062" w:type="dxa"/>
          </w:tcPr>
          <w:p w14:paraId="66F38BEB" w14:textId="77777777" w:rsidR="00BB08F6" w:rsidRPr="00F6498E" w:rsidRDefault="00BB08F6" w:rsidP="00BB08F6"/>
        </w:tc>
        <w:tc>
          <w:tcPr>
            <w:tcW w:w="1002" w:type="dxa"/>
          </w:tcPr>
          <w:p w14:paraId="284BAD6F" w14:textId="060193EB" w:rsidR="00BB08F6" w:rsidRPr="00F6498E" w:rsidRDefault="00BB08F6" w:rsidP="00BB08F6"/>
        </w:tc>
        <w:tc>
          <w:tcPr>
            <w:tcW w:w="1037" w:type="dxa"/>
          </w:tcPr>
          <w:p w14:paraId="7A4946D9" w14:textId="77777777" w:rsidR="00BB08F6" w:rsidRPr="00F6498E" w:rsidRDefault="00BB08F6" w:rsidP="00BB08F6"/>
        </w:tc>
        <w:tc>
          <w:tcPr>
            <w:tcW w:w="1099" w:type="dxa"/>
          </w:tcPr>
          <w:p w14:paraId="682FF6A1" w14:textId="77777777" w:rsidR="00BB08F6" w:rsidRPr="00F6498E" w:rsidRDefault="00BB08F6" w:rsidP="00BB08F6"/>
        </w:tc>
        <w:tc>
          <w:tcPr>
            <w:tcW w:w="1000" w:type="dxa"/>
          </w:tcPr>
          <w:p w14:paraId="13156BD0" w14:textId="4C285B62" w:rsidR="00BB08F6" w:rsidRPr="00F6498E" w:rsidRDefault="00BB08F6" w:rsidP="00BB08F6"/>
        </w:tc>
        <w:tc>
          <w:tcPr>
            <w:tcW w:w="860" w:type="dxa"/>
          </w:tcPr>
          <w:p w14:paraId="3F93127C" w14:textId="77777777" w:rsidR="00BB08F6" w:rsidRPr="00F6498E" w:rsidRDefault="00BB08F6" w:rsidP="00BB08F6"/>
        </w:tc>
        <w:tc>
          <w:tcPr>
            <w:tcW w:w="1024" w:type="dxa"/>
          </w:tcPr>
          <w:p w14:paraId="08390434" w14:textId="77777777" w:rsidR="00BB08F6" w:rsidRPr="00F6498E" w:rsidRDefault="00BB08F6" w:rsidP="00BB08F6"/>
        </w:tc>
        <w:tc>
          <w:tcPr>
            <w:tcW w:w="870" w:type="dxa"/>
          </w:tcPr>
          <w:p w14:paraId="0E62FA9D" w14:textId="77777777" w:rsidR="00BB08F6" w:rsidRPr="00F6498E" w:rsidRDefault="00BB08F6" w:rsidP="00BB08F6"/>
        </w:tc>
        <w:tc>
          <w:tcPr>
            <w:tcW w:w="901" w:type="dxa"/>
          </w:tcPr>
          <w:p w14:paraId="06350399" w14:textId="77777777" w:rsidR="00BB08F6" w:rsidRPr="00F6498E" w:rsidRDefault="00BB08F6" w:rsidP="00BB08F6"/>
        </w:tc>
        <w:tc>
          <w:tcPr>
            <w:tcW w:w="1010" w:type="dxa"/>
          </w:tcPr>
          <w:p w14:paraId="3AD7BEA7" w14:textId="77777777" w:rsidR="00BB08F6" w:rsidRPr="00F6498E" w:rsidRDefault="00BB08F6" w:rsidP="00BB08F6"/>
        </w:tc>
        <w:tc>
          <w:tcPr>
            <w:tcW w:w="1132" w:type="dxa"/>
          </w:tcPr>
          <w:p w14:paraId="01B9DDBF" w14:textId="77777777" w:rsidR="00BB08F6" w:rsidRPr="00F6498E" w:rsidRDefault="00BB08F6" w:rsidP="00BB08F6"/>
        </w:tc>
        <w:tc>
          <w:tcPr>
            <w:tcW w:w="986" w:type="dxa"/>
          </w:tcPr>
          <w:p w14:paraId="527C8A07" w14:textId="77777777" w:rsidR="00BB08F6" w:rsidRPr="00F6498E" w:rsidRDefault="00BB08F6" w:rsidP="00BB08F6"/>
        </w:tc>
      </w:tr>
      <w:tr w:rsidR="00F6498E" w:rsidRPr="00F6498E" w14:paraId="06AC0EF2" w14:textId="0EC81DBE" w:rsidTr="005825AC">
        <w:tc>
          <w:tcPr>
            <w:tcW w:w="2616" w:type="dxa"/>
          </w:tcPr>
          <w:p w14:paraId="795709F5" w14:textId="77777777" w:rsidR="00BB08F6" w:rsidRPr="00F6498E" w:rsidRDefault="00BB08F6" w:rsidP="00BB08F6">
            <w:r w:rsidRPr="00F6498E">
              <w:t xml:space="preserve">   30-39</w:t>
            </w:r>
          </w:p>
        </w:tc>
        <w:tc>
          <w:tcPr>
            <w:tcW w:w="857" w:type="dxa"/>
          </w:tcPr>
          <w:p w14:paraId="1B25F338" w14:textId="3FC85305" w:rsidR="00BB08F6" w:rsidRPr="00F6498E" w:rsidRDefault="00BB08F6" w:rsidP="00BB08F6">
            <w:r w:rsidRPr="00F6498E">
              <w:t>0.64</w:t>
            </w:r>
          </w:p>
        </w:tc>
        <w:tc>
          <w:tcPr>
            <w:tcW w:w="834" w:type="dxa"/>
          </w:tcPr>
          <w:p w14:paraId="19F05E86" w14:textId="04FDA960" w:rsidR="00BB08F6" w:rsidRPr="00F6498E" w:rsidRDefault="00BB08F6" w:rsidP="00BB08F6">
            <w:r w:rsidRPr="00F6498E">
              <w:t xml:space="preserve">1.13 </w:t>
            </w:r>
          </w:p>
        </w:tc>
        <w:tc>
          <w:tcPr>
            <w:tcW w:w="1062" w:type="dxa"/>
          </w:tcPr>
          <w:p w14:paraId="3566F07B" w14:textId="0E596EA6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1.52 </w:t>
            </w:r>
          </w:p>
        </w:tc>
        <w:tc>
          <w:tcPr>
            <w:tcW w:w="1002" w:type="dxa"/>
          </w:tcPr>
          <w:p w14:paraId="49246232" w14:textId="6014374C" w:rsidR="00BB08F6" w:rsidRPr="00F6498E" w:rsidRDefault="00BB08F6" w:rsidP="00BB08F6">
            <w:r w:rsidRPr="00F6498E">
              <w:t xml:space="preserve">1.43 </w:t>
            </w:r>
          </w:p>
        </w:tc>
        <w:tc>
          <w:tcPr>
            <w:tcW w:w="1037" w:type="dxa"/>
          </w:tcPr>
          <w:p w14:paraId="13D7E4E5" w14:textId="6068EF56" w:rsidR="00BB08F6" w:rsidRPr="00F6498E" w:rsidRDefault="00BB08F6" w:rsidP="00BB08F6">
            <w:r w:rsidRPr="00F6498E">
              <w:t xml:space="preserve">1.24 </w:t>
            </w:r>
          </w:p>
        </w:tc>
        <w:tc>
          <w:tcPr>
            <w:tcW w:w="1099" w:type="dxa"/>
          </w:tcPr>
          <w:p w14:paraId="5C74D8AA" w14:textId="11493C40" w:rsidR="00BB08F6" w:rsidRPr="00F6498E" w:rsidRDefault="00BB08F6" w:rsidP="00BB08F6">
            <w:r w:rsidRPr="00F6498E">
              <w:t xml:space="preserve">0.89 </w:t>
            </w:r>
          </w:p>
        </w:tc>
        <w:tc>
          <w:tcPr>
            <w:tcW w:w="1000" w:type="dxa"/>
          </w:tcPr>
          <w:p w14:paraId="09A8E9CC" w14:textId="5D4C9B2C" w:rsidR="00BB08F6" w:rsidRPr="00F6498E" w:rsidRDefault="00BB08F6" w:rsidP="00BB08F6">
            <w:r w:rsidRPr="00F6498E">
              <w:t xml:space="preserve">1.06 </w:t>
            </w:r>
          </w:p>
        </w:tc>
        <w:tc>
          <w:tcPr>
            <w:tcW w:w="860" w:type="dxa"/>
          </w:tcPr>
          <w:p w14:paraId="2E29BB6C" w14:textId="33FE54BB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1.09 </w:t>
            </w:r>
          </w:p>
        </w:tc>
        <w:tc>
          <w:tcPr>
            <w:tcW w:w="1024" w:type="dxa"/>
          </w:tcPr>
          <w:p w14:paraId="1207D6F5" w14:textId="3F054B7F" w:rsidR="00BB08F6" w:rsidRPr="00F6498E" w:rsidRDefault="00BB08F6" w:rsidP="00BB08F6">
            <w:r w:rsidRPr="00F6498E">
              <w:t xml:space="preserve">1.05 </w:t>
            </w:r>
          </w:p>
        </w:tc>
        <w:tc>
          <w:tcPr>
            <w:tcW w:w="870" w:type="dxa"/>
          </w:tcPr>
          <w:p w14:paraId="51CE3BBC" w14:textId="492E1E81" w:rsidR="00BB08F6" w:rsidRPr="00F6498E" w:rsidRDefault="00BB08F6" w:rsidP="00BB08F6">
            <w:r w:rsidRPr="00F6498E">
              <w:t>0.36</w:t>
            </w:r>
          </w:p>
        </w:tc>
        <w:tc>
          <w:tcPr>
            <w:tcW w:w="901" w:type="dxa"/>
          </w:tcPr>
          <w:p w14:paraId="6FD6871E" w14:textId="09550CC3" w:rsidR="00BB08F6" w:rsidRPr="00F6498E" w:rsidRDefault="00BB08F6" w:rsidP="00BB08F6">
            <w:r w:rsidRPr="00F6498E">
              <w:t xml:space="preserve">1.42 </w:t>
            </w:r>
          </w:p>
        </w:tc>
        <w:tc>
          <w:tcPr>
            <w:tcW w:w="1010" w:type="dxa"/>
          </w:tcPr>
          <w:p w14:paraId="140A725A" w14:textId="1ED75CC6" w:rsidR="00BB08F6" w:rsidRPr="00F6498E" w:rsidRDefault="00BB08F6" w:rsidP="00BB08F6">
            <w:r w:rsidRPr="00F6498E">
              <w:t xml:space="preserve">0.70 </w:t>
            </w:r>
          </w:p>
        </w:tc>
        <w:tc>
          <w:tcPr>
            <w:tcW w:w="1132" w:type="dxa"/>
          </w:tcPr>
          <w:p w14:paraId="6FD1A243" w14:textId="470ED9CB" w:rsidR="00BB08F6" w:rsidRPr="00F6498E" w:rsidRDefault="00BB08F6" w:rsidP="00BB08F6">
            <w:r w:rsidRPr="00F6498E">
              <w:t xml:space="preserve">0.45 </w:t>
            </w:r>
          </w:p>
        </w:tc>
        <w:tc>
          <w:tcPr>
            <w:tcW w:w="986" w:type="dxa"/>
          </w:tcPr>
          <w:p w14:paraId="584ACDB0" w14:textId="1FC60DA0" w:rsidR="00BB08F6" w:rsidRPr="00F6498E" w:rsidRDefault="00BB08F6" w:rsidP="00BB08F6">
            <w:r w:rsidRPr="00F6498E">
              <w:t xml:space="preserve">2.24 </w:t>
            </w:r>
          </w:p>
        </w:tc>
      </w:tr>
      <w:tr w:rsidR="00F6498E" w:rsidRPr="00F6498E" w14:paraId="44231830" w14:textId="48C1C1C3" w:rsidTr="005825AC">
        <w:tc>
          <w:tcPr>
            <w:tcW w:w="2616" w:type="dxa"/>
          </w:tcPr>
          <w:p w14:paraId="11C5FF4E" w14:textId="77777777" w:rsidR="00BB08F6" w:rsidRPr="00F6498E" w:rsidRDefault="00BB08F6" w:rsidP="00BB08F6">
            <w:r w:rsidRPr="00F6498E">
              <w:t xml:space="preserve">   40-49</w:t>
            </w:r>
          </w:p>
        </w:tc>
        <w:tc>
          <w:tcPr>
            <w:tcW w:w="857" w:type="dxa"/>
          </w:tcPr>
          <w:p w14:paraId="73E01F4F" w14:textId="0325B63F" w:rsidR="00BB08F6" w:rsidRPr="00F6498E" w:rsidRDefault="00BB08F6" w:rsidP="00BB08F6">
            <w:r w:rsidRPr="00F6498E">
              <w:t xml:space="preserve">0.71 </w:t>
            </w:r>
          </w:p>
        </w:tc>
        <w:tc>
          <w:tcPr>
            <w:tcW w:w="834" w:type="dxa"/>
          </w:tcPr>
          <w:p w14:paraId="781E20F1" w14:textId="3C32B5A9" w:rsidR="00BB08F6" w:rsidRPr="00F6498E" w:rsidRDefault="00BB08F6" w:rsidP="00BB08F6">
            <w:r w:rsidRPr="00F6498E">
              <w:t xml:space="preserve">1.32 </w:t>
            </w:r>
          </w:p>
        </w:tc>
        <w:tc>
          <w:tcPr>
            <w:tcW w:w="1062" w:type="dxa"/>
          </w:tcPr>
          <w:p w14:paraId="36E2B882" w14:textId="03DE06F2" w:rsidR="00BB08F6" w:rsidRPr="00F6498E" w:rsidRDefault="00BB08F6" w:rsidP="00BB08F6">
            <w:r w:rsidRPr="00F6498E">
              <w:t xml:space="preserve">1.17 </w:t>
            </w:r>
          </w:p>
        </w:tc>
        <w:tc>
          <w:tcPr>
            <w:tcW w:w="1002" w:type="dxa"/>
          </w:tcPr>
          <w:p w14:paraId="32CD2FEA" w14:textId="029A5467" w:rsidR="00BB08F6" w:rsidRPr="00F6498E" w:rsidRDefault="00BB08F6" w:rsidP="00BB08F6">
            <w:r w:rsidRPr="00F6498E">
              <w:t>3.29</w:t>
            </w:r>
          </w:p>
        </w:tc>
        <w:tc>
          <w:tcPr>
            <w:tcW w:w="1037" w:type="dxa"/>
          </w:tcPr>
          <w:p w14:paraId="04B3F1F0" w14:textId="34B2B28D" w:rsidR="00BB08F6" w:rsidRPr="00F6498E" w:rsidRDefault="00BB08F6" w:rsidP="00BB08F6">
            <w:r w:rsidRPr="00F6498E">
              <w:t xml:space="preserve">1.60 </w:t>
            </w:r>
          </w:p>
        </w:tc>
        <w:tc>
          <w:tcPr>
            <w:tcW w:w="1099" w:type="dxa"/>
          </w:tcPr>
          <w:p w14:paraId="06553412" w14:textId="14ADB7C6" w:rsidR="00BB08F6" w:rsidRPr="00F6498E" w:rsidRDefault="00BB08F6" w:rsidP="00BB08F6">
            <w:r w:rsidRPr="00F6498E">
              <w:t>1.00</w:t>
            </w:r>
          </w:p>
        </w:tc>
        <w:tc>
          <w:tcPr>
            <w:tcW w:w="1000" w:type="dxa"/>
          </w:tcPr>
          <w:p w14:paraId="0DBB4CA4" w14:textId="5EE9C8EA" w:rsidR="00BB08F6" w:rsidRPr="00F6498E" w:rsidRDefault="00BB08F6" w:rsidP="00BB08F6">
            <w:r w:rsidRPr="00F6498E">
              <w:t xml:space="preserve">1.3 </w:t>
            </w:r>
          </w:p>
        </w:tc>
        <w:tc>
          <w:tcPr>
            <w:tcW w:w="860" w:type="dxa"/>
          </w:tcPr>
          <w:p w14:paraId="4C333419" w14:textId="0C05748A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76 </w:t>
            </w:r>
          </w:p>
        </w:tc>
        <w:tc>
          <w:tcPr>
            <w:tcW w:w="1024" w:type="dxa"/>
          </w:tcPr>
          <w:p w14:paraId="63629040" w14:textId="48549B90" w:rsidR="00BB08F6" w:rsidRPr="00F6498E" w:rsidRDefault="00BB08F6" w:rsidP="00BB08F6">
            <w:r w:rsidRPr="00F6498E">
              <w:t xml:space="preserve">0.55 </w:t>
            </w:r>
          </w:p>
        </w:tc>
        <w:tc>
          <w:tcPr>
            <w:tcW w:w="870" w:type="dxa"/>
          </w:tcPr>
          <w:p w14:paraId="5744DA0A" w14:textId="70E0BD73" w:rsidR="00BB08F6" w:rsidRPr="00F6498E" w:rsidRDefault="00BB08F6" w:rsidP="00BB08F6">
            <w:r w:rsidRPr="00F6498E">
              <w:t>0.31</w:t>
            </w:r>
          </w:p>
        </w:tc>
        <w:tc>
          <w:tcPr>
            <w:tcW w:w="901" w:type="dxa"/>
          </w:tcPr>
          <w:p w14:paraId="076D95F7" w14:textId="78D0D252" w:rsidR="00BB08F6" w:rsidRPr="00F6498E" w:rsidRDefault="00BB08F6" w:rsidP="00BB08F6">
            <w:r w:rsidRPr="00F6498E">
              <w:t xml:space="preserve">1.55 </w:t>
            </w:r>
          </w:p>
        </w:tc>
        <w:tc>
          <w:tcPr>
            <w:tcW w:w="1010" w:type="dxa"/>
          </w:tcPr>
          <w:p w14:paraId="121EE087" w14:textId="7E218334" w:rsidR="00BB08F6" w:rsidRPr="00F6498E" w:rsidRDefault="00BB08F6" w:rsidP="00BB08F6">
            <w:r w:rsidRPr="00F6498E">
              <w:t xml:space="preserve">0.50 </w:t>
            </w:r>
          </w:p>
        </w:tc>
        <w:tc>
          <w:tcPr>
            <w:tcW w:w="1132" w:type="dxa"/>
          </w:tcPr>
          <w:p w14:paraId="45984C92" w14:textId="66B365FD" w:rsidR="00BB08F6" w:rsidRPr="00F6498E" w:rsidRDefault="00BB08F6" w:rsidP="00BB08F6">
            <w:r w:rsidRPr="00F6498E">
              <w:t xml:space="preserve">0.29 </w:t>
            </w:r>
          </w:p>
        </w:tc>
        <w:tc>
          <w:tcPr>
            <w:tcW w:w="986" w:type="dxa"/>
          </w:tcPr>
          <w:p w14:paraId="7EBE5959" w14:textId="0B5C7DBE" w:rsidR="00BB08F6" w:rsidRPr="00F6498E" w:rsidRDefault="00BB08F6" w:rsidP="00BB08F6">
            <w:r w:rsidRPr="00F6498E">
              <w:t xml:space="preserve">0.97 </w:t>
            </w:r>
          </w:p>
        </w:tc>
      </w:tr>
      <w:tr w:rsidR="00F6498E" w:rsidRPr="00F6498E" w14:paraId="5D3FCFED" w14:textId="6776A324" w:rsidTr="005825AC">
        <w:tc>
          <w:tcPr>
            <w:tcW w:w="2616" w:type="dxa"/>
          </w:tcPr>
          <w:p w14:paraId="1163C4C7" w14:textId="77777777" w:rsidR="00BB08F6" w:rsidRPr="00F6498E" w:rsidRDefault="00BB08F6" w:rsidP="00BB08F6">
            <w:r w:rsidRPr="00F6498E">
              <w:t xml:space="preserve">   50-64</w:t>
            </w:r>
          </w:p>
        </w:tc>
        <w:tc>
          <w:tcPr>
            <w:tcW w:w="857" w:type="dxa"/>
          </w:tcPr>
          <w:p w14:paraId="3B80C9E1" w14:textId="58CD30AE" w:rsidR="00BB08F6" w:rsidRPr="00F6498E" w:rsidRDefault="00BB08F6" w:rsidP="00BB08F6">
            <w:r w:rsidRPr="00F6498E">
              <w:t xml:space="preserve">0.81 </w:t>
            </w:r>
          </w:p>
        </w:tc>
        <w:tc>
          <w:tcPr>
            <w:tcW w:w="834" w:type="dxa"/>
          </w:tcPr>
          <w:p w14:paraId="56CD906F" w14:textId="365C6C72" w:rsidR="00BB08F6" w:rsidRPr="00F6498E" w:rsidRDefault="00BB08F6" w:rsidP="00BB08F6">
            <w:r w:rsidRPr="00F6498E">
              <w:t xml:space="preserve">1.33 </w:t>
            </w:r>
          </w:p>
        </w:tc>
        <w:tc>
          <w:tcPr>
            <w:tcW w:w="1062" w:type="dxa"/>
          </w:tcPr>
          <w:p w14:paraId="272AC80B" w14:textId="40AB6CD6" w:rsidR="00BB08F6" w:rsidRPr="00F6498E" w:rsidRDefault="00BB08F6" w:rsidP="00BB08F6">
            <w:r w:rsidRPr="00F6498E">
              <w:t xml:space="preserve">1.09 </w:t>
            </w:r>
          </w:p>
        </w:tc>
        <w:tc>
          <w:tcPr>
            <w:tcW w:w="1002" w:type="dxa"/>
          </w:tcPr>
          <w:p w14:paraId="2F49200B" w14:textId="45FD0F63" w:rsidR="00BB08F6" w:rsidRPr="00F6498E" w:rsidRDefault="00BB08F6" w:rsidP="00BB08F6">
            <w:r w:rsidRPr="00F6498E">
              <w:t>2.51</w:t>
            </w:r>
          </w:p>
        </w:tc>
        <w:tc>
          <w:tcPr>
            <w:tcW w:w="1037" w:type="dxa"/>
          </w:tcPr>
          <w:p w14:paraId="235F1BDE" w14:textId="46788BD0" w:rsidR="00BB08F6" w:rsidRPr="00F6498E" w:rsidRDefault="00BB08F6" w:rsidP="00BB08F6">
            <w:r w:rsidRPr="00F6498E">
              <w:t>2.38</w:t>
            </w:r>
          </w:p>
        </w:tc>
        <w:tc>
          <w:tcPr>
            <w:tcW w:w="1099" w:type="dxa"/>
          </w:tcPr>
          <w:p w14:paraId="12BCCD45" w14:textId="4CE06E00" w:rsidR="00BB08F6" w:rsidRPr="00F6498E" w:rsidRDefault="00BB08F6" w:rsidP="00BB08F6">
            <w:r w:rsidRPr="00F6498E">
              <w:t xml:space="preserve">0.45 </w:t>
            </w:r>
          </w:p>
        </w:tc>
        <w:tc>
          <w:tcPr>
            <w:tcW w:w="1000" w:type="dxa"/>
          </w:tcPr>
          <w:p w14:paraId="701B9DB1" w14:textId="51791CC3" w:rsidR="00BB08F6" w:rsidRPr="00F6498E" w:rsidRDefault="00BB08F6" w:rsidP="00BB08F6">
            <w:r w:rsidRPr="00F6498E">
              <w:t xml:space="preserve">0.95 </w:t>
            </w:r>
          </w:p>
        </w:tc>
        <w:tc>
          <w:tcPr>
            <w:tcW w:w="860" w:type="dxa"/>
          </w:tcPr>
          <w:p w14:paraId="4D5D8700" w14:textId="7650ABE6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61 </w:t>
            </w:r>
          </w:p>
        </w:tc>
        <w:tc>
          <w:tcPr>
            <w:tcW w:w="1024" w:type="dxa"/>
          </w:tcPr>
          <w:p w14:paraId="1810EC8F" w14:textId="0FDF9A82" w:rsidR="00BB08F6" w:rsidRPr="00F6498E" w:rsidRDefault="00BB08F6" w:rsidP="00BB08F6">
            <w:r w:rsidRPr="00F6498E">
              <w:t>0.34</w:t>
            </w:r>
          </w:p>
        </w:tc>
        <w:tc>
          <w:tcPr>
            <w:tcW w:w="870" w:type="dxa"/>
          </w:tcPr>
          <w:p w14:paraId="5C4FF075" w14:textId="10371BC3" w:rsidR="00BB08F6" w:rsidRPr="00F6498E" w:rsidRDefault="00BB08F6" w:rsidP="00BB08F6">
            <w:r w:rsidRPr="00F6498E">
              <w:t>0.30</w:t>
            </w:r>
          </w:p>
        </w:tc>
        <w:tc>
          <w:tcPr>
            <w:tcW w:w="901" w:type="dxa"/>
          </w:tcPr>
          <w:p w14:paraId="01C88F6D" w14:textId="2D30B399" w:rsidR="00BB08F6" w:rsidRPr="00F6498E" w:rsidRDefault="00BB08F6" w:rsidP="00BB08F6">
            <w:r w:rsidRPr="00F6498E">
              <w:t>3.96</w:t>
            </w:r>
          </w:p>
        </w:tc>
        <w:tc>
          <w:tcPr>
            <w:tcW w:w="1010" w:type="dxa"/>
          </w:tcPr>
          <w:p w14:paraId="0632F0B0" w14:textId="4066D16B" w:rsidR="00BB08F6" w:rsidRPr="00F6498E" w:rsidRDefault="00BB08F6" w:rsidP="00BB08F6">
            <w:r w:rsidRPr="00F6498E">
              <w:t xml:space="preserve">1.01 </w:t>
            </w:r>
          </w:p>
        </w:tc>
        <w:tc>
          <w:tcPr>
            <w:tcW w:w="1132" w:type="dxa"/>
          </w:tcPr>
          <w:p w14:paraId="6B484A3B" w14:textId="437CD1BC" w:rsidR="00BB08F6" w:rsidRPr="00F6498E" w:rsidRDefault="00BB08F6" w:rsidP="00BB08F6">
            <w:r w:rsidRPr="00F6498E">
              <w:t xml:space="preserve">0.42 </w:t>
            </w:r>
          </w:p>
        </w:tc>
        <w:tc>
          <w:tcPr>
            <w:tcW w:w="986" w:type="dxa"/>
          </w:tcPr>
          <w:p w14:paraId="4F54B667" w14:textId="2686E74D" w:rsidR="00BB08F6" w:rsidRPr="00F6498E" w:rsidRDefault="00BB08F6" w:rsidP="00BB08F6">
            <w:r w:rsidRPr="00F6498E">
              <w:t xml:space="preserve">2.56 </w:t>
            </w:r>
          </w:p>
        </w:tc>
      </w:tr>
      <w:tr w:rsidR="00F6498E" w:rsidRPr="00F6498E" w14:paraId="1EC1EA3A" w14:textId="7FE67D95" w:rsidTr="005825AC">
        <w:tc>
          <w:tcPr>
            <w:tcW w:w="2616" w:type="dxa"/>
          </w:tcPr>
          <w:p w14:paraId="74189C06" w14:textId="77777777" w:rsidR="00BB08F6" w:rsidRPr="00F6498E" w:rsidRDefault="00BB08F6" w:rsidP="00BB08F6">
            <w:r w:rsidRPr="00F6498E">
              <w:t xml:space="preserve">   65-74</w:t>
            </w:r>
          </w:p>
        </w:tc>
        <w:tc>
          <w:tcPr>
            <w:tcW w:w="857" w:type="dxa"/>
          </w:tcPr>
          <w:p w14:paraId="6F2685B7" w14:textId="52D159FB" w:rsidR="00BB08F6" w:rsidRPr="00F6498E" w:rsidRDefault="00BB08F6" w:rsidP="00BB08F6">
            <w:r w:rsidRPr="00F6498E">
              <w:t>2.95</w:t>
            </w:r>
          </w:p>
        </w:tc>
        <w:tc>
          <w:tcPr>
            <w:tcW w:w="834" w:type="dxa"/>
          </w:tcPr>
          <w:p w14:paraId="33E4C148" w14:textId="7CA5B0EF" w:rsidR="00BB08F6" w:rsidRPr="00F6498E" w:rsidRDefault="00BB08F6" w:rsidP="00BB08F6">
            <w:r w:rsidRPr="00F6498E">
              <w:t xml:space="preserve">1.82 </w:t>
            </w:r>
          </w:p>
        </w:tc>
        <w:tc>
          <w:tcPr>
            <w:tcW w:w="1062" w:type="dxa"/>
          </w:tcPr>
          <w:p w14:paraId="69D7AE1C" w14:textId="56CE402A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1.31 </w:t>
            </w:r>
          </w:p>
        </w:tc>
        <w:tc>
          <w:tcPr>
            <w:tcW w:w="1002" w:type="dxa"/>
          </w:tcPr>
          <w:p w14:paraId="123F68E7" w14:textId="1844208F" w:rsidR="00BB08F6" w:rsidRPr="00F6498E" w:rsidRDefault="00BB08F6" w:rsidP="00BB08F6">
            <w:r w:rsidRPr="00F6498E">
              <w:t xml:space="preserve">3.55 </w:t>
            </w:r>
          </w:p>
        </w:tc>
        <w:tc>
          <w:tcPr>
            <w:tcW w:w="1037" w:type="dxa"/>
          </w:tcPr>
          <w:p w14:paraId="25A81BA5" w14:textId="19987412" w:rsidR="00BB08F6" w:rsidRPr="00F6498E" w:rsidRDefault="00BB08F6" w:rsidP="00BB08F6">
            <w:r w:rsidRPr="00F6498E">
              <w:t xml:space="preserve">1.96 </w:t>
            </w:r>
          </w:p>
        </w:tc>
        <w:tc>
          <w:tcPr>
            <w:tcW w:w="1099" w:type="dxa"/>
          </w:tcPr>
          <w:p w14:paraId="3D39457C" w14:textId="58E8CBCB" w:rsidR="00BB08F6" w:rsidRPr="00F6498E" w:rsidRDefault="00BB08F6" w:rsidP="00BB08F6">
            <w:r w:rsidRPr="00F6498E">
              <w:t xml:space="preserve">0.23 </w:t>
            </w:r>
          </w:p>
        </w:tc>
        <w:tc>
          <w:tcPr>
            <w:tcW w:w="1000" w:type="dxa"/>
          </w:tcPr>
          <w:p w14:paraId="592B76E5" w14:textId="2E51505D" w:rsidR="00BB08F6" w:rsidRPr="00F6498E" w:rsidRDefault="00BB08F6" w:rsidP="00BB08F6">
            <w:r w:rsidRPr="00F6498E">
              <w:t>0.73</w:t>
            </w:r>
          </w:p>
        </w:tc>
        <w:tc>
          <w:tcPr>
            <w:tcW w:w="860" w:type="dxa"/>
          </w:tcPr>
          <w:p w14:paraId="486CBA1C" w14:textId="20642BD3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44 </w:t>
            </w:r>
          </w:p>
        </w:tc>
        <w:tc>
          <w:tcPr>
            <w:tcW w:w="1024" w:type="dxa"/>
          </w:tcPr>
          <w:p w14:paraId="0E2C9D1D" w14:textId="3DF1EFA1" w:rsidR="00BB08F6" w:rsidRPr="00F6498E" w:rsidRDefault="00BB08F6" w:rsidP="00BB08F6">
            <w:r w:rsidRPr="00F6498E">
              <w:t>0.26</w:t>
            </w:r>
          </w:p>
        </w:tc>
        <w:tc>
          <w:tcPr>
            <w:tcW w:w="870" w:type="dxa"/>
          </w:tcPr>
          <w:p w14:paraId="60942C50" w14:textId="0582D340" w:rsidR="00BB08F6" w:rsidRPr="00F6498E" w:rsidRDefault="00BB08F6" w:rsidP="00BB08F6">
            <w:r w:rsidRPr="00F6498E">
              <w:t>0.04</w:t>
            </w:r>
          </w:p>
        </w:tc>
        <w:tc>
          <w:tcPr>
            <w:tcW w:w="901" w:type="dxa"/>
          </w:tcPr>
          <w:p w14:paraId="2F74DD8B" w14:textId="06EEF6F9" w:rsidR="00BB08F6" w:rsidRPr="00F6498E" w:rsidRDefault="00BB08F6" w:rsidP="00BB08F6">
            <w:r w:rsidRPr="00F6498E">
              <w:t xml:space="preserve">2.23 </w:t>
            </w:r>
          </w:p>
        </w:tc>
        <w:tc>
          <w:tcPr>
            <w:tcW w:w="1010" w:type="dxa"/>
          </w:tcPr>
          <w:p w14:paraId="3163E73A" w14:textId="18857531" w:rsidR="00BB08F6" w:rsidRPr="00F6498E" w:rsidRDefault="00BB08F6" w:rsidP="00BB08F6">
            <w:r w:rsidRPr="00F6498E">
              <w:t xml:space="preserve">0.49 </w:t>
            </w:r>
          </w:p>
        </w:tc>
        <w:tc>
          <w:tcPr>
            <w:tcW w:w="1132" w:type="dxa"/>
          </w:tcPr>
          <w:p w14:paraId="60AA6BB8" w14:textId="52ED9E42" w:rsidR="00BB08F6" w:rsidRPr="00F6498E" w:rsidRDefault="00BB08F6" w:rsidP="00BB08F6">
            <w:r w:rsidRPr="00F6498E">
              <w:t xml:space="preserve">0.68 </w:t>
            </w:r>
          </w:p>
        </w:tc>
        <w:tc>
          <w:tcPr>
            <w:tcW w:w="986" w:type="dxa"/>
          </w:tcPr>
          <w:p w14:paraId="04F34EE9" w14:textId="00DD326E" w:rsidR="00BB08F6" w:rsidRPr="00F6498E" w:rsidRDefault="00BB08F6" w:rsidP="00BB08F6">
            <w:r w:rsidRPr="00F6498E">
              <w:t xml:space="preserve">1.80 </w:t>
            </w:r>
          </w:p>
        </w:tc>
      </w:tr>
      <w:tr w:rsidR="00F6498E" w:rsidRPr="00F6498E" w14:paraId="72C02F65" w14:textId="0526E4B0" w:rsidTr="005825AC">
        <w:tc>
          <w:tcPr>
            <w:tcW w:w="2616" w:type="dxa"/>
          </w:tcPr>
          <w:p w14:paraId="10437AC8" w14:textId="77777777" w:rsidR="00BB08F6" w:rsidRPr="00F6498E" w:rsidRDefault="00BB08F6" w:rsidP="00BB08F6">
            <w:r w:rsidRPr="00F6498E">
              <w:t xml:space="preserve">   75+</w:t>
            </w:r>
          </w:p>
        </w:tc>
        <w:tc>
          <w:tcPr>
            <w:tcW w:w="857" w:type="dxa"/>
          </w:tcPr>
          <w:p w14:paraId="07C9F79E" w14:textId="4475C9B3" w:rsidR="00BB08F6" w:rsidRPr="00F6498E" w:rsidRDefault="00BB08F6" w:rsidP="00BB08F6">
            <w:r w:rsidRPr="00F6498E">
              <w:t xml:space="preserve">2.11 </w:t>
            </w:r>
          </w:p>
        </w:tc>
        <w:tc>
          <w:tcPr>
            <w:tcW w:w="834" w:type="dxa"/>
          </w:tcPr>
          <w:p w14:paraId="6A2D1B46" w14:textId="5A7AB4F6" w:rsidR="00BB08F6" w:rsidRPr="00F6498E" w:rsidRDefault="00BB08F6" w:rsidP="00BB08F6">
            <w:r w:rsidRPr="00F6498E">
              <w:t xml:space="preserve">2.02 </w:t>
            </w:r>
          </w:p>
        </w:tc>
        <w:tc>
          <w:tcPr>
            <w:tcW w:w="1062" w:type="dxa"/>
          </w:tcPr>
          <w:p w14:paraId="5F7C3314" w14:textId="79C0F310" w:rsidR="00BB08F6" w:rsidRPr="00F6498E" w:rsidRDefault="00BB08F6" w:rsidP="00BB08F6">
            <w:r w:rsidRPr="00F6498E">
              <w:t xml:space="preserve">2.77 </w:t>
            </w:r>
          </w:p>
        </w:tc>
        <w:tc>
          <w:tcPr>
            <w:tcW w:w="1002" w:type="dxa"/>
          </w:tcPr>
          <w:p w14:paraId="3AC080A0" w14:textId="08A1CE64" w:rsidR="00BB08F6" w:rsidRPr="00F6498E" w:rsidRDefault="00BB08F6" w:rsidP="00BB08F6">
            <w:r w:rsidRPr="00F6498E">
              <w:t xml:space="preserve">1.97 </w:t>
            </w:r>
          </w:p>
        </w:tc>
        <w:tc>
          <w:tcPr>
            <w:tcW w:w="1037" w:type="dxa"/>
          </w:tcPr>
          <w:p w14:paraId="0613455B" w14:textId="08A99149" w:rsidR="00BB08F6" w:rsidRPr="00F6498E" w:rsidRDefault="00BB08F6" w:rsidP="00BB08F6">
            <w:r w:rsidRPr="00F6498E">
              <w:t xml:space="preserve">1.31 </w:t>
            </w:r>
          </w:p>
        </w:tc>
        <w:tc>
          <w:tcPr>
            <w:tcW w:w="1099" w:type="dxa"/>
          </w:tcPr>
          <w:p w14:paraId="2C58759F" w14:textId="4E5703F1" w:rsidR="00BB08F6" w:rsidRPr="00F6498E" w:rsidRDefault="00BB08F6" w:rsidP="00BB08F6">
            <w:r w:rsidRPr="00F6498E">
              <w:t>-</w:t>
            </w:r>
          </w:p>
        </w:tc>
        <w:tc>
          <w:tcPr>
            <w:tcW w:w="1000" w:type="dxa"/>
          </w:tcPr>
          <w:p w14:paraId="58A52C20" w14:textId="0084CC5E" w:rsidR="00BB08F6" w:rsidRPr="00F6498E" w:rsidRDefault="00BB08F6" w:rsidP="00BB08F6">
            <w:r w:rsidRPr="00F6498E">
              <w:t xml:space="preserve">1.76 </w:t>
            </w:r>
          </w:p>
        </w:tc>
        <w:tc>
          <w:tcPr>
            <w:tcW w:w="860" w:type="dxa"/>
          </w:tcPr>
          <w:p w14:paraId="401FF593" w14:textId="40E46161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22 </w:t>
            </w:r>
          </w:p>
        </w:tc>
        <w:tc>
          <w:tcPr>
            <w:tcW w:w="1024" w:type="dxa"/>
          </w:tcPr>
          <w:p w14:paraId="251CE6BD" w14:textId="1478A1A8" w:rsidR="00BB08F6" w:rsidRPr="00F6498E" w:rsidRDefault="00BB08F6" w:rsidP="00BB08F6">
            <w:r w:rsidRPr="00F6498E">
              <w:t>0.06</w:t>
            </w:r>
          </w:p>
        </w:tc>
        <w:tc>
          <w:tcPr>
            <w:tcW w:w="870" w:type="dxa"/>
          </w:tcPr>
          <w:p w14:paraId="60CCAE6F" w14:textId="72DE59AF" w:rsidR="00BB08F6" w:rsidRPr="00F6498E" w:rsidRDefault="00BB08F6" w:rsidP="00BB08F6">
            <w:r w:rsidRPr="00F6498E">
              <w:t>-</w:t>
            </w:r>
          </w:p>
        </w:tc>
        <w:tc>
          <w:tcPr>
            <w:tcW w:w="901" w:type="dxa"/>
          </w:tcPr>
          <w:p w14:paraId="274CC6FF" w14:textId="57237C7E" w:rsidR="00BB08F6" w:rsidRPr="00F6498E" w:rsidRDefault="00BB08F6" w:rsidP="00BB08F6">
            <w:r w:rsidRPr="00F6498E">
              <w:t xml:space="preserve">2.85 </w:t>
            </w:r>
          </w:p>
        </w:tc>
        <w:tc>
          <w:tcPr>
            <w:tcW w:w="1010" w:type="dxa"/>
          </w:tcPr>
          <w:p w14:paraId="477AE2FA" w14:textId="076BD999" w:rsidR="00BB08F6" w:rsidRPr="00F6498E" w:rsidRDefault="00BB08F6" w:rsidP="00BB08F6">
            <w:r w:rsidRPr="00F6498E">
              <w:t xml:space="preserve">0.80 </w:t>
            </w:r>
          </w:p>
        </w:tc>
        <w:tc>
          <w:tcPr>
            <w:tcW w:w="1132" w:type="dxa"/>
          </w:tcPr>
          <w:p w14:paraId="50626F74" w14:textId="4F8784AB" w:rsidR="00BB08F6" w:rsidRPr="00F6498E" w:rsidRDefault="00BB08F6" w:rsidP="00BB08F6">
            <w:r w:rsidRPr="00F6498E">
              <w:t>-</w:t>
            </w:r>
          </w:p>
        </w:tc>
        <w:tc>
          <w:tcPr>
            <w:tcW w:w="986" w:type="dxa"/>
          </w:tcPr>
          <w:p w14:paraId="6B5A9ECA" w14:textId="1CF975E8" w:rsidR="00BB08F6" w:rsidRPr="00F6498E" w:rsidRDefault="00BB08F6" w:rsidP="00BB08F6">
            <w:r w:rsidRPr="00F6498E">
              <w:t>-</w:t>
            </w:r>
          </w:p>
        </w:tc>
      </w:tr>
      <w:tr w:rsidR="00F6498E" w:rsidRPr="00F6498E" w14:paraId="733ACB07" w14:textId="0E8A8992" w:rsidTr="005825AC">
        <w:tc>
          <w:tcPr>
            <w:tcW w:w="2616" w:type="dxa"/>
          </w:tcPr>
          <w:p w14:paraId="51E71DEA" w14:textId="77777777" w:rsidR="00BB08F6" w:rsidRPr="00F6498E" w:rsidRDefault="00BB08F6" w:rsidP="00BB08F6">
            <w:r w:rsidRPr="00F6498E">
              <w:rPr>
                <w:rFonts w:ascii="Calibri-Bold" w:cs="Calibri-Bold"/>
                <w:lang w:bidi="he-IL"/>
              </w:rPr>
              <w:t>Education</w:t>
            </w:r>
            <w:r w:rsidRPr="00F6498E">
              <w:rPr>
                <w:rFonts w:ascii="Calibri" w:hAnsi="Calibri" w:cs="Calibri"/>
                <w:lang w:bidi="he-IL"/>
              </w:rPr>
              <w:t xml:space="preserve"> (Ref: high School)</w:t>
            </w:r>
          </w:p>
        </w:tc>
        <w:tc>
          <w:tcPr>
            <w:tcW w:w="857" w:type="dxa"/>
          </w:tcPr>
          <w:p w14:paraId="2A738D53" w14:textId="77777777" w:rsidR="00BB08F6" w:rsidRPr="00F6498E" w:rsidRDefault="00BB08F6" w:rsidP="00BB08F6"/>
        </w:tc>
        <w:tc>
          <w:tcPr>
            <w:tcW w:w="834" w:type="dxa"/>
          </w:tcPr>
          <w:p w14:paraId="2E017189" w14:textId="5978818F" w:rsidR="00BB08F6" w:rsidRPr="00F6498E" w:rsidRDefault="00BB08F6" w:rsidP="00BB08F6">
            <w:r w:rsidRPr="00F6498E">
              <w:t xml:space="preserve">1.46 </w:t>
            </w:r>
          </w:p>
        </w:tc>
        <w:tc>
          <w:tcPr>
            <w:tcW w:w="1062" w:type="dxa"/>
          </w:tcPr>
          <w:p w14:paraId="086D5A15" w14:textId="77777777" w:rsidR="00BB08F6" w:rsidRPr="00F6498E" w:rsidRDefault="00BB08F6" w:rsidP="00BB08F6"/>
        </w:tc>
        <w:tc>
          <w:tcPr>
            <w:tcW w:w="1002" w:type="dxa"/>
          </w:tcPr>
          <w:p w14:paraId="66258BC7" w14:textId="77777777" w:rsidR="00BB08F6" w:rsidRPr="00F6498E" w:rsidRDefault="00BB08F6" w:rsidP="00BB08F6"/>
        </w:tc>
        <w:tc>
          <w:tcPr>
            <w:tcW w:w="1037" w:type="dxa"/>
          </w:tcPr>
          <w:p w14:paraId="49703B51" w14:textId="77777777" w:rsidR="00BB08F6" w:rsidRPr="00F6498E" w:rsidRDefault="00BB08F6" w:rsidP="00BB08F6"/>
        </w:tc>
        <w:tc>
          <w:tcPr>
            <w:tcW w:w="1099" w:type="dxa"/>
          </w:tcPr>
          <w:p w14:paraId="71A06D16" w14:textId="77777777" w:rsidR="00BB08F6" w:rsidRPr="00F6498E" w:rsidRDefault="00BB08F6" w:rsidP="00BB08F6"/>
        </w:tc>
        <w:tc>
          <w:tcPr>
            <w:tcW w:w="1000" w:type="dxa"/>
          </w:tcPr>
          <w:p w14:paraId="3285DCF4" w14:textId="30A5941E" w:rsidR="00BB08F6" w:rsidRPr="00F6498E" w:rsidRDefault="00BB08F6" w:rsidP="00BB08F6"/>
        </w:tc>
        <w:tc>
          <w:tcPr>
            <w:tcW w:w="860" w:type="dxa"/>
          </w:tcPr>
          <w:p w14:paraId="73CC65F3" w14:textId="77777777" w:rsidR="00BB08F6" w:rsidRPr="00F6498E" w:rsidRDefault="00BB08F6" w:rsidP="00BB08F6"/>
        </w:tc>
        <w:tc>
          <w:tcPr>
            <w:tcW w:w="1024" w:type="dxa"/>
          </w:tcPr>
          <w:p w14:paraId="03701929" w14:textId="77777777" w:rsidR="00BB08F6" w:rsidRPr="00F6498E" w:rsidRDefault="00BB08F6" w:rsidP="00BB08F6"/>
        </w:tc>
        <w:tc>
          <w:tcPr>
            <w:tcW w:w="870" w:type="dxa"/>
          </w:tcPr>
          <w:p w14:paraId="7E81F35C" w14:textId="77777777" w:rsidR="00BB08F6" w:rsidRPr="00F6498E" w:rsidRDefault="00BB08F6" w:rsidP="00BB08F6"/>
        </w:tc>
        <w:tc>
          <w:tcPr>
            <w:tcW w:w="901" w:type="dxa"/>
          </w:tcPr>
          <w:p w14:paraId="5A621CD6" w14:textId="77777777" w:rsidR="00BB08F6" w:rsidRPr="00F6498E" w:rsidRDefault="00BB08F6" w:rsidP="00BB08F6"/>
        </w:tc>
        <w:tc>
          <w:tcPr>
            <w:tcW w:w="1010" w:type="dxa"/>
          </w:tcPr>
          <w:p w14:paraId="00F926DF" w14:textId="77777777" w:rsidR="00BB08F6" w:rsidRPr="00F6498E" w:rsidRDefault="00BB08F6" w:rsidP="00BB08F6"/>
        </w:tc>
        <w:tc>
          <w:tcPr>
            <w:tcW w:w="1132" w:type="dxa"/>
          </w:tcPr>
          <w:p w14:paraId="7154E66A" w14:textId="77777777" w:rsidR="00BB08F6" w:rsidRPr="00F6498E" w:rsidRDefault="00BB08F6" w:rsidP="00BB08F6"/>
        </w:tc>
        <w:tc>
          <w:tcPr>
            <w:tcW w:w="986" w:type="dxa"/>
          </w:tcPr>
          <w:p w14:paraId="6118738F" w14:textId="77777777" w:rsidR="00BB08F6" w:rsidRPr="00F6498E" w:rsidRDefault="00BB08F6" w:rsidP="00BB08F6"/>
        </w:tc>
      </w:tr>
      <w:tr w:rsidR="00F6498E" w:rsidRPr="00F6498E" w14:paraId="0DE5BC22" w14:textId="02160E7E" w:rsidTr="005825AC">
        <w:tc>
          <w:tcPr>
            <w:tcW w:w="2616" w:type="dxa"/>
          </w:tcPr>
          <w:p w14:paraId="318BB92A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Professional  </w:t>
            </w:r>
          </w:p>
          <w:p w14:paraId="584B5035" w14:textId="77777777" w:rsidR="00BB08F6" w:rsidRPr="00F6498E" w:rsidRDefault="00BB08F6" w:rsidP="00BB08F6">
            <w:r w:rsidRPr="00F6498E">
              <w:rPr>
                <w:rFonts w:ascii="Calibri" w:hAnsi="Calibri" w:cs="Calibri"/>
                <w:lang w:bidi="he-IL"/>
              </w:rPr>
              <w:t xml:space="preserve">   school </w:t>
            </w:r>
          </w:p>
        </w:tc>
        <w:tc>
          <w:tcPr>
            <w:tcW w:w="857" w:type="dxa"/>
          </w:tcPr>
          <w:p w14:paraId="5C50D3D3" w14:textId="75C7B7DC" w:rsidR="00BB08F6" w:rsidRPr="00F6498E" w:rsidRDefault="00BB08F6" w:rsidP="00BB08F6">
            <w:r w:rsidRPr="00F6498E">
              <w:t xml:space="preserve">1.11 </w:t>
            </w:r>
          </w:p>
        </w:tc>
        <w:tc>
          <w:tcPr>
            <w:tcW w:w="834" w:type="dxa"/>
          </w:tcPr>
          <w:p w14:paraId="23DB25F0" w14:textId="3B2C4467" w:rsidR="00BB08F6" w:rsidRPr="00F6498E" w:rsidRDefault="00BB08F6" w:rsidP="00BB08F6"/>
        </w:tc>
        <w:tc>
          <w:tcPr>
            <w:tcW w:w="1062" w:type="dxa"/>
          </w:tcPr>
          <w:p w14:paraId="294B2B53" w14:textId="23495B22" w:rsidR="00BB08F6" w:rsidRPr="00F6498E" w:rsidRDefault="00BB08F6" w:rsidP="00BB08F6">
            <w:r w:rsidRPr="00F6498E">
              <w:t xml:space="preserve">0.89 </w:t>
            </w:r>
          </w:p>
        </w:tc>
        <w:tc>
          <w:tcPr>
            <w:tcW w:w="1002" w:type="dxa"/>
          </w:tcPr>
          <w:p w14:paraId="43C9DF67" w14:textId="42778DE5" w:rsidR="00BB08F6" w:rsidRPr="00F6498E" w:rsidRDefault="00BB08F6" w:rsidP="00BB08F6">
            <w:r w:rsidRPr="00F6498E">
              <w:t xml:space="preserve">0.85 </w:t>
            </w:r>
          </w:p>
        </w:tc>
        <w:tc>
          <w:tcPr>
            <w:tcW w:w="1037" w:type="dxa"/>
          </w:tcPr>
          <w:p w14:paraId="328C3A80" w14:textId="6C376094" w:rsidR="00BB08F6" w:rsidRPr="00F6498E" w:rsidRDefault="00BB08F6" w:rsidP="00BB08F6">
            <w:r w:rsidRPr="00F6498E">
              <w:t>0.52</w:t>
            </w:r>
          </w:p>
        </w:tc>
        <w:tc>
          <w:tcPr>
            <w:tcW w:w="1099" w:type="dxa"/>
          </w:tcPr>
          <w:p w14:paraId="48AD104C" w14:textId="75DF03C2" w:rsidR="00BB08F6" w:rsidRPr="00F6498E" w:rsidRDefault="00BB08F6" w:rsidP="00BB08F6">
            <w:r w:rsidRPr="00F6498E">
              <w:t xml:space="preserve">0.60 </w:t>
            </w:r>
          </w:p>
        </w:tc>
        <w:tc>
          <w:tcPr>
            <w:tcW w:w="1000" w:type="dxa"/>
          </w:tcPr>
          <w:p w14:paraId="32571E9C" w14:textId="01A0D7B1" w:rsidR="00BB08F6" w:rsidRPr="00F6498E" w:rsidRDefault="00BB08F6" w:rsidP="00BB08F6">
            <w:r w:rsidRPr="00F6498E">
              <w:t xml:space="preserve">1.80 </w:t>
            </w:r>
          </w:p>
        </w:tc>
        <w:tc>
          <w:tcPr>
            <w:tcW w:w="860" w:type="dxa"/>
          </w:tcPr>
          <w:p w14:paraId="2336AD93" w14:textId="292CFA55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83 </w:t>
            </w:r>
          </w:p>
        </w:tc>
        <w:tc>
          <w:tcPr>
            <w:tcW w:w="1024" w:type="dxa"/>
          </w:tcPr>
          <w:p w14:paraId="03ADA3EB" w14:textId="3D8C596F" w:rsidR="00BB08F6" w:rsidRPr="00F6498E" w:rsidRDefault="00BB08F6" w:rsidP="00BB08F6">
            <w:r w:rsidRPr="00F6498E">
              <w:t xml:space="preserve">1.13 </w:t>
            </w:r>
          </w:p>
        </w:tc>
        <w:tc>
          <w:tcPr>
            <w:tcW w:w="870" w:type="dxa"/>
          </w:tcPr>
          <w:p w14:paraId="37762BBD" w14:textId="4C4FC6E6" w:rsidR="00BB08F6" w:rsidRPr="00F6498E" w:rsidRDefault="00BB08F6" w:rsidP="00BB08F6">
            <w:r w:rsidRPr="00F6498E">
              <w:t xml:space="preserve">0.95 </w:t>
            </w:r>
          </w:p>
        </w:tc>
        <w:tc>
          <w:tcPr>
            <w:tcW w:w="901" w:type="dxa"/>
          </w:tcPr>
          <w:p w14:paraId="4B78C26F" w14:textId="4FE03E1A" w:rsidR="00BB08F6" w:rsidRPr="00F6498E" w:rsidRDefault="00BB08F6" w:rsidP="00BB08F6">
            <w:r w:rsidRPr="00F6498E">
              <w:t>2.33</w:t>
            </w:r>
          </w:p>
        </w:tc>
        <w:tc>
          <w:tcPr>
            <w:tcW w:w="1010" w:type="dxa"/>
          </w:tcPr>
          <w:p w14:paraId="72C7EED1" w14:textId="0A931DD5" w:rsidR="00BB08F6" w:rsidRPr="00F6498E" w:rsidRDefault="00BB08F6" w:rsidP="00BB08F6">
            <w:r w:rsidRPr="00F6498E">
              <w:t xml:space="preserve">2.08 </w:t>
            </w:r>
          </w:p>
        </w:tc>
        <w:tc>
          <w:tcPr>
            <w:tcW w:w="1132" w:type="dxa"/>
          </w:tcPr>
          <w:p w14:paraId="7B21C79A" w14:textId="48EC35A4" w:rsidR="00BB08F6" w:rsidRPr="00F6498E" w:rsidRDefault="00BB08F6" w:rsidP="00BB08F6">
            <w:r w:rsidRPr="00F6498E">
              <w:t xml:space="preserve">1.30 </w:t>
            </w:r>
          </w:p>
        </w:tc>
        <w:tc>
          <w:tcPr>
            <w:tcW w:w="986" w:type="dxa"/>
          </w:tcPr>
          <w:p w14:paraId="59F34C90" w14:textId="28D2B670" w:rsidR="00BB08F6" w:rsidRPr="00F6498E" w:rsidRDefault="00BB08F6" w:rsidP="00BB08F6">
            <w:r w:rsidRPr="00F6498E">
              <w:t>-</w:t>
            </w:r>
          </w:p>
        </w:tc>
      </w:tr>
      <w:tr w:rsidR="00F6498E" w:rsidRPr="00F6498E" w14:paraId="0C487102" w14:textId="65CD269F" w:rsidTr="005825AC">
        <w:tc>
          <w:tcPr>
            <w:tcW w:w="2616" w:type="dxa"/>
          </w:tcPr>
          <w:p w14:paraId="416F1548" w14:textId="77777777" w:rsidR="00BB08F6" w:rsidRPr="00F6498E" w:rsidRDefault="00BB08F6" w:rsidP="00BB08F6">
            <w:r w:rsidRPr="00F6498E">
              <w:rPr>
                <w:rFonts w:ascii="Calibri" w:hAnsi="Calibri" w:cs="Calibri"/>
                <w:lang w:bidi="he-IL"/>
              </w:rPr>
              <w:t xml:space="preserve">   BA </w:t>
            </w:r>
          </w:p>
        </w:tc>
        <w:tc>
          <w:tcPr>
            <w:tcW w:w="857" w:type="dxa"/>
          </w:tcPr>
          <w:p w14:paraId="5D903615" w14:textId="505EFC23" w:rsidR="00BB08F6" w:rsidRPr="00F6498E" w:rsidRDefault="00BB08F6" w:rsidP="00BB08F6">
            <w:r w:rsidRPr="00F6498E">
              <w:t xml:space="preserve">1.16 </w:t>
            </w:r>
          </w:p>
        </w:tc>
        <w:tc>
          <w:tcPr>
            <w:tcW w:w="834" w:type="dxa"/>
          </w:tcPr>
          <w:p w14:paraId="0077B60C" w14:textId="7F0F2BD4" w:rsidR="00BB08F6" w:rsidRPr="00F6498E" w:rsidRDefault="00BB08F6" w:rsidP="00BB08F6">
            <w:r w:rsidRPr="00F6498E">
              <w:t xml:space="preserve">1.13 </w:t>
            </w:r>
          </w:p>
        </w:tc>
        <w:tc>
          <w:tcPr>
            <w:tcW w:w="1062" w:type="dxa"/>
          </w:tcPr>
          <w:p w14:paraId="0B8FABDA" w14:textId="5AA039BE" w:rsidR="00BB08F6" w:rsidRPr="00F6498E" w:rsidRDefault="00BB08F6" w:rsidP="00BB08F6">
            <w:r w:rsidRPr="00F6498E">
              <w:t xml:space="preserve">0.68 </w:t>
            </w:r>
          </w:p>
        </w:tc>
        <w:tc>
          <w:tcPr>
            <w:tcW w:w="1002" w:type="dxa"/>
          </w:tcPr>
          <w:p w14:paraId="21C0743C" w14:textId="6464C82F" w:rsidR="00BB08F6" w:rsidRPr="00F6498E" w:rsidRDefault="00BB08F6" w:rsidP="00BB08F6">
            <w:r w:rsidRPr="00F6498E">
              <w:t xml:space="preserve">0.80 </w:t>
            </w:r>
          </w:p>
        </w:tc>
        <w:tc>
          <w:tcPr>
            <w:tcW w:w="1037" w:type="dxa"/>
          </w:tcPr>
          <w:p w14:paraId="6F37DCF3" w14:textId="2380FD69" w:rsidR="00BB08F6" w:rsidRPr="00F6498E" w:rsidRDefault="00BB08F6" w:rsidP="00BB08F6">
            <w:r w:rsidRPr="00F6498E">
              <w:t xml:space="preserve">0.88 </w:t>
            </w:r>
          </w:p>
        </w:tc>
        <w:tc>
          <w:tcPr>
            <w:tcW w:w="1099" w:type="dxa"/>
          </w:tcPr>
          <w:p w14:paraId="4D2452D8" w14:textId="07A02197" w:rsidR="00BB08F6" w:rsidRPr="00F6498E" w:rsidRDefault="00BB08F6" w:rsidP="00BB08F6">
            <w:r w:rsidRPr="00F6498E">
              <w:t xml:space="preserve">2.72 </w:t>
            </w:r>
          </w:p>
        </w:tc>
        <w:tc>
          <w:tcPr>
            <w:tcW w:w="1000" w:type="dxa"/>
          </w:tcPr>
          <w:p w14:paraId="058B14BE" w14:textId="127F54DB" w:rsidR="00BB08F6" w:rsidRPr="00F6498E" w:rsidRDefault="00BB08F6" w:rsidP="00BB08F6">
            <w:r w:rsidRPr="00F6498E">
              <w:t>1.01</w:t>
            </w:r>
          </w:p>
        </w:tc>
        <w:tc>
          <w:tcPr>
            <w:tcW w:w="860" w:type="dxa"/>
          </w:tcPr>
          <w:p w14:paraId="0A4F9AB3" w14:textId="36ADA2B5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94 </w:t>
            </w:r>
          </w:p>
        </w:tc>
        <w:tc>
          <w:tcPr>
            <w:tcW w:w="1024" w:type="dxa"/>
          </w:tcPr>
          <w:p w14:paraId="2AEE7EF3" w14:textId="3E47C030" w:rsidR="00BB08F6" w:rsidRPr="00F6498E" w:rsidRDefault="00BB08F6" w:rsidP="00BB08F6">
            <w:r w:rsidRPr="00F6498E">
              <w:t xml:space="preserve">1.28 </w:t>
            </w:r>
          </w:p>
        </w:tc>
        <w:tc>
          <w:tcPr>
            <w:tcW w:w="870" w:type="dxa"/>
          </w:tcPr>
          <w:p w14:paraId="1A88F36A" w14:textId="61A4C162" w:rsidR="00BB08F6" w:rsidRPr="00F6498E" w:rsidRDefault="00BB08F6" w:rsidP="00BB08F6">
            <w:r w:rsidRPr="00F6498E">
              <w:t xml:space="preserve">0.87 </w:t>
            </w:r>
          </w:p>
        </w:tc>
        <w:tc>
          <w:tcPr>
            <w:tcW w:w="901" w:type="dxa"/>
          </w:tcPr>
          <w:p w14:paraId="12EEF9C2" w14:textId="089BC58A" w:rsidR="00BB08F6" w:rsidRPr="00F6498E" w:rsidRDefault="00BB08F6" w:rsidP="00BB08F6">
            <w:r w:rsidRPr="00F6498E">
              <w:t xml:space="preserve">1.40 </w:t>
            </w:r>
          </w:p>
        </w:tc>
        <w:tc>
          <w:tcPr>
            <w:tcW w:w="1010" w:type="dxa"/>
          </w:tcPr>
          <w:p w14:paraId="74F04F8E" w14:textId="5AF5F90D" w:rsidR="00BB08F6" w:rsidRPr="00F6498E" w:rsidRDefault="00BB08F6" w:rsidP="00BB08F6">
            <w:r w:rsidRPr="00F6498E">
              <w:t xml:space="preserve">1.34 </w:t>
            </w:r>
          </w:p>
        </w:tc>
        <w:tc>
          <w:tcPr>
            <w:tcW w:w="1132" w:type="dxa"/>
          </w:tcPr>
          <w:p w14:paraId="4228F0C0" w14:textId="29605139" w:rsidR="00BB08F6" w:rsidRPr="00F6498E" w:rsidRDefault="00BB08F6" w:rsidP="00BB08F6">
            <w:r w:rsidRPr="00F6498E">
              <w:t xml:space="preserve">0.76 </w:t>
            </w:r>
          </w:p>
        </w:tc>
        <w:tc>
          <w:tcPr>
            <w:tcW w:w="986" w:type="dxa"/>
          </w:tcPr>
          <w:p w14:paraId="37A8BA76" w14:textId="6F18C7F4" w:rsidR="00BB08F6" w:rsidRPr="00F6498E" w:rsidRDefault="00BB08F6" w:rsidP="00BB08F6">
            <w:r w:rsidRPr="00F6498E">
              <w:t xml:space="preserve">1.61 </w:t>
            </w:r>
          </w:p>
        </w:tc>
      </w:tr>
      <w:tr w:rsidR="00F6498E" w:rsidRPr="00F6498E" w14:paraId="62956350" w14:textId="5F0609FF" w:rsidTr="005825AC">
        <w:tc>
          <w:tcPr>
            <w:tcW w:w="2616" w:type="dxa"/>
          </w:tcPr>
          <w:p w14:paraId="52241106" w14:textId="77777777" w:rsidR="00BB08F6" w:rsidRPr="00F6498E" w:rsidRDefault="00BB08F6" w:rsidP="00BB08F6">
            <w:r w:rsidRPr="00F6498E">
              <w:rPr>
                <w:rFonts w:ascii="Calibri" w:hAnsi="Calibri" w:cs="Calibri"/>
                <w:lang w:bidi="he-IL"/>
              </w:rPr>
              <w:t xml:space="preserve">   MA and above</w:t>
            </w:r>
          </w:p>
        </w:tc>
        <w:tc>
          <w:tcPr>
            <w:tcW w:w="857" w:type="dxa"/>
          </w:tcPr>
          <w:p w14:paraId="4CADEEF7" w14:textId="060059E0" w:rsidR="00BB08F6" w:rsidRPr="00F6498E" w:rsidRDefault="00BB08F6" w:rsidP="00BB08F6">
            <w:r w:rsidRPr="00F6498E">
              <w:t xml:space="preserve">1.25 </w:t>
            </w:r>
          </w:p>
        </w:tc>
        <w:tc>
          <w:tcPr>
            <w:tcW w:w="834" w:type="dxa"/>
          </w:tcPr>
          <w:p w14:paraId="47B56720" w14:textId="29727333" w:rsidR="00BB08F6" w:rsidRPr="00F6498E" w:rsidRDefault="00BB08F6" w:rsidP="00BB08F6">
            <w:r w:rsidRPr="00F6498E">
              <w:t xml:space="preserve">1.10 </w:t>
            </w:r>
          </w:p>
        </w:tc>
        <w:tc>
          <w:tcPr>
            <w:tcW w:w="1062" w:type="dxa"/>
          </w:tcPr>
          <w:p w14:paraId="154217F6" w14:textId="1435DB59" w:rsidR="00BB08F6" w:rsidRPr="00F6498E" w:rsidRDefault="00BB08F6" w:rsidP="00BB08F6">
            <w:pPr>
              <w:rPr>
                <w:lang w:bidi="ar-AE"/>
              </w:rPr>
            </w:pPr>
            <w:r w:rsidRPr="00F6498E">
              <w:rPr>
                <w:lang w:bidi="ar-AE"/>
              </w:rPr>
              <w:t xml:space="preserve">1.0 </w:t>
            </w:r>
          </w:p>
        </w:tc>
        <w:tc>
          <w:tcPr>
            <w:tcW w:w="1002" w:type="dxa"/>
          </w:tcPr>
          <w:p w14:paraId="239DE9F9" w14:textId="5CF2E62A" w:rsidR="00BB08F6" w:rsidRPr="00F6498E" w:rsidRDefault="00BB08F6" w:rsidP="00BB08F6">
            <w:r w:rsidRPr="00F6498E">
              <w:t xml:space="preserve">0.71 </w:t>
            </w:r>
          </w:p>
        </w:tc>
        <w:tc>
          <w:tcPr>
            <w:tcW w:w="1037" w:type="dxa"/>
          </w:tcPr>
          <w:p w14:paraId="7C25B25F" w14:textId="0EBCF280" w:rsidR="00BB08F6" w:rsidRPr="00F6498E" w:rsidRDefault="00BB08F6" w:rsidP="00BB08F6">
            <w:r w:rsidRPr="00F6498E">
              <w:t>0.64</w:t>
            </w:r>
          </w:p>
        </w:tc>
        <w:tc>
          <w:tcPr>
            <w:tcW w:w="1099" w:type="dxa"/>
          </w:tcPr>
          <w:p w14:paraId="4D38DA33" w14:textId="253557ED" w:rsidR="00BB08F6" w:rsidRPr="00F6498E" w:rsidRDefault="00BB08F6" w:rsidP="00BB08F6">
            <w:r w:rsidRPr="00F6498E">
              <w:t xml:space="preserve">2.85 </w:t>
            </w:r>
          </w:p>
        </w:tc>
        <w:tc>
          <w:tcPr>
            <w:tcW w:w="1000" w:type="dxa"/>
          </w:tcPr>
          <w:p w14:paraId="1917C1C1" w14:textId="39E71356" w:rsidR="00BB08F6" w:rsidRPr="00F6498E" w:rsidRDefault="00BB08F6" w:rsidP="00BB08F6">
            <w:r w:rsidRPr="00F6498E">
              <w:t xml:space="preserve">1.09 </w:t>
            </w:r>
          </w:p>
        </w:tc>
        <w:tc>
          <w:tcPr>
            <w:tcW w:w="860" w:type="dxa"/>
          </w:tcPr>
          <w:p w14:paraId="05BA6045" w14:textId="24BBCA16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1.11 </w:t>
            </w:r>
          </w:p>
        </w:tc>
        <w:tc>
          <w:tcPr>
            <w:tcW w:w="1024" w:type="dxa"/>
          </w:tcPr>
          <w:p w14:paraId="5A0BE85E" w14:textId="53447DF1" w:rsidR="00BB08F6" w:rsidRPr="00F6498E" w:rsidRDefault="00BB08F6" w:rsidP="00BB08F6">
            <w:r w:rsidRPr="00F6498E">
              <w:t xml:space="preserve">0.91 </w:t>
            </w:r>
          </w:p>
        </w:tc>
        <w:tc>
          <w:tcPr>
            <w:tcW w:w="870" w:type="dxa"/>
          </w:tcPr>
          <w:p w14:paraId="15DE4BEC" w14:textId="05A05920" w:rsidR="00BB08F6" w:rsidRPr="00F6498E" w:rsidRDefault="00BB08F6" w:rsidP="00BB08F6">
            <w:r w:rsidRPr="00F6498E">
              <w:t xml:space="preserve">0.98 </w:t>
            </w:r>
          </w:p>
        </w:tc>
        <w:tc>
          <w:tcPr>
            <w:tcW w:w="901" w:type="dxa"/>
          </w:tcPr>
          <w:p w14:paraId="0C13542F" w14:textId="7387DA8B" w:rsidR="00BB08F6" w:rsidRPr="00F6498E" w:rsidRDefault="00BB08F6" w:rsidP="00BB08F6">
            <w:r w:rsidRPr="00F6498E">
              <w:t xml:space="preserve">1.36 </w:t>
            </w:r>
          </w:p>
        </w:tc>
        <w:tc>
          <w:tcPr>
            <w:tcW w:w="1010" w:type="dxa"/>
          </w:tcPr>
          <w:p w14:paraId="5C91526F" w14:textId="3DD7EFFF" w:rsidR="00BB08F6" w:rsidRPr="00F6498E" w:rsidRDefault="00BB08F6" w:rsidP="00BB08F6">
            <w:r w:rsidRPr="00F6498E">
              <w:t xml:space="preserve">1.28 </w:t>
            </w:r>
          </w:p>
        </w:tc>
        <w:tc>
          <w:tcPr>
            <w:tcW w:w="1132" w:type="dxa"/>
          </w:tcPr>
          <w:p w14:paraId="4E14517A" w14:textId="201ED9E3" w:rsidR="00BB08F6" w:rsidRPr="00F6498E" w:rsidRDefault="00BB08F6" w:rsidP="00BB08F6">
            <w:r w:rsidRPr="00F6498E">
              <w:t xml:space="preserve">1.06 </w:t>
            </w:r>
          </w:p>
        </w:tc>
        <w:tc>
          <w:tcPr>
            <w:tcW w:w="986" w:type="dxa"/>
          </w:tcPr>
          <w:p w14:paraId="7C869766" w14:textId="5A99A18B" w:rsidR="00BB08F6" w:rsidRPr="00F6498E" w:rsidRDefault="00BB08F6" w:rsidP="00BB08F6">
            <w:r w:rsidRPr="00F6498E">
              <w:t xml:space="preserve">2.79 </w:t>
            </w:r>
          </w:p>
        </w:tc>
      </w:tr>
      <w:tr w:rsidR="00F6498E" w:rsidRPr="00F6498E" w14:paraId="3ED6900A" w14:textId="526B1B57" w:rsidTr="005825AC">
        <w:tc>
          <w:tcPr>
            <w:tcW w:w="2616" w:type="dxa"/>
          </w:tcPr>
          <w:p w14:paraId="180FCC7B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Municipal clusters </w:t>
            </w:r>
          </w:p>
          <w:p w14:paraId="31244B0C" w14:textId="77777777" w:rsidR="00BB08F6" w:rsidRPr="00F6498E" w:rsidRDefault="00BB08F6" w:rsidP="00BB08F6">
            <w:r w:rsidRPr="00F6498E">
              <w:t xml:space="preserve">(Ref: </w:t>
            </w:r>
            <w:r w:rsidRPr="00F6498E">
              <w:rPr>
                <w:rFonts w:ascii="Calibri" w:hAnsi="Calibri" w:cs="Calibri"/>
                <w:lang w:bidi="he-IL"/>
              </w:rPr>
              <w:t>Eastern Galilee</w:t>
            </w:r>
            <w:r w:rsidRPr="00F6498E">
              <w:t>)</w:t>
            </w:r>
          </w:p>
        </w:tc>
        <w:tc>
          <w:tcPr>
            <w:tcW w:w="857" w:type="dxa"/>
          </w:tcPr>
          <w:p w14:paraId="585FE652" w14:textId="77777777" w:rsidR="00BB08F6" w:rsidRPr="00F6498E" w:rsidRDefault="00BB08F6" w:rsidP="00BB08F6"/>
        </w:tc>
        <w:tc>
          <w:tcPr>
            <w:tcW w:w="834" w:type="dxa"/>
          </w:tcPr>
          <w:p w14:paraId="7213C542" w14:textId="51C80296" w:rsidR="00BB08F6" w:rsidRPr="00F6498E" w:rsidRDefault="00BB08F6" w:rsidP="00BB08F6"/>
        </w:tc>
        <w:tc>
          <w:tcPr>
            <w:tcW w:w="1062" w:type="dxa"/>
          </w:tcPr>
          <w:p w14:paraId="7B835D46" w14:textId="77777777" w:rsidR="00BB08F6" w:rsidRPr="00F6498E" w:rsidRDefault="00BB08F6" w:rsidP="00BB08F6"/>
        </w:tc>
        <w:tc>
          <w:tcPr>
            <w:tcW w:w="1002" w:type="dxa"/>
          </w:tcPr>
          <w:p w14:paraId="799E40A2" w14:textId="77777777" w:rsidR="00BB08F6" w:rsidRPr="00F6498E" w:rsidRDefault="00BB08F6" w:rsidP="00BB08F6"/>
        </w:tc>
        <w:tc>
          <w:tcPr>
            <w:tcW w:w="1037" w:type="dxa"/>
          </w:tcPr>
          <w:p w14:paraId="472290F2" w14:textId="17C6FC03" w:rsidR="00BB08F6" w:rsidRPr="00F6498E" w:rsidRDefault="00BB08F6" w:rsidP="00BB08F6"/>
        </w:tc>
        <w:tc>
          <w:tcPr>
            <w:tcW w:w="1099" w:type="dxa"/>
          </w:tcPr>
          <w:p w14:paraId="141F64C4" w14:textId="77777777" w:rsidR="00BB08F6" w:rsidRPr="00F6498E" w:rsidRDefault="00BB08F6" w:rsidP="00BB08F6"/>
        </w:tc>
        <w:tc>
          <w:tcPr>
            <w:tcW w:w="1000" w:type="dxa"/>
          </w:tcPr>
          <w:p w14:paraId="1369664F" w14:textId="34E4DDCA" w:rsidR="00BB08F6" w:rsidRPr="00F6498E" w:rsidRDefault="00BB08F6" w:rsidP="00BB08F6"/>
        </w:tc>
        <w:tc>
          <w:tcPr>
            <w:tcW w:w="860" w:type="dxa"/>
          </w:tcPr>
          <w:p w14:paraId="7204B909" w14:textId="77777777" w:rsidR="00BB08F6" w:rsidRPr="00F6498E" w:rsidRDefault="00BB08F6" w:rsidP="00BB08F6"/>
        </w:tc>
        <w:tc>
          <w:tcPr>
            <w:tcW w:w="1024" w:type="dxa"/>
          </w:tcPr>
          <w:p w14:paraId="3A3B85B5" w14:textId="77777777" w:rsidR="00BB08F6" w:rsidRPr="00F6498E" w:rsidRDefault="00BB08F6" w:rsidP="00BB08F6"/>
        </w:tc>
        <w:tc>
          <w:tcPr>
            <w:tcW w:w="870" w:type="dxa"/>
          </w:tcPr>
          <w:p w14:paraId="188538EA" w14:textId="77777777" w:rsidR="00BB08F6" w:rsidRPr="00F6498E" w:rsidRDefault="00BB08F6" w:rsidP="00BB08F6"/>
        </w:tc>
        <w:tc>
          <w:tcPr>
            <w:tcW w:w="901" w:type="dxa"/>
          </w:tcPr>
          <w:p w14:paraId="49E51969" w14:textId="77777777" w:rsidR="00BB08F6" w:rsidRPr="00F6498E" w:rsidRDefault="00BB08F6" w:rsidP="00BB08F6"/>
        </w:tc>
        <w:tc>
          <w:tcPr>
            <w:tcW w:w="1010" w:type="dxa"/>
          </w:tcPr>
          <w:p w14:paraId="750CB805" w14:textId="77777777" w:rsidR="00BB08F6" w:rsidRPr="00F6498E" w:rsidRDefault="00BB08F6" w:rsidP="00BB08F6"/>
        </w:tc>
        <w:tc>
          <w:tcPr>
            <w:tcW w:w="1132" w:type="dxa"/>
          </w:tcPr>
          <w:p w14:paraId="03FC80B8" w14:textId="77777777" w:rsidR="00BB08F6" w:rsidRPr="00F6498E" w:rsidRDefault="00BB08F6" w:rsidP="00BB08F6"/>
        </w:tc>
        <w:tc>
          <w:tcPr>
            <w:tcW w:w="986" w:type="dxa"/>
          </w:tcPr>
          <w:p w14:paraId="08E2D1B6" w14:textId="77777777" w:rsidR="00BB08F6" w:rsidRPr="00F6498E" w:rsidRDefault="00BB08F6" w:rsidP="00BB08F6"/>
        </w:tc>
      </w:tr>
      <w:tr w:rsidR="00F6498E" w:rsidRPr="00F6498E" w14:paraId="5BE6F34E" w14:textId="0093F5CF" w:rsidTr="005825AC">
        <w:tc>
          <w:tcPr>
            <w:tcW w:w="2616" w:type="dxa"/>
          </w:tcPr>
          <w:p w14:paraId="48609BFC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Western Galilee – </w:t>
            </w:r>
          </w:p>
          <w:p w14:paraId="3D4CEFE8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Beit </w:t>
            </w:r>
            <w:proofErr w:type="spellStart"/>
            <w:r w:rsidRPr="00F6498E">
              <w:rPr>
                <w:rFonts w:ascii="Calibri" w:hAnsi="Calibri" w:cs="Calibri"/>
                <w:lang w:bidi="he-IL"/>
              </w:rPr>
              <w:t>HaKerem</w:t>
            </w:r>
            <w:proofErr w:type="spellEnd"/>
          </w:p>
        </w:tc>
        <w:tc>
          <w:tcPr>
            <w:tcW w:w="857" w:type="dxa"/>
          </w:tcPr>
          <w:p w14:paraId="4B9C7D8F" w14:textId="2497B068" w:rsidR="00BB08F6" w:rsidRPr="00F6498E" w:rsidRDefault="00BB08F6" w:rsidP="00BB08F6">
            <w:r w:rsidRPr="00F6498E">
              <w:t xml:space="preserve">0.99 </w:t>
            </w:r>
          </w:p>
        </w:tc>
        <w:tc>
          <w:tcPr>
            <w:tcW w:w="834" w:type="dxa"/>
          </w:tcPr>
          <w:p w14:paraId="4D89AE77" w14:textId="26BA369B" w:rsidR="00BB08F6" w:rsidRPr="00F6498E" w:rsidRDefault="00BB08F6" w:rsidP="00BB08F6">
            <w:pPr>
              <w:rPr>
                <w:lang w:bidi="ar-AE"/>
              </w:rPr>
            </w:pPr>
            <w:r w:rsidRPr="00F6498E">
              <w:t xml:space="preserve">0.88 </w:t>
            </w:r>
          </w:p>
        </w:tc>
        <w:tc>
          <w:tcPr>
            <w:tcW w:w="1062" w:type="dxa"/>
          </w:tcPr>
          <w:p w14:paraId="35F6EB11" w14:textId="712CA4B8" w:rsidR="00BB08F6" w:rsidRPr="00F6498E" w:rsidRDefault="00BB08F6" w:rsidP="00BB08F6">
            <w:r w:rsidRPr="00F6498E">
              <w:t xml:space="preserve">0.66 </w:t>
            </w:r>
          </w:p>
        </w:tc>
        <w:tc>
          <w:tcPr>
            <w:tcW w:w="1002" w:type="dxa"/>
          </w:tcPr>
          <w:p w14:paraId="5CA4AADD" w14:textId="6D74B4D1" w:rsidR="00BB08F6" w:rsidRPr="00F6498E" w:rsidRDefault="00BB08F6" w:rsidP="00BB08F6">
            <w:r w:rsidRPr="00F6498E">
              <w:t xml:space="preserve">1.25 </w:t>
            </w:r>
          </w:p>
        </w:tc>
        <w:tc>
          <w:tcPr>
            <w:tcW w:w="1037" w:type="dxa"/>
          </w:tcPr>
          <w:p w14:paraId="343BC943" w14:textId="520E3206" w:rsidR="00BB08F6" w:rsidRPr="00F6498E" w:rsidRDefault="00BB08F6" w:rsidP="00BB08F6">
            <w:r w:rsidRPr="00F6498E">
              <w:t>0.43**</w:t>
            </w:r>
          </w:p>
        </w:tc>
        <w:tc>
          <w:tcPr>
            <w:tcW w:w="1099" w:type="dxa"/>
          </w:tcPr>
          <w:p w14:paraId="74A4D52C" w14:textId="0A7AF02C" w:rsidR="00BB08F6" w:rsidRPr="00F6498E" w:rsidRDefault="00BB08F6" w:rsidP="00BB08F6">
            <w:r w:rsidRPr="00F6498E">
              <w:t>0.44</w:t>
            </w:r>
          </w:p>
        </w:tc>
        <w:tc>
          <w:tcPr>
            <w:tcW w:w="1000" w:type="dxa"/>
          </w:tcPr>
          <w:p w14:paraId="7292DDE9" w14:textId="70DD9727" w:rsidR="00BB08F6" w:rsidRPr="00F6498E" w:rsidRDefault="00BB08F6" w:rsidP="00BB08F6">
            <w:r w:rsidRPr="00F6498E">
              <w:t xml:space="preserve">1.40 </w:t>
            </w:r>
          </w:p>
        </w:tc>
        <w:tc>
          <w:tcPr>
            <w:tcW w:w="860" w:type="dxa"/>
          </w:tcPr>
          <w:p w14:paraId="4749ACA3" w14:textId="52D747A8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1.36 </w:t>
            </w:r>
          </w:p>
        </w:tc>
        <w:tc>
          <w:tcPr>
            <w:tcW w:w="1024" w:type="dxa"/>
          </w:tcPr>
          <w:p w14:paraId="7070CA05" w14:textId="27E4E308" w:rsidR="00BB08F6" w:rsidRPr="00F6498E" w:rsidRDefault="00BB08F6" w:rsidP="00BB08F6">
            <w:r w:rsidRPr="00F6498E">
              <w:t xml:space="preserve">0.73 </w:t>
            </w:r>
          </w:p>
        </w:tc>
        <w:tc>
          <w:tcPr>
            <w:tcW w:w="870" w:type="dxa"/>
          </w:tcPr>
          <w:p w14:paraId="32032132" w14:textId="12E66C12" w:rsidR="00BB08F6" w:rsidRPr="00F6498E" w:rsidRDefault="00BB08F6" w:rsidP="00BB08F6">
            <w:r w:rsidRPr="00F6498E">
              <w:t>2.44</w:t>
            </w:r>
          </w:p>
        </w:tc>
        <w:tc>
          <w:tcPr>
            <w:tcW w:w="901" w:type="dxa"/>
          </w:tcPr>
          <w:p w14:paraId="3D1D4CE9" w14:textId="2CCCB0ED" w:rsidR="00BB08F6" w:rsidRPr="00F6498E" w:rsidRDefault="00BB08F6" w:rsidP="00BB08F6">
            <w:r w:rsidRPr="00F6498E">
              <w:t xml:space="preserve">1.33 </w:t>
            </w:r>
          </w:p>
        </w:tc>
        <w:tc>
          <w:tcPr>
            <w:tcW w:w="1010" w:type="dxa"/>
          </w:tcPr>
          <w:p w14:paraId="281C6701" w14:textId="43AC4B64" w:rsidR="00BB08F6" w:rsidRPr="00F6498E" w:rsidRDefault="00BB08F6" w:rsidP="00BB08F6">
            <w:r w:rsidRPr="00F6498E">
              <w:t xml:space="preserve">0.77 </w:t>
            </w:r>
          </w:p>
        </w:tc>
        <w:tc>
          <w:tcPr>
            <w:tcW w:w="1132" w:type="dxa"/>
          </w:tcPr>
          <w:p w14:paraId="64A85B77" w14:textId="43D50642" w:rsidR="00BB08F6" w:rsidRPr="00F6498E" w:rsidRDefault="00BB08F6" w:rsidP="00BB08F6">
            <w:r w:rsidRPr="00F6498E">
              <w:t>6.07**</w:t>
            </w:r>
          </w:p>
        </w:tc>
        <w:tc>
          <w:tcPr>
            <w:tcW w:w="986" w:type="dxa"/>
          </w:tcPr>
          <w:p w14:paraId="29C9D6B9" w14:textId="5E5DDE07" w:rsidR="00BB08F6" w:rsidRPr="00F6498E" w:rsidRDefault="00BB08F6" w:rsidP="00BB08F6">
            <w:r w:rsidRPr="00F6498E">
              <w:t>-</w:t>
            </w:r>
          </w:p>
        </w:tc>
      </w:tr>
      <w:tr w:rsidR="00F6498E" w:rsidRPr="00F6498E" w14:paraId="73B33C57" w14:textId="3F3F3FAA" w:rsidTr="005825AC">
        <w:tc>
          <w:tcPr>
            <w:tcW w:w="2616" w:type="dxa"/>
          </w:tcPr>
          <w:p w14:paraId="4610D97E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Galil </w:t>
            </w:r>
            <w:proofErr w:type="spellStart"/>
            <w:r w:rsidRPr="00F6498E">
              <w:rPr>
                <w:rFonts w:ascii="Calibri" w:hAnsi="Calibri" w:cs="Calibri"/>
                <w:lang w:bidi="he-IL"/>
              </w:rPr>
              <w:t>Amakim</w:t>
            </w:r>
            <w:proofErr w:type="spellEnd"/>
            <w:r w:rsidRPr="00F6498E">
              <w:rPr>
                <w:rFonts w:ascii="Calibri" w:hAnsi="Calibri" w:cs="Calibri"/>
                <w:lang w:bidi="he-IL"/>
              </w:rPr>
              <w:t xml:space="preserve"> – </w:t>
            </w:r>
          </w:p>
          <w:p w14:paraId="0F748EAB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Kineret </w:t>
            </w:r>
            <w:proofErr w:type="spellStart"/>
            <w:r w:rsidRPr="00F6498E">
              <w:rPr>
                <w:rFonts w:ascii="Calibri" w:hAnsi="Calibri" w:cs="Calibri"/>
                <w:lang w:bidi="he-IL"/>
              </w:rPr>
              <w:t>Amakim</w:t>
            </w:r>
            <w:proofErr w:type="spellEnd"/>
          </w:p>
        </w:tc>
        <w:tc>
          <w:tcPr>
            <w:tcW w:w="857" w:type="dxa"/>
          </w:tcPr>
          <w:p w14:paraId="0591EC13" w14:textId="13FCA06C" w:rsidR="00BB08F6" w:rsidRPr="00F6498E" w:rsidRDefault="00BB08F6" w:rsidP="00BB08F6">
            <w:r w:rsidRPr="00F6498E">
              <w:t xml:space="preserve">1.09 </w:t>
            </w:r>
          </w:p>
        </w:tc>
        <w:tc>
          <w:tcPr>
            <w:tcW w:w="834" w:type="dxa"/>
          </w:tcPr>
          <w:p w14:paraId="4A1A3FFC" w14:textId="50CDB24C" w:rsidR="00BB08F6" w:rsidRPr="00F6498E" w:rsidRDefault="00BB08F6" w:rsidP="00BB08F6">
            <w:r w:rsidRPr="00F6498E">
              <w:rPr>
                <w:lang w:bidi="ar-AE"/>
              </w:rPr>
              <w:t xml:space="preserve">072 </w:t>
            </w:r>
          </w:p>
        </w:tc>
        <w:tc>
          <w:tcPr>
            <w:tcW w:w="1062" w:type="dxa"/>
          </w:tcPr>
          <w:p w14:paraId="6C159164" w14:textId="58B81A4F" w:rsidR="00BB08F6" w:rsidRPr="00F6498E" w:rsidRDefault="00BB08F6" w:rsidP="00BB08F6">
            <w:r w:rsidRPr="00F6498E">
              <w:t xml:space="preserve">0.89 </w:t>
            </w:r>
          </w:p>
        </w:tc>
        <w:tc>
          <w:tcPr>
            <w:tcW w:w="1002" w:type="dxa"/>
          </w:tcPr>
          <w:p w14:paraId="1277AA48" w14:textId="3149B4C8" w:rsidR="00BB08F6" w:rsidRPr="00F6498E" w:rsidRDefault="00BB08F6" w:rsidP="00BB08F6">
            <w:r w:rsidRPr="00F6498E">
              <w:t>0.52</w:t>
            </w:r>
          </w:p>
        </w:tc>
        <w:tc>
          <w:tcPr>
            <w:tcW w:w="1037" w:type="dxa"/>
          </w:tcPr>
          <w:p w14:paraId="13CC56DD" w14:textId="05A1F005" w:rsidR="00BB08F6" w:rsidRPr="00F6498E" w:rsidRDefault="00BB08F6" w:rsidP="00BB08F6">
            <w:r w:rsidRPr="00F6498E">
              <w:t xml:space="preserve">0.69 </w:t>
            </w:r>
          </w:p>
        </w:tc>
        <w:tc>
          <w:tcPr>
            <w:tcW w:w="1099" w:type="dxa"/>
          </w:tcPr>
          <w:p w14:paraId="212D136F" w14:textId="295C8FFE" w:rsidR="00BB08F6" w:rsidRPr="00F6498E" w:rsidRDefault="00BB08F6" w:rsidP="00BB08F6">
            <w:r w:rsidRPr="00F6498E">
              <w:t xml:space="preserve">0.52 </w:t>
            </w:r>
          </w:p>
        </w:tc>
        <w:tc>
          <w:tcPr>
            <w:tcW w:w="1000" w:type="dxa"/>
          </w:tcPr>
          <w:p w14:paraId="594F572C" w14:textId="7FFCB1A5" w:rsidR="00BB08F6" w:rsidRPr="00F6498E" w:rsidRDefault="00BB08F6" w:rsidP="00BB08F6">
            <w:r w:rsidRPr="00F6498E">
              <w:t xml:space="preserve">0.33 </w:t>
            </w:r>
          </w:p>
        </w:tc>
        <w:tc>
          <w:tcPr>
            <w:tcW w:w="860" w:type="dxa"/>
          </w:tcPr>
          <w:p w14:paraId="787A2908" w14:textId="521B9A65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1.50 </w:t>
            </w:r>
          </w:p>
        </w:tc>
        <w:tc>
          <w:tcPr>
            <w:tcW w:w="1024" w:type="dxa"/>
          </w:tcPr>
          <w:p w14:paraId="018514AA" w14:textId="07FEE518" w:rsidR="00BB08F6" w:rsidRPr="00F6498E" w:rsidRDefault="00BB08F6" w:rsidP="00BB08F6">
            <w:r w:rsidRPr="00F6498E">
              <w:t xml:space="preserve">0.93 </w:t>
            </w:r>
          </w:p>
        </w:tc>
        <w:tc>
          <w:tcPr>
            <w:tcW w:w="870" w:type="dxa"/>
          </w:tcPr>
          <w:p w14:paraId="697681DE" w14:textId="58A7795F" w:rsidR="00BB08F6" w:rsidRPr="00F6498E" w:rsidRDefault="00BB08F6" w:rsidP="00BB08F6">
            <w:r w:rsidRPr="00F6498E">
              <w:t xml:space="preserve">1.66 </w:t>
            </w:r>
          </w:p>
        </w:tc>
        <w:tc>
          <w:tcPr>
            <w:tcW w:w="901" w:type="dxa"/>
          </w:tcPr>
          <w:p w14:paraId="0260FFC3" w14:textId="2BE81F6F" w:rsidR="00BB08F6" w:rsidRPr="00F6498E" w:rsidRDefault="00BB08F6" w:rsidP="00BB08F6">
            <w:r w:rsidRPr="00F6498E">
              <w:t xml:space="preserve">1.71 </w:t>
            </w:r>
          </w:p>
        </w:tc>
        <w:tc>
          <w:tcPr>
            <w:tcW w:w="1010" w:type="dxa"/>
          </w:tcPr>
          <w:p w14:paraId="5E40A02C" w14:textId="030AAAB6" w:rsidR="00BB08F6" w:rsidRPr="00F6498E" w:rsidRDefault="00BB08F6" w:rsidP="00BB08F6">
            <w:r w:rsidRPr="00F6498E">
              <w:t xml:space="preserve">2.06 </w:t>
            </w:r>
          </w:p>
        </w:tc>
        <w:tc>
          <w:tcPr>
            <w:tcW w:w="1132" w:type="dxa"/>
          </w:tcPr>
          <w:p w14:paraId="704DAB00" w14:textId="4B43C33C" w:rsidR="00BB08F6" w:rsidRPr="00F6498E" w:rsidRDefault="00BB08F6" w:rsidP="00BB08F6">
            <w:r w:rsidRPr="00F6498E">
              <w:t xml:space="preserve">5.09* </w:t>
            </w:r>
          </w:p>
        </w:tc>
        <w:tc>
          <w:tcPr>
            <w:tcW w:w="986" w:type="dxa"/>
          </w:tcPr>
          <w:p w14:paraId="6EA608DF" w14:textId="01A5BAB5" w:rsidR="00BB08F6" w:rsidRPr="00F6498E" w:rsidRDefault="00BB08F6" w:rsidP="00BB08F6">
            <w:r w:rsidRPr="00F6498E">
              <w:t xml:space="preserve">4.24 </w:t>
            </w:r>
          </w:p>
        </w:tc>
      </w:tr>
      <w:tr w:rsidR="00F6498E" w:rsidRPr="00F6498E" w14:paraId="1E859F6D" w14:textId="72AF462C" w:rsidTr="005825AC">
        <w:tc>
          <w:tcPr>
            <w:tcW w:w="2616" w:type="dxa"/>
          </w:tcPr>
          <w:p w14:paraId="3E1EDAFA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 w:hint="cs"/>
                <w:lang w:bidi="ar-AE"/>
              </w:rPr>
              <w:t>L</w:t>
            </w:r>
            <w:r w:rsidRPr="00F6498E">
              <w:rPr>
                <w:rFonts w:ascii="Calibri" w:hAnsi="Calibri" w:cs="Calibri"/>
                <w:lang w:bidi="ar-AE"/>
              </w:rPr>
              <w:t>ocality (Ref: City)</w:t>
            </w:r>
          </w:p>
        </w:tc>
        <w:tc>
          <w:tcPr>
            <w:tcW w:w="857" w:type="dxa"/>
          </w:tcPr>
          <w:p w14:paraId="40C38EF3" w14:textId="67916463" w:rsidR="00BB08F6" w:rsidRPr="00F6498E" w:rsidRDefault="00BB08F6" w:rsidP="00BB08F6">
            <w:r w:rsidRPr="00F6498E">
              <w:t xml:space="preserve">1.24 </w:t>
            </w:r>
          </w:p>
        </w:tc>
        <w:tc>
          <w:tcPr>
            <w:tcW w:w="834" w:type="dxa"/>
          </w:tcPr>
          <w:p w14:paraId="294FC9DC" w14:textId="7E3DED37" w:rsidR="00BB08F6" w:rsidRPr="00F6498E" w:rsidRDefault="00BB08F6" w:rsidP="00BB08F6">
            <w:r w:rsidRPr="00F6498E">
              <w:t xml:space="preserve">1.38 </w:t>
            </w:r>
          </w:p>
        </w:tc>
        <w:tc>
          <w:tcPr>
            <w:tcW w:w="1062" w:type="dxa"/>
          </w:tcPr>
          <w:p w14:paraId="74FFBEA2" w14:textId="29D61F18" w:rsidR="00BB08F6" w:rsidRPr="00F6498E" w:rsidRDefault="00BB08F6" w:rsidP="00BB08F6">
            <w:r w:rsidRPr="00F6498E">
              <w:t xml:space="preserve">0.82 </w:t>
            </w:r>
          </w:p>
        </w:tc>
        <w:tc>
          <w:tcPr>
            <w:tcW w:w="1002" w:type="dxa"/>
          </w:tcPr>
          <w:p w14:paraId="12413228" w14:textId="73A9240F" w:rsidR="00BB08F6" w:rsidRPr="00F6498E" w:rsidRDefault="00BB08F6" w:rsidP="00BB08F6">
            <w:r w:rsidRPr="00F6498E">
              <w:t xml:space="preserve">0.85 </w:t>
            </w:r>
          </w:p>
        </w:tc>
        <w:tc>
          <w:tcPr>
            <w:tcW w:w="1037" w:type="dxa"/>
          </w:tcPr>
          <w:p w14:paraId="6A2DF22F" w14:textId="1EB29B6B" w:rsidR="00BB08F6" w:rsidRPr="00F6498E" w:rsidRDefault="00BB08F6" w:rsidP="00BB08F6">
            <w:r w:rsidRPr="00F6498E">
              <w:t>0.58</w:t>
            </w:r>
          </w:p>
        </w:tc>
        <w:tc>
          <w:tcPr>
            <w:tcW w:w="1099" w:type="dxa"/>
          </w:tcPr>
          <w:p w14:paraId="7FB0E41D" w14:textId="5F0CCC1A" w:rsidR="00BB08F6" w:rsidRPr="00F6498E" w:rsidRDefault="00BB08F6" w:rsidP="00BB08F6">
            <w:r w:rsidRPr="00F6498E">
              <w:t>3.14</w:t>
            </w:r>
          </w:p>
        </w:tc>
        <w:tc>
          <w:tcPr>
            <w:tcW w:w="1000" w:type="dxa"/>
          </w:tcPr>
          <w:p w14:paraId="402C3415" w14:textId="1C37F829" w:rsidR="00BB08F6" w:rsidRPr="00F6498E" w:rsidRDefault="00BB08F6" w:rsidP="00BB08F6">
            <w:r w:rsidRPr="00F6498E">
              <w:t xml:space="preserve">0.89 </w:t>
            </w:r>
          </w:p>
        </w:tc>
        <w:tc>
          <w:tcPr>
            <w:tcW w:w="860" w:type="dxa"/>
          </w:tcPr>
          <w:p w14:paraId="49240D3B" w14:textId="4DF85711" w:rsidR="00BB08F6" w:rsidRPr="00F6498E" w:rsidRDefault="00BB08F6" w:rsidP="00BB08F6">
            <w:r w:rsidRPr="00F6498E">
              <w:rPr>
                <w:sz w:val="20"/>
                <w:szCs w:val="20"/>
              </w:rPr>
              <w:t>0.54</w:t>
            </w:r>
          </w:p>
        </w:tc>
        <w:tc>
          <w:tcPr>
            <w:tcW w:w="1024" w:type="dxa"/>
          </w:tcPr>
          <w:p w14:paraId="071C6508" w14:textId="4B31128D" w:rsidR="00BB08F6" w:rsidRPr="00F6498E" w:rsidRDefault="00BB08F6" w:rsidP="00BB08F6">
            <w:r w:rsidRPr="00F6498E">
              <w:t>2.05</w:t>
            </w:r>
          </w:p>
        </w:tc>
        <w:tc>
          <w:tcPr>
            <w:tcW w:w="870" w:type="dxa"/>
          </w:tcPr>
          <w:p w14:paraId="675C9A27" w14:textId="34A17554" w:rsidR="00BB08F6" w:rsidRPr="00F6498E" w:rsidRDefault="00BB08F6" w:rsidP="00BB08F6">
            <w:r w:rsidRPr="00F6498E">
              <w:t xml:space="preserve">1.15 </w:t>
            </w:r>
          </w:p>
        </w:tc>
        <w:tc>
          <w:tcPr>
            <w:tcW w:w="901" w:type="dxa"/>
          </w:tcPr>
          <w:p w14:paraId="6692B77C" w14:textId="311EE3A5" w:rsidR="00BB08F6" w:rsidRPr="00F6498E" w:rsidRDefault="00BB08F6" w:rsidP="00BB08F6">
            <w:r w:rsidRPr="00F6498E">
              <w:t>0.57</w:t>
            </w:r>
          </w:p>
        </w:tc>
        <w:tc>
          <w:tcPr>
            <w:tcW w:w="1010" w:type="dxa"/>
          </w:tcPr>
          <w:p w14:paraId="259610C7" w14:textId="090FF967" w:rsidR="00BB08F6" w:rsidRPr="00F6498E" w:rsidRDefault="00BB08F6" w:rsidP="00BB08F6">
            <w:r w:rsidRPr="00F6498E">
              <w:t xml:space="preserve">0.58 </w:t>
            </w:r>
          </w:p>
        </w:tc>
        <w:tc>
          <w:tcPr>
            <w:tcW w:w="1132" w:type="dxa"/>
          </w:tcPr>
          <w:p w14:paraId="090E5805" w14:textId="44DF8A55" w:rsidR="00BB08F6" w:rsidRPr="00F6498E" w:rsidRDefault="00BB08F6" w:rsidP="00BB08F6">
            <w:r w:rsidRPr="00F6498E">
              <w:t xml:space="preserve">0.49 </w:t>
            </w:r>
          </w:p>
        </w:tc>
        <w:tc>
          <w:tcPr>
            <w:tcW w:w="986" w:type="dxa"/>
          </w:tcPr>
          <w:p w14:paraId="0653745D" w14:textId="4ECAB545" w:rsidR="00BB08F6" w:rsidRPr="00F6498E" w:rsidRDefault="00BB08F6" w:rsidP="00BB08F6">
            <w:r w:rsidRPr="00F6498E">
              <w:t xml:space="preserve">0.69 </w:t>
            </w:r>
          </w:p>
        </w:tc>
      </w:tr>
      <w:tr w:rsidR="00F6498E" w:rsidRPr="00F6498E" w14:paraId="10E2E725" w14:textId="4AA3BE45" w:rsidTr="005825AC">
        <w:tc>
          <w:tcPr>
            <w:tcW w:w="2616" w:type="dxa"/>
          </w:tcPr>
          <w:p w14:paraId="0741E10F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-Bold" w:cs="Calibri-Bold"/>
                <w:lang w:bidi="he-IL"/>
              </w:rPr>
              <w:t xml:space="preserve">Religiosity </w:t>
            </w:r>
            <w:r w:rsidRPr="00F6498E">
              <w:rPr>
                <w:lang w:bidi="ar-AE"/>
              </w:rPr>
              <w:t>(Ref:</w:t>
            </w:r>
            <w:r w:rsidRPr="00F6498E">
              <w:rPr>
                <w:rFonts w:ascii="Calibri" w:hAnsi="Calibri" w:cs="Calibri"/>
                <w:lang w:bidi="he-IL"/>
              </w:rPr>
              <w:t xml:space="preserve"> not religious</w:t>
            </w:r>
            <w:r w:rsidRPr="00F6498E">
              <w:rPr>
                <w:lang w:bidi="ar-AE"/>
              </w:rPr>
              <w:t>)</w:t>
            </w:r>
            <w:r w:rsidRPr="00F6498E">
              <w:rPr>
                <w:rFonts w:ascii="Calibri-Bold" w:cs="Calibri-Bold" w:hint="cs"/>
                <w:rtl/>
                <w:lang w:bidi="he-IL"/>
              </w:rPr>
              <w:t xml:space="preserve"> </w:t>
            </w:r>
          </w:p>
        </w:tc>
        <w:tc>
          <w:tcPr>
            <w:tcW w:w="857" w:type="dxa"/>
          </w:tcPr>
          <w:p w14:paraId="0563A25E" w14:textId="77777777" w:rsidR="00BB08F6" w:rsidRPr="00F6498E" w:rsidRDefault="00BB08F6" w:rsidP="00BB08F6"/>
        </w:tc>
        <w:tc>
          <w:tcPr>
            <w:tcW w:w="834" w:type="dxa"/>
          </w:tcPr>
          <w:p w14:paraId="5A58A02D" w14:textId="7A3617E0" w:rsidR="00BB08F6" w:rsidRPr="00F6498E" w:rsidRDefault="00BB08F6" w:rsidP="00BB08F6"/>
        </w:tc>
        <w:tc>
          <w:tcPr>
            <w:tcW w:w="1062" w:type="dxa"/>
          </w:tcPr>
          <w:p w14:paraId="1505C8C0" w14:textId="77777777" w:rsidR="00BB08F6" w:rsidRPr="00F6498E" w:rsidRDefault="00BB08F6" w:rsidP="00BB08F6"/>
        </w:tc>
        <w:tc>
          <w:tcPr>
            <w:tcW w:w="1002" w:type="dxa"/>
          </w:tcPr>
          <w:p w14:paraId="19F31E88" w14:textId="77777777" w:rsidR="00BB08F6" w:rsidRPr="00F6498E" w:rsidRDefault="00BB08F6" w:rsidP="00BB08F6"/>
        </w:tc>
        <w:tc>
          <w:tcPr>
            <w:tcW w:w="1037" w:type="dxa"/>
          </w:tcPr>
          <w:p w14:paraId="1EE70466" w14:textId="77777777" w:rsidR="00BB08F6" w:rsidRPr="00F6498E" w:rsidRDefault="00BB08F6" w:rsidP="00BB08F6"/>
        </w:tc>
        <w:tc>
          <w:tcPr>
            <w:tcW w:w="1099" w:type="dxa"/>
          </w:tcPr>
          <w:p w14:paraId="1FA0915A" w14:textId="2ECB250C" w:rsidR="00BB08F6" w:rsidRPr="00F6498E" w:rsidRDefault="00BB08F6" w:rsidP="00BB08F6"/>
        </w:tc>
        <w:tc>
          <w:tcPr>
            <w:tcW w:w="1000" w:type="dxa"/>
          </w:tcPr>
          <w:p w14:paraId="6DF4EA6E" w14:textId="534234D5" w:rsidR="00BB08F6" w:rsidRPr="00F6498E" w:rsidRDefault="00BB08F6" w:rsidP="00BB08F6"/>
        </w:tc>
        <w:tc>
          <w:tcPr>
            <w:tcW w:w="860" w:type="dxa"/>
          </w:tcPr>
          <w:p w14:paraId="06C73689" w14:textId="77777777" w:rsidR="00BB08F6" w:rsidRPr="00F6498E" w:rsidRDefault="00BB08F6" w:rsidP="00BB08F6"/>
        </w:tc>
        <w:tc>
          <w:tcPr>
            <w:tcW w:w="1024" w:type="dxa"/>
          </w:tcPr>
          <w:p w14:paraId="2383D49A" w14:textId="77777777" w:rsidR="00BB08F6" w:rsidRPr="00F6498E" w:rsidRDefault="00BB08F6" w:rsidP="00BB08F6"/>
        </w:tc>
        <w:tc>
          <w:tcPr>
            <w:tcW w:w="870" w:type="dxa"/>
          </w:tcPr>
          <w:p w14:paraId="137FDF94" w14:textId="77777777" w:rsidR="00BB08F6" w:rsidRPr="00F6498E" w:rsidRDefault="00BB08F6" w:rsidP="00BB08F6"/>
        </w:tc>
        <w:tc>
          <w:tcPr>
            <w:tcW w:w="901" w:type="dxa"/>
          </w:tcPr>
          <w:p w14:paraId="2BB0FD1E" w14:textId="77777777" w:rsidR="00BB08F6" w:rsidRPr="00F6498E" w:rsidRDefault="00BB08F6" w:rsidP="00BB08F6"/>
        </w:tc>
        <w:tc>
          <w:tcPr>
            <w:tcW w:w="1010" w:type="dxa"/>
          </w:tcPr>
          <w:p w14:paraId="3FEB4542" w14:textId="77777777" w:rsidR="00BB08F6" w:rsidRPr="00F6498E" w:rsidRDefault="00BB08F6" w:rsidP="00BB08F6"/>
        </w:tc>
        <w:tc>
          <w:tcPr>
            <w:tcW w:w="1132" w:type="dxa"/>
          </w:tcPr>
          <w:p w14:paraId="3FCCDB41" w14:textId="77777777" w:rsidR="00BB08F6" w:rsidRPr="00F6498E" w:rsidRDefault="00BB08F6" w:rsidP="00BB08F6"/>
        </w:tc>
        <w:tc>
          <w:tcPr>
            <w:tcW w:w="986" w:type="dxa"/>
          </w:tcPr>
          <w:p w14:paraId="31042421" w14:textId="77777777" w:rsidR="00BB08F6" w:rsidRPr="00F6498E" w:rsidRDefault="00BB08F6" w:rsidP="00BB08F6"/>
        </w:tc>
      </w:tr>
      <w:tr w:rsidR="00F6498E" w:rsidRPr="00F6498E" w14:paraId="4AC74091" w14:textId="06EAE5D3" w:rsidTr="005825AC">
        <w:tc>
          <w:tcPr>
            <w:tcW w:w="2616" w:type="dxa"/>
          </w:tcPr>
          <w:p w14:paraId="6BCA4138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Not so religious </w:t>
            </w:r>
          </w:p>
        </w:tc>
        <w:tc>
          <w:tcPr>
            <w:tcW w:w="857" w:type="dxa"/>
          </w:tcPr>
          <w:p w14:paraId="4934E5D3" w14:textId="02AFFD8F" w:rsidR="00BB08F6" w:rsidRPr="00F6498E" w:rsidRDefault="00BB08F6" w:rsidP="00BB08F6">
            <w:r w:rsidRPr="00F6498E">
              <w:t xml:space="preserve">0.93 </w:t>
            </w:r>
          </w:p>
        </w:tc>
        <w:tc>
          <w:tcPr>
            <w:tcW w:w="834" w:type="dxa"/>
          </w:tcPr>
          <w:p w14:paraId="0D619976" w14:textId="28C24E7E" w:rsidR="00BB08F6" w:rsidRPr="00F6498E" w:rsidRDefault="00BB08F6" w:rsidP="00BB08F6">
            <w:r w:rsidRPr="00F6498E">
              <w:t xml:space="preserve">1.08 </w:t>
            </w:r>
          </w:p>
        </w:tc>
        <w:tc>
          <w:tcPr>
            <w:tcW w:w="1062" w:type="dxa"/>
          </w:tcPr>
          <w:p w14:paraId="7448F41E" w14:textId="16739FC2" w:rsidR="00BB08F6" w:rsidRPr="00F6498E" w:rsidRDefault="00BB08F6" w:rsidP="00BB08F6">
            <w:r w:rsidRPr="00F6498E">
              <w:t xml:space="preserve">1.12 </w:t>
            </w:r>
          </w:p>
        </w:tc>
        <w:tc>
          <w:tcPr>
            <w:tcW w:w="1002" w:type="dxa"/>
          </w:tcPr>
          <w:p w14:paraId="2DCA2234" w14:textId="3AD957A0" w:rsidR="00BB08F6" w:rsidRPr="00F6498E" w:rsidRDefault="00BB08F6" w:rsidP="00BB08F6">
            <w:r w:rsidRPr="00F6498E">
              <w:t xml:space="preserve">0.86 </w:t>
            </w:r>
          </w:p>
        </w:tc>
        <w:tc>
          <w:tcPr>
            <w:tcW w:w="1037" w:type="dxa"/>
          </w:tcPr>
          <w:p w14:paraId="3E8EEFBF" w14:textId="52446151" w:rsidR="00BB08F6" w:rsidRPr="00F6498E" w:rsidRDefault="00BB08F6" w:rsidP="00BB08F6">
            <w:r w:rsidRPr="00F6498E">
              <w:t xml:space="preserve">0.92 </w:t>
            </w:r>
          </w:p>
        </w:tc>
        <w:tc>
          <w:tcPr>
            <w:tcW w:w="1099" w:type="dxa"/>
          </w:tcPr>
          <w:p w14:paraId="0C903779" w14:textId="08FEF091" w:rsidR="00BB08F6" w:rsidRPr="00F6498E" w:rsidRDefault="00BB08F6" w:rsidP="00BB08F6">
            <w:r w:rsidRPr="00F6498E">
              <w:t xml:space="preserve">0.64 </w:t>
            </w:r>
          </w:p>
        </w:tc>
        <w:tc>
          <w:tcPr>
            <w:tcW w:w="1000" w:type="dxa"/>
          </w:tcPr>
          <w:p w14:paraId="13ACE292" w14:textId="2A38020E" w:rsidR="00BB08F6" w:rsidRPr="00F6498E" w:rsidRDefault="00BB08F6" w:rsidP="00BB08F6">
            <w:r w:rsidRPr="00F6498E">
              <w:t>2.62</w:t>
            </w:r>
          </w:p>
        </w:tc>
        <w:tc>
          <w:tcPr>
            <w:tcW w:w="860" w:type="dxa"/>
          </w:tcPr>
          <w:p w14:paraId="7C7F8F57" w14:textId="51990277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0.54 </w:t>
            </w:r>
          </w:p>
        </w:tc>
        <w:tc>
          <w:tcPr>
            <w:tcW w:w="1024" w:type="dxa"/>
          </w:tcPr>
          <w:p w14:paraId="44AAE594" w14:textId="7600665E" w:rsidR="00BB08F6" w:rsidRPr="00F6498E" w:rsidRDefault="00BB08F6" w:rsidP="00BB08F6">
            <w:r w:rsidRPr="00F6498E">
              <w:t xml:space="preserve">0.82 </w:t>
            </w:r>
          </w:p>
        </w:tc>
        <w:tc>
          <w:tcPr>
            <w:tcW w:w="870" w:type="dxa"/>
          </w:tcPr>
          <w:p w14:paraId="6B364B09" w14:textId="08642DDF" w:rsidR="00BB08F6" w:rsidRPr="00F6498E" w:rsidRDefault="00BB08F6" w:rsidP="00BB08F6">
            <w:r w:rsidRPr="00F6498E">
              <w:t xml:space="preserve">1.43 </w:t>
            </w:r>
          </w:p>
        </w:tc>
        <w:tc>
          <w:tcPr>
            <w:tcW w:w="901" w:type="dxa"/>
          </w:tcPr>
          <w:p w14:paraId="1CE9842B" w14:textId="06407219" w:rsidR="00BB08F6" w:rsidRPr="00F6498E" w:rsidRDefault="00BB08F6" w:rsidP="00BB08F6">
            <w:r w:rsidRPr="00F6498E">
              <w:t xml:space="preserve">1.03 </w:t>
            </w:r>
          </w:p>
        </w:tc>
        <w:tc>
          <w:tcPr>
            <w:tcW w:w="1010" w:type="dxa"/>
          </w:tcPr>
          <w:p w14:paraId="45802EAD" w14:textId="7165D164" w:rsidR="00BB08F6" w:rsidRPr="00F6498E" w:rsidRDefault="00BB08F6" w:rsidP="00BB08F6">
            <w:r w:rsidRPr="00F6498E">
              <w:t xml:space="preserve">0.43 </w:t>
            </w:r>
          </w:p>
        </w:tc>
        <w:tc>
          <w:tcPr>
            <w:tcW w:w="1132" w:type="dxa"/>
          </w:tcPr>
          <w:p w14:paraId="618B8082" w14:textId="6A1EDEE3" w:rsidR="00BB08F6" w:rsidRPr="00F6498E" w:rsidRDefault="00BB08F6" w:rsidP="00BB08F6">
            <w:r w:rsidRPr="00F6498E">
              <w:rPr>
                <w:lang w:bidi="ar-AE"/>
              </w:rPr>
              <w:t xml:space="preserve">2.53 </w:t>
            </w:r>
          </w:p>
        </w:tc>
        <w:tc>
          <w:tcPr>
            <w:tcW w:w="986" w:type="dxa"/>
          </w:tcPr>
          <w:p w14:paraId="3FCDD704" w14:textId="3D59AA85" w:rsidR="00BB08F6" w:rsidRPr="00F6498E" w:rsidRDefault="00BB08F6" w:rsidP="00BB08F6">
            <w:r w:rsidRPr="00F6498E">
              <w:t xml:space="preserve">1.5 </w:t>
            </w:r>
          </w:p>
        </w:tc>
      </w:tr>
      <w:tr w:rsidR="00F6498E" w:rsidRPr="00F6498E" w14:paraId="43F23BDE" w14:textId="56BE7B7C" w:rsidTr="005825AC">
        <w:tc>
          <w:tcPr>
            <w:tcW w:w="2616" w:type="dxa"/>
          </w:tcPr>
          <w:p w14:paraId="5904D6D6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 xml:space="preserve">   Religious </w:t>
            </w:r>
          </w:p>
        </w:tc>
        <w:tc>
          <w:tcPr>
            <w:tcW w:w="857" w:type="dxa"/>
          </w:tcPr>
          <w:p w14:paraId="29B2B99E" w14:textId="7887A6C7" w:rsidR="00BB08F6" w:rsidRPr="00F6498E" w:rsidRDefault="00BB08F6" w:rsidP="00BB08F6">
            <w:r w:rsidRPr="00F6498E">
              <w:t xml:space="preserve">0.90 </w:t>
            </w:r>
          </w:p>
        </w:tc>
        <w:tc>
          <w:tcPr>
            <w:tcW w:w="834" w:type="dxa"/>
          </w:tcPr>
          <w:p w14:paraId="4887AF20" w14:textId="414A06D3" w:rsidR="00BB08F6" w:rsidRPr="00F6498E" w:rsidRDefault="00BB08F6" w:rsidP="00BB08F6">
            <w:r w:rsidRPr="00F6498E">
              <w:t xml:space="preserve">0.66 </w:t>
            </w:r>
          </w:p>
        </w:tc>
        <w:tc>
          <w:tcPr>
            <w:tcW w:w="1062" w:type="dxa"/>
          </w:tcPr>
          <w:p w14:paraId="18563877" w14:textId="4A5F4EF8" w:rsidR="00BB08F6" w:rsidRPr="00F6498E" w:rsidRDefault="00BB08F6" w:rsidP="00BB08F6">
            <w:r w:rsidRPr="00F6498E">
              <w:t xml:space="preserve">1.14 </w:t>
            </w:r>
          </w:p>
        </w:tc>
        <w:tc>
          <w:tcPr>
            <w:tcW w:w="1002" w:type="dxa"/>
          </w:tcPr>
          <w:p w14:paraId="3EC0FEE7" w14:textId="3F03587C" w:rsidR="00BB08F6" w:rsidRPr="00F6498E" w:rsidRDefault="00BB08F6" w:rsidP="00BB08F6">
            <w:r w:rsidRPr="00F6498E">
              <w:t xml:space="preserve">1.03 </w:t>
            </w:r>
          </w:p>
        </w:tc>
        <w:tc>
          <w:tcPr>
            <w:tcW w:w="1037" w:type="dxa"/>
          </w:tcPr>
          <w:p w14:paraId="0CFFBD50" w14:textId="3A851FC7" w:rsidR="00BB08F6" w:rsidRPr="00F6498E" w:rsidRDefault="00BB08F6" w:rsidP="00BB08F6">
            <w:r w:rsidRPr="00F6498E">
              <w:t xml:space="preserve">1.03 </w:t>
            </w:r>
          </w:p>
        </w:tc>
        <w:tc>
          <w:tcPr>
            <w:tcW w:w="1099" w:type="dxa"/>
          </w:tcPr>
          <w:p w14:paraId="4A0E4DED" w14:textId="375FAC77" w:rsidR="00BB08F6" w:rsidRPr="00F6498E" w:rsidRDefault="00BB08F6" w:rsidP="00BB08F6">
            <w:r w:rsidRPr="00F6498E">
              <w:t xml:space="preserve">1.49 </w:t>
            </w:r>
          </w:p>
        </w:tc>
        <w:tc>
          <w:tcPr>
            <w:tcW w:w="1000" w:type="dxa"/>
          </w:tcPr>
          <w:p w14:paraId="21D048DA" w14:textId="41B39FAA" w:rsidR="00BB08F6" w:rsidRPr="00F6498E" w:rsidRDefault="00BB08F6" w:rsidP="00BB08F6">
            <w:r w:rsidRPr="00F6498E">
              <w:t xml:space="preserve">1.32 </w:t>
            </w:r>
          </w:p>
        </w:tc>
        <w:tc>
          <w:tcPr>
            <w:tcW w:w="860" w:type="dxa"/>
          </w:tcPr>
          <w:p w14:paraId="64942560" w14:textId="33EF740D" w:rsidR="00BB08F6" w:rsidRPr="00F6498E" w:rsidRDefault="00BB08F6" w:rsidP="00BB08F6">
            <w:r w:rsidRPr="00F6498E">
              <w:rPr>
                <w:sz w:val="20"/>
                <w:szCs w:val="20"/>
              </w:rPr>
              <w:t>0.42</w:t>
            </w:r>
          </w:p>
        </w:tc>
        <w:tc>
          <w:tcPr>
            <w:tcW w:w="1024" w:type="dxa"/>
          </w:tcPr>
          <w:p w14:paraId="226AD235" w14:textId="0443F85C" w:rsidR="00BB08F6" w:rsidRPr="00F6498E" w:rsidRDefault="00BB08F6" w:rsidP="00BB08F6">
            <w:r w:rsidRPr="00F6498E">
              <w:t xml:space="preserve">1.16 </w:t>
            </w:r>
          </w:p>
        </w:tc>
        <w:tc>
          <w:tcPr>
            <w:tcW w:w="870" w:type="dxa"/>
          </w:tcPr>
          <w:p w14:paraId="770EF82B" w14:textId="3E9B8889" w:rsidR="00BB08F6" w:rsidRPr="00F6498E" w:rsidRDefault="00BB08F6" w:rsidP="00BB08F6">
            <w:r w:rsidRPr="00F6498E">
              <w:t xml:space="preserve">0.92 </w:t>
            </w:r>
          </w:p>
        </w:tc>
        <w:tc>
          <w:tcPr>
            <w:tcW w:w="901" w:type="dxa"/>
          </w:tcPr>
          <w:p w14:paraId="14537D50" w14:textId="6FD1C290" w:rsidR="00BB08F6" w:rsidRPr="00F6498E" w:rsidRDefault="00BB08F6" w:rsidP="00BB08F6">
            <w:r w:rsidRPr="00F6498E">
              <w:t xml:space="preserve">1.17 </w:t>
            </w:r>
          </w:p>
        </w:tc>
        <w:tc>
          <w:tcPr>
            <w:tcW w:w="1010" w:type="dxa"/>
          </w:tcPr>
          <w:p w14:paraId="61FB2AEB" w14:textId="5D220380" w:rsidR="00BB08F6" w:rsidRPr="00F6498E" w:rsidRDefault="00BB08F6" w:rsidP="00BB08F6">
            <w:r w:rsidRPr="00F6498E">
              <w:t xml:space="preserve">1.11 </w:t>
            </w:r>
          </w:p>
        </w:tc>
        <w:tc>
          <w:tcPr>
            <w:tcW w:w="1132" w:type="dxa"/>
          </w:tcPr>
          <w:p w14:paraId="7BAA76CC" w14:textId="7CED22A2" w:rsidR="00BB08F6" w:rsidRPr="00F6498E" w:rsidRDefault="00BB08F6" w:rsidP="00BB08F6">
            <w:r w:rsidRPr="00F6498E">
              <w:t xml:space="preserve">3.32* </w:t>
            </w:r>
          </w:p>
        </w:tc>
        <w:tc>
          <w:tcPr>
            <w:tcW w:w="986" w:type="dxa"/>
          </w:tcPr>
          <w:p w14:paraId="559C72DC" w14:textId="30569897" w:rsidR="00BB08F6" w:rsidRPr="00F6498E" w:rsidRDefault="00BB08F6" w:rsidP="00BB08F6">
            <w:r w:rsidRPr="00F6498E">
              <w:t xml:space="preserve">0.59 </w:t>
            </w:r>
          </w:p>
        </w:tc>
      </w:tr>
      <w:tr w:rsidR="00F6498E" w:rsidRPr="00F6498E" w14:paraId="3A44CCD4" w14:textId="6DEF3A69" w:rsidTr="007356B5">
        <w:tc>
          <w:tcPr>
            <w:tcW w:w="2616" w:type="dxa"/>
          </w:tcPr>
          <w:p w14:paraId="3EEF882B" w14:textId="77777777" w:rsidR="00BB08F6" w:rsidRPr="00F6498E" w:rsidRDefault="00BB08F6" w:rsidP="00BB08F6">
            <w:pPr>
              <w:rPr>
                <w:rFonts w:ascii="Calibri" w:hAnsi="Calibri" w:cs="Calibri"/>
                <w:lang w:bidi="ar-AE"/>
              </w:rPr>
            </w:pPr>
            <w:r w:rsidRPr="00F6498E">
              <w:rPr>
                <w:rFonts w:ascii="Calibri" w:hAnsi="Calibri" w:cs="Calibri"/>
                <w:lang w:bidi="he-IL"/>
              </w:rPr>
              <w:t>Children</w:t>
            </w:r>
            <w:r w:rsidRPr="00F6498E">
              <w:rPr>
                <w:rFonts w:ascii="Calibri" w:hAnsi="Calibri" w:cs="Calibri" w:hint="cs"/>
                <w:rtl/>
                <w:lang w:bidi="he-IL"/>
              </w:rPr>
              <w:t xml:space="preserve"> </w:t>
            </w:r>
            <w:r w:rsidRPr="00F6498E">
              <w:rPr>
                <w:rFonts w:ascii="Calibri" w:hAnsi="Calibri" w:cs="Calibri"/>
                <w:lang w:bidi="he-IL"/>
              </w:rPr>
              <w:t>number</w:t>
            </w:r>
          </w:p>
        </w:tc>
        <w:tc>
          <w:tcPr>
            <w:tcW w:w="857" w:type="dxa"/>
          </w:tcPr>
          <w:p w14:paraId="0647AF45" w14:textId="08F657F5" w:rsidR="00BB08F6" w:rsidRPr="00F6498E" w:rsidRDefault="00BB08F6" w:rsidP="00BB08F6">
            <w:r w:rsidRPr="00F6498E">
              <w:t xml:space="preserve">0.94 </w:t>
            </w:r>
          </w:p>
        </w:tc>
        <w:tc>
          <w:tcPr>
            <w:tcW w:w="834" w:type="dxa"/>
          </w:tcPr>
          <w:p w14:paraId="071B8EC9" w14:textId="7584B9E3" w:rsidR="00BB08F6" w:rsidRPr="00F6498E" w:rsidRDefault="00BB08F6" w:rsidP="00BB08F6">
            <w:r w:rsidRPr="00F6498E">
              <w:t xml:space="preserve">0.98 </w:t>
            </w:r>
          </w:p>
        </w:tc>
        <w:tc>
          <w:tcPr>
            <w:tcW w:w="1062" w:type="dxa"/>
          </w:tcPr>
          <w:p w14:paraId="474168A5" w14:textId="4565548A" w:rsidR="00BB08F6" w:rsidRPr="00F6498E" w:rsidRDefault="00BB08F6" w:rsidP="00BB08F6">
            <w:r w:rsidRPr="00F6498E">
              <w:t xml:space="preserve">1.05 </w:t>
            </w:r>
          </w:p>
        </w:tc>
        <w:tc>
          <w:tcPr>
            <w:tcW w:w="1002" w:type="dxa"/>
          </w:tcPr>
          <w:p w14:paraId="3358618D" w14:textId="08FD0B69" w:rsidR="00BB08F6" w:rsidRPr="00F6498E" w:rsidRDefault="00BB08F6" w:rsidP="00BB08F6">
            <w:r w:rsidRPr="00F6498E">
              <w:t xml:space="preserve">0.99 </w:t>
            </w:r>
          </w:p>
        </w:tc>
        <w:tc>
          <w:tcPr>
            <w:tcW w:w="1037" w:type="dxa"/>
          </w:tcPr>
          <w:p w14:paraId="60A32F5E" w14:textId="00C7083D" w:rsidR="00BB08F6" w:rsidRPr="00F6498E" w:rsidRDefault="00BB08F6" w:rsidP="00BB08F6">
            <w:r w:rsidRPr="00F6498E">
              <w:t xml:space="preserve">0.93 </w:t>
            </w:r>
          </w:p>
        </w:tc>
        <w:tc>
          <w:tcPr>
            <w:tcW w:w="1099" w:type="dxa"/>
          </w:tcPr>
          <w:p w14:paraId="6F5D1E7C" w14:textId="6C681723" w:rsidR="00BB08F6" w:rsidRPr="00F6498E" w:rsidRDefault="00BB08F6" w:rsidP="00BB08F6">
            <w:r w:rsidRPr="00F6498E">
              <w:t xml:space="preserve">1.16 </w:t>
            </w:r>
          </w:p>
        </w:tc>
        <w:tc>
          <w:tcPr>
            <w:tcW w:w="1000" w:type="dxa"/>
          </w:tcPr>
          <w:p w14:paraId="6267661E" w14:textId="230108AA" w:rsidR="00BB08F6" w:rsidRPr="00F6498E" w:rsidRDefault="00BB08F6" w:rsidP="00BB08F6">
            <w:r w:rsidRPr="00F6498E">
              <w:t xml:space="preserve">0.87 </w:t>
            </w:r>
          </w:p>
        </w:tc>
        <w:tc>
          <w:tcPr>
            <w:tcW w:w="860" w:type="dxa"/>
          </w:tcPr>
          <w:p w14:paraId="0DA0BBD8" w14:textId="05289686" w:rsidR="00BB08F6" w:rsidRPr="00F6498E" w:rsidRDefault="00BB08F6" w:rsidP="00BB08F6">
            <w:r w:rsidRPr="00F6498E">
              <w:rPr>
                <w:sz w:val="20"/>
                <w:szCs w:val="20"/>
              </w:rPr>
              <w:t xml:space="preserve">1.10 </w:t>
            </w:r>
          </w:p>
        </w:tc>
        <w:tc>
          <w:tcPr>
            <w:tcW w:w="1024" w:type="dxa"/>
          </w:tcPr>
          <w:p w14:paraId="6A52FDF2" w14:textId="012358F7" w:rsidR="00BB08F6" w:rsidRPr="00F6498E" w:rsidRDefault="00BB08F6" w:rsidP="00BB08F6">
            <w:r w:rsidRPr="00F6498E">
              <w:t xml:space="preserve">1.15 </w:t>
            </w:r>
          </w:p>
        </w:tc>
        <w:tc>
          <w:tcPr>
            <w:tcW w:w="870" w:type="dxa"/>
          </w:tcPr>
          <w:p w14:paraId="0CE51AC3" w14:textId="4418BDBE" w:rsidR="00BB08F6" w:rsidRPr="00F6498E" w:rsidRDefault="00BB08F6" w:rsidP="00BB08F6">
            <w:r w:rsidRPr="00F6498E">
              <w:t xml:space="preserve">1.08 </w:t>
            </w:r>
          </w:p>
        </w:tc>
        <w:tc>
          <w:tcPr>
            <w:tcW w:w="901" w:type="dxa"/>
          </w:tcPr>
          <w:p w14:paraId="4C406941" w14:textId="0433FCD7" w:rsidR="00BB08F6" w:rsidRPr="00F6498E" w:rsidRDefault="00BB08F6" w:rsidP="00BB08F6">
            <w:r w:rsidRPr="00F6498E">
              <w:t xml:space="preserve">1.13 </w:t>
            </w:r>
          </w:p>
        </w:tc>
        <w:tc>
          <w:tcPr>
            <w:tcW w:w="1010" w:type="dxa"/>
          </w:tcPr>
          <w:p w14:paraId="5E12C837" w14:textId="597788BD" w:rsidR="00BB08F6" w:rsidRPr="00F6498E" w:rsidRDefault="00BB08F6" w:rsidP="00BB08F6">
            <w:r w:rsidRPr="00F6498E">
              <w:t>0.72</w:t>
            </w:r>
          </w:p>
        </w:tc>
        <w:tc>
          <w:tcPr>
            <w:tcW w:w="1132" w:type="dxa"/>
          </w:tcPr>
          <w:p w14:paraId="1197CB83" w14:textId="59C5A32F" w:rsidR="00BB08F6" w:rsidRPr="00F6498E" w:rsidRDefault="00BB08F6" w:rsidP="00BB08F6">
            <w:r w:rsidRPr="00F6498E">
              <w:t xml:space="preserve">0.89 </w:t>
            </w:r>
          </w:p>
        </w:tc>
        <w:tc>
          <w:tcPr>
            <w:tcW w:w="986" w:type="dxa"/>
          </w:tcPr>
          <w:p w14:paraId="076718CA" w14:textId="0E122AD4" w:rsidR="00BB08F6" w:rsidRPr="00F6498E" w:rsidRDefault="00BB08F6" w:rsidP="00BB08F6">
            <w:r w:rsidRPr="00F6498E">
              <w:t xml:space="preserve">0.73 </w:t>
            </w:r>
          </w:p>
        </w:tc>
      </w:tr>
      <w:tr w:rsidR="00F6498E" w:rsidRPr="00F6498E" w14:paraId="51BEDB85" w14:textId="192EB9B4" w:rsidTr="00F6498E">
        <w:tc>
          <w:tcPr>
            <w:tcW w:w="2616" w:type="dxa"/>
            <w:tcBorders>
              <w:bottom w:val="single" w:sz="12" w:space="0" w:color="auto"/>
            </w:tcBorders>
          </w:tcPr>
          <w:p w14:paraId="7C72B48F" w14:textId="77777777" w:rsidR="00BB08F6" w:rsidRPr="00F6498E" w:rsidRDefault="00BB08F6" w:rsidP="00BB08F6">
            <w:pPr>
              <w:rPr>
                <w:rFonts w:ascii="Calibri" w:hAnsi="Calibri" w:cs="Calibri"/>
                <w:lang w:bidi="he-IL"/>
              </w:rPr>
            </w:pPr>
            <w:r w:rsidRPr="00F6498E">
              <w:rPr>
                <w:rFonts w:ascii="Calibri" w:hAnsi="Calibri" w:cs="Calibri"/>
                <w:lang w:bidi="he-IL"/>
              </w:rPr>
              <w:t>Income</w:t>
            </w:r>
          </w:p>
        </w:tc>
        <w:tc>
          <w:tcPr>
            <w:tcW w:w="857" w:type="dxa"/>
            <w:tcBorders>
              <w:bottom w:val="single" w:sz="12" w:space="0" w:color="auto"/>
            </w:tcBorders>
          </w:tcPr>
          <w:p w14:paraId="5785C018" w14:textId="05F9ECB4" w:rsidR="00BB08F6" w:rsidRPr="00F6498E" w:rsidRDefault="00BB08F6" w:rsidP="00BB08F6">
            <w:r w:rsidRPr="00F6498E">
              <w:t xml:space="preserve">1.05 </w:t>
            </w:r>
          </w:p>
        </w:tc>
        <w:tc>
          <w:tcPr>
            <w:tcW w:w="834" w:type="dxa"/>
            <w:tcBorders>
              <w:bottom w:val="single" w:sz="12" w:space="0" w:color="auto"/>
            </w:tcBorders>
          </w:tcPr>
          <w:p w14:paraId="41273328" w14:textId="591643BE" w:rsidR="00BB08F6" w:rsidRPr="00F6498E" w:rsidRDefault="00BB08F6" w:rsidP="00BB08F6">
            <w:r w:rsidRPr="00F6498E">
              <w:t xml:space="preserve">1.05 </w:t>
            </w:r>
          </w:p>
        </w:tc>
        <w:tc>
          <w:tcPr>
            <w:tcW w:w="1062" w:type="dxa"/>
            <w:tcBorders>
              <w:bottom w:val="single" w:sz="12" w:space="0" w:color="auto"/>
            </w:tcBorders>
          </w:tcPr>
          <w:p w14:paraId="17E26897" w14:textId="5B6900CE" w:rsidR="00BB08F6" w:rsidRPr="00F6498E" w:rsidRDefault="00BB08F6" w:rsidP="00BB08F6">
            <w:r w:rsidRPr="00F6498E">
              <w:t>0.87</w:t>
            </w:r>
          </w:p>
        </w:tc>
        <w:tc>
          <w:tcPr>
            <w:tcW w:w="1002" w:type="dxa"/>
            <w:tcBorders>
              <w:bottom w:val="single" w:sz="12" w:space="0" w:color="auto"/>
            </w:tcBorders>
          </w:tcPr>
          <w:p w14:paraId="63D32146" w14:textId="703EDB01" w:rsidR="00BB08F6" w:rsidRPr="00F6498E" w:rsidRDefault="00BB08F6" w:rsidP="00BB08F6">
            <w:r w:rsidRPr="00F6498E">
              <w:t xml:space="preserve">1.04 </w:t>
            </w:r>
          </w:p>
        </w:tc>
        <w:tc>
          <w:tcPr>
            <w:tcW w:w="1037" w:type="dxa"/>
            <w:tcBorders>
              <w:bottom w:val="single" w:sz="12" w:space="0" w:color="auto"/>
            </w:tcBorders>
          </w:tcPr>
          <w:p w14:paraId="35B07204" w14:textId="44F3F92A" w:rsidR="00BB08F6" w:rsidRPr="00F6498E" w:rsidRDefault="00BB08F6" w:rsidP="00BB08F6">
            <w:r w:rsidRPr="00F6498E">
              <w:t xml:space="preserve">1.01 </w:t>
            </w:r>
          </w:p>
        </w:tc>
        <w:tc>
          <w:tcPr>
            <w:tcW w:w="1099" w:type="dxa"/>
            <w:tcBorders>
              <w:bottom w:val="single" w:sz="12" w:space="0" w:color="auto"/>
            </w:tcBorders>
          </w:tcPr>
          <w:p w14:paraId="4D12D965" w14:textId="704C859C" w:rsidR="00BB08F6" w:rsidRPr="00F6498E" w:rsidRDefault="00BB08F6" w:rsidP="00BB08F6">
            <w:r w:rsidRPr="00F6498E">
              <w:t xml:space="preserve">0.89 </w:t>
            </w:r>
          </w:p>
        </w:tc>
        <w:tc>
          <w:tcPr>
            <w:tcW w:w="1000" w:type="dxa"/>
            <w:tcBorders>
              <w:bottom w:val="single" w:sz="12" w:space="0" w:color="auto"/>
            </w:tcBorders>
          </w:tcPr>
          <w:p w14:paraId="672ADEA4" w14:textId="79B6154E" w:rsidR="00BB08F6" w:rsidRPr="00F6498E" w:rsidRDefault="00BB08F6" w:rsidP="00BB08F6">
            <w:r w:rsidRPr="00F6498E">
              <w:t>1.01</w:t>
            </w:r>
          </w:p>
        </w:tc>
        <w:tc>
          <w:tcPr>
            <w:tcW w:w="860" w:type="dxa"/>
            <w:tcBorders>
              <w:bottom w:val="single" w:sz="12" w:space="0" w:color="auto"/>
            </w:tcBorders>
          </w:tcPr>
          <w:p w14:paraId="3096EA56" w14:textId="6A01B7F1" w:rsidR="00BB08F6" w:rsidRPr="00F6498E" w:rsidRDefault="00BB08F6" w:rsidP="00BB08F6">
            <w:r w:rsidRPr="00F6498E">
              <w:rPr>
                <w:sz w:val="20"/>
                <w:szCs w:val="20"/>
              </w:rPr>
              <w:t>0.87</w:t>
            </w:r>
          </w:p>
        </w:tc>
        <w:tc>
          <w:tcPr>
            <w:tcW w:w="1024" w:type="dxa"/>
            <w:tcBorders>
              <w:bottom w:val="single" w:sz="12" w:space="0" w:color="auto"/>
            </w:tcBorders>
          </w:tcPr>
          <w:p w14:paraId="28A8A4B5" w14:textId="5EFA89D7" w:rsidR="00BB08F6" w:rsidRPr="00F6498E" w:rsidRDefault="00BB08F6" w:rsidP="00BB08F6">
            <w:r w:rsidRPr="00F6498E">
              <w:t xml:space="preserve">1.06 </w:t>
            </w:r>
          </w:p>
        </w:tc>
        <w:tc>
          <w:tcPr>
            <w:tcW w:w="870" w:type="dxa"/>
            <w:tcBorders>
              <w:bottom w:val="single" w:sz="12" w:space="0" w:color="auto"/>
            </w:tcBorders>
          </w:tcPr>
          <w:p w14:paraId="68C387D2" w14:textId="4C86EF85" w:rsidR="00BB08F6" w:rsidRPr="00F6498E" w:rsidRDefault="00BB08F6" w:rsidP="00BB08F6">
            <w:r w:rsidRPr="00F6498E">
              <w:t xml:space="preserve">0.95 </w:t>
            </w:r>
          </w:p>
        </w:tc>
        <w:tc>
          <w:tcPr>
            <w:tcW w:w="901" w:type="dxa"/>
            <w:tcBorders>
              <w:bottom w:val="single" w:sz="12" w:space="0" w:color="auto"/>
            </w:tcBorders>
          </w:tcPr>
          <w:p w14:paraId="303E7BDA" w14:textId="6F9FA92A" w:rsidR="00BB08F6" w:rsidRPr="00F6498E" w:rsidRDefault="00BB08F6" w:rsidP="00BB08F6">
            <w:r w:rsidRPr="00F6498E">
              <w:t xml:space="preserve">0.98 </w:t>
            </w:r>
          </w:p>
        </w:tc>
        <w:tc>
          <w:tcPr>
            <w:tcW w:w="1010" w:type="dxa"/>
            <w:tcBorders>
              <w:bottom w:val="single" w:sz="12" w:space="0" w:color="auto"/>
            </w:tcBorders>
          </w:tcPr>
          <w:p w14:paraId="682217A2" w14:textId="5B29A705" w:rsidR="00BB08F6" w:rsidRPr="00F6498E" w:rsidRDefault="00BB08F6" w:rsidP="00BB08F6">
            <w:r w:rsidRPr="00F6498E">
              <w:t xml:space="preserve">1.04 </w:t>
            </w:r>
          </w:p>
        </w:tc>
        <w:tc>
          <w:tcPr>
            <w:tcW w:w="1132" w:type="dxa"/>
            <w:tcBorders>
              <w:bottom w:val="single" w:sz="12" w:space="0" w:color="auto"/>
            </w:tcBorders>
          </w:tcPr>
          <w:p w14:paraId="7EF19FF4" w14:textId="67F940E8" w:rsidR="00BB08F6" w:rsidRPr="00F6498E" w:rsidRDefault="00BB08F6" w:rsidP="00BB08F6">
            <w:r w:rsidRPr="00F6498E">
              <w:t xml:space="preserve">1.05 </w:t>
            </w:r>
          </w:p>
        </w:tc>
        <w:tc>
          <w:tcPr>
            <w:tcW w:w="986" w:type="dxa"/>
            <w:tcBorders>
              <w:bottom w:val="single" w:sz="12" w:space="0" w:color="auto"/>
            </w:tcBorders>
          </w:tcPr>
          <w:p w14:paraId="16924862" w14:textId="603BF92B" w:rsidR="00BB08F6" w:rsidRPr="00F6498E" w:rsidRDefault="00BB08F6" w:rsidP="00BB08F6">
            <w:r w:rsidRPr="00F6498E">
              <w:t xml:space="preserve">1.06 </w:t>
            </w:r>
          </w:p>
        </w:tc>
      </w:tr>
      <w:tr w:rsidR="00F6498E" w:rsidRPr="00F6498E" w14:paraId="4B2D4C51" w14:textId="77777777" w:rsidTr="007356B5">
        <w:tc>
          <w:tcPr>
            <w:tcW w:w="16290" w:type="dxa"/>
            <w:gridSpan w:val="15"/>
            <w:tcBorders>
              <w:top w:val="single" w:sz="4" w:space="0" w:color="auto"/>
            </w:tcBorders>
          </w:tcPr>
          <w:p w14:paraId="413F89C1" w14:textId="7F4DA94F" w:rsidR="005825AC" w:rsidRPr="00F6498E" w:rsidRDefault="005825AC" w:rsidP="005825AC">
            <w:pPr>
              <w:rPr>
                <w:lang w:bidi="ar-AE"/>
              </w:rPr>
            </w:pPr>
            <w:r w:rsidRPr="00F6498E">
              <w:t>Sexual Transmitted Infections was excluded because of low respon</w:t>
            </w:r>
            <w:r w:rsidR="00F6498E" w:rsidRPr="00F6498E">
              <w:t>se</w:t>
            </w:r>
            <w:r w:rsidRPr="00F6498E">
              <w:t>s. **</w:t>
            </w:r>
            <w:r w:rsidRPr="00F6498E">
              <w:rPr>
                <w:lang w:bidi="ar-AE"/>
              </w:rPr>
              <w:t xml:space="preserve">P&lt;0.0012 </w:t>
            </w:r>
            <w:r w:rsidRPr="00F6498E">
              <w:rPr>
                <w:rFonts w:hint="cs"/>
                <w:lang w:bidi="ar-AE"/>
              </w:rPr>
              <w:t>B</w:t>
            </w:r>
            <w:r w:rsidRPr="00F6498E">
              <w:rPr>
                <w:lang w:bidi="ar-AE"/>
              </w:rPr>
              <w:t xml:space="preserve">onferroni correction </w:t>
            </w:r>
          </w:p>
          <w:p w14:paraId="373A1B12" w14:textId="77777777" w:rsidR="005825AC" w:rsidRPr="00F6498E" w:rsidRDefault="005825AC" w:rsidP="00BB08F6"/>
        </w:tc>
      </w:tr>
    </w:tbl>
    <w:p w14:paraId="3DE1FDF9" w14:textId="34FA1C2C" w:rsidR="00FD402D" w:rsidRDefault="00FD402D" w:rsidP="00622563">
      <w:pPr>
        <w:ind w:left="-1620"/>
        <w:rPr>
          <w:rtl/>
          <w:lang w:bidi="he-IL"/>
        </w:rPr>
      </w:pPr>
    </w:p>
    <w:p w14:paraId="25F93B28" w14:textId="2BABB676" w:rsidR="00622563" w:rsidRDefault="007735AF" w:rsidP="00622563">
      <w:pPr>
        <w:ind w:left="-1260"/>
        <w:rPr>
          <w:b/>
          <w:bCs/>
        </w:rPr>
      </w:pPr>
      <w:r>
        <w:rPr>
          <w:rFonts w:ascii="Calibri" w:hAnsi="Calibri" w:cs="Calibri"/>
          <w:b/>
          <w:bCs/>
          <w:lang w:bidi="he-IL"/>
        </w:rPr>
        <w:br w:type="page"/>
      </w:r>
    </w:p>
    <w:tbl>
      <w:tblPr>
        <w:tblStyle w:val="a3"/>
        <w:tblW w:w="5929" w:type="pct"/>
        <w:tblInd w:w="-1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5"/>
        <w:gridCol w:w="1512"/>
        <w:gridCol w:w="1515"/>
        <w:gridCol w:w="1070"/>
        <w:gridCol w:w="1246"/>
        <w:gridCol w:w="1156"/>
        <w:gridCol w:w="1602"/>
        <w:gridCol w:w="1070"/>
        <w:gridCol w:w="1246"/>
        <w:gridCol w:w="1243"/>
        <w:gridCol w:w="1243"/>
      </w:tblGrid>
      <w:tr w:rsidR="00057DFA" w:rsidRPr="00F6498E" w14:paraId="3A8D7A56" w14:textId="77777777" w:rsidTr="00057DFA">
        <w:tc>
          <w:tcPr>
            <w:tcW w:w="5000" w:type="pct"/>
            <w:gridSpan w:val="11"/>
            <w:tcBorders>
              <w:bottom w:val="single" w:sz="4" w:space="0" w:color="auto"/>
            </w:tcBorders>
          </w:tcPr>
          <w:p w14:paraId="0C5F2EA7" w14:textId="0221F538" w:rsidR="00057DFA" w:rsidRPr="00F6498E" w:rsidRDefault="00057DFA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Table 4s </w:t>
            </w:r>
            <w:r w:rsidRPr="00F6498E">
              <w:rPr>
                <w:rFonts w:cstheme="minorHAnsi"/>
                <w:sz w:val="24"/>
                <w:szCs w:val="24"/>
              </w:rPr>
              <w:t xml:space="preserve">adjusted odds ratios from multivariate logistic regression models predicting </w:t>
            </w:r>
            <w:r w:rsidR="00F6498E" w:rsidRPr="00F6498E">
              <w:rPr>
                <w:rFonts w:cstheme="minorHAnsi"/>
                <w:sz w:val="24"/>
                <w:szCs w:val="24"/>
                <w:lang w:bidi="he-IL"/>
              </w:rPr>
              <w:t>s</w:t>
            </w:r>
            <w:r w:rsidRPr="00F6498E">
              <w:rPr>
                <w:rFonts w:cstheme="minorHAnsi"/>
                <w:sz w:val="24"/>
                <w:szCs w:val="24"/>
                <w:lang w:bidi="he-IL"/>
              </w:rPr>
              <w:t>ocial and structural determinants of health</w:t>
            </w:r>
            <w:r w:rsidRPr="00F6498E">
              <w:rPr>
                <w:rFonts w:cstheme="minorHAnsi"/>
                <w:sz w:val="24"/>
                <w:szCs w:val="24"/>
              </w:rPr>
              <w:t xml:space="preserve"> among respondents (N = 759), Galilee residents Israel</w:t>
            </w:r>
          </w:p>
        </w:tc>
      </w:tr>
      <w:tr w:rsidR="005B6936" w:rsidRPr="00F6498E" w14:paraId="758D9E7C" w14:textId="144F11E0" w:rsidTr="00F6498E">
        <w:tc>
          <w:tcPr>
            <w:tcW w:w="972" w:type="pct"/>
            <w:tcBorders>
              <w:top w:val="single" w:sz="12" w:space="0" w:color="auto"/>
              <w:bottom w:val="single" w:sz="12" w:space="0" w:color="auto"/>
            </w:tcBorders>
          </w:tcPr>
          <w:p w14:paraId="0A2D634A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472" w:type="pct"/>
            <w:tcBorders>
              <w:top w:val="single" w:sz="12" w:space="0" w:color="auto"/>
              <w:bottom w:val="single" w:sz="12" w:space="0" w:color="auto"/>
            </w:tcBorders>
          </w:tcPr>
          <w:p w14:paraId="0A46B406" w14:textId="622BBEE6" w:rsidR="005B6936" w:rsidRPr="00F6498E" w:rsidRDefault="005B6936" w:rsidP="005B6936">
            <w:pPr>
              <w:rPr>
                <w:rFonts w:cstheme="minorHAnsi"/>
                <w:rtl/>
                <w:lang w:bidi="ar-AE"/>
              </w:rPr>
            </w:pPr>
            <w:r w:rsidRPr="00F6498E">
              <w:rPr>
                <w:rFonts w:cstheme="minorHAnsi"/>
              </w:rPr>
              <w:t>Residence near a polluting factory</w:t>
            </w:r>
          </w:p>
        </w:tc>
        <w:tc>
          <w:tcPr>
            <w:tcW w:w="473" w:type="pct"/>
            <w:tcBorders>
              <w:top w:val="single" w:sz="12" w:space="0" w:color="auto"/>
              <w:bottom w:val="single" w:sz="12" w:space="0" w:color="auto"/>
            </w:tcBorders>
          </w:tcPr>
          <w:p w14:paraId="55750F1D" w14:textId="6B07BCE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Ethnicity discrimination</w:t>
            </w:r>
          </w:p>
        </w:tc>
        <w:tc>
          <w:tcPr>
            <w:tcW w:w="334" w:type="pct"/>
            <w:tcBorders>
              <w:top w:val="single" w:sz="12" w:space="0" w:color="auto"/>
              <w:bottom w:val="single" w:sz="12" w:space="0" w:color="auto"/>
            </w:tcBorders>
          </w:tcPr>
          <w:p w14:paraId="06D1A993" w14:textId="2FA76D8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Pollution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12" w:space="0" w:color="auto"/>
            </w:tcBorders>
          </w:tcPr>
          <w:p w14:paraId="34631E4E" w14:textId="5E0C3058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lang w:bidi="he-IL"/>
              </w:rPr>
              <w:t>A</w:t>
            </w:r>
            <w:r w:rsidRPr="00F6498E">
              <w:rPr>
                <w:rFonts w:cstheme="minorHAnsi"/>
              </w:rPr>
              <w:t>ccess to mental health services</w:t>
            </w:r>
          </w:p>
        </w:tc>
        <w:tc>
          <w:tcPr>
            <w:tcW w:w="361" w:type="pct"/>
            <w:tcBorders>
              <w:top w:val="single" w:sz="12" w:space="0" w:color="auto"/>
              <w:bottom w:val="single" w:sz="12" w:space="0" w:color="auto"/>
            </w:tcBorders>
          </w:tcPr>
          <w:p w14:paraId="598E6F20" w14:textId="0731B17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Domestic violence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12" w:space="0" w:color="auto"/>
            </w:tcBorders>
          </w:tcPr>
          <w:p w14:paraId="484A01D4" w14:textId="143680E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  <w:lang w:bidi="he-IL"/>
              </w:rPr>
              <w:t>Access to transportation</w:t>
            </w:r>
          </w:p>
        </w:tc>
        <w:tc>
          <w:tcPr>
            <w:tcW w:w="334" w:type="pct"/>
            <w:tcBorders>
              <w:top w:val="single" w:sz="12" w:space="0" w:color="auto"/>
              <w:bottom w:val="single" w:sz="12" w:space="0" w:color="auto"/>
            </w:tcBorders>
          </w:tcPr>
          <w:p w14:paraId="0BEA4898" w14:textId="03C0D9EB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</w:rPr>
              <w:t>Poverty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12" w:space="0" w:color="auto"/>
            </w:tcBorders>
          </w:tcPr>
          <w:p w14:paraId="35EFAF6F" w14:textId="1874B5CF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</w:rPr>
              <w:t>Affordable housing</w:t>
            </w:r>
          </w:p>
        </w:tc>
        <w:tc>
          <w:tcPr>
            <w:tcW w:w="388" w:type="pct"/>
            <w:tcBorders>
              <w:top w:val="single" w:sz="12" w:space="0" w:color="auto"/>
              <w:bottom w:val="single" w:sz="12" w:space="0" w:color="auto"/>
            </w:tcBorders>
          </w:tcPr>
          <w:p w14:paraId="419941BE" w14:textId="53ED755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Child abuse</w:t>
            </w:r>
          </w:p>
        </w:tc>
        <w:tc>
          <w:tcPr>
            <w:tcW w:w="388" w:type="pct"/>
            <w:tcBorders>
              <w:top w:val="single" w:sz="12" w:space="0" w:color="auto"/>
              <w:bottom w:val="single" w:sz="12" w:space="0" w:color="auto"/>
            </w:tcBorders>
          </w:tcPr>
          <w:p w14:paraId="16EC4DFE" w14:textId="5D48B51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Affordable childcare</w:t>
            </w:r>
          </w:p>
        </w:tc>
      </w:tr>
      <w:tr w:rsidR="005B6936" w:rsidRPr="00F6498E" w14:paraId="73D3DA82" w14:textId="5CA0E83E" w:rsidTr="00F6498E">
        <w:tc>
          <w:tcPr>
            <w:tcW w:w="972" w:type="pct"/>
            <w:tcBorders>
              <w:top w:val="single" w:sz="12" w:space="0" w:color="auto"/>
            </w:tcBorders>
          </w:tcPr>
          <w:p w14:paraId="5505F627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ar-AE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>Ethnicity (Ref: A</w:t>
            </w:r>
            <w:r w:rsidRPr="00F6498E">
              <w:rPr>
                <w:rFonts w:cstheme="minorHAnsi"/>
                <w:sz w:val="24"/>
                <w:szCs w:val="24"/>
                <w:lang w:bidi="ar-AE"/>
              </w:rPr>
              <w:t>rabs)</w:t>
            </w:r>
          </w:p>
        </w:tc>
        <w:tc>
          <w:tcPr>
            <w:tcW w:w="472" w:type="pct"/>
            <w:tcBorders>
              <w:top w:val="single" w:sz="12" w:space="0" w:color="auto"/>
            </w:tcBorders>
          </w:tcPr>
          <w:p w14:paraId="60C120CA" w14:textId="3855F626" w:rsidR="005B6936" w:rsidRPr="00F6498E" w:rsidRDefault="005B6936" w:rsidP="005B6936">
            <w:pPr>
              <w:rPr>
                <w:rFonts w:cstheme="minorHAnsi"/>
                <w:lang w:bidi="ar-AE"/>
              </w:rPr>
            </w:pPr>
            <w:r w:rsidRPr="00F6498E">
              <w:rPr>
                <w:rFonts w:cstheme="minorHAnsi"/>
                <w:lang w:bidi="ar-AE"/>
              </w:rPr>
              <w:t xml:space="preserve">0.59 </w:t>
            </w:r>
          </w:p>
        </w:tc>
        <w:tc>
          <w:tcPr>
            <w:tcW w:w="473" w:type="pct"/>
            <w:tcBorders>
              <w:top w:val="single" w:sz="12" w:space="0" w:color="auto"/>
            </w:tcBorders>
          </w:tcPr>
          <w:p w14:paraId="6C13D16D" w14:textId="7CCE006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07*</w:t>
            </w:r>
            <w:r w:rsidRPr="00F6498E">
              <w:rPr>
                <w:rFonts w:cstheme="minorHAnsi"/>
                <w:lang w:bidi="he-IL"/>
              </w:rPr>
              <w:t>*</w:t>
            </w:r>
          </w:p>
        </w:tc>
        <w:tc>
          <w:tcPr>
            <w:tcW w:w="334" w:type="pct"/>
            <w:tcBorders>
              <w:top w:val="single" w:sz="12" w:space="0" w:color="auto"/>
            </w:tcBorders>
          </w:tcPr>
          <w:p w14:paraId="4F563FF4" w14:textId="05F3119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4 </w:t>
            </w:r>
          </w:p>
        </w:tc>
        <w:tc>
          <w:tcPr>
            <w:tcW w:w="389" w:type="pct"/>
            <w:tcBorders>
              <w:top w:val="single" w:sz="12" w:space="0" w:color="auto"/>
            </w:tcBorders>
          </w:tcPr>
          <w:p w14:paraId="3AE04922" w14:textId="471B7F1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5.95**</w:t>
            </w:r>
          </w:p>
        </w:tc>
        <w:tc>
          <w:tcPr>
            <w:tcW w:w="361" w:type="pct"/>
            <w:tcBorders>
              <w:top w:val="single" w:sz="12" w:space="0" w:color="auto"/>
            </w:tcBorders>
          </w:tcPr>
          <w:p w14:paraId="496280DB" w14:textId="0A85674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05** </w:t>
            </w:r>
          </w:p>
        </w:tc>
        <w:tc>
          <w:tcPr>
            <w:tcW w:w="500" w:type="pct"/>
            <w:tcBorders>
              <w:top w:val="single" w:sz="12" w:space="0" w:color="auto"/>
            </w:tcBorders>
          </w:tcPr>
          <w:p w14:paraId="62F633CA" w14:textId="233375F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3.5** </w:t>
            </w:r>
          </w:p>
        </w:tc>
        <w:tc>
          <w:tcPr>
            <w:tcW w:w="334" w:type="pct"/>
            <w:tcBorders>
              <w:top w:val="single" w:sz="12" w:space="0" w:color="auto"/>
            </w:tcBorders>
          </w:tcPr>
          <w:p w14:paraId="3C59BB8C" w14:textId="2C692B2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7 </w:t>
            </w:r>
          </w:p>
        </w:tc>
        <w:tc>
          <w:tcPr>
            <w:tcW w:w="389" w:type="pct"/>
            <w:tcBorders>
              <w:top w:val="single" w:sz="12" w:space="0" w:color="auto"/>
            </w:tcBorders>
          </w:tcPr>
          <w:p w14:paraId="597CC4BF" w14:textId="59A82DE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25</w:t>
            </w:r>
          </w:p>
        </w:tc>
        <w:tc>
          <w:tcPr>
            <w:tcW w:w="388" w:type="pct"/>
            <w:tcBorders>
              <w:top w:val="single" w:sz="12" w:space="0" w:color="auto"/>
            </w:tcBorders>
          </w:tcPr>
          <w:p w14:paraId="40A52358" w14:textId="57BC211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04</w:t>
            </w:r>
            <w:r w:rsidRPr="00F6498E">
              <w:rPr>
                <w:rFonts w:cstheme="minorHAnsi"/>
                <w:lang w:bidi="he-IL"/>
              </w:rPr>
              <w:t>**</w:t>
            </w:r>
          </w:p>
        </w:tc>
        <w:tc>
          <w:tcPr>
            <w:tcW w:w="388" w:type="pct"/>
            <w:tcBorders>
              <w:top w:val="single" w:sz="12" w:space="0" w:color="auto"/>
            </w:tcBorders>
          </w:tcPr>
          <w:p w14:paraId="6D2A40B4" w14:textId="495741E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31**</w:t>
            </w:r>
          </w:p>
        </w:tc>
      </w:tr>
      <w:tr w:rsidR="005B6936" w:rsidRPr="00F6498E" w14:paraId="43DDCF29" w14:textId="59723993" w:rsidTr="00057DFA">
        <w:tc>
          <w:tcPr>
            <w:tcW w:w="972" w:type="pct"/>
          </w:tcPr>
          <w:p w14:paraId="21729E72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  <w:lang w:bidi="ar-AE"/>
              </w:rPr>
              <w:t>Female (Ref: male)</w:t>
            </w:r>
          </w:p>
        </w:tc>
        <w:tc>
          <w:tcPr>
            <w:tcW w:w="472" w:type="pct"/>
          </w:tcPr>
          <w:p w14:paraId="45354093" w14:textId="54D0EB5E" w:rsidR="005B6936" w:rsidRPr="00F6498E" w:rsidRDefault="005B6936" w:rsidP="005B6936">
            <w:pPr>
              <w:rPr>
                <w:rFonts w:cstheme="minorHAnsi"/>
                <w:lang w:bidi="ar-AE"/>
              </w:rPr>
            </w:pPr>
            <w:r w:rsidRPr="00F6498E">
              <w:rPr>
                <w:rFonts w:cstheme="minorHAnsi"/>
                <w:lang w:bidi="ar-AE"/>
              </w:rPr>
              <w:t xml:space="preserve">0.98 </w:t>
            </w:r>
          </w:p>
        </w:tc>
        <w:tc>
          <w:tcPr>
            <w:tcW w:w="473" w:type="pct"/>
          </w:tcPr>
          <w:p w14:paraId="26FB13FB" w14:textId="1340526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3.94 </w:t>
            </w:r>
          </w:p>
        </w:tc>
        <w:tc>
          <w:tcPr>
            <w:tcW w:w="334" w:type="pct"/>
          </w:tcPr>
          <w:p w14:paraId="093A5017" w14:textId="58F7A0E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6 </w:t>
            </w:r>
          </w:p>
        </w:tc>
        <w:tc>
          <w:tcPr>
            <w:tcW w:w="389" w:type="pct"/>
          </w:tcPr>
          <w:p w14:paraId="1D1F35E9" w14:textId="4B26872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8 </w:t>
            </w:r>
          </w:p>
        </w:tc>
        <w:tc>
          <w:tcPr>
            <w:tcW w:w="361" w:type="pct"/>
          </w:tcPr>
          <w:p w14:paraId="5163DDEC" w14:textId="3AD6E40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8 </w:t>
            </w:r>
          </w:p>
        </w:tc>
        <w:tc>
          <w:tcPr>
            <w:tcW w:w="500" w:type="pct"/>
          </w:tcPr>
          <w:p w14:paraId="7F457C00" w14:textId="0840BC6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4 </w:t>
            </w:r>
          </w:p>
        </w:tc>
        <w:tc>
          <w:tcPr>
            <w:tcW w:w="334" w:type="pct"/>
          </w:tcPr>
          <w:p w14:paraId="6D3648EF" w14:textId="23F621D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2.69</w:t>
            </w:r>
          </w:p>
        </w:tc>
        <w:tc>
          <w:tcPr>
            <w:tcW w:w="389" w:type="pct"/>
          </w:tcPr>
          <w:p w14:paraId="5698E000" w14:textId="347CA83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33 </w:t>
            </w:r>
          </w:p>
        </w:tc>
        <w:tc>
          <w:tcPr>
            <w:tcW w:w="388" w:type="pct"/>
          </w:tcPr>
          <w:p w14:paraId="1C3FA250" w14:textId="674F357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4.16</w:t>
            </w:r>
          </w:p>
        </w:tc>
        <w:tc>
          <w:tcPr>
            <w:tcW w:w="388" w:type="pct"/>
          </w:tcPr>
          <w:p w14:paraId="0D8196B1" w14:textId="338887B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5 </w:t>
            </w:r>
          </w:p>
        </w:tc>
      </w:tr>
      <w:tr w:rsidR="005B6936" w:rsidRPr="00F6498E" w14:paraId="1044CAEA" w14:textId="3E526780" w:rsidTr="00057DFA">
        <w:tc>
          <w:tcPr>
            <w:tcW w:w="972" w:type="pct"/>
          </w:tcPr>
          <w:p w14:paraId="2F613D6C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>Age (ref: 18-29)</w:t>
            </w:r>
          </w:p>
        </w:tc>
        <w:tc>
          <w:tcPr>
            <w:tcW w:w="472" w:type="pct"/>
          </w:tcPr>
          <w:p w14:paraId="407E36CB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473" w:type="pct"/>
          </w:tcPr>
          <w:p w14:paraId="4508EC6D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0262F3E8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2933CABF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61" w:type="pct"/>
          </w:tcPr>
          <w:p w14:paraId="42F5D575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500" w:type="pct"/>
          </w:tcPr>
          <w:p w14:paraId="6C0AD2B3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3F3256E7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093CC160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234287E3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795A961C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</w:tr>
      <w:tr w:rsidR="005B6936" w:rsidRPr="00F6498E" w14:paraId="2B3349AA" w14:textId="53F86A4B" w:rsidTr="00057DFA">
        <w:tc>
          <w:tcPr>
            <w:tcW w:w="972" w:type="pct"/>
          </w:tcPr>
          <w:p w14:paraId="3A292762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 xml:space="preserve">   30-39</w:t>
            </w:r>
          </w:p>
        </w:tc>
        <w:tc>
          <w:tcPr>
            <w:tcW w:w="472" w:type="pct"/>
          </w:tcPr>
          <w:p w14:paraId="57D8B32A" w14:textId="6DE24DA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60 </w:t>
            </w:r>
          </w:p>
        </w:tc>
        <w:tc>
          <w:tcPr>
            <w:tcW w:w="473" w:type="pct"/>
          </w:tcPr>
          <w:p w14:paraId="2F5E46EC" w14:textId="4E16909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08</w:t>
            </w:r>
          </w:p>
        </w:tc>
        <w:tc>
          <w:tcPr>
            <w:tcW w:w="334" w:type="pct"/>
          </w:tcPr>
          <w:p w14:paraId="4ED39E74" w14:textId="2EE4BB3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4 </w:t>
            </w:r>
          </w:p>
        </w:tc>
        <w:tc>
          <w:tcPr>
            <w:tcW w:w="389" w:type="pct"/>
          </w:tcPr>
          <w:p w14:paraId="2772B65D" w14:textId="243549A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4 </w:t>
            </w:r>
          </w:p>
        </w:tc>
        <w:tc>
          <w:tcPr>
            <w:tcW w:w="361" w:type="pct"/>
          </w:tcPr>
          <w:p w14:paraId="76CAC8AD" w14:textId="30DFB58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4 </w:t>
            </w:r>
          </w:p>
        </w:tc>
        <w:tc>
          <w:tcPr>
            <w:tcW w:w="500" w:type="pct"/>
          </w:tcPr>
          <w:p w14:paraId="5C818C35" w14:textId="51B07C1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2 </w:t>
            </w:r>
          </w:p>
        </w:tc>
        <w:tc>
          <w:tcPr>
            <w:tcW w:w="334" w:type="pct"/>
          </w:tcPr>
          <w:p w14:paraId="5876E7D1" w14:textId="2D4E3CE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43 </w:t>
            </w:r>
          </w:p>
        </w:tc>
        <w:tc>
          <w:tcPr>
            <w:tcW w:w="389" w:type="pct"/>
          </w:tcPr>
          <w:p w14:paraId="64A82646" w14:textId="2D82DAC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9 </w:t>
            </w:r>
          </w:p>
        </w:tc>
        <w:tc>
          <w:tcPr>
            <w:tcW w:w="388" w:type="pct"/>
          </w:tcPr>
          <w:p w14:paraId="707106C3" w14:textId="64C21D1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  <w:rtl/>
              </w:rPr>
              <w:t>--</w:t>
            </w:r>
          </w:p>
        </w:tc>
        <w:tc>
          <w:tcPr>
            <w:tcW w:w="388" w:type="pct"/>
          </w:tcPr>
          <w:p w14:paraId="11E33658" w14:textId="17CAA1C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1 </w:t>
            </w:r>
          </w:p>
        </w:tc>
      </w:tr>
      <w:tr w:rsidR="005B6936" w:rsidRPr="00F6498E" w14:paraId="51800CCD" w14:textId="744207BA" w:rsidTr="00057DFA">
        <w:tc>
          <w:tcPr>
            <w:tcW w:w="972" w:type="pct"/>
          </w:tcPr>
          <w:p w14:paraId="699DB6BA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 xml:space="preserve">   40-49</w:t>
            </w:r>
          </w:p>
        </w:tc>
        <w:tc>
          <w:tcPr>
            <w:tcW w:w="472" w:type="pct"/>
          </w:tcPr>
          <w:p w14:paraId="6277F1B5" w14:textId="4FA4E87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12 </w:t>
            </w:r>
          </w:p>
        </w:tc>
        <w:tc>
          <w:tcPr>
            <w:tcW w:w="473" w:type="pct"/>
          </w:tcPr>
          <w:p w14:paraId="2E809B6D" w14:textId="29E64BE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30 </w:t>
            </w:r>
          </w:p>
        </w:tc>
        <w:tc>
          <w:tcPr>
            <w:tcW w:w="334" w:type="pct"/>
          </w:tcPr>
          <w:p w14:paraId="16D762F1" w14:textId="1C19F24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1 </w:t>
            </w:r>
          </w:p>
        </w:tc>
        <w:tc>
          <w:tcPr>
            <w:tcW w:w="389" w:type="pct"/>
          </w:tcPr>
          <w:p w14:paraId="5FFB6FD2" w14:textId="7188FC7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1 </w:t>
            </w:r>
          </w:p>
        </w:tc>
        <w:tc>
          <w:tcPr>
            <w:tcW w:w="361" w:type="pct"/>
          </w:tcPr>
          <w:p w14:paraId="4BFDB4F0" w14:textId="08E60E2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20 </w:t>
            </w:r>
          </w:p>
        </w:tc>
        <w:tc>
          <w:tcPr>
            <w:tcW w:w="500" w:type="pct"/>
          </w:tcPr>
          <w:p w14:paraId="5F13395F" w14:textId="2580763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9 </w:t>
            </w:r>
          </w:p>
        </w:tc>
        <w:tc>
          <w:tcPr>
            <w:tcW w:w="334" w:type="pct"/>
          </w:tcPr>
          <w:p w14:paraId="3D7FA767" w14:textId="1010105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2 </w:t>
            </w:r>
          </w:p>
        </w:tc>
        <w:tc>
          <w:tcPr>
            <w:tcW w:w="389" w:type="pct"/>
          </w:tcPr>
          <w:p w14:paraId="6545E62B" w14:textId="534F796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7 </w:t>
            </w:r>
          </w:p>
        </w:tc>
        <w:tc>
          <w:tcPr>
            <w:tcW w:w="388" w:type="pct"/>
          </w:tcPr>
          <w:p w14:paraId="71B94628" w14:textId="05E2206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25</w:t>
            </w:r>
          </w:p>
        </w:tc>
        <w:tc>
          <w:tcPr>
            <w:tcW w:w="388" w:type="pct"/>
          </w:tcPr>
          <w:p w14:paraId="61F047C3" w14:textId="53AC977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4 </w:t>
            </w:r>
          </w:p>
        </w:tc>
      </w:tr>
      <w:tr w:rsidR="005B6936" w:rsidRPr="00F6498E" w14:paraId="0CB807FA" w14:textId="46432C2A" w:rsidTr="00057DFA">
        <w:tc>
          <w:tcPr>
            <w:tcW w:w="972" w:type="pct"/>
          </w:tcPr>
          <w:p w14:paraId="3877E4DF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 xml:space="preserve">   50-64</w:t>
            </w:r>
          </w:p>
        </w:tc>
        <w:tc>
          <w:tcPr>
            <w:tcW w:w="472" w:type="pct"/>
          </w:tcPr>
          <w:p w14:paraId="6A941507" w14:textId="0477CAE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01 </w:t>
            </w:r>
          </w:p>
        </w:tc>
        <w:tc>
          <w:tcPr>
            <w:tcW w:w="473" w:type="pct"/>
          </w:tcPr>
          <w:p w14:paraId="4DF79B76" w14:textId="37C8EF1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18 </w:t>
            </w:r>
          </w:p>
        </w:tc>
        <w:tc>
          <w:tcPr>
            <w:tcW w:w="334" w:type="pct"/>
          </w:tcPr>
          <w:p w14:paraId="2F13E99E" w14:textId="7FA387A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49 </w:t>
            </w:r>
          </w:p>
        </w:tc>
        <w:tc>
          <w:tcPr>
            <w:tcW w:w="389" w:type="pct"/>
          </w:tcPr>
          <w:p w14:paraId="29F60D85" w14:textId="277FBB6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9 </w:t>
            </w:r>
          </w:p>
        </w:tc>
        <w:tc>
          <w:tcPr>
            <w:tcW w:w="361" w:type="pct"/>
          </w:tcPr>
          <w:p w14:paraId="5F7166DB" w14:textId="29966C3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27 </w:t>
            </w:r>
          </w:p>
        </w:tc>
        <w:tc>
          <w:tcPr>
            <w:tcW w:w="500" w:type="pct"/>
          </w:tcPr>
          <w:p w14:paraId="1C83BA99" w14:textId="4C43898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7 </w:t>
            </w:r>
          </w:p>
        </w:tc>
        <w:tc>
          <w:tcPr>
            <w:tcW w:w="334" w:type="pct"/>
          </w:tcPr>
          <w:p w14:paraId="75B9AAC4" w14:textId="2AF0325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6 </w:t>
            </w:r>
          </w:p>
        </w:tc>
        <w:tc>
          <w:tcPr>
            <w:tcW w:w="389" w:type="pct"/>
          </w:tcPr>
          <w:p w14:paraId="6ED91D35" w14:textId="5BC70A1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45 </w:t>
            </w:r>
          </w:p>
        </w:tc>
        <w:tc>
          <w:tcPr>
            <w:tcW w:w="388" w:type="pct"/>
          </w:tcPr>
          <w:p w14:paraId="0F45617E" w14:textId="4F0188E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4 </w:t>
            </w:r>
          </w:p>
        </w:tc>
        <w:tc>
          <w:tcPr>
            <w:tcW w:w="388" w:type="pct"/>
          </w:tcPr>
          <w:p w14:paraId="7DD76F3B" w14:textId="1F3BCA6F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3 </w:t>
            </w:r>
          </w:p>
        </w:tc>
      </w:tr>
      <w:tr w:rsidR="005B6936" w:rsidRPr="00F6498E" w14:paraId="2ACF5B31" w14:textId="5F71A59B" w:rsidTr="00057DFA">
        <w:tc>
          <w:tcPr>
            <w:tcW w:w="972" w:type="pct"/>
          </w:tcPr>
          <w:p w14:paraId="0B16BD8B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 xml:space="preserve">   65-74</w:t>
            </w:r>
          </w:p>
        </w:tc>
        <w:tc>
          <w:tcPr>
            <w:tcW w:w="472" w:type="pct"/>
          </w:tcPr>
          <w:p w14:paraId="0272280F" w14:textId="02AF719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3.24 </w:t>
            </w:r>
          </w:p>
        </w:tc>
        <w:tc>
          <w:tcPr>
            <w:tcW w:w="473" w:type="pct"/>
          </w:tcPr>
          <w:p w14:paraId="70778184" w14:textId="6C166F2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11 </w:t>
            </w:r>
          </w:p>
        </w:tc>
        <w:tc>
          <w:tcPr>
            <w:tcW w:w="334" w:type="pct"/>
          </w:tcPr>
          <w:p w14:paraId="33B09C64" w14:textId="2162D25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7 </w:t>
            </w:r>
          </w:p>
        </w:tc>
        <w:tc>
          <w:tcPr>
            <w:tcW w:w="389" w:type="pct"/>
          </w:tcPr>
          <w:p w14:paraId="196C876A" w14:textId="0528CA7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5 </w:t>
            </w:r>
          </w:p>
        </w:tc>
        <w:tc>
          <w:tcPr>
            <w:tcW w:w="361" w:type="pct"/>
          </w:tcPr>
          <w:p w14:paraId="7393B43D" w14:textId="15804338" w:rsidR="005B6936" w:rsidRPr="00F6498E" w:rsidRDefault="005B6936" w:rsidP="005B6936">
            <w:pPr>
              <w:rPr>
                <w:rFonts w:cstheme="minorHAnsi"/>
                <w:lang w:bidi="ar-AE"/>
              </w:rPr>
            </w:pPr>
            <w:r w:rsidRPr="00F6498E">
              <w:rPr>
                <w:rFonts w:cstheme="minorHAnsi"/>
                <w:lang w:bidi="ar-AE"/>
              </w:rPr>
              <w:t xml:space="preserve">4.55 </w:t>
            </w:r>
          </w:p>
        </w:tc>
        <w:tc>
          <w:tcPr>
            <w:tcW w:w="500" w:type="pct"/>
          </w:tcPr>
          <w:p w14:paraId="047673FC" w14:textId="5600A5D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0 </w:t>
            </w:r>
          </w:p>
        </w:tc>
        <w:tc>
          <w:tcPr>
            <w:tcW w:w="334" w:type="pct"/>
          </w:tcPr>
          <w:p w14:paraId="40D3E10A" w14:textId="7DDBFFA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--</w:t>
            </w:r>
          </w:p>
        </w:tc>
        <w:tc>
          <w:tcPr>
            <w:tcW w:w="389" w:type="pct"/>
          </w:tcPr>
          <w:p w14:paraId="1B6D0A0A" w14:textId="7BECADC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1 </w:t>
            </w:r>
          </w:p>
        </w:tc>
        <w:tc>
          <w:tcPr>
            <w:tcW w:w="388" w:type="pct"/>
          </w:tcPr>
          <w:p w14:paraId="3D81135E" w14:textId="08EDC0F7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1 </w:t>
            </w:r>
          </w:p>
        </w:tc>
        <w:tc>
          <w:tcPr>
            <w:tcW w:w="388" w:type="pct"/>
          </w:tcPr>
          <w:p w14:paraId="5962C034" w14:textId="53D1D71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4 </w:t>
            </w:r>
          </w:p>
        </w:tc>
      </w:tr>
      <w:tr w:rsidR="005B6936" w:rsidRPr="00F6498E" w14:paraId="10A6EF30" w14:textId="457625DD" w:rsidTr="00057DFA">
        <w:tc>
          <w:tcPr>
            <w:tcW w:w="972" w:type="pct"/>
          </w:tcPr>
          <w:p w14:paraId="6FEA413D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 xml:space="preserve">   75+</w:t>
            </w:r>
          </w:p>
        </w:tc>
        <w:tc>
          <w:tcPr>
            <w:tcW w:w="472" w:type="pct"/>
          </w:tcPr>
          <w:p w14:paraId="08D5A438" w14:textId="69D1ECD8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473" w:type="pct"/>
          </w:tcPr>
          <w:p w14:paraId="0709B0EB" w14:textId="15AE1583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334" w:type="pct"/>
          </w:tcPr>
          <w:p w14:paraId="19D4E02B" w14:textId="23E4DE27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--</w:t>
            </w:r>
          </w:p>
        </w:tc>
        <w:tc>
          <w:tcPr>
            <w:tcW w:w="389" w:type="pct"/>
          </w:tcPr>
          <w:p w14:paraId="16A89F53" w14:textId="719F0E9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16 </w:t>
            </w:r>
          </w:p>
        </w:tc>
        <w:tc>
          <w:tcPr>
            <w:tcW w:w="361" w:type="pct"/>
          </w:tcPr>
          <w:p w14:paraId="5DF4F47D" w14:textId="0A0B7A4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--</w:t>
            </w:r>
          </w:p>
        </w:tc>
        <w:tc>
          <w:tcPr>
            <w:tcW w:w="500" w:type="pct"/>
          </w:tcPr>
          <w:p w14:paraId="1954483D" w14:textId="71E6E4BF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8 </w:t>
            </w:r>
          </w:p>
        </w:tc>
        <w:tc>
          <w:tcPr>
            <w:tcW w:w="334" w:type="pct"/>
          </w:tcPr>
          <w:p w14:paraId="0F317B94" w14:textId="41D4410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--</w:t>
            </w:r>
          </w:p>
        </w:tc>
        <w:tc>
          <w:tcPr>
            <w:tcW w:w="389" w:type="pct"/>
          </w:tcPr>
          <w:p w14:paraId="785E9E40" w14:textId="06D076C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3.66 </w:t>
            </w:r>
          </w:p>
        </w:tc>
        <w:tc>
          <w:tcPr>
            <w:tcW w:w="388" w:type="pct"/>
          </w:tcPr>
          <w:p w14:paraId="34928811" w14:textId="24107C4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--</w:t>
            </w:r>
          </w:p>
        </w:tc>
        <w:tc>
          <w:tcPr>
            <w:tcW w:w="388" w:type="pct"/>
          </w:tcPr>
          <w:p w14:paraId="59AABBB2" w14:textId="34368F1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1 </w:t>
            </w:r>
          </w:p>
        </w:tc>
      </w:tr>
      <w:tr w:rsidR="005B6936" w:rsidRPr="00F6498E" w14:paraId="5AA22941" w14:textId="2ACB6C42" w:rsidTr="00057DFA">
        <w:tc>
          <w:tcPr>
            <w:tcW w:w="972" w:type="pct"/>
          </w:tcPr>
          <w:p w14:paraId="6F32CAF1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>Education (Ref: high School)</w:t>
            </w:r>
          </w:p>
        </w:tc>
        <w:tc>
          <w:tcPr>
            <w:tcW w:w="472" w:type="pct"/>
          </w:tcPr>
          <w:p w14:paraId="0AA07CD6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473" w:type="pct"/>
          </w:tcPr>
          <w:p w14:paraId="49E1C5D4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756F36AC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46914A76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61" w:type="pct"/>
          </w:tcPr>
          <w:p w14:paraId="4EE272F3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500" w:type="pct"/>
          </w:tcPr>
          <w:p w14:paraId="6060A533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4491F299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2E14BF36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265AFFD5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52F0D431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</w:tr>
      <w:tr w:rsidR="005B6936" w:rsidRPr="00F6498E" w14:paraId="09A3A94A" w14:textId="2AAF299D" w:rsidTr="00057DFA">
        <w:tc>
          <w:tcPr>
            <w:tcW w:w="972" w:type="pct"/>
          </w:tcPr>
          <w:p w14:paraId="1A159688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Professional  </w:t>
            </w:r>
          </w:p>
          <w:p w14:paraId="493C92CF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school </w:t>
            </w:r>
          </w:p>
        </w:tc>
        <w:tc>
          <w:tcPr>
            <w:tcW w:w="472" w:type="pct"/>
          </w:tcPr>
          <w:p w14:paraId="33D8D9E7" w14:textId="0C0FF322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473" w:type="pct"/>
          </w:tcPr>
          <w:p w14:paraId="212C506E" w14:textId="1B1CC63A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334" w:type="pct"/>
          </w:tcPr>
          <w:p w14:paraId="3C1659D0" w14:textId="672D050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48 </w:t>
            </w:r>
          </w:p>
        </w:tc>
        <w:tc>
          <w:tcPr>
            <w:tcW w:w="389" w:type="pct"/>
          </w:tcPr>
          <w:p w14:paraId="40804FD6" w14:textId="04F420C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6 </w:t>
            </w:r>
          </w:p>
        </w:tc>
        <w:tc>
          <w:tcPr>
            <w:tcW w:w="361" w:type="pct"/>
          </w:tcPr>
          <w:p w14:paraId="1583A554" w14:textId="3FC93567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--</w:t>
            </w:r>
          </w:p>
        </w:tc>
        <w:tc>
          <w:tcPr>
            <w:tcW w:w="500" w:type="pct"/>
          </w:tcPr>
          <w:p w14:paraId="766A4029" w14:textId="41E263B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3 </w:t>
            </w:r>
          </w:p>
        </w:tc>
        <w:tc>
          <w:tcPr>
            <w:tcW w:w="334" w:type="pct"/>
          </w:tcPr>
          <w:p w14:paraId="120EB819" w14:textId="0668743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3 </w:t>
            </w:r>
          </w:p>
        </w:tc>
        <w:tc>
          <w:tcPr>
            <w:tcW w:w="389" w:type="pct"/>
          </w:tcPr>
          <w:p w14:paraId="59B947A2" w14:textId="703F8BB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43 </w:t>
            </w:r>
          </w:p>
        </w:tc>
        <w:tc>
          <w:tcPr>
            <w:tcW w:w="388" w:type="pct"/>
          </w:tcPr>
          <w:p w14:paraId="2BCD83B5" w14:textId="277D752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2 </w:t>
            </w:r>
          </w:p>
        </w:tc>
        <w:tc>
          <w:tcPr>
            <w:tcW w:w="388" w:type="pct"/>
          </w:tcPr>
          <w:p w14:paraId="0A52AF9F" w14:textId="2C1C1C2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3 </w:t>
            </w:r>
          </w:p>
        </w:tc>
      </w:tr>
      <w:tr w:rsidR="005B6936" w:rsidRPr="00F6498E" w14:paraId="3CD2D255" w14:textId="47B9A7D5" w:rsidTr="00057DFA">
        <w:tc>
          <w:tcPr>
            <w:tcW w:w="972" w:type="pct"/>
          </w:tcPr>
          <w:p w14:paraId="66A22B29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BA </w:t>
            </w:r>
          </w:p>
        </w:tc>
        <w:tc>
          <w:tcPr>
            <w:tcW w:w="472" w:type="pct"/>
          </w:tcPr>
          <w:p w14:paraId="765EB555" w14:textId="6CBBF66E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473" w:type="pct"/>
          </w:tcPr>
          <w:p w14:paraId="2A5F7E3C" w14:textId="5B3862A5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334" w:type="pct"/>
          </w:tcPr>
          <w:p w14:paraId="2C7A7D1E" w14:textId="45262C0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42 </w:t>
            </w:r>
          </w:p>
        </w:tc>
        <w:tc>
          <w:tcPr>
            <w:tcW w:w="389" w:type="pct"/>
          </w:tcPr>
          <w:p w14:paraId="721EC003" w14:textId="5AC457A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1 </w:t>
            </w:r>
          </w:p>
        </w:tc>
        <w:tc>
          <w:tcPr>
            <w:tcW w:w="361" w:type="pct"/>
          </w:tcPr>
          <w:p w14:paraId="20B9244F" w14:textId="2C2ABAD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7 </w:t>
            </w:r>
          </w:p>
        </w:tc>
        <w:tc>
          <w:tcPr>
            <w:tcW w:w="500" w:type="pct"/>
          </w:tcPr>
          <w:p w14:paraId="79B2AFDB" w14:textId="1670747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5 </w:t>
            </w:r>
          </w:p>
        </w:tc>
        <w:tc>
          <w:tcPr>
            <w:tcW w:w="334" w:type="pct"/>
          </w:tcPr>
          <w:p w14:paraId="0048307D" w14:textId="50DEEF1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  <w:lang w:bidi="ar-AE"/>
              </w:rPr>
              <w:t xml:space="preserve">1.95 </w:t>
            </w:r>
          </w:p>
        </w:tc>
        <w:tc>
          <w:tcPr>
            <w:tcW w:w="389" w:type="pct"/>
          </w:tcPr>
          <w:p w14:paraId="6C78E70D" w14:textId="13877E3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49 </w:t>
            </w:r>
          </w:p>
        </w:tc>
        <w:tc>
          <w:tcPr>
            <w:tcW w:w="388" w:type="pct"/>
          </w:tcPr>
          <w:p w14:paraId="410E3BC6" w14:textId="1303670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40 </w:t>
            </w:r>
          </w:p>
        </w:tc>
        <w:tc>
          <w:tcPr>
            <w:tcW w:w="388" w:type="pct"/>
          </w:tcPr>
          <w:p w14:paraId="1B9D1B29" w14:textId="4D6FEF5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0 </w:t>
            </w:r>
          </w:p>
        </w:tc>
      </w:tr>
      <w:tr w:rsidR="005B6936" w:rsidRPr="00F6498E" w14:paraId="572DD2E2" w14:textId="1C15A9F4" w:rsidTr="00057DFA">
        <w:tc>
          <w:tcPr>
            <w:tcW w:w="972" w:type="pct"/>
          </w:tcPr>
          <w:p w14:paraId="7EDBE2F6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MA and above</w:t>
            </w:r>
          </w:p>
        </w:tc>
        <w:tc>
          <w:tcPr>
            <w:tcW w:w="472" w:type="pct"/>
          </w:tcPr>
          <w:p w14:paraId="549F00A3" w14:textId="5CA7F639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473" w:type="pct"/>
          </w:tcPr>
          <w:p w14:paraId="72E83E0F" w14:textId="60279315" w:rsidR="005B6936" w:rsidRPr="00F6498E" w:rsidRDefault="005B6936" w:rsidP="005B6936">
            <w:pPr>
              <w:rPr>
                <w:rFonts w:cstheme="minorHAnsi"/>
                <w:lang w:bidi="he-IL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334" w:type="pct"/>
          </w:tcPr>
          <w:p w14:paraId="52A1C547" w14:textId="3B22863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83 </w:t>
            </w:r>
          </w:p>
        </w:tc>
        <w:tc>
          <w:tcPr>
            <w:tcW w:w="389" w:type="pct"/>
          </w:tcPr>
          <w:p w14:paraId="231A0A23" w14:textId="5DEC65B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3 </w:t>
            </w:r>
          </w:p>
        </w:tc>
        <w:tc>
          <w:tcPr>
            <w:tcW w:w="361" w:type="pct"/>
          </w:tcPr>
          <w:p w14:paraId="3903B649" w14:textId="7E4E197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09 </w:t>
            </w:r>
          </w:p>
        </w:tc>
        <w:tc>
          <w:tcPr>
            <w:tcW w:w="500" w:type="pct"/>
          </w:tcPr>
          <w:p w14:paraId="5E74D2A1" w14:textId="733063F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1.87</w:t>
            </w:r>
          </w:p>
        </w:tc>
        <w:tc>
          <w:tcPr>
            <w:tcW w:w="334" w:type="pct"/>
          </w:tcPr>
          <w:p w14:paraId="256CDB41" w14:textId="50016ED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63 </w:t>
            </w:r>
          </w:p>
        </w:tc>
        <w:tc>
          <w:tcPr>
            <w:tcW w:w="389" w:type="pct"/>
          </w:tcPr>
          <w:p w14:paraId="5C240316" w14:textId="6206727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33 </w:t>
            </w:r>
          </w:p>
        </w:tc>
        <w:tc>
          <w:tcPr>
            <w:tcW w:w="388" w:type="pct"/>
          </w:tcPr>
          <w:p w14:paraId="623310F7" w14:textId="0495456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47 </w:t>
            </w:r>
          </w:p>
        </w:tc>
        <w:tc>
          <w:tcPr>
            <w:tcW w:w="388" w:type="pct"/>
          </w:tcPr>
          <w:p w14:paraId="0FF31AAA" w14:textId="5A3E804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48 </w:t>
            </w:r>
          </w:p>
        </w:tc>
      </w:tr>
      <w:tr w:rsidR="005B6936" w:rsidRPr="00F6498E" w14:paraId="29019958" w14:textId="71BB28B1" w:rsidTr="00057DFA">
        <w:tc>
          <w:tcPr>
            <w:tcW w:w="972" w:type="pct"/>
          </w:tcPr>
          <w:p w14:paraId="14000637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Municipal clusters </w:t>
            </w:r>
          </w:p>
          <w:p w14:paraId="5FFB24D9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</w:rPr>
            </w:pPr>
            <w:r w:rsidRPr="00F6498E">
              <w:rPr>
                <w:rFonts w:cstheme="minorHAnsi"/>
                <w:sz w:val="24"/>
                <w:szCs w:val="24"/>
              </w:rPr>
              <w:t xml:space="preserve">(Ref: </w:t>
            </w:r>
            <w:r w:rsidRPr="00F6498E">
              <w:rPr>
                <w:rFonts w:cstheme="minorHAnsi"/>
                <w:sz w:val="24"/>
                <w:szCs w:val="24"/>
                <w:lang w:bidi="he-IL"/>
              </w:rPr>
              <w:t>Eastern Galilee</w:t>
            </w:r>
            <w:r w:rsidRPr="00F6498E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472" w:type="pct"/>
          </w:tcPr>
          <w:p w14:paraId="40C193DD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473" w:type="pct"/>
          </w:tcPr>
          <w:p w14:paraId="5D5268DD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3D8DCF7C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045DA2CA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61" w:type="pct"/>
          </w:tcPr>
          <w:p w14:paraId="173AD196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500" w:type="pct"/>
          </w:tcPr>
          <w:p w14:paraId="468735CB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6DD4BC3C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1546291C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20294963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0C62680E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</w:tr>
      <w:tr w:rsidR="005B6936" w:rsidRPr="00F6498E" w14:paraId="76696252" w14:textId="2533AF8C" w:rsidTr="00057DFA">
        <w:tc>
          <w:tcPr>
            <w:tcW w:w="972" w:type="pct"/>
          </w:tcPr>
          <w:p w14:paraId="3D649751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Western Galilee – </w:t>
            </w:r>
          </w:p>
          <w:p w14:paraId="570DC9CD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Beit </w:t>
            </w:r>
            <w:proofErr w:type="spellStart"/>
            <w:r w:rsidRPr="00F6498E">
              <w:rPr>
                <w:rFonts w:cstheme="minorHAnsi"/>
                <w:sz w:val="24"/>
                <w:szCs w:val="24"/>
                <w:lang w:bidi="he-IL"/>
              </w:rPr>
              <w:t>HaKerem</w:t>
            </w:r>
            <w:proofErr w:type="spellEnd"/>
          </w:p>
        </w:tc>
        <w:tc>
          <w:tcPr>
            <w:tcW w:w="472" w:type="pct"/>
          </w:tcPr>
          <w:p w14:paraId="4703B356" w14:textId="1FA62CE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9.5** </w:t>
            </w:r>
          </w:p>
        </w:tc>
        <w:tc>
          <w:tcPr>
            <w:tcW w:w="473" w:type="pct"/>
          </w:tcPr>
          <w:p w14:paraId="7403B95D" w14:textId="0CDAD0EA" w:rsidR="005B6936" w:rsidRPr="00F6498E" w:rsidRDefault="005B6936" w:rsidP="005B6936">
            <w:pPr>
              <w:rPr>
                <w:rFonts w:cstheme="minorHAnsi"/>
                <w:lang w:bidi="ar-AE"/>
              </w:rPr>
            </w:pPr>
            <w:r w:rsidRPr="00F6498E">
              <w:rPr>
                <w:rFonts w:cstheme="minorHAnsi"/>
                <w:rtl/>
                <w:lang w:bidi="he-IL"/>
              </w:rPr>
              <w:t>--</w:t>
            </w:r>
          </w:p>
        </w:tc>
        <w:tc>
          <w:tcPr>
            <w:tcW w:w="334" w:type="pct"/>
          </w:tcPr>
          <w:p w14:paraId="4DEB1DCB" w14:textId="323B291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3.47</w:t>
            </w:r>
          </w:p>
        </w:tc>
        <w:tc>
          <w:tcPr>
            <w:tcW w:w="389" w:type="pct"/>
          </w:tcPr>
          <w:p w14:paraId="4FE2DC12" w14:textId="5107287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61</w:t>
            </w:r>
          </w:p>
        </w:tc>
        <w:tc>
          <w:tcPr>
            <w:tcW w:w="361" w:type="pct"/>
          </w:tcPr>
          <w:p w14:paraId="4D218AE3" w14:textId="15343B9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0 </w:t>
            </w:r>
          </w:p>
        </w:tc>
        <w:tc>
          <w:tcPr>
            <w:tcW w:w="500" w:type="pct"/>
          </w:tcPr>
          <w:p w14:paraId="1AD9F2F8" w14:textId="5585243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29 </w:t>
            </w:r>
          </w:p>
        </w:tc>
        <w:tc>
          <w:tcPr>
            <w:tcW w:w="334" w:type="pct"/>
          </w:tcPr>
          <w:p w14:paraId="56DAD7BF" w14:textId="2C6328B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4 </w:t>
            </w:r>
          </w:p>
        </w:tc>
        <w:tc>
          <w:tcPr>
            <w:tcW w:w="389" w:type="pct"/>
          </w:tcPr>
          <w:p w14:paraId="2493A4F0" w14:textId="731CA467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3.08</w:t>
            </w:r>
          </w:p>
        </w:tc>
        <w:tc>
          <w:tcPr>
            <w:tcW w:w="388" w:type="pct"/>
          </w:tcPr>
          <w:p w14:paraId="3D14531A" w14:textId="6D95290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38 </w:t>
            </w:r>
          </w:p>
        </w:tc>
        <w:tc>
          <w:tcPr>
            <w:tcW w:w="388" w:type="pct"/>
          </w:tcPr>
          <w:p w14:paraId="1871BA06" w14:textId="2ACCE8AF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32 </w:t>
            </w:r>
          </w:p>
        </w:tc>
      </w:tr>
      <w:tr w:rsidR="005B6936" w:rsidRPr="00F6498E" w14:paraId="0F7D0257" w14:textId="696C3E50" w:rsidTr="00057DFA">
        <w:tc>
          <w:tcPr>
            <w:tcW w:w="972" w:type="pct"/>
          </w:tcPr>
          <w:p w14:paraId="43EDCF3D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Galil </w:t>
            </w:r>
            <w:proofErr w:type="spellStart"/>
            <w:r w:rsidRPr="00F6498E">
              <w:rPr>
                <w:rFonts w:cstheme="minorHAnsi"/>
                <w:sz w:val="24"/>
                <w:szCs w:val="24"/>
                <w:lang w:bidi="he-IL"/>
              </w:rPr>
              <w:t>Amakim</w:t>
            </w:r>
            <w:proofErr w:type="spellEnd"/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– </w:t>
            </w:r>
          </w:p>
          <w:p w14:paraId="15341CEC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Kineret </w:t>
            </w:r>
            <w:proofErr w:type="spellStart"/>
            <w:r w:rsidRPr="00F6498E">
              <w:rPr>
                <w:rFonts w:cstheme="minorHAnsi"/>
                <w:sz w:val="24"/>
                <w:szCs w:val="24"/>
                <w:lang w:bidi="he-IL"/>
              </w:rPr>
              <w:t>Amakim</w:t>
            </w:r>
            <w:proofErr w:type="spellEnd"/>
          </w:p>
        </w:tc>
        <w:tc>
          <w:tcPr>
            <w:tcW w:w="472" w:type="pct"/>
          </w:tcPr>
          <w:p w14:paraId="0B464156" w14:textId="7046A98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6 </w:t>
            </w:r>
          </w:p>
        </w:tc>
        <w:tc>
          <w:tcPr>
            <w:tcW w:w="473" w:type="pct"/>
          </w:tcPr>
          <w:p w14:paraId="21452B2E" w14:textId="37A2BD1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24 </w:t>
            </w:r>
          </w:p>
        </w:tc>
        <w:tc>
          <w:tcPr>
            <w:tcW w:w="334" w:type="pct"/>
          </w:tcPr>
          <w:p w14:paraId="75963A41" w14:textId="22A46B57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3.72</w:t>
            </w:r>
          </w:p>
        </w:tc>
        <w:tc>
          <w:tcPr>
            <w:tcW w:w="389" w:type="pct"/>
          </w:tcPr>
          <w:p w14:paraId="1F45D8CF" w14:textId="4D819E8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7 </w:t>
            </w:r>
          </w:p>
        </w:tc>
        <w:tc>
          <w:tcPr>
            <w:tcW w:w="361" w:type="pct"/>
          </w:tcPr>
          <w:p w14:paraId="559B4727" w14:textId="0FDE8A17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5 </w:t>
            </w:r>
          </w:p>
        </w:tc>
        <w:tc>
          <w:tcPr>
            <w:tcW w:w="500" w:type="pct"/>
          </w:tcPr>
          <w:p w14:paraId="410587B9" w14:textId="6FCBAE1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8 </w:t>
            </w:r>
          </w:p>
        </w:tc>
        <w:tc>
          <w:tcPr>
            <w:tcW w:w="334" w:type="pct"/>
          </w:tcPr>
          <w:p w14:paraId="1C244DF4" w14:textId="2CDBF3A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8 </w:t>
            </w:r>
          </w:p>
        </w:tc>
        <w:tc>
          <w:tcPr>
            <w:tcW w:w="389" w:type="pct"/>
          </w:tcPr>
          <w:p w14:paraId="37CF4356" w14:textId="0D1F782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29 </w:t>
            </w:r>
          </w:p>
        </w:tc>
        <w:tc>
          <w:tcPr>
            <w:tcW w:w="388" w:type="pct"/>
          </w:tcPr>
          <w:p w14:paraId="4FAC513A" w14:textId="0E5502B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38 </w:t>
            </w:r>
          </w:p>
        </w:tc>
        <w:tc>
          <w:tcPr>
            <w:tcW w:w="388" w:type="pct"/>
          </w:tcPr>
          <w:p w14:paraId="632FC945" w14:textId="12074BD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6 </w:t>
            </w:r>
          </w:p>
        </w:tc>
      </w:tr>
      <w:tr w:rsidR="005B6936" w:rsidRPr="00F6498E" w14:paraId="21A933A7" w14:textId="1576B330" w:rsidTr="00057DFA">
        <w:tc>
          <w:tcPr>
            <w:tcW w:w="972" w:type="pct"/>
          </w:tcPr>
          <w:p w14:paraId="49CF882A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ar-AE"/>
              </w:rPr>
              <w:t>Locality (Ref: City)</w:t>
            </w:r>
          </w:p>
        </w:tc>
        <w:tc>
          <w:tcPr>
            <w:tcW w:w="472" w:type="pct"/>
          </w:tcPr>
          <w:p w14:paraId="39A794D1" w14:textId="7448D33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7 </w:t>
            </w:r>
          </w:p>
        </w:tc>
        <w:tc>
          <w:tcPr>
            <w:tcW w:w="473" w:type="pct"/>
          </w:tcPr>
          <w:p w14:paraId="6D04DC6E" w14:textId="71B2CAC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69 </w:t>
            </w:r>
          </w:p>
        </w:tc>
        <w:tc>
          <w:tcPr>
            <w:tcW w:w="334" w:type="pct"/>
          </w:tcPr>
          <w:p w14:paraId="6E89653D" w14:textId="2D5A5EE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84 </w:t>
            </w:r>
          </w:p>
        </w:tc>
        <w:tc>
          <w:tcPr>
            <w:tcW w:w="389" w:type="pct"/>
          </w:tcPr>
          <w:p w14:paraId="27FDC9FA" w14:textId="53EE18B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56 </w:t>
            </w:r>
          </w:p>
        </w:tc>
        <w:tc>
          <w:tcPr>
            <w:tcW w:w="361" w:type="pct"/>
          </w:tcPr>
          <w:p w14:paraId="4E3A3630" w14:textId="6764485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1 </w:t>
            </w:r>
          </w:p>
        </w:tc>
        <w:tc>
          <w:tcPr>
            <w:tcW w:w="500" w:type="pct"/>
          </w:tcPr>
          <w:p w14:paraId="2A3DBC63" w14:textId="73E3A80F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4.07** </w:t>
            </w:r>
          </w:p>
        </w:tc>
        <w:tc>
          <w:tcPr>
            <w:tcW w:w="334" w:type="pct"/>
          </w:tcPr>
          <w:p w14:paraId="2E70DE04" w14:textId="0B506CBF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21</w:t>
            </w:r>
          </w:p>
        </w:tc>
        <w:tc>
          <w:tcPr>
            <w:tcW w:w="389" w:type="pct"/>
          </w:tcPr>
          <w:p w14:paraId="3B0219D1" w14:textId="27689E4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8 </w:t>
            </w:r>
          </w:p>
        </w:tc>
        <w:tc>
          <w:tcPr>
            <w:tcW w:w="388" w:type="pct"/>
          </w:tcPr>
          <w:p w14:paraId="58B74167" w14:textId="6E55C71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9 </w:t>
            </w:r>
          </w:p>
        </w:tc>
        <w:tc>
          <w:tcPr>
            <w:tcW w:w="388" w:type="pct"/>
          </w:tcPr>
          <w:p w14:paraId="02BCD5EC" w14:textId="3CF4DE1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1 </w:t>
            </w:r>
          </w:p>
        </w:tc>
      </w:tr>
      <w:tr w:rsidR="005B6936" w:rsidRPr="00F6498E" w14:paraId="09341FD9" w14:textId="6EA6C129" w:rsidTr="00057DFA">
        <w:tc>
          <w:tcPr>
            <w:tcW w:w="972" w:type="pct"/>
          </w:tcPr>
          <w:p w14:paraId="732F4DE1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Religiosity </w:t>
            </w:r>
            <w:r w:rsidRPr="00F6498E">
              <w:rPr>
                <w:rFonts w:cstheme="minorHAnsi"/>
                <w:sz w:val="24"/>
                <w:szCs w:val="24"/>
                <w:lang w:bidi="ar-AE"/>
              </w:rPr>
              <w:t>(Ref:</w:t>
            </w: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not religious</w:t>
            </w:r>
            <w:r w:rsidRPr="00F6498E">
              <w:rPr>
                <w:rFonts w:cstheme="minorHAnsi"/>
                <w:sz w:val="24"/>
                <w:szCs w:val="24"/>
                <w:lang w:bidi="ar-AE"/>
              </w:rPr>
              <w:t>)</w:t>
            </w:r>
            <w:r w:rsidRPr="00F6498E">
              <w:rPr>
                <w:rFonts w:cstheme="minorHAnsi"/>
                <w:sz w:val="24"/>
                <w:szCs w:val="24"/>
                <w:rtl/>
                <w:lang w:bidi="he-IL"/>
              </w:rPr>
              <w:t xml:space="preserve"> </w:t>
            </w:r>
          </w:p>
        </w:tc>
        <w:tc>
          <w:tcPr>
            <w:tcW w:w="472" w:type="pct"/>
          </w:tcPr>
          <w:p w14:paraId="78CBA420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473" w:type="pct"/>
          </w:tcPr>
          <w:p w14:paraId="37645557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1F2AABDF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43104581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61" w:type="pct"/>
          </w:tcPr>
          <w:p w14:paraId="6247483E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500" w:type="pct"/>
          </w:tcPr>
          <w:p w14:paraId="63AB5F51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34" w:type="pct"/>
          </w:tcPr>
          <w:p w14:paraId="14E1837D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9" w:type="pct"/>
          </w:tcPr>
          <w:p w14:paraId="2A7E0583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1B2EAB56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19530AC2" w14:textId="77777777" w:rsidR="005B6936" w:rsidRPr="00F6498E" w:rsidRDefault="005B6936" w:rsidP="005B6936">
            <w:pPr>
              <w:rPr>
                <w:rFonts w:cstheme="minorHAnsi"/>
              </w:rPr>
            </w:pPr>
          </w:p>
        </w:tc>
      </w:tr>
      <w:tr w:rsidR="005B6936" w:rsidRPr="00F6498E" w14:paraId="62DB814C" w14:textId="4263E80E" w:rsidTr="00057DFA">
        <w:tc>
          <w:tcPr>
            <w:tcW w:w="972" w:type="pct"/>
          </w:tcPr>
          <w:p w14:paraId="2FB6808E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Not so religious </w:t>
            </w:r>
          </w:p>
        </w:tc>
        <w:tc>
          <w:tcPr>
            <w:tcW w:w="472" w:type="pct"/>
          </w:tcPr>
          <w:p w14:paraId="076E8E52" w14:textId="28DC8F4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32 </w:t>
            </w:r>
          </w:p>
        </w:tc>
        <w:tc>
          <w:tcPr>
            <w:tcW w:w="473" w:type="pct"/>
          </w:tcPr>
          <w:p w14:paraId="3756A540" w14:textId="12C86CD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27 </w:t>
            </w:r>
          </w:p>
        </w:tc>
        <w:tc>
          <w:tcPr>
            <w:tcW w:w="334" w:type="pct"/>
          </w:tcPr>
          <w:p w14:paraId="120E4A57" w14:textId="7F20909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22 </w:t>
            </w:r>
          </w:p>
        </w:tc>
        <w:tc>
          <w:tcPr>
            <w:tcW w:w="389" w:type="pct"/>
          </w:tcPr>
          <w:p w14:paraId="4946A706" w14:textId="7036968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4 </w:t>
            </w:r>
          </w:p>
        </w:tc>
        <w:tc>
          <w:tcPr>
            <w:tcW w:w="361" w:type="pct"/>
          </w:tcPr>
          <w:p w14:paraId="36826C98" w14:textId="7AE63C2D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22 </w:t>
            </w:r>
          </w:p>
        </w:tc>
        <w:tc>
          <w:tcPr>
            <w:tcW w:w="500" w:type="pct"/>
          </w:tcPr>
          <w:p w14:paraId="448CCDC6" w14:textId="7FB34EB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8 </w:t>
            </w:r>
          </w:p>
        </w:tc>
        <w:tc>
          <w:tcPr>
            <w:tcW w:w="334" w:type="pct"/>
          </w:tcPr>
          <w:p w14:paraId="0CD82006" w14:textId="738DAB5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71 </w:t>
            </w:r>
          </w:p>
        </w:tc>
        <w:tc>
          <w:tcPr>
            <w:tcW w:w="389" w:type="pct"/>
          </w:tcPr>
          <w:p w14:paraId="5A513D2D" w14:textId="1CF216DF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0 </w:t>
            </w:r>
          </w:p>
        </w:tc>
        <w:tc>
          <w:tcPr>
            <w:tcW w:w="388" w:type="pct"/>
          </w:tcPr>
          <w:p w14:paraId="252A3103" w14:textId="6BC2FE4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23 </w:t>
            </w:r>
          </w:p>
        </w:tc>
        <w:tc>
          <w:tcPr>
            <w:tcW w:w="388" w:type="pct"/>
          </w:tcPr>
          <w:p w14:paraId="560DCC55" w14:textId="18F88BD8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1 </w:t>
            </w:r>
          </w:p>
        </w:tc>
      </w:tr>
      <w:tr w:rsidR="005B6936" w:rsidRPr="00F6498E" w14:paraId="1301CC4F" w14:textId="24D5AA28" w:rsidTr="00057DFA">
        <w:tc>
          <w:tcPr>
            <w:tcW w:w="972" w:type="pct"/>
          </w:tcPr>
          <w:p w14:paraId="19FC3221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 xml:space="preserve">   Religious </w:t>
            </w:r>
          </w:p>
        </w:tc>
        <w:tc>
          <w:tcPr>
            <w:tcW w:w="472" w:type="pct"/>
          </w:tcPr>
          <w:p w14:paraId="7B1BD694" w14:textId="3071284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63 </w:t>
            </w:r>
          </w:p>
        </w:tc>
        <w:tc>
          <w:tcPr>
            <w:tcW w:w="473" w:type="pct"/>
          </w:tcPr>
          <w:p w14:paraId="7603ED9D" w14:textId="1F82AA9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25 </w:t>
            </w:r>
          </w:p>
        </w:tc>
        <w:tc>
          <w:tcPr>
            <w:tcW w:w="334" w:type="pct"/>
          </w:tcPr>
          <w:p w14:paraId="0FBF9800" w14:textId="13D9940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58 </w:t>
            </w:r>
          </w:p>
        </w:tc>
        <w:tc>
          <w:tcPr>
            <w:tcW w:w="389" w:type="pct"/>
          </w:tcPr>
          <w:p w14:paraId="4436E422" w14:textId="793A400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1 </w:t>
            </w:r>
          </w:p>
        </w:tc>
        <w:tc>
          <w:tcPr>
            <w:tcW w:w="361" w:type="pct"/>
          </w:tcPr>
          <w:p w14:paraId="08DAC5AB" w14:textId="6D9F8A2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2.53 </w:t>
            </w:r>
          </w:p>
        </w:tc>
        <w:tc>
          <w:tcPr>
            <w:tcW w:w="500" w:type="pct"/>
          </w:tcPr>
          <w:p w14:paraId="4BDDF861" w14:textId="1CDED743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3 </w:t>
            </w:r>
          </w:p>
        </w:tc>
        <w:tc>
          <w:tcPr>
            <w:tcW w:w="334" w:type="pct"/>
          </w:tcPr>
          <w:p w14:paraId="0F49556A" w14:textId="0E6437C4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81 </w:t>
            </w:r>
          </w:p>
        </w:tc>
        <w:tc>
          <w:tcPr>
            <w:tcW w:w="389" w:type="pct"/>
          </w:tcPr>
          <w:p w14:paraId="0B5E8333" w14:textId="35BC0A0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57 </w:t>
            </w:r>
          </w:p>
        </w:tc>
        <w:tc>
          <w:tcPr>
            <w:tcW w:w="388" w:type="pct"/>
          </w:tcPr>
          <w:p w14:paraId="4802BA84" w14:textId="32A152F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36 </w:t>
            </w:r>
          </w:p>
        </w:tc>
        <w:tc>
          <w:tcPr>
            <w:tcW w:w="388" w:type="pct"/>
          </w:tcPr>
          <w:p w14:paraId="3795C712" w14:textId="1219AA80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4 </w:t>
            </w:r>
          </w:p>
        </w:tc>
      </w:tr>
      <w:tr w:rsidR="005B6936" w:rsidRPr="00F6498E" w14:paraId="42F5FAB7" w14:textId="39C448AA" w:rsidTr="00057DFA">
        <w:tc>
          <w:tcPr>
            <w:tcW w:w="972" w:type="pct"/>
          </w:tcPr>
          <w:p w14:paraId="4707ABCB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ar-AE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>Children</w:t>
            </w:r>
            <w:r w:rsidRPr="00F6498E">
              <w:rPr>
                <w:rFonts w:cstheme="minorHAnsi"/>
                <w:sz w:val="24"/>
                <w:szCs w:val="24"/>
                <w:rtl/>
                <w:lang w:bidi="he-IL"/>
              </w:rPr>
              <w:t xml:space="preserve"> </w:t>
            </w:r>
            <w:r w:rsidRPr="00F6498E">
              <w:rPr>
                <w:rFonts w:cstheme="minorHAnsi"/>
                <w:sz w:val="24"/>
                <w:szCs w:val="24"/>
                <w:lang w:bidi="he-IL"/>
              </w:rPr>
              <w:t>number</w:t>
            </w:r>
          </w:p>
        </w:tc>
        <w:tc>
          <w:tcPr>
            <w:tcW w:w="472" w:type="pct"/>
          </w:tcPr>
          <w:p w14:paraId="0C567453" w14:textId="00220575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9 </w:t>
            </w:r>
          </w:p>
        </w:tc>
        <w:tc>
          <w:tcPr>
            <w:tcW w:w="473" w:type="pct"/>
          </w:tcPr>
          <w:p w14:paraId="6BB94501" w14:textId="4A67DB8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4 </w:t>
            </w:r>
          </w:p>
        </w:tc>
        <w:tc>
          <w:tcPr>
            <w:tcW w:w="334" w:type="pct"/>
          </w:tcPr>
          <w:p w14:paraId="3D9921B0" w14:textId="4B6C410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5 </w:t>
            </w:r>
          </w:p>
        </w:tc>
        <w:tc>
          <w:tcPr>
            <w:tcW w:w="389" w:type="pct"/>
          </w:tcPr>
          <w:p w14:paraId="36AE2D30" w14:textId="03C3637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0 </w:t>
            </w:r>
          </w:p>
        </w:tc>
        <w:tc>
          <w:tcPr>
            <w:tcW w:w="361" w:type="pct"/>
          </w:tcPr>
          <w:p w14:paraId="53085285" w14:textId="1C84B5B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6 </w:t>
            </w:r>
          </w:p>
        </w:tc>
        <w:tc>
          <w:tcPr>
            <w:tcW w:w="500" w:type="pct"/>
          </w:tcPr>
          <w:p w14:paraId="0152881F" w14:textId="2BF4DBA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1 </w:t>
            </w:r>
          </w:p>
        </w:tc>
        <w:tc>
          <w:tcPr>
            <w:tcW w:w="334" w:type="pct"/>
          </w:tcPr>
          <w:p w14:paraId="57457F92" w14:textId="09D8C43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2 </w:t>
            </w:r>
          </w:p>
        </w:tc>
        <w:tc>
          <w:tcPr>
            <w:tcW w:w="389" w:type="pct"/>
          </w:tcPr>
          <w:p w14:paraId="203BF795" w14:textId="5BEC7BD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3 </w:t>
            </w:r>
          </w:p>
        </w:tc>
        <w:tc>
          <w:tcPr>
            <w:tcW w:w="388" w:type="pct"/>
          </w:tcPr>
          <w:p w14:paraId="23786C5E" w14:textId="71F7B21A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79 </w:t>
            </w:r>
          </w:p>
        </w:tc>
        <w:tc>
          <w:tcPr>
            <w:tcW w:w="388" w:type="pct"/>
          </w:tcPr>
          <w:p w14:paraId="71580709" w14:textId="7DAE997B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1.28</w:t>
            </w:r>
          </w:p>
        </w:tc>
      </w:tr>
      <w:tr w:rsidR="005B6936" w:rsidRPr="00F6498E" w14:paraId="7EE825BF" w14:textId="226A67FE" w:rsidTr="00F6498E">
        <w:tc>
          <w:tcPr>
            <w:tcW w:w="972" w:type="pct"/>
            <w:tcBorders>
              <w:bottom w:val="single" w:sz="12" w:space="0" w:color="auto"/>
            </w:tcBorders>
          </w:tcPr>
          <w:p w14:paraId="71A01EC3" w14:textId="77777777" w:rsidR="005B6936" w:rsidRPr="00F6498E" w:rsidRDefault="005B6936" w:rsidP="005B6936">
            <w:pPr>
              <w:rPr>
                <w:rFonts w:cstheme="minorHAnsi"/>
                <w:sz w:val="24"/>
                <w:szCs w:val="24"/>
                <w:lang w:bidi="he-IL"/>
              </w:rPr>
            </w:pPr>
            <w:r w:rsidRPr="00F6498E">
              <w:rPr>
                <w:rFonts w:cstheme="minorHAnsi"/>
                <w:sz w:val="24"/>
                <w:szCs w:val="24"/>
                <w:lang w:bidi="he-IL"/>
              </w:rPr>
              <w:t>Income</w:t>
            </w:r>
          </w:p>
        </w:tc>
        <w:tc>
          <w:tcPr>
            <w:tcW w:w="472" w:type="pct"/>
            <w:tcBorders>
              <w:bottom w:val="single" w:sz="12" w:space="0" w:color="auto"/>
            </w:tcBorders>
          </w:tcPr>
          <w:p w14:paraId="26C90857" w14:textId="343803B1" w:rsidR="005B6936" w:rsidRPr="00F6498E" w:rsidRDefault="005B6936" w:rsidP="005B6936">
            <w:pPr>
              <w:rPr>
                <w:rFonts w:cstheme="minorHAnsi"/>
                <w:lang w:bidi="ar-AE"/>
              </w:rPr>
            </w:pPr>
            <w:r w:rsidRPr="00F6498E">
              <w:rPr>
                <w:rFonts w:cstheme="minorHAnsi"/>
              </w:rPr>
              <w:t xml:space="preserve">1.20 </w:t>
            </w:r>
          </w:p>
        </w:tc>
        <w:tc>
          <w:tcPr>
            <w:tcW w:w="473" w:type="pct"/>
            <w:tcBorders>
              <w:bottom w:val="single" w:sz="12" w:space="0" w:color="auto"/>
            </w:tcBorders>
          </w:tcPr>
          <w:p w14:paraId="0951C1DB" w14:textId="1F96672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95 </w:t>
            </w:r>
          </w:p>
        </w:tc>
        <w:tc>
          <w:tcPr>
            <w:tcW w:w="334" w:type="pct"/>
            <w:tcBorders>
              <w:bottom w:val="single" w:sz="12" w:space="0" w:color="auto"/>
            </w:tcBorders>
          </w:tcPr>
          <w:p w14:paraId="2086B6A4" w14:textId="475743C6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83</w:t>
            </w:r>
          </w:p>
        </w:tc>
        <w:tc>
          <w:tcPr>
            <w:tcW w:w="389" w:type="pct"/>
            <w:tcBorders>
              <w:bottom w:val="single" w:sz="12" w:space="0" w:color="auto"/>
            </w:tcBorders>
          </w:tcPr>
          <w:p w14:paraId="6B198160" w14:textId="79CB624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8 </w:t>
            </w:r>
          </w:p>
        </w:tc>
        <w:tc>
          <w:tcPr>
            <w:tcW w:w="361" w:type="pct"/>
            <w:tcBorders>
              <w:bottom w:val="single" w:sz="12" w:space="0" w:color="auto"/>
            </w:tcBorders>
          </w:tcPr>
          <w:p w14:paraId="4C852ADF" w14:textId="38D23AF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5 </w:t>
            </w:r>
          </w:p>
        </w:tc>
        <w:tc>
          <w:tcPr>
            <w:tcW w:w="500" w:type="pct"/>
            <w:tcBorders>
              <w:bottom w:val="single" w:sz="12" w:space="0" w:color="auto"/>
            </w:tcBorders>
          </w:tcPr>
          <w:p w14:paraId="2BCA958A" w14:textId="6B9BD6AE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02 </w:t>
            </w:r>
          </w:p>
        </w:tc>
        <w:tc>
          <w:tcPr>
            <w:tcW w:w="334" w:type="pct"/>
            <w:tcBorders>
              <w:bottom w:val="single" w:sz="12" w:space="0" w:color="auto"/>
            </w:tcBorders>
          </w:tcPr>
          <w:p w14:paraId="1462CE8C" w14:textId="1A581611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>0.78</w:t>
            </w:r>
          </w:p>
        </w:tc>
        <w:tc>
          <w:tcPr>
            <w:tcW w:w="389" w:type="pct"/>
            <w:tcBorders>
              <w:bottom w:val="single" w:sz="12" w:space="0" w:color="auto"/>
            </w:tcBorders>
          </w:tcPr>
          <w:p w14:paraId="2D9A89F5" w14:textId="405342AC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1.11 </w:t>
            </w:r>
          </w:p>
        </w:tc>
        <w:tc>
          <w:tcPr>
            <w:tcW w:w="388" w:type="pct"/>
            <w:tcBorders>
              <w:bottom w:val="single" w:sz="12" w:space="0" w:color="auto"/>
            </w:tcBorders>
          </w:tcPr>
          <w:p w14:paraId="430A1C48" w14:textId="46788562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</w:rPr>
              <w:t xml:space="preserve">0.88 </w:t>
            </w:r>
          </w:p>
        </w:tc>
        <w:tc>
          <w:tcPr>
            <w:tcW w:w="388" w:type="pct"/>
            <w:tcBorders>
              <w:bottom w:val="single" w:sz="12" w:space="0" w:color="auto"/>
            </w:tcBorders>
          </w:tcPr>
          <w:p w14:paraId="42BA3FD0" w14:textId="2E431199" w:rsidR="005B6936" w:rsidRPr="00F6498E" w:rsidRDefault="005B6936" w:rsidP="005B6936">
            <w:pPr>
              <w:rPr>
                <w:rFonts w:cstheme="minorHAnsi"/>
              </w:rPr>
            </w:pPr>
            <w:r w:rsidRPr="00F6498E">
              <w:rPr>
                <w:rFonts w:cstheme="minorHAnsi"/>
                <w:lang w:bidi="ar-AE"/>
              </w:rPr>
              <w:t xml:space="preserve">1.09 </w:t>
            </w:r>
          </w:p>
        </w:tc>
      </w:tr>
      <w:tr w:rsidR="00057DFA" w:rsidRPr="00F6498E" w14:paraId="43CE1B95" w14:textId="77777777" w:rsidTr="00057DFA">
        <w:tc>
          <w:tcPr>
            <w:tcW w:w="5000" w:type="pct"/>
            <w:gridSpan w:val="11"/>
            <w:tcBorders>
              <w:top w:val="single" w:sz="4" w:space="0" w:color="auto"/>
            </w:tcBorders>
          </w:tcPr>
          <w:p w14:paraId="335E4D74" w14:textId="3FC40C41" w:rsidR="00057DFA" w:rsidRPr="00F6498E" w:rsidRDefault="00057DFA" w:rsidP="005B6936">
            <w:pPr>
              <w:rPr>
                <w:rFonts w:cstheme="minorHAnsi"/>
                <w:lang w:bidi="ar-AE"/>
              </w:rPr>
            </w:pPr>
            <w:r w:rsidRPr="00F6498E">
              <w:rPr>
                <w:rFonts w:cstheme="minorHAnsi"/>
                <w:lang w:bidi="ar-AE"/>
              </w:rPr>
              <w:t>**P&lt;0.0012 Bonferroni correction</w:t>
            </w:r>
          </w:p>
        </w:tc>
      </w:tr>
    </w:tbl>
    <w:p w14:paraId="614D0EFE" w14:textId="77777777" w:rsidR="00622563" w:rsidRDefault="00622563" w:rsidP="00622563">
      <w:pPr>
        <w:rPr>
          <w:b/>
          <w:bCs/>
        </w:rPr>
      </w:pPr>
    </w:p>
    <w:p w14:paraId="54E55CB8" w14:textId="52ECE1EF" w:rsidR="004860AF" w:rsidRPr="00622563" w:rsidRDefault="004860AF" w:rsidP="00622563">
      <w:pPr>
        <w:ind w:left="-1260"/>
        <w:rPr>
          <w:b/>
          <w:bCs/>
          <w:rtl/>
        </w:rPr>
      </w:pPr>
    </w:p>
    <w:tbl>
      <w:tblPr>
        <w:tblStyle w:val="a3"/>
        <w:tblpPr w:leftFromText="180" w:rightFromText="180" w:vertAnchor="text" w:horzAnchor="margin" w:tblpXSpec="center" w:tblpY="162"/>
        <w:tblW w:w="16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1440"/>
        <w:gridCol w:w="1419"/>
        <w:gridCol w:w="1557"/>
        <w:gridCol w:w="1524"/>
        <w:gridCol w:w="1440"/>
        <w:gridCol w:w="1265"/>
        <w:gridCol w:w="1980"/>
        <w:gridCol w:w="1530"/>
      </w:tblGrid>
      <w:tr w:rsidR="00057DFA" w:rsidRPr="001670B5" w14:paraId="52B3EAAF" w14:textId="77777777" w:rsidTr="00057DFA">
        <w:tc>
          <w:tcPr>
            <w:tcW w:w="16020" w:type="dxa"/>
            <w:gridSpan w:val="9"/>
            <w:tcBorders>
              <w:bottom w:val="single" w:sz="4" w:space="0" w:color="auto"/>
            </w:tcBorders>
          </w:tcPr>
          <w:p w14:paraId="1F8F2CBC" w14:textId="19FE47F2" w:rsidR="00057DFA" w:rsidRPr="00F6498E" w:rsidRDefault="00057DFA" w:rsidP="005B6936">
            <w:r w:rsidRPr="00F6498E">
              <w:rPr>
                <w:b/>
                <w:bCs/>
                <w:sz w:val="24"/>
                <w:szCs w:val="24"/>
              </w:rPr>
              <w:lastRenderedPageBreak/>
              <w:t xml:space="preserve">Table 4.1s </w:t>
            </w:r>
            <w:r w:rsidRPr="00F6498E">
              <w:rPr>
                <w:sz w:val="24"/>
                <w:szCs w:val="24"/>
              </w:rPr>
              <w:t xml:space="preserve">adjusted odds ratios from multivariate logistic regression models predicting </w:t>
            </w:r>
            <w:r w:rsidR="00B06B65">
              <w:rPr>
                <w:sz w:val="24"/>
                <w:szCs w:val="24"/>
              </w:rPr>
              <w:t>s</w:t>
            </w:r>
            <w:r w:rsidRPr="00F6498E">
              <w:rPr>
                <w:rFonts w:ascii="Calibri" w:hAnsi="Calibri" w:cs="Calibri"/>
                <w:sz w:val="24"/>
                <w:szCs w:val="24"/>
                <w:lang w:bidi="he-IL"/>
              </w:rPr>
              <w:t>ocial and structural determinants of health</w:t>
            </w:r>
            <w:r w:rsidRPr="00F6498E">
              <w:rPr>
                <w:sz w:val="24"/>
                <w:szCs w:val="24"/>
              </w:rPr>
              <w:t xml:space="preserve"> among respondents (N = 759), Galilee residents Israel</w:t>
            </w:r>
          </w:p>
        </w:tc>
      </w:tr>
      <w:tr w:rsidR="005B6936" w:rsidRPr="001670B5" w14:paraId="65E97DF6" w14:textId="77777777" w:rsidTr="00F6498E">
        <w:tc>
          <w:tcPr>
            <w:tcW w:w="3865" w:type="dxa"/>
            <w:tcBorders>
              <w:top w:val="single" w:sz="12" w:space="0" w:color="auto"/>
              <w:bottom w:val="single" w:sz="12" w:space="0" w:color="auto"/>
            </w:tcBorders>
          </w:tcPr>
          <w:p w14:paraId="0EECC5BF" w14:textId="77777777" w:rsidR="005B6936" w:rsidRDefault="005B6936" w:rsidP="005B6936"/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14:paraId="4157BE39" w14:textId="5F26E4BF" w:rsidR="005B6936" w:rsidRPr="00F6498E" w:rsidRDefault="005B6936" w:rsidP="005B6936">
            <w:r w:rsidRPr="00F6498E">
              <w:t>Affordable childcare</w:t>
            </w:r>
          </w:p>
        </w:tc>
        <w:tc>
          <w:tcPr>
            <w:tcW w:w="1419" w:type="dxa"/>
            <w:tcBorders>
              <w:top w:val="single" w:sz="12" w:space="0" w:color="auto"/>
              <w:bottom w:val="single" w:sz="12" w:space="0" w:color="auto"/>
            </w:tcBorders>
          </w:tcPr>
          <w:p w14:paraId="7A547A65" w14:textId="7222589D" w:rsidR="005B6936" w:rsidRPr="00F6498E" w:rsidRDefault="005B6936" w:rsidP="005B6936">
            <w:r w:rsidRPr="00F6498E">
              <w:t>Parks and recreation</w:t>
            </w:r>
          </w:p>
        </w:tc>
        <w:tc>
          <w:tcPr>
            <w:tcW w:w="1557" w:type="dxa"/>
            <w:tcBorders>
              <w:top w:val="single" w:sz="12" w:space="0" w:color="auto"/>
              <w:bottom w:val="single" w:sz="12" w:space="0" w:color="auto"/>
            </w:tcBorders>
          </w:tcPr>
          <w:p w14:paraId="2C6AD7A7" w14:textId="2AAE6816" w:rsidR="005B6936" w:rsidRPr="00F6498E" w:rsidRDefault="005B6936" w:rsidP="005B6936">
            <w:r w:rsidRPr="00F6498E">
              <w:t>Neighborhood violence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</w:tcPr>
          <w:p w14:paraId="4850C423" w14:textId="356686BF" w:rsidR="005B6936" w:rsidRPr="00F6498E" w:rsidRDefault="005B6936" w:rsidP="005B6936">
            <w:r w:rsidRPr="00F6498E">
              <w:t>Limited places to exercise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14:paraId="19DFDC0A" w14:textId="4E5F3735" w:rsidR="005B6936" w:rsidRPr="00F6498E" w:rsidRDefault="005B6936" w:rsidP="005B6936">
            <w:r w:rsidRPr="00F6498E">
              <w:t>Lack of job opportunities</w:t>
            </w:r>
          </w:p>
        </w:tc>
        <w:tc>
          <w:tcPr>
            <w:tcW w:w="1265" w:type="dxa"/>
            <w:tcBorders>
              <w:top w:val="single" w:sz="12" w:space="0" w:color="auto"/>
              <w:bottom w:val="single" w:sz="12" w:space="0" w:color="auto"/>
            </w:tcBorders>
          </w:tcPr>
          <w:p w14:paraId="3C093237" w14:textId="35D5BB9B" w:rsidR="005B6936" w:rsidRPr="00F6498E" w:rsidRDefault="005B6936" w:rsidP="005B6936">
            <w:r w:rsidRPr="00F6498E">
              <w:t>School dropout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7196745E" w14:textId="5568E67C" w:rsidR="005B6936" w:rsidRPr="00F6498E" w:rsidRDefault="005B6936" w:rsidP="005B6936">
            <w:r w:rsidRPr="00F6498E">
              <w:t>Limited access to healthy food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</w:tcPr>
          <w:p w14:paraId="206E8699" w14:textId="18EA275E" w:rsidR="005B6936" w:rsidRPr="00F6498E" w:rsidRDefault="005B6936" w:rsidP="005B6936">
            <w:r w:rsidRPr="00F6498E">
              <w:t>Access to a doctor's office</w:t>
            </w:r>
          </w:p>
        </w:tc>
      </w:tr>
      <w:tr w:rsidR="005B6936" w14:paraId="415AFCDC" w14:textId="77777777" w:rsidTr="00F6498E">
        <w:tc>
          <w:tcPr>
            <w:tcW w:w="3865" w:type="dxa"/>
            <w:tcBorders>
              <w:top w:val="single" w:sz="12" w:space="0" w:color="auto"/>
            </w:tcBorders>
          </w:tcPr>
          <w:p w14:paraId="4992455F" w14:textId="77777777" w:rsidR="005B6936" w:rsidRPr="00FD5266" w:rsidRDefault="005B6936" w:rsidP="005B6936">
            <w:pPr>
              <w:rPr>
                <w:sz w:val="24"/>
                <w:szCs w:val="24"/>
                <w:lang w:bidi="ar-AE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Ethnicity (Ref: </w:t>
            </w:r>
            <w:r>
              <w:rPr>
                <w:rFonts w:ascii="Calibri" w:hAnsi="Calibri" w:cs="Calibri" w:hint="cs"/>
                <w:sz w:val="24"/>
                <w:szCs w:val="24"/>
                <w:lang w:bidi="he-IL"/>
              </w:rPr>
              <w:t>A</w:t>
            </w:r>
            <w:r>
              <w:rPr>
                <w:rFonts w:ascii="Calibri" w:hAnsi="Calibri" w:cs="Calibri"/>
                <w:sz w:val="24"/>
                <w:szCs w:val="24"/>
                <w:lang w:bidi="ar-AE"/>
              </w:rPr>
              <w:t>rabs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75E66EA8" w14:textId="7FDBE0F1" w:rsidR="005B6936" w:rsidRPr="00F6498E" w:rsidRDefault="005B6936" w:rsidP="005B6936">
            <w:r w:rsidRPr="00F6498E">
              <w:t>0.31**</w:t>
            </w:r>
          </w:p>
        </w:tc>
        <w:tc>
          <w:tcPr>
            <w:tcW w:w="1419" w:type="dxa"/>
            <w:tcBorders>
              <w:top w:val="single" w:sz="12" w:space="0" w:color="auto"/>
            </w:tcBorders>
          </w:tcPr>
          <w:p w14:paraId="0FE51D72" w14:textId="31516C4C" w:rsidR="005B6936" w:rsidRPr="00F6498E" w:rsidRDefault="005B6936" w:rsidP="005B6936">
            <w:r w:rsidRPr="00F6498E">
              <w:t xml:space="preserve">0.10** </w:t>
            </w:r>
          </w:p>
        </w:tc>
        <w:tc>
          <w:tcPr>
            <w:tcW w:w="1557" w:type="dxa"/>
            <w:tcBorders>
              <w:top w:val="single" w:sz="12" w:space="0" w:color="auto"/>
            </w:tcBorders>
          </w:tcPr>
          <w:p w14:paraId="0B7C22C9" w14:textId="1BB46512" w:rsidR="005B6936" w:rsidRPr="00F6498E" w:rsidRDefault="005B6936" w:rsidP="005B6936">
            <w:r w:rsidRPr="00F6498E">
              <w:t>0.19</w:t>
            </w:r>
            <w:r w:rsidRPr="00F6498E">
              <w:rPr>
                <w:rFonts w:hint="cs"/>
                <w:rtl/>
                <w:lang w:bidi="he-IL"/>
              </w:rPr>
              <w:t>**</w:t>
            </w:r>
          </w:p>
        </w:tc>
        <w:tc>
          <w:tcPr>
            <w:tcW w:w="1524" w:type="dxa"/>
            <w:tcBorders>
              <w:top w:val="single" w:sz="12" w:space="0" w:color="auto"/>
            </w:tcBorders>
          </w:tcPr>
          <w:p w14:paraId="450C4DA1" w14:textId="394C1C96" w:rsidR="005B6936" w:rsidRPr="00F6498E" w:rsidRDefault="005B6936" w:rsidP="005B6936">
            <w:r w:rsidRPr="00F6498E">
              <w:t xml:space="preserve">0.32** 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344F2142" w14:textId="638AEA7F" w:rsidR="005B6936" w:rsidRPr="00F6498E" w:rsidRDefault="005B6936" w:rsidP="005B6936">
            <w:r w:rsidRPr="00F6498E">
              <w:t xml:space="preserve">5.68** </w:t>
            </w:r>
          </w:p>
        </w:tc>
        <w:tc>
          <w:tcPr>
            <w:tcW w:w="1265" w:type="dxa"/>
            <w:tcBorders>
              <w:top w:val="single" w:sz="12" w:space="0" w:color="auto"/>
            </w:tcBorders>
          </w:tcPr>
          <w:p w14:paraId="5ABBA935" w14:textId="6352E506" w:rsidR="005B6936" w:rsidRPr="00F6498E" w:rsidRDefault="005B6936" w:rsidP="005B6936">
            <w:r w:rsidRPr="00F6498E">
              <w:t xml:space="preserve">0.14** </w:t>
            </w: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4517A1C1" w14:textId="345F1397" w:rsidR="005B6936" w:rsidRPr="00F6498E" w:rsidRDefault="005B6936" w:rsidP="005B6936">
            <w:r w:rsidRPr="00F6498E">
              <w:t xml:space="preserve">0.24** </w:t>
            </w:r>
          </w:p>
        </w:tc>
        <w:tc>
          <w:tcPr>
            <w:tcW w:w="1530" w:type="dxa"/>
            <w:tcBorders>
              <w:top w:val="single" w:sz="12" w:space="0" w:color="auto"/>
            </w:tcBorders>
          </w:tcPr>
          <w:p w14:paraId="4E4D7993" w14:textId="69F4FE5D" w:rsidR="005B6936" w:rsidRPr="00F6498E" w:rsidRDefault="005B6936" w:rsidP="005B6936">
            <w:r w:rsidRPr="00F6498E">
              <w:t>24.6**</w:t>
            </w:r>
          </w:p>
        </w:tc>
      </w:tr>
      <w:tr w:rsidR="005B6936" w14:paraId="1249013B" w14:textId="77777777" w:rsidTr="00057DFA">
        <w:tc>
          <w:tcPr>
            <w:tcW w:w="3865" w:type="dxa"/>
          </w:tcPr>
          <w:p w14:paraId="5AA36956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  <w:lang w:bidi="ar-AE"/>
              </w:rPr>
              <w:t>Female (Ref: male)</w:t>
            </w:r>
          </w:p>
        </w:tc>
        <w:tc>
          <w:tcPr>
            <w:tcW w:w="1440" w:type="dxa"/>
          </w:tcPr>
          <w:p w14:paraId="66516021" w14:textId="729625A0" w:rsidR="005B6936" w:rsidRPr="00F6498E" w:rsidRDefault="005B6936" w:rsidP="005B6936">
            <w:r w:rsidRPr="00F6498E">
              <w:t xml:space="preserve">0.95 </w:t>
            </w:r>
          </w:p>
        </w:tc>
        <w:tc>
          <w:tcPr>
            <w:tcW w:w="1419" w:type="dxa"/>
          </w:tcPr>
          <w:p w14:paraId="243152AF" w14:textId="052E4CE9" w:rsidR="005B6936" w:rsidRPr="00F6498E" w:rsidRDefault="005B6936" w:rsidP="005B6936">
            <w:r w:rsidRPr="00F6498E">
              <w:t>0.53*</w:t>
            </w:r>
          </w:p>
        </w:tc>
        <w:tc>
          <w:tcPr>
            <w:tcW w:w="1557" w:type="dxa"/>
          </w:tcPr>
          <w:p w14:paraId="4A0CEF7E" w14:textId="5C493BC4" w:rsidR="005B6936" w:rsidRPr="00F6498E" w:rsidRDefault="005B6936" w:rsidP="005B6936">
            <w:r w:rsidRPr="00F6498E">
              <w:t xml:space="preserve">1.08 </w:t>
            </w:r>
          </w:p>
        </w:tc>
        <w:tc>
          <w:tcPr>
            <w:tcW w:w="1524" w:type="dxa"/>
          </w:tcPr>
          <w:p w14:paraId="31232657" w14:textId="37F1801B" w:rsidR="005B6936" w:rsidRPr="00F6498E" w:rsidRDefault="005B6936" w:rsidP="005B6936">
            <w:r w:rsidRPr="00F6498E">
              <w:t xml:space="preserve">0.83 </w:t>
            </w:r>
          </w:p>
        </w:tc>
        <w:tc>
          <w:tcPr>
            <w:tcW w:w="1440" w:type="dxa"/>
          </w:tcPr>
          <w:p w14:paraId="6D4C9A26" w14:textId="7E28FDAE" w:rsidR="005B6936" w:rsidRPr="00F6498E" w:rsidRDefault="005B6936" w:rsidP="005B6936">
            <w:r w:rsidRPr="00F6498E">
              <w:t xml:space="preserve">1.34 </w:t>
            </w:r>
          </w:p>
        </w:tc>
        <w:tc>
          <w:tcPr>
            <w:tcW w:w="1265" w:type="dxa"/>
          </w:tcPr>
          <w:p w14:paraId="2EC29ACB" w14:textId="0598E8A3" w:rsidR="005B6936" w:rsidRPr="00F6498E" w:rsidRDefault="005B6936" w:rsidP="005B6936">
            <w:r w:rsidRPr="00F6498E">
              <w:t xml:space="preserve">0.46 </w:t>
            </w:r>
          </w:p>
        </w:tc>
        <w:tc>
          <w:tcPr>
            <w:tcW w:w="1980" w:type="dxa"/>
          </w:tcPr>
          <w:p w14:paraId="7CC9FF06" w14:textId="3E7F5AF4" w:rsidR="005B6936" w:rsidRPr="00F6498E" w:rsidRDefault="005B6936" w:rsidP="005B6936">
            <w:r w:rsidRPr="00F6498E">
              <w:t xml:space="preserve">0.77 </w:t>
            </w:r>
          </w:p>
        </w:tc>
        <w:tc>
          <w:tcPr>
            <w:tcW w:w="1530" w:type="dxa"/>
          </w:tcPr>
          <w:p w14:paraId="1648919B" w14:textId="76CF1EFB" w:rsidR="005B6936" w:rsidRPr="00F6498E" w:rsidRDefault="005B6936" w:rsidP="005B6936">
            <w:r w:rsidRPr="00F6498E">
              <w:t xml:space="preserve">1.56 </w:t>
            </w:r>
          </w:p>
        </w:tc>
      </w:tr>
      <w:tr w:rsidR="005B6936" w14:paraId="3D9C3B41" w14:textId="77777777" w:rsidTr="00057DFA">
        <w:tc>
          <w:tcPr>
            <w:tcW w:w="3865" w:type="dxa"/>
          </w:tcPr>
          <w:p w14:paraId="15C0FE77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>Age (ref: 18-29)</w:t>
            </w:r>
          </w:p>
        </w:tc>
        <w:tc>
          <w:tcPr>
            <w:tcW w:w="1440" w:type="dxa"/>
          </w:tcPr>
          <w:p w14:paraId="22B425B6" w14:textId="77777777" w:rsidR="005B6936" w:rsidRPr="00F6498E" w:rsidRDefault="005B6936" w:rsidP="005B6936"/>
        </w:tc>
        <w:tc>
          <w:tcPr>
            <w:tcW w:w="1419" w:type="dxa"/>
          </w:tcPr>
          <w:p w14:paraId="452DB6A8" w14:textId="5AE1C7A0" w:rsidR="005B6936" w:rsidRPr="00F6498E" w:rsidRDefault="005B6936" w:rsidP="005B6936"/>
        </w:tc>
        <w:tc>
          <w:tcPr>
            <w:tcW w:w="1557" w:type="dxa"/>
          </w:tcPr>
          <w:p w14:paraId="27EEE064" w14:textId="133DCEA8" w:rsidR="005B6936" w:rsidRPr="00F6498E" w:rsidRDefault="005B6936" w:rsidP="005B6936"/>
        </w:tc>
        <w:tc>
          <w:tcPr>
            <w:tcW w:w="1524" w:type="dxa"/>
          </w:tcPr>
          <w:p w14:paraId="285D87F3" w14:textId="77777777" w:rsidR="005B6936" w:rsidRPr="00F6498E" w:rsidRDefault="005B6936" w:rsidP="005B6936"/>
        </w:tc>
        <w:tc>
          <w:tcPr>
            <w:tcW w:w="1440" w:type="dxa"/>
          </w:tcPr>
          <w:p w14:paraId="122328E8" w14:textId="2C829366" w:rsidR="005B6936" w:rsidRPr="00F6498E" w:rsidRDefault="005B6936" w:rsidP="005B6936"/>
        </w:tc>
        <w:tc>
          <w:tcPr>
            <w:tcW w:w="1265" w:type="dxa"/>
          </w:tcPr>
          <w:p w14:paraId="69E5182E" w14:textId="77777777" w:rsidR="005B6936" w:rsidRPr="00F6498E" w:rsidRDefault="005B6936" w:rsidP="005B6936"/>
        </w:tc>
        <w:tc>
          <w:tcPr>
            <w:tcW w:w="1980" w:type="dxa"/>
          </w:tcPr>
          <w:p w14:paraId="5D8F961B" w14:textId="77777777" w:rsidR="005B6936" w:rsidRPr="00F6498E" w:rsidRDefault="005B6936" w:rsidP="005B6936"/>
        </w:tc>
        <w:tc>
          <w:tcPr>
            <w:tcW w:w="1530" w:type="dxa"/>
          </w:tcPr>
          <w:p w14:paraId="0FE8261D" w14:textId="77777777" w:rsidR="005B6936" w:rsidRPr="00F6498E" w:rsidRDefault="005B6936" w:rsidP="005B6936"/>
        </w:tc>
      </w:tr>
      <w:tr w:rsidR="005B6936" w14:paraId="1C0262A2" w14:textId="77777777" w:rsidTr="00057DFA">
        <w:tc>
          <w:tcPr>
            <w:tcW w:w="3865" w:type="dxa"/>
          </w:tcPr>
          <w:p w14:paraId="2D99EF87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30-39</w:t>
            </w:r>
          </w:p>
        </w:tc>
        <w:tc>
          <w:tcPr>
            <w:tcW w:w="1440" w:type="dxa"/>
          </w:tcPr>
          <w:p w14:paraId="422771F8" w14:textId="0086C618" w:rsidR="005B6936" w:rsidRPr="00F6498E" w:rsidRDefault="005B6936" w:rsidP="005B6936">
            <w:r w:rsidRPr="00F6498E">
              <w:t xml:space="preserve">1.11 </w:t>
            </w:r>
          </w:p>
        </w:tc>
        <w:tc>
          <w:tcPr>
            <w:tcW w:w="1419" w:type="dxa"/>
          </w:tcPr>
          <w:p w14:paraId="7801A6B9" w14:textId="4D6A2BCF" w:rsidR="005B6936" w:rsidRPr="00F6498E" w:rsidRDefault="005B6936" w:rsidP="005B6936">
            <w:r w:rsidRPr="00F6498E">
              <w:t xml:space="preserve">1.58 </w:t>
            </w:r>
          </w:p>
        </w:tc>
        <w:tc>
          <w:tcPr>
            <w:tcW w:w="1557" w:type="dxa"/>
          </w:tcPr>
          <w:p w14:paraId="0586C964" w14:textId="7D1F7AAA" w:rsidR="005B6936" w:rsidRPr="00F6498E" w:rsidRDefault="005B6936" w:rsidP="005B6936">
            <w:r w:rsidRPr="00F6498E">
              <w:t xml:space="preserve">0.29 </w:t>
            </w:r>
          </w:p>
        </w:tc>
        <w:tc>
          <w:tcPr>
            <w:tcW w:w="1524" w:type="dxa"/>
          </w:tcPr>
          <w:p w14:paraId="3DC82185" w14:textId="46CC6EF0" w:rsidR="005B6936" w:rsidRPr="00F6498E" w:rsidRDefault="005B6936" w:rsidP="005B6936">
            <w:r w:rsidRPr="00F6498E">
              <w:t xml:space="preserve">2.53 </w:t>
            </w:r>
          </w:p>
        </w:tc>
        <w:tc>
          <w:tcPr>
            <w:tcW w:w="1440" w:type="dxa"/>
          </w:tcPr>
          <w:p w14:paraId="1EE8AF69" w14:textId="56216265" w:rsidR="005B6936" w:rsidRPr="00F6498E" w:rsidRDefault="005B6936" w:rsidP="005B6936">
            <w:r w:rsidRPr="00F6498E">
              <w:t xml:space="preserve">1.29 </w:t>
            </w:r>
          </w:p>
        </w:tc>
        <w:tc>
          <w:tcPr>
            <w:tcW w:w="1265" w:type="dxa"/>
          </w:tcPr>
          <w:p w14:paraId="5F9E1DD1" w14:textId="59C8AAD6" w:rsidR="005B6936" w:rsidRPr="00F6498E" w:rsidRDefault="005B6936" w:rsidP="005B6936">
            <w:r w:rsidRPr="00F6498E">
              <w:t xml:space="preserve">0.57 </w:t>
            </w:r>
          </w:p>
        </w:tc>
        <w:tc>
          <w:tcPr>
            <w:tcW w:w="1980" w:type="dxa"/>
          </w:tcPr>
          <w:p w14:paraId="56FD83BB" w14:textId="36D106FA" w:rsidR="005B6936" w:rsidRPr="00F6498E" w:rsidRDefault="005B6936" w:rsidP="005B6936">
            <w:r w:rsidRPr="00F6498E">
              <w:t xml:space="preserve">1.94 </w:t>
            </w:r>
          </w:p>
        </w:tc>
        <w:tc>
          <w:tcPr>
            <w:tcW w:w="1530" w:type="dxa"/>
          </w:tcPr>
          <w:p w14:paraId="34CA6635" w14:textId="02E4844A" w:rsidR="005B6936" w:rsidRPr="00F6498E" w:rsidRDefault="005B6936" w:rsidP="005B6936">
            <w:r w:rsidRPr="00F6498E">
              <w:t xml:space="preserve">0.73 </w:t>
            </w:r>
          </w:p>
        </w:tc>
      </w:tr>
      <w:tr w:rsidR="005B6936" w14:paraId="782CDE25" w14:textId="77777777" w:rsidTr="00057DFA">
        <w:tc>
          <w:tcPr>
            <w:tcW w:w="3865" w:type="dxa"/>
          </w:tcPr>
          <w:p w14:paraId="228E929B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40-49</w:t>
            </w:r>
          </w:p>
        </w:tc>
        <w:tc>
          <w:tcPr>
            <w:tcW w:w="1440" w:type="dxa"/>
          </w:tcPr>
          <w:p w14:paraId="44C58E6E" w14:textId="3BB1C897" w:rsidR="005B6936" w:rsidRPr="00F6498E" w:rsidRDefault="005B6936" w:rsidP="005B6936">
            <w:r w:rsidRPr="00F6498E">
              <w:t xml:space="preserve">0.94 </w:t>
            </w:r>
          </w:p>
        </w:tc>
        <w:tc>
          <w:tcPr>
            <w:tcW w:w="1419" w:type="dxa"/>
          </w:tcPr>
          <w:p w14:paraId="4D964BB8" w14:textId="2E691403" w:rsidR="005B6936" w:rsidRPr="00F6498E" w:rsidRDefault="005B6936" w:rsidP="005B6936">
            <w:r w:rsidRPr="00F6498E">
              <w:t xml:space="preserve">1.31 </w:t>
            </w:r>
          </w:p>
        </w:tc>
        <w:tc>
          <w:tcPr>
            <w:tcW w:w="1557" w:type="dxa"/>
          </w:tcPr>
          <w:p w14:paraId="529B0F29" w14:textId="103171B0" w:rsidR="005B6936" w:rsidRPr="00F6498E" w:rsidRDefault="005B6936" w:rsidP="005B6936">
            <w:r w:rsidRPr="00F6498E">
              <w:t xml:space="preserve">0.36 </w:t>
            </w:r>
          </w:p>
        </w:tc>
        <w:tc>
          <w:tcPr>
            <w:tcW w:w="1524" w:type="dxa"/>
          </w:tcPr>
          <w:p w14:paraId="31F72610" w14:textId="2BC8D2F1" w:rsidR="005B6936" w:rsidRPr="00F6498E" w:rsidRDefault="005B6936" w:rsidP="005B6936">
            <w:r w:rsidRPr="00F6498E">
              <w:t>2.9</w:t>
            </w:r>
          </w:p>
        </w:tc>
        <w:tc>
          <w:tcPr>
            <w:tcW w:w="1440" w:type="dxa"/>
          </w:tcPr>
          <w:p w14:paraId="21A18358" w14:textId="024EAE09" w:rsidR="005B6936" w:rsidRPr="00F6498E" w:rsidRDefault="005B6936" w:rsidP="005B6936">
            <w:r w:rsidRPr="00F6498E">
              <w:t xml:space="preserve">0.79 </w:t>
            </w:r>
          </w:p>
        </w:tc>
        <w:tc>
          <w:tcPr>
            <w:tcW w:w="1265" w:type="dxa"/>
          </w:tcPr>
          <w:p w14:paraId="4C388C94" w14:textId="1F773E07" w:rsidR="005B6936" w:rsidRPr="00F6498E" w:rsidRDefault="005B6936" w:rsidP="005B6936">
            <w:r w:rsidRPr="00F6498E">
              <w:t xml:space="preserve">0.91 </w:t>
            </w:r>
          </w:p>
        </w:tc>
        <w:tc>
          <w:tcPr>
            <w:tcW w:w="1980" w:type="dxa"/>
          </w:tcPr>
          <w:p w14:paraId="3E2B183D" w14:textId="0C05717A" w:rsidR="005B6936" w:rsidRPr="00F6498E" w:rsidRDefault="005B6936" w:rsidP="005B6936">
            <w:r w:rsidRPr="00F6498E">
              <w:t xml:space="preserve">1.45 </w:t>
            </w:r>
          </w:p>
        </w:tc>
        <w:tc>
          <w:tcPr>
            <w:tcW w:w="1530" w:type="dxa"/>
          </w:tcPr>
          <w:p w14:paraId="0356EF9E" w14:textId="13B3BD2A" w:rsidR="005B6936" w:rsidRPr="00F6498E" w:rsidRDefault="005B6936" w:rsidP="005B6936">
            <w:r w:rsidRPr="00F6498E">
              <w:t xml:space="preserve">0.91 </w:t>
            </w:r>
          </w:p>
        </w:tc>
      </w:tr>
      <w:tr w:rsidR="005B6936" w14:paraId="494525A8" w14:textId="77777777" w:rsidTr="00057DFA">
        <w:tc>
          <w:tcPr>
            <w:tcW w:w="3865" w:type="dxa"/>
          </w:tcPr>
          <w:p w14:paraId="6C533131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50-64</w:t>
            </w:r>
          </w:p>
        </w:tc>
        <w:tc>
          <w:tcPr>
            <w:tcW w:w="1440" w:type="dxa"/>
          </w:tcPr>
          <w:p w14:paraId="1B835C37" w14:textId="53E32210" w:rsidR="005B6936" w:rsidRPr="00F6498E" w:rsidRDefault="005B6936" w:rsidP="005B6936">
            <w:r w:rsidRPr="00F6498E">
              <w:t xml:space="preserve">0.73 </w:t>
            </w:r>
          </w:p>
        </w:tc>
        <w:tc>
          <w:tcPr>
            <w:tcW w:w="1419" w:type="dxa"/>
          </w:tcPr>
          <w:p w14:paraId="4DD6AEE7" w14:textId="4B9E9156" w:rsidR="005B6936" w:rsidRPr="00F6498E" w:rsidRDefault="005B6936" w:rsidP="005B6936">
            <w:r w:rsidRPr="00F6498E">
              <w:t xml:space="preserve">0.67 </w:t>
            </w:r>
          </w:p>
        </w:tc>
        <w:tc>
          <w:tcPr>
            <w:tcW w:w="1557" w:type="dxa"/>
          </w:tcPr>
          <w:p w14:paraId="4E931977" w14:textId="1D3A5BB3" w:rsidR="005B6936" w:rsidRPr="00F6498E" w:rsidRDefault="005B6936" w:rsidP="005B6936">
            <w:r w:rsidRPr="00F6498E">
              <w:t xml:space="preserve">0.25 </w:t>
            </w:r>
          </w:p>
        </w:tc>
        <w:tc>
          <w:tcPr>
            <w:tcW w:w="1524" w:type="dxa"/>
          </w:tcPr>
          <w:p w14:paraId="3CDD0B98" w14:textId="525134A7" w:rsidR="005B6936" w:rsidRPr="00F6498E" w:rsidRDefault="005B6936" w:rsidP="005B6936">
            <w:r w:rsidRPr="00F6498E">
              <w:t xml:space="preserve">3.23 </w:t>
            </w:r>
          </w:p>
        </w:tc>
        <w:tc>
          <w:tcPr>
            <w:tcW w:w="1440" w:type="dxa"/>
          </w:tcPr>
          <w:p w14:paraId="7C44BD06" w14:textId="3C935335" w:rsidR="005B6936" w:rsidRPr="00F6498E" w:rsidRDefault="005B6936" w:rsidP="005B6936">
            <w:r w:rsidRPr="00F6498E">
              <w:t xml:space="preserve">1.06 </w:t>
            </w:r>
          </w:p>
        </w:tc>
        <w:tc>
          <w:tcPr>
            <w:tcW w:w="1265" w:type="dxa"/>
          </w:tcPr>
          <w:p w14:paraId="7414845D" w14:textId="7AEBFFBA" w:rsidR="005B6936" w:rsidRPr="00F6498E" w:rsidRDefault="005B6936" w:rsidP="005B6936">
            <w:r w:rsidRPr="00F6498E">
              <w:t xml:space="preserve">0.48 </w:t>
            </w:r>
          </w:p>
        </w:tc>
        <w:tc>
          <w:tcPr>
            <w:tcW w:w="1980" w:type="dxa"/>
          </w:tcPr>
          <w:p w14:paraId="3F6B62BD" w14:textId="47DF01D4" w:rsidR="005B6936" w:rsidRPr="00F6498E" w:rsidRDefault="005B6936" w:rsidP="005B6936">
            <w:r w:rsidRPr="00F6498E">
              <w:t xml:space="preserve">3.19 </w:t>
            </w:r>
          </w:p>
        </w:tc>
        <w:tc>
          <w:tcPr>
            <w:tcW w:w="1530" w:type="dxa"/>
          </w:tcPr>
          <w:p w14:paraId="7BAD71CE" w14:textId="716CA32A" w:rsidR="005B6936" w:rsidRPr="00F6498E" w:rsidRDefault="005B6936" w:rsidP="005B6936">
            <w:r w:rsidRPr="00F6498E">
              <w:t xml:space="preserve">0.67 </w:t>
            </w:r>
          </w:p>
        </w:tc>
      </w:tr>
      <w:tr w:rsidR="005B6936" w14:paraId="5DA06F59" w14:textId="77777777" w:rsidTr="00057DFA">
        <w:tc>
          <w:tcPr>
            <w:tcW w:w="3865" w:type="dxa"/>
          </w:tcPr>
          <w:p w14:paraId="7CC26CED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65-74</w:t>
            </w:r>
          </w:p>
        </w:tc>
        <w:tc>
          <w:tcPr>
            <w:tcW w:w="1440" w:type="dxa"/>
          </w:tcPr>
          <w:p w14:paraId="47F952E1" w14:textId="62DC9221" w:rsidR="005B6936" w:rsidRPr="00F6498E" w:rsidRDefault="005B6936" w:rsidP="005B6936">
            <w:r w:rsidRPr="00F6498E">
              <w:t xml:space="preserve">1.14 </w:t>
            </w:r>
          </w:p>
        </w:tc>
        <w:tc>
          <w:tcPr>
            <w:tcW w:w="1419" w:type="dxa"/>
          </w:tcPr>
          <w:p w14:paraId="744206B7" w14:textId="42DEED5B" w:rsidR="005B6936" w:rsidRPr="00F6498E" w:rsidRDefault="005B6936" w:rsidP="005B6936">
            <w:r w:rsidRPr="00F6498E">
              <w:t xml:space="preserve">1.43 </w:t>
            </w:r>
          </w:p>
        </w:tc>
        <w:tc>
          <w:tcPr>
            <w:tcW w:w="1557" w:type="dxa"/>
          </w:tcPr>
          <w:p w14:paraId="49D9CA91" w14:textId="7D448F13" w:rsidR="005B6936" w:rsidRPr="00F6498E" w:rsidRDefault="005B6936" w:rsidP="005B6936">
            <w:r w:rsidRPr="00F6498E">
              <w:t xml:space="preserve">0.15 </w:t>
            </w:r>
          </w:p>
        </w:tc>
        <w:tc>
          <w:tcPr>
            <w:tcW w:w="1524" w:type="dxa"/>
          </w:tcPr>
          <w:p w14:paraId="6F683E92" w14:textId="105DC0FD" w:rsidR="005B6936" w:rsidRPr="00F6498E" w:rsidRDefault="005B6936" w:rsidP="005B6936">
            <w:r w:rsidRPr="00F6498E">
              <w:t xml:space="preserve">2.71 </w:t>
            </w:r>
          </w:p>
        </w:tc>
        <w:tc>
          <w:tcPr>
            <w:tcW w:w="1440" w:type="dxa"/>
          </w:tcPr>
          <w:p w14:paraId="433CE9ED" w14:textId="4ABE7CDA" w:rsidR="005B6936" w:rsidRPr="00F6498E" w:rsidRDefault="005B6936" w:rsidP="005B6936">
            <w:r w:rsidRPr="00F6498E">
              <w:t xml:space="preserve">0.86 </w:t>
            </w:r>
          </w:p>
        </w:tc>
        <w:tc>
          <w:tcPr>
            <w:tcW w:w="1265" w:type="dxa"/>
          </w:tcPr>
          <w:p w14:paraId="12E70D5B" w14:textId="08C8A1D2" w:rsidR="005B6936" w:rsidRPr="00F6498E" w:rsidRDefault="005B6936" w:rsidP="005B6936">
            <w:r w:rsidRPr="00F6498E">
              <w:t xml:space="preserve">0.64 </w:t>
            </w:r>
          </w:p>
        </w:tc>
        <w:tc>
          <w:tcPr>
            <w:tcW w:w="1980" w:type="dxa"/>
          </w:tcPr>
          <w:p w14:paraId="47B11DE0" w14:textId="5155F7CF" w:rsidR="005B6936" w:rsidRPr="00F6498E" w:rsidRDefault="005B6936" w:rsidP="005B6936">
            <w:r w:rsidRPr="00F6498E">
              <w:t xml:space="preserve">2.55 </w:t>
            </w:r>
          </w:p>
        </w:tc>
        <w:tc>
          <w:tcPr>
            <w:tcW w:w="1530" w:type="dxa"/>
          </w:tcPr>
          <w:p w14:paraId="707172E2" w14:textId="6FBC67DC" w:rsidR="005B6936" w:rsidRPr="00F6498E" w:rsidRDefault="005B6936" w:rsidP="005B6936">
            <w:r w:rsidRPr="00F6498E">
              <w:t xml:space="preserve">0.42 </w:t>
            </w:r>
          </w:p>
        </w:tc>
      </w:tr>
      <w:tr w:rsidR="005B6936" w14:paraId="505AD696" w14:textId="77777777" w:rsidTr="00057DFA">
        <w:tc>
          <w:tcPr>
            <w:tcW w:w="3865" w:type="dxa"/>
          </w:tcPr>
          <w:p w14:paraId="6EDC8E68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   75+</w:t>
            </w:r>
          </w:p>
        </w:tc>
        <w:tc>
          <w:tcPr>
            <w:tcW w:w="1440" w:type="dxa"/>
          </w:tcPr>
          <w:p w14:paraId="2979F070" w14:textId="4A31D5FF" w:rsidR="005B6936" w:rsidRPr="00F6498E" w:rsidRDefault="005B6936" w:rsidP="005B6936">
            <w:r w:rsidRPr="00F6498E">
              <w:t xml:space="preserve">0.91 </w:t>
            </w:r>
          </w:p>
        </w:tc>
        <w:tc>
          <w:tcPr>
            <w:tcW w:w="1419" w:type="dxa"/>
          </w:tcPr>
          <w:p w14:paraId="78C70175" w14:textId="74EB687B" w:rsidR="005B6936" w:rsidRPr="00F6498E" w:rsidRDefault="005B6936" w:rsidP="005B6936">
            <w:r w:rsidRPr="00F6498E">
              <w:t>--</w:t>
            </w:r>
          </w:p>
        </w:tc>
        <w:tc>
          <w:tcPr>
            <w:tcW w:w="1557" w:type="dxa"/>
          </w:tcPr>
          <w:p w14:paraId="1E502D42" w14:textId="06143684" w:rsidR="005B6936" w:rsidRPr="00F6498E" w:rsidRDefault="005B6936" w:rsidP="005B6936">
            <w:r w:rsidRPr="00F6498E">
              <w:t>--</w:t>
            </w:r>
          </w:p>
        </w:tc>
        <w:tc>
          <w:tcPr>
            <w:tcW w:w="1524" w:type="dxa"/>
          </w:tcPr>
          <w:p w14:paraId="4FF27EE1" w14:textId="77C166F9" w:rsidR="005B6936" w:rsidRPr="00F6498E" w:rsidRDefault="005B6936" w:rsidP="005B6936">
            <w:r w:rsidRPr="00F6498E">
              <w:t xml:space="preserve">3.09 </w:t>
            </w:r>
          </w:p>
        </w:tc>
        <w:tc>
          <w:tcPr>
            <w:tcW w:w="1440" w:type="dxa"/>
          </w:tcPr>
          <w:p w14:paraId="04E51206" w14:textId="13F4BAFA" w:rsidR="005B6936" w:rsidRPr="00F6498E" w:rsidRDefault="005B6936" w:rsidP="005B6936">
            <w:r w:rsidRPr="00F6498E">
              <w:t xml:space="preserve">0.40 </w:t>
            </w:r>
          </w:p>
        </w:tc>
        <w:tc>
          <w:tcPr>
            <w:tcW w:w="1265" w:type="dxa"/>
          </w:tcPr>
          <w:p w14:paraId="62F129DF" w14:textId="2EB5B973" w:rsidR="005B6936" w:rsidRPr="00F6498E" w:rsidRDefault="005B6936" w:rsidP="005B6936">
            <w:r w:rsidRPr="00F6498E">
              <w:t>--</w:t>
            </w:r>
          </w:p>
        </w:tc>
        <w:tc>
          <w:tcPr>
            <w:tcW w:w="1980" w:type="dxa"/>
          </w:tcPr>
          <w:p w14:paraId="10E795A7" w14:textId="6A109936" w:rsidR="005B6936" w:rsidRPr="00F6498E" w:rsidRDefault="005B6936" w:rsidP="005B6936">
            <w:r w:rsidRPr="00F6498E">
              <w:t>--</w:t>
            </w:r>
          </w:p>
        </w:tc>
        <w:tc>
          <w:tcPr>
            <w:tcW w:w="1530" w:type="dxa"/>
          </w:tcPr>
          <w:p w14:paraId="046A36E3" w14:textId="29E94874" w:rsidR="005B6936" w:rsidRPr="00F6498E" w:rsidRDefault="005B6936" w:rsidP="005B6936">
            <w:r w:rsidRPr="00F6498E">
              <w:t xml:space="preserve">0.42 </w:t>
            </w:r>
          </w:p>
        </w:tc>
      </w:tr>
      <w:tr w:rsidR="005B6936" w14:paraId="1A493BBC" w14:textId="77777777" w:rsidTr="00057DFA">
        <w:tc>
          <w:tcPr>
            <w:tcW w:w="3865" w:type="dxa"/>
          </w:tcPr>
          <w:p w14:paraId="47E712B5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rFonts w:ascii="Calibri-Bold" w:cs="Calibri-Bold"/>
                <w:sz w:val="24"/>
                <w:szCs w:val="24"/>
                <w:lang w:bidi="he-IL"/>
              </w:rPr>
              <w:t>Education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(Ref: high School)</w:t>
            </w:r>
          </w:p>
        </w:tc>
        <w:tc>
          <w:tcPr>
            <w:tcW w:w="1440" w:type="dxa"/>
          </w:tcPr>
          <w:p w14:paraId="7C805487" w14:textId="77777777" w:rsidR="005B6936" w:rsidRPr="00F6498E" w:rsidRDefault="005B6936" w:rsidP="005B6936"/>
        </w:tc>
        <w:tc>
          <w:tcPr>
            <w:tcW w:w="1419" w:type="dxa"/>
          </w:tcPr>
          <w:p w14:paraId="7A2A5C91" w14:textId="4609AEB6" w:rsidR="005B6936" w:rsidRPr="00F6498E" w:rsidRDefault="005B6936" w:rsidP="005B6936"/>
        </w:tc>
        <w:tc>
          <w:tcPr>
            <w:tcW w:w="1557" w:type="dxa"/>
          </w:tcPr>
          <w:p w14:paraId="06C577E8" w14:textId="058FD6A6" w:rsidR="005B6936" w:rsidRPr="00F6498E" w:rsidRDefault="005B6936" w:rsidP="005B6936"/>
        </w:tc>
        <w:tc>
          <w:tcPr>
            <w:tcW w:w="1524" w:type="dxa"/>
          </w:tcPr>
          <w:p w14:paraId="35126283" w14:textId="77777777" w:rsidR="005B6936" w:rsidRPr="00F6498E" w:rsidRDefault="005B6936" w:rsidP="005B6936"/>
        </w:tc>
        <w:tc>
          <w:tcPr>
            <w:tcW w:w="1440" w:type="dxa"/>
          </w:tcPr>
          <w:p w14:paraId="6095C410" w14:textId="24FA6571" w:rsidR="005B6936" w:rsidRPr="00F6498E" w:rsidRDefault="005B6936" w:rsidP="005B6936"/>
        </w:tc>
        <w:tc>
          <w:tcPr>
            <w:tcW w:w="1265" w:type="dxa"/>
          </w:tcPr>
          <w:p w14:paraId="6C8F9046" w14:textId="77777777" w:rsidR="005B6936" w:rsidRPr="00F6498E" w:rsidRDefault="005B6936" w:rsidP="005B6936"/>
        </w:tc>
        <w:tc>
          <w:tcPr>
            <w:tcW w:w="1980" w:type="dxa"/>
          </w:tcPr>
          <w:p w14:paraId="7B9F6774" w14:textId="77777777" w:rsidR="005B6936" w:rsidRPr="00F6498E" w:rsidRDefault="005B6936" w:rsidP="005B6936"/>
        </w:tc>
        <w:tc>
          <w:tcPr>
            <w:tcW w:w="1530" w:type="dxa"/>
          </w:tcPr>
          <w:p w14:paraId="1719DEC4" w14:textId="77777777" w:rsidR="005B6936" w:rsidRPr="00F6498E" w:rsidRDefault="005B6936" w:rsidP="005B6936"/>
        </w:tc>
      </w:tr>
      <w:tr w:rsidR="005B6936" w14:paraId="5788EFDF" w14:textId="77777777" w:rsidTr="00057DFA">
        <w:tc>
          <w:tcPr>
            <w:tcW w:w="3865" w:type="dxa"/>
          </w:tcPr>
          <w:p w14:paraId="06854F3A" w14:textId="77777777" w:rsidR="005B693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Professional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</w:p>
          <w:p w14:paraId="433D12D3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school </w:t>
            </w:r>
          </w:p>
        </w:tc>
        <w:tc>
          <w:tcPr>
            <w:tcW w:w="1440" w:type="dxa"/>
          </w:tcPr>
          <w:p w14:paraId="119F0F65" w14:textId="507C14EF" w:rsidR="005B6936" w:rsidRPr="00F6498E" w:rsidRDefault="005B6936" w:rsidP="005B6936">
            <w:pPr>
              <w:rPr>
                <w:rtl/>
                <w:lang w:bidi="ar-AE"/>
              </w:rPr>
            </w:pPr>
            <w:r w:rsidRPr="00F6498E">
              <w:t xml:space="preserve">0.83 </w:t>
            </w:r>
          </w:p>
        </w:tc>
        <w:tc>
          <w:tcPr>
            <w:tcW w:w="1419" w:type="dxa"/>
          </w:tcPr>
          <w:p w14:paraId="7342FB4F" w14:textId="433BEA64" w:rsidR="005B6936" w:rsidRPr="00F6498E" w:rsidRDefault="005B6936" w:rsidP="005B6936">
            <w:r w:rsidRPr="00F6498E">
              <w:t xml:space="preserve">0.82 </w:t>
            </w:r>
          </w:p>
        </w:tc>
        <w:tc>
          <w:tcPr>
            <w:tcW w:w="1557" w:type="dxa"/>
          </w:tcPr>
          <w:p w14:paraId="19080FAE" w14:textId="6C9BE8CD" w:rsidR="005B6936" w:rsidRPr="00F6498E" w:rsidRDefault="005B6936" w:rsidP="005B6936">
            <w:r w:rsidRPr="00F6498E">
              <w:t xml:space="preserve">4.31 </w:t>
            </w:r>
          </w:p>
        </w:tc>
        <w:tc>
          <w:tcPr>
            <w:tcW w:w="1524" w:type="dxa"/>
          </w:tcPr>
          <w:p w14:paraId="249E8701" w14:textId="51986015" w:rsidR="005B6936" w:rsidRPr="00F6498E" w:rsidRDefault="005B6936" w:rsidP="005B6936">
            <w:r w:rsidRPr="00F6498E">
              <w:t xml:space="preserve">0.72 </w:t>
            </w:r>
          </w:p>
        </w:tc>
        <w:tc>
          <w:tcPr>
            <w:tcW w:w="1440" w:type="dxa"/>
          </w:tcPr>
          <w:p w14:paraId="654E56AF" w14:textId="0C984633" w:rsidR="005B6936" w:rsidRPr="00F6498E" w:rsidRDefault="005B6936" w:rsidP="005B6936">
            <w:r w:rsidRPr="00F6498E">
              <w:t xml:space="preserve">1.32 </w:t>
            </w:r>
          </w:p>
        </w:tc>
        <w:tc>
          <w:tcPr>
            <w:tcW w:w="1265" w:type="dxa"/>
          </w:tcPr>
          <w:p w14:paraId="09605490" w14:textId="48C9C8B3" w:rsidR="005B6936" w:rsidRPr="00F6498E" w:rsidRDefault="005B6936" w:rsidP="005B6936">
            <w:r w:rsidRPr="00F6498E">
              <w:t xml:space="preserve">1.79 </w:t>
            </w:r>
          </w:p>
        </w:tc>
        <w:tc>
          <w:tcPr>
            <w:tcW w:w="1980" w:type="dxa"/>
          </w:tcPr>
          <w:p w14:paraId="1094B2B3" w14:textId="19D2A4BB" w:rsidR="005B6936" w:rsidRPr="00F6498E" w:rsidRDefault="005B6936" w:rsidP="005B6936">
            <w:r w:rsidRPr="00F6498E">
              <w:t xml:space="preserve">1.12 </w:t>
            </w:r>
          </w:p>
        </w:tc>
        <w:tc>
          <w:tcPr>
            <w:tcW w:w="1530" w:type="dxa"/>
          </w:tcPr>
          <w:p w14:paraId="191F5C8E" w14:textId="758D4269" w:rsidR="005B6936" w:rsidRPr="00F6498E" w:rsidRDefault="005B6936" w:rsidP="005B6936">
            <w:r w:rsidRPr="00F6498E">
              <w:t xml:space="preserve">0.68 </w:t>
            </w:r>
          </w:p>
        </w:tc>
      </w:tr>
      <w:tr w:rsidR="005B6936" w14:paraId="0817107C" w14:textId="77777777" w:rsidTr="00057DFA">
        <w:tc>
          <w:tcPr>
            <w:tcW w:w="3865" w:type="dxa"/>
          </w:tcPr>
          <w:p w14:paraId="3B671B99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BA </w:t>
            </w:r>
          </w:p>
        </w:tc>
        <w:tc>
          <w:tcPr>
            <w:tcW w:w="1440" w:type="dxa"/>
          </w:tcPr>
          <w:p w14:paraId="09267C9A" w14:textId="343EDE95" w:rsidR="005B6936" w:rsidRPr="00F6498E" w:rsidRDefault="005B6936" w:rsidP="005B6936">
            <w:pPr>
              <w:rPr>
                <w:lang w:bidi="ar-AE"/>
              </w:rPr>
            </w:pPr>
            <w:r w:rsidRPr="00F6498E">
              <w:t xml:space="preserve">0.70 </w:t>
            </w:r>
          </w:p>
        </w:tc>
        <w:tc>
          <w:tcPr>
            <w:tcW w:w="1419" w:type="dxa"/>
          </w:tcPr>
          <w:p w14:paraId="57CE840B" w14:textId="6AEDD95C" w:rsidR="005B6936" w:rsidRPr="00F6498E" w:rsidRDefault="005B6936" w:rsidP="005B6936">
            <w:r w:rsidRPr="00F6498E">
              <w:t xml:space="preserve">0.74 </w:t>
            </w:r>
          </w:p>
        </w:tc>
        <w:tc>
          <w:tcPr>
            <w:tcW w:w="1557" w:type="dxa"/>
          </w:tcPr>
          <w:p w14:paraId="7D9A9166" w14:textId="41B89974" w:rsidR="005B6936" w:rsidRPr="00F6498E" w:rsidRDefault="005B6936" w:rsidP="005B6936">
            <w:r w:rsidRPr="00F6498E">
              <w:t xml:space="preserve">1.67 </w:t>
            </w:r>
          </w:p>
        </w:tc>
        <w:tc>
          <w:tcPr>
            <w:tcW w:w="1524" w:type="dxa"/>
          </w:tcPr>
          <w:p w14:paraId="5DEE12B6" w14:textId="5DAAE8C2" w:rsidR="005B6936" w:rsidRPr="00F6498E" w:rsidRDefault="005B6936" w:rsidP="005B6936">
            <w:r w:rsidRPr="00F6498E">
              <w:t xml:space="preserve">1.09 </w:t>
            </w:r>
          </w:p>
        </w:tc>
        <w:tc>
          <w:tcPr>
            <w:tcW w:w="1440" w:type="dxa"/>
          </w:tcPr>
          <w:p w14:paraId="2DC8E793" w14:textId="00256162" w:rsidR="005B6936" w:rsidRPr="00F6498E" w:rsidRDefault="005B6936" w:rsidP="005B6936">
            <w:r w:rsidRPr="00F6498E">
              <w:t xml:space="preserve">0.96 </w:t>
            </w:r>
          </w:p>
        </w:tc>
        <w:tc>
          <w:tcPr>
            <w:tcW w:w="1265" w:type="dxa"/>
          </w:tcPr>
          <w:p w14:paraId="0F68AD13" w14:textId="3515A4B9" w:rsidR="005B6936" w:rsidRPr="00F6498E" w:rsidRDefault="005B6936" w:rsidP="005B6936">
            <w:r w:rsidRPr="00F6498E">
              <w:t xml:space="preserve">0.86 </w:t>
            </w:r>
          </w:p>
        </w:tc>
        <w:tc>
          <w:tcPr>
            <w:tcW w:w="1980" w:type="dxa"/>
          </w:tcPr>
          <w:p w14:paraId="7377D4C7" w14:textId="410653EE" w:rsidR="005B6936" w:rsidRPr="00F6498E" w:rsidRDefault="005B6936" w:rsidP="005B6936">
            <w:r w:rsidRPr="00F6498E">
              <w:t xml:space="preserve">0.72 </w:t>
            </w:r>
          </w:p>
        </w:tc>
        <w:tc>
          <w:tcPr>
            <w:tcW w:w="1530" w:type="dxa"/>
          </w:tcPr>
          <w:p w14:paraId="06F819B2" w14:textId="47399FCB" w:rsidR="005B6936" w:rsidRPr="00F6498E" w:rsidRDefault="005B6936" w:rsidP="005B6936">
            <w:r w:rsidRPr="00F6498E">
              <w:t xml:space="preserve">0.95 </w:t>
            </w:r>
          </w:p>
        </w:tc>
      </w:tr>
      <w:tr w:rsidR="005B6936" w14:paraId="11E08778" w14:textId="77777777" w:rsidTr="00057DFA">
        <w:tc>
          <w:tcPr>
            <w:tcW w:w="3865" w:type="dxa"/>
          </w:tcPr>
          <w:p w14:paraId="77E026FB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MA and above</w:t>
            </w:r>
          </w:p>
        </w:tc>
        <w:tc>
          <w:tcPr>
            <w:tcW w:w="1440" w:type="dxa"/>
          </w:tcPr>
          <w:p w14:paraId="6292119B" w14:textId="61E3DADE" w:rsidR="005B6936" w:rsidRPr="00F6498E" w:rsidRDefault="005B6936" w:rsidP="005B6936">
            <w:r w:rsidRPr="00F6498E">
              <w:t xml:space="preserve">0.48 </w:t>
            </w:r>
          </w:p>
        </w:tc>
        <w:tc>
          <w:tcPr>
            <w:tcW w:w="1419" w:type="dxa"/>
          </w:tcPr>
          <w:p w14:paraId="7ECCFD68" w14:textId="7D506DC8" w:rsidR="005B6936" w:rsidRPr="00F6498E" w:rsidRDefault="005B6936" w:rsidP="005B6936">
            <w:pPr>
              <w:rPr>
                <w:rtl/>
                <w:lang w:bidi="ar-AE"/>
              </w:rPr>
            </w:pPr>
            <w:r w:rsidRPr="00F6498E">
              <w:t xml:space="preserve">0.71 </w:t>
            </w:r>
          </w:p>
        </w:tc>
        <w:tc>
          <w:tcPr>
            <w:tcW w:w="1557" w:type="dxa"/>
          </w:tcPr>
          <w:p w14:paraId="6D446564" w14:textId="11908A85" w:rsidR="005B6936" w:rsidRPr="00F6498E" w:rsidRDefault="005B6936" w:rsidP="005B6936">
            <w:r w:rsidRPr="00F6498E">
              <w:t xml:space="preserve">2.48 </w:t>
            </w:r>
          </w:p>
        </w:tc>
        <w:tc>
          <w:tcPr>
            <w:tcW w:w="1524" w:type="dxa"/>
          </w:tcPr>
          <w:p w14:paraId="5FD6DF31" w14:textId="00B0403C" w:rsidR="005B6936" w:rsidRPr="00F6498E" w:rsidRDefault="005B6936" w:rsidP="005B6936">
            <w:r w:rsidRPr="00F6498E">
              <w:t>1.12</w:t>
            </w:r>
          </w:p>
        </w:tc>
        <w:tc>
          <w:tcPr>
            <w:tcW w:w="1440" w:type="dxa"/>
          </w:tcPr>
          <w:p w14:paraId="73F2910E" w14:textId="1A5D28EC" w:rsidR="005B6936" w:rsidRPr="00F6498E" w:rsidRDefault="005B6936" w:rsidP="005B6936">
            <w:r w:rsidRPr="00F6498E">
              <w:t xml:space="preserve">1.06 </w:t>
            </w:r>
          </w:p>
        </w:tc>
        <w:tc>
          <w:tcPr>
            <w:tcW w:w="1265" w:type="dxa"/>
          </w:tcPr>
          <w:p w14:paraId="3BB3BD4C" w14:textId="02F7B430" w:rsidR="005B6936" w:rsidRPr="00F6498E" w:rsidRDefault="005B6936" w:rsidP="005B6936">
            <w:r w:rsidRPr="00F6498E">
              <w:t xml:space="preserve">0.63 </w:t>
            </w:r>
          </w:p>
        </w:tc>
        <w:tc>
          <w:tcPr>
            <w:tcW w:w="1980" w:type="dxa"/>
          </w:tcPr>
          <w:p w14:paraId="212BBB32" w14:textId="2ACE9B91" w:rsidR="005B6936" w:rsidRPr="00F6498E" w:rsidRDefault="005B6936" w:rsidP="005B6936">
            <w:r w:rsidRPr="00F6498E">
              <w:t>0.30</w:t>
            </w:r>
          </w:p>
        </w:tc>
        <w:tc>
          <w:tcPr>
            <w:tcW w:w="1530" w:type="dxa"/>
          </w:tcPr>
          <w:p w14:paraId="190F0CB4" w14:textId="08B40D16" w:rsidR="005B6936" w:rsidRPr="00F6498E" w:rsidRDefault="005B6936" w:rsidP="005B6936">
            <w:r w:rsidRPr="00F6498E">
              <w:t xml:space="preserve">1.05 </w:t>
            </w:r>
          </w:p>
        </w:tc>
      </w:tr>
      <w:tr w:rsidR="005B6936" w14:paraId="2C857245" w14:textId="77777777" w:rsidTr="00057DFA">
        <w:tc>
          <w:tcPr>
            <w:tcW w:w="3865" w:type="dxa"/>
          </w:tcPr>
          <w:p w14:paraId="6DB9CDD9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Municipal clusters </w:t>
            </w:r>
          </w:p>
          <w:p w14:paraId="0C1AF413" w14:textId="77777777" w:rsidR="005B6936" w:rsidRPr="00FD5266" w:rsidRDefault="005B6936" w:rsidP="005B6936">
            <w:pPr>
              <w:rPr>
                <w:sz w:val="24"/>
                <w:szCs w:val="24"/>
              </w:rPr>
            </w:pPr>
            <w:r w:rsidRPr="00FD5266">
              <w:rPr>
                <w:sz w:val="24"/>
                <w:szCs w:val="24"/>
              </w:rPr>
              <w:t xml:space="preserve">(Ref: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Eastern Galilee</w:t>
            </w:r>
            <w:r w:rsidRPr="00FD5266">
              <w:rPr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3CA43D81" w14:textId="77777777" w:rsidR="005B6936" w:rsidRPr="00F6498E" w:rsidRDefault="005B6936" w:rsidP="005B6936"/>
        </w:tc>
        <w:tc>
          <w:tcPr>
            <w:tcW w:w="1419" w:type="dxa"/>
          </w:tcPr>
          <w:p w14:paraId="5929B56B" w14:textId="18BA42E0" w:rsidR="005B6936" w:rsidRPr="00F6498E" w:rsidRDefault="005B6936" w:rsidP="005B6936"/>
        </w:tc>
        <w:tc>
          <w:tcPr>
            <w:tcW w:w="1557" w:type="dxa"/>
          </w:tcPr>
          <w:p w14:paraId="0112224C" w14:textId="19226FDA" w:rsidR="005B6936" w:rsidRPr="00F6498E" w:rsidRDefault="005B6936" w:rsidP="005B6936"/>
        </w:tc>
        <w:tc>
          <w:tcPr>
            <w:tcW w:w="1524" w:type="dxa"/>
          </w:tcPr>
          <w:p w14:paraId="33DA0C19" w14:textId="77777777" w:rsidR="005B6936" w:rsidRPr="00F6498E" w:rsidRDefault="005B6936" w:rsidP="005B6936"/>
        </w:tc>
        <w:tc>
          <w:tcPr>
            <w:tcW w:w="1440" w:type="dxa"/>
          </w:tcPr>
          <w:p w14:paraId="2FBA633A" w14:textId="513D32FE" w:rsidR="005B6936" w:rsidRPr="00F6498E" w:rsidRDefault="005B6936" w:rsidP="005B6936"/>
        </w:tc>
        <w:tc>
          <w:tcPr>
            <w:tcW w:w="1265" w:type="dxa"/>
          </w:tcPr>
          <w:p w14:paraId="1C7D6298" w14:textId="77777777" w:rsidR="005B6936" w:rsidRPr="00F6498E" w:rsidRDefault="005B6936" w:rsidP="005B6936"/>
        </w:tc>
        <w:tc>
          <w:tcPr>
            <w:tcW w:w="1980" w:type="dxa"/>
          </w:tcPr>
          <w:p w14:paraId="4A5CA2CB" w14:textId="77777777" w:rsidR="005B6936" w:rsidRPr="00F6498E" w:rsidRDefault="005B6936" w:rsidP="005B6936"/>
        </w:tc>
        <w:tc>
          <w:tcPr>
            <w:tcW w:w="1530" w:type="dxa"/>
          </w:tcPr>
          <w:p w14:paraId="1B0AE475" w14:textId="77777777" w:rsidR="005B6936" w:rsidRPr="00F6498E" w:rsidRDefault="005B6936" w:rsidP="005B6936"/>
        </w:tc>
      </w:tr>
      <w:tr w:rsidR="005B6936" w14:paraId="2CA9A624" w14:textId="77777777" w:rsidTr="00057DFA">
        <w:tc>
          <w:tcPr>
            <w:tcW w:w="3865" w:type="dxa"/>
          </w:tcPr>
          <w:p w14:paraId="167D9C7B" w14:textId="77777777" w:rsidR="005B693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Western Galilee –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</w:p>
          <w:p w14:paraId="6BE8E53C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Beit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proofErr w:type="spellStart"/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HaKerem</w:t>
            </w:r>
            <w:proofErr w:type="spellEnd"/>
          </w:p>
        </w:tc>
        <w:tc>
          <w:tcPr>
            <w:tcW w:w="1440" w:type="dxa"/>
          </w:tcPr>
          <w:p w14:paraId="1AE36602" w14:textId="711EC357" w:rsidR="005B6936" w:rsidRPr="00F6498E" w:rsidRDefault="005B6936" w:rsidP="005B6936">
            <w:r w:rsidRPr="00F6498E">
              <w:t xml:space="preserve">1.32 </w:t>
            </w:r>
          </w:p>
        </w:tc>
        <w:tc>
          <w:tcPr>
            <w:tcW w:w="1419" w:type="dxa"/>
          </w:tcPr>
          <w:p w14:paraId="14D1B775" w14:textId="4438D532" w:rsidR="005B6936" w:rsidRPr="00F6498E" w:rsidRDefault="005B6936" w:rsidP="005B6936">
            <w:r w:rsidRPr="00F6498E">
              <w:t xml:space="preserve">0.61 </w:t>
            </w:r>
          </w:p>
        </w:tc>
        <w:tc>
          <w:tcPr>
            <w:tcW w:w="1557" w:type="dxa"/>
          </w:tcPr>
          <w:p w14:paraId="60AF24BB" w14:textId="5357AAEA" w:rsidR="005B6936" w:rsidRPr="00F6498E" w:rsidRDefault="005B6936" w:rsidP="005B6936">
            <w:r w:rsidRPr="00F6498E">
              <w:t xml:space="preserve">4.288 </w:t>
            </w:r>
          </w:p>
        </w:tc>
        <w:tc>
          <w:tcPr>
            <w:tcW w:w="1524" w:type="dxa"/>
          </w:tcPr>
          <w:p w14:paraId="081C7E59" w14:textId="049CE48A" w:rsidR="005B6936" w:rsidRPr="00F6498E" w:rsidRDefault="005B6936" w:rsidP="005B6936">
            <w:r w:rsidRPr="00F6498E">
              <w:t>0.55</w:t>
            </w:r>
          </w:p>
        </w:tc>
        <w:tc>
          <w:tcPr>
            <w:tcW w:w="1440" w:type="dxa"/>
          </w:tcPr>
          <w:p w14:paraId="3A21168A" w14:textId="73C84FBB" w:rsidR="005B6936" w:rsidRPr="00F6498E" w:rsidRDefault="005B6936" w:rsidP="005B6936">
            <w:r w:rsidRPr="00F6498E">
              <w:t>0.59</w:t>
            </w:r>
          </w:p>
        </w:tc>
        <w:tc>
          <w:tcPr>
            <w:tcW w:w="1265" w:type="dxa"/>
          </w:tcPr>
          <w:p w14:paraId="226A8899" w14:textId="66A79EE9" w:rsidR="005B6936" w:rsidRPr="00F6498E" w:rsidRDefault="005B6936" w:rsidP="005B6936">
            <w:r w:rsidRPr="00F6498E">
              <w:t xml:space="preserve">2.32 </w:t>
            </w:r>
          </w:p>
        </w:tc>
        <w:tc>
          <w:tcPr>
            <w:tcW w:w="1980" w:type="dxa"/>
          </w:tcPr>
          <w:p w14:paraId="0A20F2A9" w14:textId="5332D5CD" w:rsidR="005B6936" w:rsidRPr="00F6498E" w:rsidRDefault="005B6936" w:rsidP="005B6936">
            <w:r w:rsidRPr="00F6498E">
              <w:t xml:space="preserve">1.54 </w:t>
            </w:r>
          </w:p>
        </w:tc>
        <w:tc>
          <w:tcPr>
            <w:tcW w:w="1530" w:type="dxa"/>
          </w:tcPr>
          <w:p w14:paraId="56BC403B" w14:textId="7E66AC67" w:rsidR="005B6936" w:rsidRPr="00F6498E" w:rsidRDefault="005B6936" w:rsidP="005B6936">
            <w:r w:rsidRPr="00F6498E">
              <w:t>0.52</w:t>
            </w:r>
          </w:p>
        </w:tc>
      </w:tr>
      <w:tr w:rsidR="005B6936" w14:paraId="48CE4530" w14:textId="77777777" w:rsidTr="00057DFA">
        <w:tc>
          <w:tcPr>
            <w:tcW w:w="3865" w:type="dxa"/>
          </w:tcPr>
          <w:p w14:paraId="03578906" w14:textId="77777777" w:rsidR="005B693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Galil </w:t>
            </w:r>
            <w:proofErr w:type="spellStart"/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Amakim</w:t>
            </w:r>
            <w:proofErr w:type="spellEnd"/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  <w:lang w:bidi="he-IL"/>
              </w:rPr>
              <w:t>–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</w:t>
            </w:r>
          </w:p>
          <w:p w14:paraId="50306BC4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Kineret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bidi="he-IL"/>
              </w:rPr>
              <w:t>Amakim</w:t>
            </w:r>
            <w:proofErr w:type="spellEnd"/>
          </w:p>
        </w:tc>
        <w:tc>
          <w:tcPr>
            <w:tcW w:w="1440" w:type="dxa"/>
          </w:tcPr>
          <w:p w14:paraId="78A63008" w14:textId="6544C559" w:rsidR="005B6936" w:rsidRPr="00F6498E" w:rsidRDefault="005B6936" w:rsidP="005B6936">
            <w:r w:rsidRPr="00F6498E">
              <w:t xml:space="preserve">1.16 </w:t>
            </w:r>
          </w:p>
        </w:tc>
        <w:tc>
          <w:tcPr>
            <w:tcW w:w="1419" w:type="dxa"/>
          </w:tcPr>
          <w:p w14:paraId="28C4A092" w14:textId="1A53C838" w:rsidR="005B6936" w:rsidRPr="00F6498E" w:rsidRDefault="005B6936" w:rsidP="005B6936">
            <w:r w:rsidRPr="00F6498E">
              <w:t xml:space="preserve">1.25 </w:t>
            </w:r>
          </w:p>
        </w:tc>
        <w:tc>
          <w:tcPr>
            <w:tcW w:w="1557" w:type="dxa"/>
          </w:tcPr>
          <w:p w14:paraId="6CA32E12" w14:textId="1B34BA81" w:rsidR="005B6936" w:rsidRPr="00F6498E" w:rsidRDefault="005B6936" w:rsidP="005B6936">
            <w:r w:rsidRPr="00F6498E">
              <w:t xml:space="preserve">24.9** </w:t>
            </w:r>
          </w:p>
        </w:tc>
        <w:tc>
          <w:tcPr>
            <w:tcW w:w="1524" w:type="dxa"/>
          </w:tcPr>
          <w:p w14:paraId="385C60E4" w14:textId="11F83217" w:rsidR="005B6936" w:rsidRPr="00F6498E" w:rsidRDefault="005B6936" w:rsidP="005B6936">
            <w:r w:rsidRPr="00F6498E">
              <w:t xml:space="preserve">0.65 </w:t>
            </w:r>
          </w:p>
        </w:tc>
        <w:tc>
          <w:tcPr>
            <w:tcW w:w="1440" w:type="dxa"/>
          </w:tcPr>
          <w:p w14:paraId="4B2B49A5" w14:textId="478849A7" w:rsidR="005B6936" w:rsidRPr="00F6498E" w:rsidRDefault="005B6936" w:rsidP="005B6936">
            <w:r w:rsidRPr="00F6498E">
              <w:t>0.58</w:t>
            </w:r>
          </w:p>
        </w:tc>
        <w:tc>
          <w:tcPr>
            <w:tcW w:w="1265" w:type="dxa"/>
          </w:tcPr>
          <w:p w14:paraId="56B5285D" w14:textId="527E72EB" w:rsidR="005B6936" w:rsidRPr="00F6498E" w:rsidRDefault="005B6936" w:rsidP="005B6936">
            <w:r w:rsidRPr="00F6498E">
              <w:t xml:space="preserve">0.96 </w:t>
            </w:r>
          </w:p>
        </w:tc>
        <w:tc>
          <w:tcPr>
            <w:tcW w:w="1980" w:type="dxa"/>
          </w:tcPr>
          <w:p w14:paraId="70C6940D" w14:textId="6041084A" w:rsidR="005B6936" w:rsidRPr="00F6498E" w:rsidRDefault="005B6936" w:rsidP="005B6936">
            <w:r w:rsidRPr="00F6498E">
              <w:t xml:space="preserve">0.76 </w:t>
            </w:r>
          </w:p>
        </w:tc>
        <w:tc>
          <w:tcPr>
            <w:tcW w:w="1530" w:type="dxa"/>
          </w:tcPr>
          <w:p w14:paraId="7FA31838" w14:textId="43F0DA16" w:rsidR="005B6936" w:rsidRPr="00F6498E" w:rsidRDefault="005B6936" w:rsidP="005B6936">
            <w:r w:rsidRPr="00F6498E">
              <w:t>0.54</w:t>
            </w:r>
          </w:p>
        </w:tc>
      </w:tr>
      <w:tr w:rsidR="005B6936" w14:paraId="06E66A4A" w14:textId="77777777" w:rsidTr="00057DFA">
        <w:tc>
          <w:tcPr>
            <w:tcW w:w="3865" w:type="dxa"/>
          </w:tcPr>
          <w:p w14:paraId="2C412A0E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 w:hint="cs"/>
                <w:sz w:val="24"/>
                <w:szCs w:val="24"/>
                <w:lang w:bidi="ar-AE"/>
              </w:rPr>
              <w:t>L</w:t>
            </w:r>
            <w:r w:rsidRPr="00FD5266">
              <w:rPr>
                <w:rFonts w:ascii="Calibri" w:hAnsi="Calibri" w:cs="Calibri"/>
                <w:sz w:val="24"/>
                <w:szCs w:val="24"/>
                <w:lang w:bidi="ar-AE"/>
              </w:rPr>
              <w:t>ocality (Ref: City)</w:t>
            </w:r>
          </w:p>
        </w:tc>
        <w:tc>
          <w:tcPr>
            <w:tcW w:w="1440" w:type="dxa"/>
          </w:tcPr>
          <w:p w14:paraId="42BAC8C1" w14:textId="50E39624" w:rsidR="005B6936" w:rsidRPr="00F6498E" w:rsidRDefault="005B6936" w:rsidP="005B6936">
            <w:r w:rsidRPr="00F6498E">
              <w:t xml:space="preserve">1.01 </w:t>
            </w:r>
          </w:p>
        </w:tc>
        <w:tc>
          <w:tcPr>
            <w:tcW w:w="1419" w:type="dxa"/>
          </w:tcPr>
          <w:p w14:paraId="29AAA9C4" w14:textId="4603D485" w:rsidR="005B6936" w:rsidRPr="00F6498E" w:rsidRDefault="005B6936" w:rsidP="005B6936">
            <w:r w:rsidRPr="00F6498E">
              <w:t>0.36**</w:t>
            </w:r>
          </w:p>
        </w:tc>
        <w:tc>
          <w:tcPr>
            <w:tcW w:w="1557" w:type="dxa"/>
          </w:tcPr>
          <w:p w14:paraId="5AF72DA8" w14:textId="1BFCCC4F" w:rsidR="005B6936" w:rsidRPr="00F6498E" w:rsidRDefault="005B6936" w:rsidP="005B6936">
            <w:r w:rsidRPr="00F6498E">
              <w:t>0.23</w:t>
            </w:r>
            <w:r w:rsidRPr="00F6498E">
              <w:rPr>
                <w:rFonts w:hint="cs"/>
                <w:rtl/>
                <w:lang w:bidi="he-IL"/>
              </w:rPr>
              <w:t>**</w:t>
            </w:r>
          </w:p>
        </w:tc>
        <w:tc>
          <w:tcPr>
            <w:tcW w:w="1524" w:type="dxa"/>
          </w:tcPr>
          <w:p w14:paraId="09DB3E8E" w14:textId="79A664EA" w:rsidR="005B6936" w:rsidRPr="00F6498E" w:rsidRDefault="005B6936" w:rsidP="005B6936">
            <w:r w:rsidRPr="00F6498E">
              <w:t xml:space="preserve">1.29 </w:t>
            </w:r>
          </w:p>
        </w:tc>
        <w:tc>
          <w:tcPr>
            <w:tcW w:w="1440" w:type="dxa"/>
          </w:tcPr>
          <w:p w14:paraId="579F6650" w14:textId="580B86BF" w:rsidR="005B6936" w:rsidRPr="00F6498E" w:rsidRDefault="005B6936" w:rsidP="005B6936">
            <w:r w:rsidRPr="00F6498E">
              <w:t>0.55</w:t>
            </w:r>
          </w:p>
        </w:tc>
        <w:tc>
          <w:tcPr>
            <w:tcW w:w="1265" w:type="dxa"/>
          </w:tcPr>
          <w:p w14:paraId="1924F490" w14:textId="4D3D445F" w:rsidR="005B6936" w:rsidRPr="00F6498E" w:rsidRDefault="005B6936" w:rsidP="005B6936">
            <w:r w:rsidRPr="00F6498E">
              <w:t>0.29</w:t>
            </w:r>
          </w:p>
        </w:tc>
        <w:tc>
          <w:tcPr>
            <w:tcW w:w="1980" w:type="dxa"/>
          </w:tcPr>
          <w:p w14:paraId="3B5C4C66" w14:textId="39E7F186" w:rsidR="005B6936" w:rsidRPr="00F6498E" w:rsidRDefault="005B6936" w:rsidP="005B6936">
            <w:r w:rsidRPr="00F6498E">
              <w:t>0.42</w:t>
            </w:r>
          </w:p>
        </w:tc>
        <w:tc>
          <w:tcPr>
            <w:tcW w:w="1530" w:type="dxa"/>
          </w:tcPr>
          <w:p w14:paraId="252C0821" w14:textId="09EB62C6" w:rsidR="005B6936" w:rsidRPr="00F6498E" w:rsidRDefault="005B6936" w:rsidP="005B6936">
            <w:r w:rsidRPr="00F6498E">
              <w:t xml:space="preserve">2.20** </w:t>
            </w:r>
          </w:p>
        </w:tc>
      </w:tr>
      <w:tr w:rsidR="005B6936" w14:paraId="6D5460C0" w14:textId="77777777" w:rsidTr="00057DFA">
        <w:tc>
          <w:tcPr>
            <w:tcW w:w="3865" w:type="dxa"/>
          </w:tcPr>
          <w:p w14:paraId="50883D72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-Bold" w:cs="Calibri-Bold"/>
                <w:sz w:val="24"/>
                <w:szCs w:val="24"/>
                <w:lang w:bidi="he-IL"/>
              </w:rPr>
              <w:t xml:space="preserve">Religiosity </w:t>
            </w:r>
            <w:r w:rsidRPr="00FD5266">
              <w:rPr>
                <w:sz w:val="24"/>
                <w:szCs w:val="24"/>
                <w:lang w:bidi="ar-AE"/>
              </w:rPr>
              <w:t>(Ref: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not religious</w:t>
            </w:r>
            <w:r w:rsidRPr="00FD5266">
              <w:rPr>
                <w:sz w:val="24"/>
                <w:szCs w:val="24"/>
                <w:lang w:bidi="ar-AE"/>
              </w:rPr>
              <w:t>)</w:t>
            </w:r>
            <w:r w:rsidRPr="00FD5266">
              <w:rPr>
                <w:rFonts w:ascii="Calibri-Bold" w:cs="Calibri-Bold" w:hint="cs"/>
                <w:sz w:val="24"/>
                <w:szCs w:val="24"/>
                <w:rtl/>
                <w:lang w:bidi="he-IL"/>
              </w:rPr>
              <w:t xml:space="preserve"> </w:t>
            </w:r>
          </w:p>
        </w:tc>
        <w:tc>
          <w:tcPr>
            <w:tcW w:w="1440" w:type="dxa"/>
          </w:tcPr>
          <w:p w14:paraId="2FA0132B" w14:textId="77777777" w:rsidR="005B6936" w:rsidRPr="00F6498E" w:rsidRDefault="005B6936" w:rsidP="005B6936"/>
        </w:tc>
        <w:tc>
          <w:tcPr>
            <w:tcW w:w="1419" w:type="dxa"/>
          </w:tcPr>
          <w:p w14:paraId="0A1D837E" w14:textId="12B472AD" w:rsidR="005B6936" w:rsidRPr="00F6498E" w:rsidRDefault="005B6936" w:rsidP="005B6936"/>
        </w:tc>
        <w:tc>
          <w:tcPr>
            <w:tcW w:w="1557" w:type="dxa"/>
          </w:tcPr>
          <w:p w14:paraId="15AA30D5" w14:textId="133F9AAC" w:rsidR="005B6936" w:rsidRPr="00F6498E" w:rsidRDefault="005B6936" w:rsidP="005B6936"/>
        </w:tc>
        <w:tc>
          <w:tcPr>
            <w:tcW w:w="1524" w:type="dxa"/>
          </w:tcPr>
          <w:p w14:paraId="5D6AD64B" w14:textId="77777777" w:rsidR="005B6936" w:rsidRPr="00F6498E" w:rsidRDefault="005B6936" w:rsidP="005B6936"/>
        </w:tc>
        <w:tc>
          <w:tcPr>
            <w:tcW w:w="1440" w:type="dxa"/>
          </w:tcPr>
          <w:p w14:paraId="3D201CDE" w14:textId="3AFB8003" w:rsidR="005B6936" w:rsidRPr="00F6498E" w:rsidRDefault="005B6936" w:rsidP="005B6936"/>
        </w:tc>
        <w:tc>
          <w:tcPr>
            <w:tcW w:w="1265" w:type="dxa"/>
          </w:tcPr>
          <w:p w14:paraId="1400410D" w14:textId="77777777" w:rsidR="005B6936" w:rsidRPr="00F6498E" w:rsidRDefault="005B6936" w:rsidP="005B6936"/>
        </w:tc>
        <w:tc>
          <w:tcPr>
            <w:tcW w:w="1980" w:type="dxa"/>
          </w:tcPr>
          <w:p w14:paraId="1440D1CA" w14:textId="77777777" w:rsidR="005B6936" w:rsidRPr="00F6498E" w:rsidRDefault="005B6936" w:rsidP="005B6936"/>
        </w:tc>
        <w:tc>
          <w:tcPr>
            <w:tcW w:w="1530" w:type="dxa"/>
          </w:tcPr>
          <w:p w14:paraId="38D8FBE5" w14:textId="77777777" w:rsidR="005B6936" w:rsidRPr="00F6498E" w:rsidRDefault="005B6936" w:rsidP="005B6936"/>
        </w:tc>
      </w:tr>
      <w:tr w:rsidR="005B6936" w14:paraId="1DAC6A82" w14:textId="77777777" w:rsidTr="00057DFA">
        <w:tc>
          <w:tcPr>
            <w:tcW w:w="3865" w:type="dxa"/>
          </w:tcPr>
          <w:p w14:paraId="5910A93F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Not so religious </w:t>
            </w:r>
          </w:p>
        </w:tc>
        <w:tc>
          <w:tcPr>
            <w:tcW w:w="1440" w:type="dxa"/>
          </w:tcPr>
          <w:p w14:paraId="097DBE25" w14:textId="4C36ABF2" w:rsidR="005B6936" w:rsidRPr="00F6498E" w:rsidRDefault="005B6936" w:rsidP="005B6936">
            <w:r w:rsidRPr="00F6498E">
              <w:t xml:space="preserve">0.71 </w:t>
            </w:r>
          </w:p>
        </w:tc>
        <w:tc>
          <w:tcPr>
            <w:tcW w:w="1419" w:type="dxa"/>
          </w:tcPr>
          <w:p w14:paraId="1C8AD0B1" w14:textId="686F340F" w:rsidR="005B6936" w:rsidRPr="00F6498E" w:rsidRDefault="005B6936" w:rsidP="005B6936">
            <w:r w:rsidRPr="00F6498E">
              <w:t xml:space="preserve">0.60 </w:t>
            </w:r>
          </w:p>
        </w:tc>
        <w:tc>
          <w:tcPr>
            <w:tcW w:w="1557" w:type="dxa"/>
          </w:tcPr>
          <w:p w14:paraId="6F39CDB2" w14:textId="0D2D18CA" w:rsidR="005B6936" w:rsidRPr="00F6498E" w:rsidRDefault="005B6936" w:rsidP="005B6936">
            <w:r w:rsidRPr="00F6498E">
              <w:t xml:space="preserve">0.68 </w:t>
            </w:r>
          </w:p>
        </w:tc>
        <w:tc>
          <w:tcPr>
            <w:tcW w:w="1524" w:type="dxa"/>
          </w:tcPr>
          <w:p w14:paraId="6BEEDE12" w14:textId="7F7A6DA8" w:rsidR="005B6936" w:rsidRPr="00F6498E" w:rsidRDefault="005B6936" w:rsidP="005B6936">
            <w:r w:rsidRPr="00F6498E">
              <w:t xml:space="preserve">1.08 </w:t>
            </w:r>
          </w:p>
        </w:tc>
        <w:tc>
          <w:tcPr>
            <w:tcW w:w="1440" w:type="dxa"/>
          </w:tcPr>
          <w:p w14:paraId="17951084" w14:textId="4274DB6F" w:rsidR="005B6936" w:rsidRPr="00F6498E" w:rsidRDefault="005B6936" w:rsidP="005B6936">
            <w:r w:rsidRPr="00F6498E">
              <w:t xml:space="preserve">0.83 </w:t>
            </w:r>
          </w:p>
        </w:tc>
        <w:tc>
          <w:tcPr>
            <w:tcW w:w="1265" w:type="dxa"/>
          </w:tcPr>
          <w:p w14:paraId="4CA74C54" w14:textId="181312E2" w:rsidR="005B6936" w:rsidRPr="00F6498E" w:rsidRDefault="005B6936" w:rsidP="005B6936">
            <w:r w:rsidRPr="00F6498E">
              <w:t xml:space="preserve">1.16 </w:t>
            </w:r>
          </w:p>
        </w:tc>
        <w:tc>
          <w:tcPr>
            <w:tcW w:w="1980" w:type="dxa"/>
          </w:tcPr>
          <w:p w14:paraId="0D184016" w14:textId="12297813" w:rsidR="005B6936" w:rsidRPr="00F6498E" w:rsidRDefault="005B6936" w:rsidP="005B6936">
            <w:r w:rsidRPr="00F6498E">
              <w:t xml:space="preserve">0.61 </w:t>
            </w:r>
          </w:p>
        </w:tc>
        <w:tc>
          <w:tcPr>
            <w:tcW w:w="1530" w:type="dxa"/>
          </w:tcPr>
          <w:p w14:paraId="1247AD37" w14:textId="2639052C" w:rsidR="005B6936" w:rsidRPr="00F6498E" w:rsidRDefault="005B6936" w:rsidP="005B6936">
            <w:r w:rsidRPr="00F6498E">
              <w:t xml:space="preserve">1.30 </w:t>
            </w:r>
          </w:p>
        </w:tc>
      </w:tr>
      <w:tr w:rsidR="005B6936" w14:paraId="7F360F02" w14:textId="77777777" w:rsidTr="00057DFA">
        <w:tc>
          <w:tcPr>
            <w:tcW w:w="3865" w:type="dxa"/>
          </w:tcPr>
          <w:p w14:paraId="7A7ECA2D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 xml:space="preserve">   Religious </w:t>
            </w:r>
          </w:p>
        </w:tc>
        <w:tc>
          <w:tcPr>
            <w:tcW w:w="1440" w:type="dxa"/>
          </w:tcPr>
          <w:p w14:paraId="30276701" w14:textId="161CC218" w:rsidR="005B6936" w:rsidRPr="00F6498E" w:rsidRDefault="005B6936" w:rsidP="005B6936">
            <w:r w:rsidRPr="00F6498E">
              <w:t xml:space="preserve">0.74 </w:t>
            </w:r>
          </w:p>
        </w:tc>
        <w:tc>
          <w:tcPr>
            <w:tcW w:w="1419" w:type="dxa"/>
          </w:tcPr>
          <w:p w14:paraId="63D19666" w14:textId="684EDBD9" w:rsidR="005B6936" w:rsidRPr="00F6498E" w:rsidRDefault="005B6936" w:rsidP="005B6936">
            <w:r w:rsidRPr="00F6498E">
              <w:t xml:space="preserve">1.21 </w:t>
            </w:r>
          </w:p>
        </w:tc>
        <w:tc>
          <w:tcPr>
            <w:tcW w:w="1557" w:type="dxa"/>
          </w:tcPr>
          <w:p w14:paraId="6D1F0F17" w14:textId="3454F876" w:rsidR="005B6936" w:rsidRPr="00F6498E" w:rsidRDefault="005B6936" w:rsidP="005B6936">
            <w:r w:rsidRPr="00F6498E">
              <w:t xml:space="preserve">1.44 </w:t>
            </w:r>
          </w:p>
        </w:tc>
        <w:tc>
          <w:tcPr>
            <w:tcW w:w="1524" w:type="dxa"/>
          </w:tcPr>
          <w:p w14:paraId="7E428833" w14:textId="16CDB3CE" w:rsidR="005B6936" w:rsidRPr="00F6498E" w:rsidRDefault="005B6936" w:rsidP="005B6936">
            <w:r w:rsidRPr="00F6498E">
              <w:t>1.80</w:t>
            </w:r>
          </w:p>
        </w:tc>
        <w:tc>
          <w:tcPr>
            <w:tcW w:w="1440" w:type="dxa"/>
          </w:tcPr>
          <w:p w14:paraId="5B92D12D" w14:textId="2EC82E9C" w:rsidR="005B6936" w:rsidRPr="00F6498E" w:rsidRDefault="005B6936" w:rsidP="005B6936">
            <w:r w:rsidRPr="00F6498E">
              <w:t xml:space="preserve">0.58 </w:t>
            </w:r>
          </w:p>
        </w:tc>
        <w:tc>
          <w:tcPr>
            <w:tcW w:w="1265" w:type="dxa"/>
          </w:tcPr>
          <w:p w14:paraId="2A6F93E0" w14:textId="50B0ED97" w:rsidR="005B6936" w:rsidRPr="00F6498E" w:rsidRDefault="005B6936" w:rsidP="005B6936">
            <w:r w:rsidRPr="00F6498E">
              <w:t xml:space="preserve">0.70 </w:t>
            </w:r>
          </w:p>
        </w:tc>
        <w:tc>
          <w:tcPr>
            <w:tcW w:w="1980" w:type="dxa"/>
          </w:tcPr>
          <w:p w14:paraId="3EE1D277" w14:textId="5BF034F0" w:rsidR="005B6936" w:rsidRPr="00F6498E" w:rsidRDefault="005B6936" w:rsidP="005B6936">
            <w:r w:rsidRPr="00F6498E">
              <w:t xml:space="preserve">1.02 </w:t>
            </w:r>
          </w:p>
        </w:tc>
        <w:tc>
          <w:tcPr>
            <w:tcW w:w="1530" w:type="dxa"/>
          </w:tcPr>
          <w:p w14:paraId="64494A24" w14:textId="74882825" w:rsidR="005B6936" w:rsidRPr="00F6498E" w:rsidRDefault="005B6936" w:rsidP="005B6936">
            <w:r w:rsidRPr="00F6498E">
              <w:t xml:space="preserve">1.03 </w:t>
            </w:r>
          </w:p>
        </w:tc>
      </w:tr>
      <w:tr w:rsidR="005B6936" w14:paraId="2CF7A8E7" w14:textId="77777777" w:rsidTr="00057DFA">
        <w:tc>
          <w:tcPr>
            <w:tcW w:w="3865" w:type="dxa"/>
          </w:tcPr>
          <w:p w14:paraId="57EACBC4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ar-AE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Children</w:t>
            </w:r>
            <w:r w:rsidRPr="00FD5266">
              <w:rPr>
                <w:rFonts w:ascii="Calibri" w:hAnsi="Calibri" w:cs="Calibri" w:hint="cs"/>
                <w:sz w:val="24"/>
                <w:szCs w:val="24"/>
                <w:rtl/>
                <w:lang w:bidi="he-IL"/>
              </w:rPr>
              <w:t xml:space="preserve"> </w:t>
            </w: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number</w:t>
            </w:r>
          </w:p>
        </w:tc>
        <w:tc>
          <w:tcPr>
            <w:tcW w:w="1440" w:type="dxa"/>
          </w:tcPr>
          <w:p w14:paraId="17870C94" w14:textId="3ACC9E89" w:rsidR="005B6936" w:rsidRPr="00F6498E" w:rsidRDefault="005B6936" w:rsidP="005B6936">
            <w:r w:rsidRPr="00F6498E">
              <w:t>1.28</w:t>
            </w:r>
          </w:p>
        </w:tc>
        <w:tc>
          <w:tcPr>
            <w:tcW w:w="1419" w:type="dxa"/>
          </w:tcPr>
          <w:p w14:paraId="26AC23C5" w14:textId="56EAB52D" w:rsidR="005B6936" w:rsidRPr="00F6498E" w:rsidRDefault="005B6936" w:rsidP="005B6936">
            <w:r w:rsidRPr="00F6498E">
              <w:t xml:space="preserve">1.07 </w:t>
            </w:r>
          </w:p>
        </w:tc>
        <w:tc>
          <w:tcPr>
            <w:tcW w:w="1557" w:type="dxa"/>
          </w:tcPr>
          <w:p w14:paraId="65980AC6" w14:textId="05355D29" w:rsidR="005B6936" w:rsidRPr="00F6498E" w:rsidRDefault="005B6936" w:rsidP="005B6936">
            <w:r w:rsidRPr="00F6498E">
              <w:t xml:space="preserve">1.06 </w:t>
            </w:r>
          </w:p>
        </w:tc>
        <w:tc>
          <w:tcPr>
            <w:tcW w:w="1524" w:type="dxa"/>
          </w:tcPr>
          <w:p w14:paraId="38D0A8B0" w14:textId="6C779D5B" w:rsidR="005B6936" w:rsidRPr="00F6498E" w:rsidRDefault="005B6936" w:rsidP="005B6936">
            <w:r w:rsidRPr="00F6498E">
              <w:t xml:space="preserve">0.94 </w:t>
            </w:r>
          </w:p>
        </w:tc>
        <w:tc>
          <w:tcPr>
            <w:tcW w:w="1440" w:type="dxa"/>
          </w:tcPr>
          <w:p w14:paraId="14E22F57" w14:textId="2E97884F" w:rsidR="005B6936" w:rsidRPr="00F6498E" w:rsidRDefault="005B6936" w:rsidP="005B6936">
            <w:r w:rsidRPr="00F6498E">
              <w:t xml:space="preserve">0.92 </w:t>
            </w:r>
          </w:p>
        </w:tc>
        <w:tc>
          <w:tcPr>
            <w:tcW w:w="1265" w:type="dxa"/>
          </w:tcPr>
          <w:p w14:paraId="443ED52D" w14:textId="0654F8FF" w:rsidR="005B6936" w:rsidRPr="00F6498E" w:rsidRDefault="005B6936" w:rsidP="005B6936">
            <w:r w:rsidRPr="00F6498E">
              <w:t xml:space="preserve">1.13 </w:t>
            </w:r>
          </w:p>
        </w:tc>
        <w:tc>
          <w:tcPr>
            <w:tcW w:w="1980" w:type="dxa"/>
          </w:tcPr>
          <w:p w14:paraId="4778C55E" w14:textId="292BB255" w:rsidR="005B6936" w:rsidRPr="00F6498E" w:rsidRDefault="005B6936" w:rsidP="005B6936">
            <w:r w:rsidRPr="00F6498E">
              <w:t xml:space="preserve">1.02 </w:t>
            </w:r>
          </w:p>
        </w:tc>
        <w:tc>
          <w:tcPr>
            <w:tcW w:w="1530" w:type="dxa"/>
          </w:tcPr>
          <w:p w14:paraId="3895C1FD" w14:textId="2679185E" w:rsidR="005B6936" w:rsidRPr="00F6498E" w:rsidRDefault="005B6936" w:rsidP="005B6936">
            <w:r w:rsidRPr="00F6498E">
              <w:t xml:space="preserve">1.04 </w:t>
            </w:r>
          </w:p>
        </w:tc>
      </w:tr>
      <w:tr w:rsidR="005B6936" w14:paraId="6AAE9EED" w14:textId="77777777" w:rsidTr="00F6498E">
        <w:tc>
          <w:tcPr>
            <w:tcW w:w="3865" w:type="dxa"/>
            <w:tcBorders>
              <w:bottom w:val="single" w:sz="12" w:space="0" w:color="auto"/>
            </w:tcBorders>
          </w:tcPr>
          <w:p w14:paraId="341763E2" w14:textId="77777777" w:rsidR="005B6936" w:rsidRPr="00FD5266" w:rsidRDefault="005B6936" w:rsidP="005B6936">
            <w:pPr>
              <w:rPr>
                <w:rFonts w:ascii="Calibri" w:hAnsi="Calibri" w:cs="Calibri"/>
                <w:sz w:val="24"/>
                <w:szCs w:val="24"/>
                <w:lang w:bidi="he-IL"/>
              </w:rPr>
            </w:pPr>
            <w:r w:rsidRPr="00FD5266">
              <w:rPr>
                <w:rFonts w:ascii="Calibri" w:hAnsi="Calibri" w:cs="Calibri"/>
                <w:sz w:val="24"/>
                <w:szCs w:val="24"/>
                <w:lang w:bidi="he-IL"/>
              </w:rPr>
              <w:t>Income</w:t>
            </w: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14:paraId="491716A3" w14:textId="6B43B141" w:rsidR="005B6936" w:rsidRPr="00F6498E" w:rsidRDefault="005B6936" w:rsidP="005B6936">
            <w:r w:rsidRPr="00F6498E">
              <w:rPr>
                <w:lang w:bidi="ar-AE"/>
              </w:rPr>
              <w:t xml:space="preserve">1.09 </w:t>
            </w:r>
          </w:p>
        </w:tc>
        <w:tc>
          <w:tcPr>
            <w:tcW w:w="1419" w:type="dxa"/>
            <w:tcBorders>
              <w:bottom w:val="single" w:sz="12" w:space="0" w:color="auto"/>
            </w:tcBorders>
          </w:tcPr>
          <w:p w14:paraId="521DF686" w14:textId="1EF3EFC5" w:rsidR="005B6936" w:rsidRPr="00F6498E" w:rsidRDefault="005B6936" w:rsidP="005B6936">
            <w:r w:rsidRPr="00F6498E">
              <w:t xml:space="preserve">1.03 </w:t>
            </w:r>
          </w:p>
        </w:tc>
        <w:tc>
          <w:tcPr>
            <w:tcW w:w="1557" w:type="dxa"/>
            <w:tcBorders>
              <w:bottom w:val="single" w:sz="12" w:space="0" w:color="auto"/>
            </w:tcBorders>
          </w:tcPr>
          <w:p w14:paraId="005FB743" w14:textId="0F421470" w:rsidR="005B6936" w:rsidRPr="00F6498E" w:rsidRDefault="005B6936" w:rsidP="005B6936">
            <w:r w:rsidRPr="00F6498E">
              <w:t>0.77</w:t>
            </w:r>
          </w:p>
        </w:tc>
        <w:tc>
          <w:tcPr>
            <w:tcW w:w="1524" w:type="dxa"/>
            <w:tcBorders>
              <w:bottom w:val="single" w:sz="12" w:space="0" w:color="auto"/>
            </w:tcBorders>
          </w:tcPr>
          <w:p w14:paraId="47D98234" w14:textId="43DC9CC0" w:rsidR="005B6936" w:rsidRPr="00F6498E" w:rsidRDefault="005B6936" w:rsidP="005B6936">
            <w:pPr>
              <w:rPr>
                <w:lang w:bidi="ar-AE"/>
              </w:rPr>
            </w:pPr>
            <w:r w:rsidRPr="00F6498E">
              <w:t xml:space="preserve">1.01 </w:t>
            </w: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14:paraId="730636DD" w14:textId="04E10E41" w:rsidR="005B6936" w:rsidRPr="00F6498E" w:rsidRDefault="005B6936" w:rsidP="005B6936">
            <w:pPr>
              <w:rPr>
                <w:lang w:bidi="ar-AE"/>
              </w:rPr>
            </w:pPr>
            <w:r w:rsidRPr="00F6498E">
              <w:t>0.89</w:t>
            </w:r>
          </w:p>
        </w:tc>
        <w:tc>
          <w:tcPr>
            <w:tcW w:w="1265" w:type="dxa"/>
            <w:tcBorders>
              <w:bottom w:val="single" w:sz="12" w:space="0" w:color="auto"/>
            </w:tcBorders>
          </w:tcPr>
          <w:p w14:paraId="5073BEF6" w14:textId="48EC8F42" w:rsidR="005B6936" w:rsidRPr="00F6498E" w:rsidRDefault="005B6936" w:rsidP="005B6936">
            <w:r w:rsidRPr="00F6498E">
              <w:t xml:space="preserve">0.96 </w:t>
            </w:r>
          </w:p>
        </w:tc>
        <w:tc>
          <w:tcPr>
            <w:tcW w:w="1980" w:type="dxa"/>
            <w:tcBorders>
              <w:bottom w:val="single" w:sz="12" w:space="0" w:color="auto"/>
            </w:tcBorders>
          </w:tcPr>
          <w:p w14:paraId="3637B5E5" w14:textId="0C6523E0" w:rsidR="005B6936" w:rsidRPr="00F6498E" w:rsidRDefault="005B6936" w:rsidP="005B6936">
            <w:r w:rsidRPr="00F6498E">
              <w:t xml:space="preserve">0.92 </w:t>
            </w:r>
          </w:p>
        </w:tc>
        <w:tc>
          <w:tcPr>
            <w:tcW w:w="1530" w:type="dxa"/>
            <w:tcBorders>
              <w:bottom w:val="single" w:sz="12" w:space="0" w:color="auto"/>
            </w:tcBorders>
          </w:tcPr>
          <w:p w14:paraId="7F03156C" w14:textId="0EA88A9E" w:rsidR="005B6936" w:rsidRPr="00F6498E" w:rsidRDefault="005B6936" w:rsidP="005B6936">
            <w:r w:rsidRPr="00F6498E">
              <w:t>1.11</w:t>
            </w:r>
          </w:p>
        </w:tc>
      </w:tr>
      <w:tr w:rsidR="00057DFA" w14:paraId="0F67F555" w14:textId="77777777" w:rsidTr="006578F2">
        <w:tc>
          <w:tcPr>
            <w:tcW w:w="16020" w:type="dxa"/>
            <w:gridSpan w:val="9"/>
            <w:tcBorders>
              <w:top w:val="single" w:sz="4" w:space="0" w:color="auto"/>
            </w:tcBorders>
          </w:tcPr>
          <w:p w14:paraId="619AEC4B" w14:textId="1CA2996C" w:rsidR="00057DFA" w:rsidRDefault="00057DFA" w:rsidP="005B6936">
            <w:r>
              <w:rPr>
                <w:lang w:bidi="ar-AE"/>
              </w:rPr>
              <w:t xml:space="preserve">**P&lt;0.0012 </w:t>
            </w:r>
            <w:r>
              <w:rPr>
                <w:rFonts w:hint="cs"/>
                <w:lang w:bidi="ar-AE"/>
              </w:rPr>
              <w:t>B</w:t>
            </w:r>
            <w:r>
              <w:rPr>
                <w:lang w:bidi="ar-AE"/>
              </w:rPr>
              <w:t>onferroni correction</w:t>
            </w:r>
          </w:p>
        </w:tc>
      </w:tr>
    </w:tbl>
    <w:p w14:paraId="2FBA480A" w14:textId="120A03BC" w:rsidR="004860AF" w:rsidRDefault="004860AF">
      <w:pPr>
        <w:rPr>
          <w:lang w:bidi="he-IL"/>
        </w:rPr>
        <w:sectPr w:rsidR="004860AF" w:rsidSect="005825AC">
          <w:pgSz w:w="16838" w:h="11906" w:orient="landscape"/>
          <w:pgMar w:top="450" w:right="1440" w:bottom="1080" w:left="1890" w:header="720" w:footer="720" w:gutter="0"/>
          <w:cols w:space="720"/>
          <w:docGrid w:linePitch="360"/>
        </w:sectPr>
      </w:pPr>
    </w:p>
    <w:p w14:paraId="459F4B71" w14:textId="77777777" w:rsidR="009A52FE" w:rsidRDefault="009A52FE" w:rsidP="00F6498E">
      <w:pPr>
        <w:rPr>
          <w:rtl/>
          <w:lang w:bidi="he-IL"/>
        </w:rPr>
      </w:pPr>
    </w:p>
    <w:sectPr w:rsidR="009A52FE" w:rsidSect="00E605C2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tzC1NDOwNDExMTNX0lEKTi0uzszPAykwrAUARKoRBiwAAAA="/>
  </w:docVars>
  <w:rsids>
    <w:rsidRoot w:val="008E430A"/>
    <w:rsid w:val="00005D05"/>
    <w:rsid w:val="00012BF4"/>
    <w:rsid w:val="0003274B"/>
    <w:rsid w:val="000577F1"/>
    <w:rsid w:val="00057DFA"/>
    <w:rsid w:val="00077EBD"/>
    <w:rsid w:val="00082703"/>
    <w:rsid w:val="00085212"/>
    <w:rsid w:val="0009762E"/>
    <w:rsid w:val="000A3BBE"/>
    <w:rsid w:val="000A5902"/>
    <w:rsid w:val="000B10C1"/>
    <w:rsid w:val="000B32C4"/>
    <w:rsid w:val="000B43CF"/>
    <w:rsid w:val="000C0497"/>
    <w:rsid w:val="000C1F82"/>
    <w:rsid w:val="000D1F42"/>
    <w:rsid w:val="000D6D1D"/>
    <w:rsid w:val="000F178C"/>
    <w:rsid w:val="000F51AE"/>
    <w:rsid w:val="00103D4E"/>
    <w:rsid w:val="00104695"/>
    <w:rsid w:val="00105350"/>
    <w:rsid w:val="00114675"/>
    <w:rsid w:val="001353C1"/>
    <w:rsid w:val="001365D8"/>
    <w:rsid w:val="001422A9"/>
    <w:rsid w:val="00143449"/>
    <w:rsid w:val="0016077D"/>
    <w:rsid w:val="001670B5"/>
    <w:rsid w:val="0016724D"/>
    <w:rsid w:val="00180D5B"/>
    <w:rsid w:val="001828D2"/>
    <w:rsid w:val="00182988"/>
    <w:rsid w:val="0018635C"/>
    <w:rsid w:val="00186DB4"/>
    <w:rsid w:val="001908CD"/>
    <w:rsid w:val="001929EB"/>
    <w:rsid w:val="00192DB2"/>
    <w:rsid w:val="001A22B5"/>
    <w:rsid w:val="001B01D4"/>
    <w:rsid w:val="001C373C"/>
    <w:rsid w:val="001C5F92"/>
    <w:rsid w:val="001D5A18"/>
    <w:rsid w:val="001E5BC9"/>
    <w:rsid w:val="001F5C19"/>
    <w:rsid w:val="001F64A4"/>
    <w:rsid w:val="001F7061"/>
    <w:rsid w:val="001F7313"/>
    <w:rsid w:val="001F7417"/>
    <w:rsid w:val="002039E7"/>
    <w:rsid w:val="0020685D"/>
    <w:rsid w:val="00211B0B"/>
    <w:rsid w:val="002157CC"/>
    <w:rsid w:val="002437B2"/>
    <w:rsid w:val="00247FAE"/>
    <w:rsid w:val="00257D52"/>
    <w:rsid w:val="002634B0"/>
    <w:rsid w:val="00271FB1"/>
    <w:rsid w:val="00275680"/>
    <w:rsid w:val="002766BD"/>
    <w:rsid w:val="00280542"/>
    <w:rsid w:val="002853CC"/>
    <w:rsid w:val="00295CA6"/>
    <w:rsid w:val="002B1531"/>
    <w:rsid w:val="002B3B0F"/>
    <w:rsid w:val="002C0AFB"/>
    <w:rsid w:val="002C2594"/>
    <w:rsid w:val="002C4255"/>
    <w:rsid w:val="002C4412"/>
    <w:rsid w:val="002D5399"/>
    <w:rsid w:val="002E1BFC"/>
    <w:rsid w:val="002F4624"/>
    <w:rsid w:val="002F4947"/>
    <w:rsid w:val="002F53C7"/>
    <w:rsid w:val="0030062E"/>
    <w:rsid w:val="003050FB"/>
    <w:rsid w:val="00315852"/>
    <w:rsid w:val="00316862"/>
    <w:rsid w:val="00321381"/>
    <w:rsid w:val="0033024A"/>
    <w:rsid w:val="00336EF9"/>
    <w:rsid w:val="00345C00"/>
    <w:rsid w:val="00351408"/>
    <w:rsid w:val="00352102"/>
    <w:rsid w:val="00354DF0"/>
    <w:rsid w:val="003751DB"/>
    <w:rsid w:val="00376E32"/>
    <w:rsid w:val="00377406"/>
    <w:rsid w:val="00383072"/>
    <w:rsid w:val="00384286"/>
    <w:rsid w:val="003851B7"/>
    <w:rsid w:val="00387E80"/>
    <w:rsid w:val="003A4573"/>
    <w:rsid w:val="003B2661"/>
    <w:rsid w:val="003B5AC7"/>
    <w:rsid w:val="003B5AC8"/>
    <w:rsid w:val="003C1569"/>
    <w:rsid w:val="003E122C"/>
    <w:rsid w:val="003F38AF"/>
    <w:rsid w:val="0040617D"/>
    <w:rsid w:val="00411A24"/>
    <w:rsid w:val="00422539"/>
    <w:rsid w:val="00424D95"/>
    <w:rsid w:val="00425B29"/>
    <w:rsid w:val="004301F7"/>
    <w:rsid w:val="00443A3C"/>
    <w:rsid w:val="004471FF"/>
    <w:rsid w:val="0045005F"/>
    <w:rsid w:val="0045671C"/>
    <w:rsid w:val="00471F8A"/>
    <w:rsid w:val="004860AF"/>
    <w:rsid w:val="00494AEF"/>
    <w:rsid w:val="00495C4B"/>
    <w:rsid w:val="004968BC"/>
    <w:rsid w:val="004A33AF"/>
    <w:rsid w:val="004A7366"/>
    <w:rsid w:val="004B78A1"/>
    <w:rsid w:val="004D15CD"/>
    <w:rsid w:val="004E7E8F"/>
    <w:rsid w:val="004F6B83"/>
    <w:rsid w:val="00534E39"/>
    <w:rsid w:val="005368F5"/>
    <w:rsid w:val="005376A0"/>
    <w:rsid w:val="00543B52"/>
    <w:rsid w:val="00547BC4"/>
    <w:rsid w:val="00566F46"/>
    <w:rsid w:val="005825AC"/>
    <w:rsid w:val="005A2EA3"/>
    <w:rsid w:val="005B1228"/>
    <w:rsid w:val="005B27AF"/>
    <w:rsid w:val="005B6936"/>
    <w:rsid w:val="005C20C4"/>
    <w:rsid w:val="005E0E2D"/>
    <w:rsid w:val="005E21E2"/>
    <w:rsid w:val="005F103D"/>
    <w:rsid w:val="005F2076"/>
    <w:rsid w:val="005F3EB2"/>
    <w:rsid w:val="00603B44"/>
    <w:rsid w:val="00615C02"/>
    <w:rsid w:val="006211C8"/>
    <w:rsid w:val="0062131C"/>
    <w:rsid w:val="00621627"/>
    <w:rsid w:val="00622563"/>
    <w:rsid w:val="00624BB6"/>
    <w:rsid w:val="00625294"/>
    <w:rsid w:val="00626FA7"/>
    <w:rsid w:val="00633C50"/>
    <w:rsid w:val="00635263"/>
    <w:rsid w:val="006372DF"/>
    <w:rsid w:val="00646C82"/>
    <w:rsid w:val="006660B1"/>
    <w:rsid w:val="006703D2"/>
    <w:rsid w:val="006735BE"/>
    <w:rsid w:val="00684B7A"/>
    <w:rsid w:val="006869D9"/>
    <w:rsid w:val="0069501C"/>
    <w:rsid w:val="006B36F4"/>
    <w:rsid w:val="006B777A"/>
    <w:rsid w:val="006C0BC7"/>
    <w:rsid w:val="006E518F"/>
    <w:rsid w:val="006F13E3"/>
    <w:rsid w:val="0070334B"/>
    <w:rsid w:val="007124CB"/>
    <w:rsid w:val="00725689"/>
    <w:rsid w:val="00733E16"/>
    <w:rsid w:val="0073502D"/>
    <w:rsid w:val="007356B5"/>
    <w:rsid w:val="00750ACB"/>
    <w:rsid w:val="00762C8B"/>
    <w:rsid w:val="007735AF"/>
    <w:rsid w:val="007749E2"/>
    <w:rsid w:val="00783BBF"/>
    <w:rsid w:val="00786B94"/>
    <w:rsid w:val="00792EC4"/>
    <w:rsid w:val="00794498"/>
    <w:rsid w:val="00797F40"/>
    <w:rsid w:val="007B7252"/>
    <w:rsid w:val="007C4E77"/>
    <w:rsid w:val="007C7B40"/>
    <w:rsid w:val="007D2DEA"/>
    <w:rsid w:val="00805496"/>
    <w:rsid w:val="00812B82"/>
    <w:rsid w:val="008152ED"/>
    <w:rsid w:val="00816AAF"/>
    <w:rsid w:val="00823C6B"/>
    <w:rsid w:val="00831651"/>
    <w:rsid w:val="00833D44"/>
    <w:rsid w:val="00840C0C"/>
    <w:rsid w:val="00843E92"/>
    <w:rsid w:val="008526FF"/>
    <w:rsid w:val="0085506C"/>
    <w:rsid w:val="00856F2C"/>
    <w:rsid w:val="00861994"/>
    <w:rsid w:val="008645EF"/>
    <w:rsid w:val="0086487F"/>
    <w:rsid w:val="00874B3A"/>
    <w:rsid w:val="0087516A"/>
    <w:rsid w:val="00875448"/>
    <w:rsid w:val="00880BA4"/>
    <w:rsid w:val="00880E5E"/>
    <w:rsid w:val="00882AA6"/>
    <w:rsid w:val="00882ABB"/>
    <w:rsid w:val="00883F0B"/>
    <w:rsid w:val="008842DC"/>
    <w:rsid w:val="008A1D67"/>
    <w:rsid w:val="008A23A5"/>
    <w:rsid w:val="008B2C1A"/>
    <w:rsid w:val="008D1620"/>
    <w:rsid w:val="008E430A"/>
    <w:rsid w:val="008E5644"/>
    <w:rsid w:val="008E6E65"/>
    <w:rsid w:val="00903DF3"/>
    <w:rsid w:val="0095654C"/>
    <w:rsid w:val="00957CB1"/>
    <w:rsid w:val="0096597A"/>
    <w:rsid w:val="00970332"/>
    <w:rsid w:val="00975EA7"/>
    <w:rsid w:val="00986868"/>
    <w:rsid w:val="00987AE6"/>
    <w:rsid w:val="0099250A"/>
    <w:rsid w:val="009944BB"/>
    <w:rsid w:val="00995196"/>
    <w:rsid w:val="009A0C03"/>
    <w:rsid w:val="009A4BF7"/>
    <w:rsid w:val="009A52FE"/>
    <w:rsid w:val="009A7FE8"/>
    <w:rsid w:val="009B0155"/>
    <w:rsid w:val="009B3476"/>
    <w:rsid w:val="009C7779"/>
    <w:rsid w:val="009D2F31"/>
    <w:rsid w:val="009D4B9E"/>
    <w:rsid w:val="009D5AEB"/>
    <w:rsid w:val="009E2791"/>
    <w:rsid w:val="00A0415D"/>
    <w:rsid w:val="00A22531"/>
    <w:rsid w:val="00A23CCE"/>
    <w:rsid w:val="00A268E0"/>
    <w:rsid w:val="00A33C7E"/>
    <w:rsid w:val="00A50B14"/>
    <w:rsid w:val="00A5543C"/>
    <w:rsid w:val="00A568D4"/>
    <w:rsid w:val="00A60B6D"/>
    <w:rsid w:val="00A809CA"/>
    <w:rsid w:val="00A858A8"/>
    <w:rsid w:val="00A94DA3"/>
    <w:rsid w:val="00AA33FC"/>
    <w:rsid w:val="00AB4CBD"/>
    <w:rsid w:val="00AC39BA"/>
    <w:rsid w:val="00AD2CCB"/>
    <w:rsid w:val="00AD7E60"/>
    <w:rsid w:val="00AE530C"/>
    <w:rsid w:val="00AF44D0"/>
    <w:rsid w:val="00B06B65"/>
    <w:rsid w:val="00B14E09"/>
    <w:rsid w:val="00B21D46"/>
    <w:rsid w:val="00B26A8C"/>
    <w:rsid w:val="00B31977"/>
    <w:rsid w:val="00B36EEF"/>
    <w:rsid w:val="00B458D7"/>
    <w:rsid w:val="00B5201F"/>
    <w:rsid w:val="00B5405E"/>
    <w:rsid w:val="00B90873"/>
    <w:rsid w:val="00BA0C9C"/>
    <w:rsid w:val="00BA48F3"/>
    <w:rsid w:val="00BB08F6"/>
    <w:rsid w:val="00BB239A"/>
    <w:rsid w:val="00BC33CB"/>
    <w:rsid w:val="00BC355E"/>
    <w:rsid w:val="00BC3DF2"/>
    <w:rsid w:val="00BC64A9"/>
    <w:rsid w:val="00BC66E0"/>
    <w:rsid w:val="00BC71ED"/>
    <w:rsid w:val="00BD795F"/>
    <w:rsid w:val="00BE2766"/>
    <w:rsid w:val="00BE7752"/>
    <w:rsid w:val="00C03252"/>
    <w:rsid w:val="00C10DFB"/>
    <w:rsid w:val="00C14618"/>
    <w:rsid w:val="00C17BF5"/>
    <w:rsid w:val="00C218F7"/>
    <w:rsid w:val="00C303CE"/>
    <w:rsid w:val="00C305BE"/>
    <w:rsid w:val="00C33388"/>
    <w:rsid w:val="00C34B0B"/>
    <w:rsid w:val="00C35DCC"/>
    <w:rsid w:val="00C403A5"/>
    <w:rsid w:val="00C4687F"/>
    <w:rsid w:val="00C547B4"/>
    <w:rsid w:val="00C600B8"/>
    <w:rsid w:val="00C601E9"/>
    <w:rsid w:val="00C63376"/>
    <w:rsid w:val="00C80D4E"/>
    <w:rsid w:val="00C84B33"/>
    <w:rsid w:val="00C84D38"/>
    <w:rsid w:val="00C8664B"/>
    <w:rsid w:val="00CA404C"/>
    <w:rsid w:val="00CB025E"/>
    <w:rsid w:val="00CB6906"/>
    <w:rsid w:val="00CC1196"/>
    <w:rsid w:val="00CC1D90"/>
    <w:rsid w:val="00CC4591"/>
    <w:rsid w:val="00CC6B05"/>
    <w:rsid w:val="00CC75CD"/>
    <w:rsid w:val="00CE2F3C"/>
    <w:rsid w:val="00CF1828"/>
    <w:rsid w:val="00D045BF"/>
    <w:rsid w:val="00D34E2C"/>
    <w:rsid w:val="00D422C5"/>
    <w:rsid w:val="00D50803"/>
    <w:rsid w:val="00D525EC"/>
    <w:rsid w:val="00D5263D"/>
    <w:rsid w:val="00D67E46"/>
    <w:rsid w:val="00D80E06"/>
    <w:rsid w:val="00D81DE9"/>
    <w:rsid w:val="00D83F7A"/>
    <w:rsid w:val="00D90274"/>
    <w:rsid w:val="00D920BC"/>
    <w:rsid w:val="00D96110"/>
    <w:rsid w:val="00DA432C"/>
    <w:rsid w:val="00DB761E"/>
    <w:rsid w:val="00DC4709"/>
    <w:rsid w:val="00DD6EAA"/>
    <w:rsid w:val="00DE733C"/>
    <w:rsid w:val="00E06CEE"/>
    <w:rsid w:val="00E23241"/>
    <w:rsid w:val="00E31F39"/>
    <w:rsid w:val="00E32D71"/>
    <w:rsid w:val="00E35BF6"/>
    <w:rsid w:val="00E45F05"/>
    <w:rsid w:val="00E551E1"/>
    <w:rsid w:val="00E605C2"/>
    <w:rsid w:val="00E6350A"/>
    <w:rsid w:val="00E6529B"/>
    <w:rsid w:val="00E8455F"/>
    <w:rsid w:val="00ED77E0"/>
    <w:rsid w:val="00EE15A6"/>
    <w:rsid w:val="00EE5A78"/>
    <w:rsid w:val="00EE5CAA"/>
    <w:rsid w:val="00F01E7A"/>
    <w:rsid w:val="00F12CF5"/>
    <w:rsid w:val="00F213B3"/>
    <w:rsid w:val="00F2212B"/>
    <w:rsid w:val="00F2676D"/>
    <w:rsid w:val="00F43B4F"/>
    <w:rsid w:val="00F50DD7"/>
    <w:rsid w:val="00F52B32"/>
    <w:rsid w:val="00F60321"/>
    <w:rsid w:val="00F6498E"/>
    <w:rsid w:val="00F73EBF"/>
    <w:rsid w:val="00F82D39"/>
    <w:rsid w:val="00F910A1"/>
    <w:rsid w:val="00F91AA8"/>
    <w:rsid w:val="00FA77E1"/>
    <w:rsid w:val="00FB59E8"/>
    <w:rsid w:val="00FC7420"/>
    <w:rsid w:val="00FD402D"/>
    <w:rsid w:val="00FD5266"/>
    <w:rsid w:val="00FD7CD1"/>
    <w:rsid w:val="00FE41EF"/>
    <w:rsid w:val="00FF1804"/>
    <w:rsid w:val="00FF2C10"/>
    <w:rsid w:val="00FF6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21E55"/>
  <w15:chartTrackingRefBased/>
  <w15:docId w15:val="{E6792FEB-6F5C-4E33-A02B-7CDE60DBA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E4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04563-7781-4D0A-BFDA-595AF9CA5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79</Words>
  <Characters>7293</Characters>
  <Application>Microsoft Office Word</Application>
  <DocSecurity>0</DocSecurity>
  <Lines>60</Lines>
  <Paragraphs>1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נוסייבה ריאן-גרה</dc:creator>
  <cp:keywords/>
  <dc:description/>
  <cp:lastModifiedBy>נוסייבה ריאן-גרה</cp:lastModifiedBy>
  <cp:revision>2</cp:revision>
  <dcterms:created xsi:type="dcterms:W3CDTF">2022-01-13T20:30:00Z</dcterms:created>
  <dcterms:modified xsi:type="dcterms:W3CDTF">2022-01-13T20:30:00Z</dcterms:modified>
</cp:coreProperties>
</file>